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ajorHAnsi" w:eastAsiaTheme="majorEastAsia" w:hAnsiTheme="majorHAnsi" w:cstheme="majorBidi"/>
          <w:color w:val="262626" w:themeColor="text1" w:themeTint="D9"/>
          <w:sz w:val="2"/>
          <w:szCs w:val="40"/>
        </w:rPr>
        <w:id w:val="625127328"/>
        <w:docPartObj>
          <w:docPartGallery w:val="Cover Pages"/>
          <w:docPartUnique/>
        </w:docPartObj>
      </w:sdtPr>
      <w:sdtEndPr>
        <w:rPr>
          <w:rFonts w:asciiTheme="minorHAnsi" w:eastAsiaTheme="minorEastAsia" w:hAnsiTheme="minorHAnsi" w:cstheme="minorBidi"/>
          <w:noProof/>
          <w:color w:val="auto"/>
          <w:sz w:val="22"/>
          <w:szCs w:val="21"/>
        </w:rPr>
      </w:sdtEndPr>
      <w:sdtContent>
        <w:sdt>
          <w:sdtPr>
            <w:rPr>
              <w:sz w:val="2"/>
            </w:rPr>
            <w:id w:val="1951433769"/>
            <w:docPartObj>
              <w:docPartGallery w:val="Cover Pages"/>
              <w:docPartUnique/>
            </w:docPartObj>
          </w:sdtPr>
          <w:sdtEndPr>
            <w:rPr>
              <w:sz w:val="22"/>
            </w:rPr>
          </w:sdtEndPr>
          <w:sdtContent>
            <w:p w14:paraId="0027B2D0" w14:textId="64AA1C4F" w:rsidR="009E0928" w:rsidRPr="00803100" w:rsidRDefault="00607714" w:rsidP="009E0928">
              <w:pPr>
                <w:pStyle w:val="NoSpacing"/>
                <w:rPr>
                  <w:sz w:val="2"/>
                </w:rPr>
              </w:pPr>
              <w:r w:rsidRPr="00803100">
                <w:rPr>
                  <w:noProof/>
                </w:rPr>
                <mc:AlternateContent>
                  <mc:Choice Requires="wps">
                    <w:drawing>
                      <wp:anchor distT="0" distB="0" distL="114300" distR="114300" simplePos="0" relativeHeight="251658240" behindDoc="0" locked="0" layoutInCell="1" allowOverlap="1" wp14:anchorId="059BC2DC" wp14:editId="0705E088">
                        <wp:simplePos x="0" y="0"/>
                        <wp:positionH relativeFrom="page">
                          <wp:posOffset>914400</wp:posOffset>
                        </wp:positionH>
                        <wp:positionV relativeFrom="margin">
                          <wp:posOffset>0</wp:posOffset>
                        </wp:positionV>
                        <wp:extent cx="6019800" cy="914400"/>
                        <wp:effectExtent l="0" t="0" r="0" b="0"/>
                        <wp:wrapNone/>
                        <wp:docPr id="5" name="Tekstvak 5"/>
                        <wp:cNvGraphicFramePr/>
                        <a:graphic xmlns:a="http://schemas.openxmlformats.org/drawingml/2006/main">
                          <a:graphicData uri="http://schemas.microsoft.com/office/word/2010/wordprocessingShape">
                            <wps:wsp>
                              <wps:cNvSpPr txBox="1"/>
                              <wps:spPr>
                                <a:xfrm>
                                  <a:off x="0" y="0"/>
                                  <a:ext cx="60198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389D7" w:themeColor="text2" w:themeTint="99"/>
                                        <w:sz w:val="64"/>
                                        <w:szCs w:val="64"/>
                                        <w:lang w:val="en-US"/>
                                      </w:rPr>
                                      <w:alias w:val="Titel"/>
                                      <w:tag w:val=""/>
                                      <w:id w:val="1820762109"/>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752D4914" w14:textId="30097E07" w:rsidR="009E0928" w:rsidRPr="00522E57" w:rsidRDefault="00C43F49" w:rsidP="009E0928">
                                        <w:pPr>
                                          <w:pStyle w:val="NoSpacing"/>
                                          <w:rPr>
                                            <w:rFonts w:asciiTheme="majorHAnsi" w:eastAsiaTheme="majorEastAsia" w:hAnsiTheme="majorHAnsi" w:cstheme="majorBidi"/>
                                            <w:caps/>
                                            <w:color w:val="4389D7" w:themeColor="text2" w:themeTint="99"/>
                                            <w:sz w:val="68"/>
                                            <w:szCs w:val="68"/>
                                            <w:lang w:val="en-US"/>
                                          </w:rPr>
                                        </w:pPr>
                                        <w:r>
                                          <w:rPr>
                                            <w:rFonts w:asciiTheme="majorHAnsi" w:eastAsiaTheme="majorEastAsia" w:hAnsiTheme="majorHAnsi" w:cstheme="majorBidi"/>
                                            <w:caps/>
                                            <w:color w:val="4389D7" w:themeColor="text2" w:themeTint="99"/>
                                            <w:sz w:val="64"/>
                                            <w:szCs w:val="64"/>
                                            <w:lang w:val="en-US"/>
                                          </w:rPr>
                                          <w:t>Advisory Report</w:t>
                                        </w:r>
                                      </w:p>
                                    </w:sdtContent>
                                  </w:sdt>
                                  <w:p w14:paraId="65597ABA" w14:textId="65AB4FA1" w:rsidR="009E0928" w:rsidRPr="00522E57" w:rsidRDefault="00522E57" w:rsidP="009E0928">
                                    <w:pPr>
                                      <w:pStyle w:val="NoSpacing"/>
                                      <w:spacing w:before="120"/>
                                      <w:rPr>
                                        <w:color w:val="004990" w:themeColor="accent1"/>
                                        <w:sz w:val="36"/>
                                        <w:szCs w:val="36"/>
                                        <w:lang w:val="en-US"/>
                                      </w:rPr>
                                    </w:pPr>
                                    <w:r w:rsidRPr="00522E57">
                                      <w:rPr>
                                        <w:color w:val="004990" w:themeColor="accent1"/>
                                        <w:sz w:val="36"/>
                                        <w:szCs w:val="36"/>
                                        <w:lang w:val="en-US"/>
                                      </w:rPr>
                                      <w:t>Wi</w:t>
                                    </w:r>
                                    <w:r>
                                      <w:rPr>
                                        <w:color w:val="004990" w:themeColor="accent1"/>
                                        <w:sz w:val="36"/>
                                        <w:szCs w:val="36"/>
                                        <w:lang w:val="en-US"/>
                                      </w:rPr>
                                      <w:t>ndesheim</w:t>
                                    </w:r>
                                  </w:p>
                                  <w:p w14:paraId="31294BB4" w14:textId="77777777" w:rsidR="00B75CE2" w:rsidRPr="00792EF4" w:rsidRDefault="00B75CE2" w:rsidP="00B75CE2">
                                    <w:pPr>
                                      <w:pStyle w:val="NoSpacing"/>
                                      <w:spacing w:before="120"/>
                                      <w:rPr>
                                        <w:lang w:val="en-US"/>
                                      </w:rPr>
                                    </w:pPr>
                                    <w:r>
                                      <w:rPr>
                                        <w:color w:val="004990" w:themeColor="accent1"/>
                                        <w:sz w:val="36"/>
                                        <w:szCs w:val="36"/>
                                        <w:lang w:val="en-US"/>
                                      </w:rPr>
                                      <w:t>Spark! Living Lab Conditioned Goods</w:t>
                                    </w:r>
                                  </w:p>
                                  <w:sdt>
                                    <w:sdtPr>
                                      <w:rPr>
                                        <w:color w:val="004990" w:themeColor="accent1"/>
                                        <w:sz w:val="36"/>
                                        <w:szCs w:val="36"/>
                                      </w:rPr>
                                      <w:alias w:val="Status"/>
                                      <w:tag w:val=""/>
                                      <w:id w:val="-1592230849"/>
                                      <w:placeholder>
                                        <w:docPart w:val="B97C61F209E84F3B8ACC9634419C8587"/>
                                      </w:placeholder>
                                      <w:dataBinding w:prefixMappings="xmlns:ns0='http://purl.org/dc/elements/1.1/' xmlns:ns1='http://schemas.openxmlformats.org/package/2006/metadata/core-properties' " w:xpath="/ns1:coreProperties[1]/ns1:contentStatus[1]" w:storeItemID="{6C3C8BC8-F283-45AE-878A-BAB7291924A1}"/>
                                      <w:text/>
                                    </w:sdtPr>
                                    <w:sdtEndPr/>
                                    <w:sdtContent>
                                      <w:p w14:paraId="34C61227" w14:textId="4EC50FFF" w:rsidR="009E0928" w:rsidRPr="00607714" w:rsidRDefault="007B57F7" w:rsidP="009E0928">
                                        <w:pPr>
                                          <w:pStyle w:val="NoSpacing"/>
                                          <w:spacing w:before="120"/>
                                        </w:pPr>
                                        <w:r>
                                          <w:rPr>
                                            <w:color w:val="004990" w:themeColor="accent1"/>
                                            <w:sz w:val="36"/>
                                            <w:szCs w:val="36"/>
                                          </w:rPr>
                                          <w:t>Version 0.8</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anchor>
                    </w:drawing>
                  </mc:Choice>
                  <mc:Fallback>
                    <w:pict>
                      <v:shapetype w14:anchorId="059BC2DC" id="_x0000_t202" coordsize="21600,21600" o:spt="202" path="m,l,21600r21600,l21600,xe">
                        <v:stroke joinstyle="miter"/>
                        <v:path gradientshapeok="t" o:connecttype="rect"/>
                      </v:shapetype>
                      <v:shape id="Tekstvak 5" o:spid="_x0000_s1026" type="#_x0000_t202" style="position:absolute;margin-left:1in;margin-top:0;width:474pt;height:1in;z-index:251658240;visibility:visible;mso-wrap-style:square;mso-width-percent:0;mso-wrap-distance-left:9pt;mso-wrap-distance-top:0;mso-wrap-distance-right:9pt;mso-wrap-distance-bottom:0;mso-position-horizontal:absolute;mso-position-horizontal-relative:page;mso-position-vertical:absolute;mso-position-vertical-relative:margin;mso-width-percent:0;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" filled="f" stroked="f" strokeweight=".5pt">
                        <v:textbox style="mso-fit-shape-to-text:t">
                          <w:txbxContent>
                            <w:sdt>
                              <w:sdtPr>
                                <w:rPr>
                                  <w:rFonts w:asciiTheme="majorHAnsi" w:eastAsiaTheme="majorEastAsia" w:hAnsiTheme="majorHAnsi" w:cstheme="majorBidi"/>
                                  <w:caps/>
                                  <w:color w:val="4389D7" w:themeColor="text2" w:themeTint="99"/>
                                  <w:sz w:val="64"/>
                                  <w:szCs w:val="64"/>
                                  <w:lang w:val="en-US"/>
                                </w:rPr>
                                <w:alias w:val="Titel"/>
                                <w:tag w:val=""/>
                                <w:id w:val="1820762109"/>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752D4914" w14:textId="30097E07" w:rsidR="009E0928" w:rsidRPr="00522E57" w:rsidRDefault="00C43F49" w:rsidP="009E0928">
                                  <w:pPr>
                                    <w:pStyle w:val="NoSpacing"/>
                                    <w:rPr>
                                      <w:rFonts w:asciiTheme="majorHAnsi" w:eastAsiaTheme="majorEastAsia" w:hAnsiTheme="majorHAnsi" w:cstheme="majorBidi"/>
                                      <w:caps/>
                                      <w:color w:val="4389D7" w:themeColor="text2" w:themeTint="99"/>
                                      <w:sz w:val="68"/>
                                      <w:szCs w:val="68"/>
                                      <w:lang w:val="en-US"/>
                                    </w:rPr>
                                  </w:pPr>
                                  <w:r>
                                    <w:rPr>
                                      <w:rFonts w:asciiTheme="majorHAnsi" w:eastAsiaTheme="majorEastAsia" w:hAnsiTheme="majorHAnsi" w:cstheme="majorBidi"/>
                                      <w:caps/>
                                      <w:color w:val="4389D7" w:themeColor="text2" w:themeTint="99"/>
                                      <w:sz w:val="64"/>
                                      <w:szCs w:val="64"/>
                                      <w:lang w:val="en-US"/>
                                    </w:rPr>
                                    <w:t>Advisory Report</w:t>
                                  </w:r>
                                </w:p>
                              </w:sdtContent>
                            </w:sdt>
                            <w:p w14:paraId="65597ABA" w14:textId="65AB4FA1" w:rsidR="009E0928" w:rsidRPr="00522E57" w:rsidRDefault="00522E57" w:rsidP="009E0928">
                              <w:pPr>
                                <w:pStyle w:val="NoSpacing"/>
                                <w:spacing w:before="120"/>
                                <w:rPr>
                                  <w:color w:val="004990" w:themeColor="accent1"/>
                                  <w:sz w:val="36"/>
                                  <w:szCs w:val="36"/>
                                  <w:lang w:val="en-US"/>
                                </w:rPr>
                              </w:pPr>
                              <w:r w:rsidRPr="00522E57">
                                <w:rPr>
                                  <w:color w:val="004990" w:themeColor="accent1"/>
                                  <w:sz w:val="36"/>
                                  <w:szCs w:val="36"/>
                                  <w:lang w:val="en-US"/>
                                </w:rPr>
                                <w:t>Wi</w:t>
                              </w:r>
                              <w:r>
                                <w:rPr>
                                  <w:color w:val="004990" w:themeColor="accent1"/>
                                  <w:sz w:val="36"/>
                                  <w:szCs w:val="36"/>
                                  <w:lang w:val="en-US"/>
                                </w:rPr>
                                <w:t>ndesheim</w:t>
                              </w:r>
                            </w:p>
                            <w:p w14:paraId="31294BB4" w14:textId="77777777" w:rsidR="00B75CE2" w:rsidRPr="00792EF4" w:rsidRDefault="00B75CE2" w:rsidP="00B75CE2">
                              <w:pPr>
                                <w:pStyle w:val="NoSpacing"/>
                                <w:spacing w:before="120"/>
                                <w:rPr>
                                  <w:lang w:val="en-US"/>
                                </w:rPr>
                              </w:pPr>
                              <w:r>
                                <w:rPr>
                                  <w:color w:val="004990" w:themeColor="accent1"/>
                                  <w:sz w:val="36"/>
                                  <w:szCs w:val="36"/>
                                  <w:lang w:val="en-US"/>
                                </w:rPr>
                                <w:t>Spark! Living Lab Conditioned Goods</w:t>
                              </w:r>
                            </w:p>
                            <w:sdt>
                              <w:sdtPr>
                                <w:rPr>
                                  <w:color w:val="004990" w:themeColor="accent1"/>
                                  <w:sz w:val="36"/>
                                  <w:szCs w:val="36"/>
                                </w:rPr>
                                <w:alias w:val="Status"/>
                                <w:tag w:val=""/>
                                <w:id w:val="-1592230849"/>
                                <w:placeholder>
                                  <w:docPart w:val="B97C61F209E84F3B8ACC9634419C8587"/>
                                </w:placeholder>
                                <w:dataBinding w:prefixMappings="xmlns:ns0='http://purl.org/dc/elements/1.1/' xmlns:ns1='http://schemas.openxmlformats.org/package/2006/metadata/core-properties' " w:xpath="/ns1:coreProperties[1]/ns1:contentStatus[1]" w:storeItemID="{6C3C8BC8-F283-45AE-878A-BAB7291924A1}"/>
                                <w:text/>
                              </w:sdtPr>
                              <w:sdtEndPr/>
                              <w:sdtContent>
                                <w:p w14:paraId="34C61227" w14:textId="4EC50FFF" w:rsidR="009E0928" w:rsidRPr="00607714" w:rsidRDefault="007B57F7" w:rsidP="009E0928">
                                  <w:pPr>
                                    <w:pStyle w:val="NoSpacing"/>
                                    <w:spacing w:before="120"/>
                                  </w:pPr>
                                  <w:r>
                                    <w:rPr>
                                      <w:color w:val="004990" w:themeColor="accent1"/>
                                      <w:sz w:val="36"/>
                                      <w:szCs w:val="36"/>
                                    </w:rPr>
                                    <w:t>Version 0.8</w:t>
                                  </w:r>
                                </w:p>
                              </w:sdtContent>
                            </w:sdt>
                          </w:txbxContent>
                        </v:textbox>
                        <w10:wrap anchorx="page" anchory="margin"/>
                      </v:shape>
                    </w:pict>
                  </mc:Fallback>
                </mc:AlternateContent>
              </w:r>
            </w:p>
            <w:p w14:paraId="0E0377F5" w14:textId="4C549A23" w:rsidR="009E0928" w:rsidRPr="00803100" w:rsidRDefault="009E0928" w:rsidP="009E0928"/>
            <w:p w14:paraId="361DB3CB" w14:textId="77777777" w:rsidR="009E0928" w:rsidRPr="00803100" w:rsidRDefault="009E0928" w:rsidP="009E0928">
              <w:pPr>
                <w:rPr>
                  <w:noProof/>
                </w:rPr>
              </w:pPr>
            </w:p>
            <w:p w14:paraId="2C874706" w14:textId="6B8A3E76" w:rsidR="009E0928" w:rsidRPr="00803100" w:rsidRDefault="00153004" w:rsidP="009E0928">
              <w:r>
                <w:rPr>
                  <w:rFonts w:ascii="Calibri" w:eastAsia="Calibri" w:hAnsi="Calibri" w:cs="Calibri"/>
                  <w:noProof/>
                  <w:lang w:val="en-GB"/>
                </w:rPr>
                <w:drawing>
                  <wp:anchor distT="0" distB="0" distL="114300" distR="114300" simplePos="0" relativeHeight="251658242" behindDoc="0" locked="0" layoutInCell="1" allowOverlap="1" wp14:anchorId="106CF3EF" wp14:editId="25470DA6">
                    <wp:simplePos x="0" y="0"/>
                    <wp:positionH relativeFrom="column">
                      <wp:posOffset>244549</wp:posOffset>
                    </wp:positionH>
                    <wp:positionV relativeFrom="paragraph">
                      <wp:posOffset>1846940</wp:posOffset>
                    </wp:positionV>
                    <wp:extent cx="5733416" cy="1838121"/>
                    <wp:effectExtent l="0" t="0" r="635" b="0"/>
                    <wp:wrapTopAndBottom/>
                    <wp:docPr id="3" name="image1.jpg"/>
                    <wp:cNvGraphicFramePr/>
                    <a:graphic xmlns:a="http://schemas.openxmlformats.org/drawingml/2006/main">
                      <a:graphicData uri="http://schemas.openxmlformats.org/drawingml/2006/picture">
                        <pic:pic xmlns:pic="http://schemas.openxmlformats.org/drawingml/2006/picture">
                          <pic:nvPicPr>
                            <pic:cNvPr id="3" name="image1.jpg"/>
                            <pic:cNvPicPr preferRelativeResize="0"/>
                          </pic:nvPicPr>
                          <pic:blipFill>
                            <a:blip r:embed="rId11">
                              <a:extLst>
                                <a:ext uri="{28A0092B-C50C-407E-A947-70E740481C1C}">
                                  <a14:useLocalDpi xmlns:a14="http://schemas.microsoft.com/office/drawing/2010/main" val="0"/>
                                </a:ext>
                              </a:extLst>
                            </a:blip>
                            <a:stretch>
                              <a:fillRect/>
                            </a:stretch>
                          </pic:blipFill>
                          <pic:spPr>
                            <a:xfrm>
                              <a:off x="0" y="0"/>
                              <a:ext cx="5733416" cy="1838121"/>
                            </a:xfrm>
                            <a:prstGeom prst="rect">
                              <a:avLst/>
                            </a:prstGeom>
                            <a:ln/>
                          </pic:spPr>
                        </pic:pic>
                      </a:graphicData>
                    </a:graphic>
                  </wp:anchor>
                </w:drawing>
              </w:r>
              <w:r w:rsidR="009E0928" w:rsidRPr="00803100">
                <w:rPr>
                  <w:noProof/>
                </w:rPr>
                <mc:AlternateContent>
                  <mc:Choice Requires="wps">
                    <w:drawing>
                      <wp:anchor distT="0" distB="0" distL="114300" distR="114300" simplePos="0" relativeHeight="251658241" behindDoc="0" locked="0" layoutInCell="1" allowOverlap="1" wp14:anchorId="15218F0E" wp14:editId="7A4DF5C5">
                        <wp:simplePos x="0" y="0"/>
                        <wp:positionH relativeFrom="margin">
                          <wp:align>right</wp:align>
                        </wp:positionH>
                        <wp:positionV relativeFrom="paragraph">
                          <wp:posOffset>6595744</wp:posOffset>
                        </wp:positionV>
                        <wp:extent cx="5926667" cy="1481243"/>
                        <wp:effectExtent l="0" t="0" r="0" b="5080"/>
                        <wp:wrapNone/>
                        <wp:docPr id="1" name="Tekstvak 1"/>
                        <wp:cNvGraphicFramePr/>
                        <a:graphic xmlns:a="http://schemas.openxmlformats.org/drawingml/2006/main">
                          <a:graphicData uri="http://schemas.microsoft.com/office/word/2010/wordprocessingShape">
                            <wps:wsp>
                              <wps:cNvSpPr txBox="1"/>
                              <wps:spPr>
                                <a:xfrm>
                                  <a:off x="0" y="0"/>
                                  <a:ext cx="5926667" cy="1481243"/>
                                </a:xfrm>
                                <a:prstGeom prst="rect">
                                  <a:avLst/>
                                </a:prstGeom>
                                <a:noFill/>
                                <a:ln w="6350">
                                  <a:noFill/>
                                </a:ln>
                              </wps:spPr>
                              <wps:txbx>
                                <w:txbxContent>
                                  <w:p w14:paraId="2DB3412E" w14:textId="1EF09F77" w:rsidR="009E0928" w:rsidRPr="00232AAC" w:rsidRDefault="009E0928" w:rsidP="009E0928">
                                    <w:pPr>
                                      <w:spacing w:after="0" w:line="240" w:lineRule="auto"/>
                                      <w:rPr>
                                        <w:b/>
                                        <w:bCs/>
                                      </w:rPr>
                                    </w:pPr>
                                    <w:r>
                                      <w:rPr>
                                        <w:b/>
                                        <w:bCs/>
                                      </w:rPr>
                                      <w:t xml:space="preserve"> </w:t>
                                    </w:r>
                                    <w:proofErr w:type="spellStart"/>
                                    <w:r w:rsidR="00E04608">
                                      <w:rPr>
                                        <w:b/>
                                        <w:bCs/>
                                      </w:rPr>
                                      <w:t>Authors</w:t>
                                    </w:r>
                                    <w:proofErr w:type="spellEnd"/>
                                    <w:r w:rsidRPr="00232AAC">
                                      <w:rPr>
                                        <w:b/>
                                        <w:bCs/>
                                      </w:rPr>
                                      <w:t>:</w:t>
                                    </w:r>
                                  </w:p>
                                  <w:tbl>
                                    <w:tblPr>
                                      <w:tblStyle w:val="PlainTable5"/>
                                      <w:tblW w:w="9043" w:type="dxa"/>
                                      <w:tblLook w:val="04A0" w:firstRow="1" w:lastRow="0" w:firstColumn="1" w:lastColumn="0" w:noHBand="0" w:noVBand="1"/>
                                    </w:tblPr>
                                    <w:tblGrid>
                                      <w:gridCol w:w="2268"/>
                                      <w:gridCol w:w="3402"/>
                                      <w:gridCol w:w="3373"/>
                                    </w:tblGrid>
                                    <w:tr w:rsidR="009E0928" w14:paraId="076726CC" w14:textId="77777777" w:rsidTr="003854F4">
                                      <w:trPr>
                                        <w:cnfStyle w:val="100000000000" w:firstRow="1" w:lastRow="0" w:firstColumn="0" w:lastColumn="0" w:oddVBand="0" w:evenVBand="0" w:oddHBand="0" w:evenHBand="0" w:firstRowFirstColumn="0" w:firstRowLastColumn="0" w:lastRowFirstColumn="0" w:lastRowLastColumn="0"/>
                                        <w:trHeight w:val="270"/>
                                      </w:trPr>
                                      <w:tc>
                                        <w:tcPr>
                                          <w:cnfStyle w:val="001000000100" w:firstRow="0" w:lastRow="0" w:firstColumn="1" w:lastColumn="0" w:oddVBand="0" w:evenVBand="0" w:oddHBand="0" w:evenHBand="0" w:firstRowFirstColumn="1" w:firstRowLastColumn="0" w:lastRowFirstColumn="0" w:lastRowLastColumn="0"/>
                                          <w:tcW w:w="2268" w:type="dxa"/>
                                          <w:tcBorders>
                                            <w:right w:val="single" w:sz="4" w:space="0" w:color="auto"/>
                                          </w:tcBorders>
                                        </w:tcPr>
                                        <w:p w14:paraId="50D84179" w14:textId="6DB05BA3" w:rsidR="009E0928" w:rsidRDefault="00E04608">
                                          <w:r>
                                            <w:t>Name</w:t>
                                          </w:r>
                                        </w:p>
                                      </w:tc>
                                      <w:tc>
                                        <w:tcPr>
                                          <w:tcW w:w="3402" w:type="dxa"/>
                                          <w:tcBorders>
                                            <w:left w:val="single" w:sz="4" w:space="0" w:color="auto"/>
                                            <w:right w:val="single" w:sz="4" w:space="0" w:color="auto"/>
                                          </w:tcBorders>
                                        </w:tcPr>
                                        <w:p w14:paraId="1354AEE7" w14:textId="3CFDB733" w:rsidR="009E0928" w:rsidRDefault="00E04608">
                                          <w:pPr>
                                            <w:cnfStyle w:val="100000000000" w:firstRow="1" w:lastRow="0" w:firstColumn="0" w:lastColumn="0" w:oddVBand="0" w:evenVBand="0" w:oddHBand="0" w:evenHBand="0" w:firstRowFirstColumn="0" w:firstRowLastColumn="0" w:lastRowFirstColumn="0" w:lastRowLastColumn="0"/>
                                          </w:pPr>
                                          <w:r>
                                            <w:t xml:space="preserve">Student </w:t>
                                          </w:r>
                                          <w:proofErr w:type="spellStart"/>
                                          <w:r>
                                            <w:t>number</w:t>
                                          </w:r>
                                          <w:proofErr w:type="spellEnd"/>
                                        </w:p>
                                      </w:tc>
                                      <w:tc>
                                        <w:tcPr>
                                          <w:tcW w:w="3373" w:type="dxa"/>
                                          <w:tcBorders>
                                            <w:left w:val="single" w:sz="4" w:space="0" w:color="auto"/>
                                          </w:tcBorders>
                                        </w:tcPr>
                                        <w:p w14:paraId="32C695A2" w14:textId="5AA0A7B4" w:rsidR="009E0928" w:rsidRDefault="00E04608">
                                          <w:pPr>
                                            <w:cnfStyle w:val="100000000000" w:firstRow="1" w:lastRow="0" w:firstColumn="0" w:lastColumn="0" w:oddVBand="0" w:evenVBand="0" w:oddHBand="0" w:evenHBand="0" w:firstRowFirstColumn="0" w:firstRowLastColumn="0" w:lastRowFirstColumn="0" w:lastRowLastColumn="0"/>
                                          </w:pPr>
                                          <w:r>
                                            <w:t>Email</w:t>
                                          </w:r>
                                        </w:p>
                                      </w:tc>
                                    </w:tr>
                                    <w:tr w:rsidR="009E0928" w14:paraId="122121BC" w14:textId="77777777" w:rsidTr="003854F4">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2268" w:type="dxa"/>
                                          <w:tcBorders>
                                            <w:right w:val="single" w:sz="4" w:space="0" w:color="auto"/>
                                          </w:tcBorders>
                                        </w:tcPr>
                                        <w:p w14:paraId="1B480367" w14:textId="2AE8DB88" w:rsidR="009E0928" w:rsidRDefault="00AC2493">
                                          <w:r>
                                            <w:t>Tim Imming</w:t>
                                          </w:r>
                                        </w:p>
                                      </w:tc>
                                      <w:tc>
                                        <w:tcPr>
                                          <w:tcW w:w="3402" w:type="dxa"/>
                                          <w:tcBorders>
                                            <w:left w:val="single" w:sz="4" w:space="0" w:color="auto"/>
                                            <w:right w:val="single" w:sz="4" w:space="0" w:color="auto"/>
                                          </w:tcBorders>
                                        </w:tcPr>
                                        <w:p w14:paraId="34B74F19" w14:textId="72D80668" w:rsidR="009E0928" w:rsidRDefault="00AC2493">
                                          <w:pPr>
                                            <w:cnfStyle w:val="000000100000" w:firstRow="0" w:lastRow="0" w:firstColumn="0" w:lastColumn="0" w:oddVBand="0" w:evenVBand="0" w:oddHBand="1" w:evenHBand="0" w:firstRowFirstColumn="0" w:firstRowLastColumn="0" w:lastRowFirstColumn="0" w:lastRowLastColumn="0"/>
                                          </w:pPr>
                                          <w:r>
                                            <w:t>S1132262</w:t>
                                          </w:r>
                                        </w:p>
                                      </w:tc>
                                      <w:tc>
                                        <w:tcPr>
                                          <w:tcW w:w="3373" w:type="dxa"/>
                                          <w:tcBorders>
                                            <w:left w:val="single" w:sz="4" w:space="0" w:color="auto"/>
                                          </w:tcBorders>
                                        </w:tcPr>
                                        <w:p w14:paraId="77625343" w14:textId="10F13E81" w:rsidR="009E0928" w:rsidRDefault="00AC2493">
                                          <w:pPr>
                                            <w:cnfStyle w:val="000000100000" w:firstRow="0" w:lastRow="0" w:firstColumn="0" w:lastColumn="0" w:oddVBand="0" w:evenVBand="0" w:oddHBand="1" w:evenHBand="0" w:firstRowFirstColumn="0" w:firstRowLastColumn="0" w:lastRowFirstColumn="0" w:lastRowLastColumn="0"/>
                                          </w:pPr>
                                          <w:r>
                                            <w:t>S1132262@student.windesheim.nl</w:t>
                                          </w:r>
                                        </w:p>
                                      </w:tc>
                                    </w:tr>
                                    <w:tr w:rsidR="009E0928" w14:paraId="50AB2B52" w14:textId="77777777" w:rsidTr="003854F4">
                                      <w:trPr>
                                        <w:trHeight w:val="270"/>
                                      </w:trPr>
                                      <w:tc>
                                        <w:tcPr>
                                          <w:cnfStyle w:val="001000000000" w:firstRow="0" w:lastRow="0" w:firstColumn="1" w:lastColumn="0" w:oddVBand="0" w:evenVBand="0" w:oddHBand="0" w:evenHBand="0" w:firstRowFirstColumn="0" w:firstRowLastColumn="0" w:lastRowFirstColumn="0" w:lastRowLastColumn="0"/>
                                          <w:tcW w:w="2268" w:type="dxa"/>
                                          <w:tcBorders>
                                            <w:right w:val="single" w:sz="4" w:space="0" w:color="auto"/>
                                          </w:tcBorders>
                                        </w:tcPr>
                                        <w:p w14:paraId="1C17EE75" w14:textId="23BCA6CF" w:rsidR="009E0928" w:rsidRPr="005955C0" w:rsidRDefault="005955C0">
                                          <w:r>
                                            <w:t>Thijs Ma</w:t>
                                          </w:r>
                                          <w:r w:rsidR="00BB2F62">
                                            <w:t>ns</w:t>
                                          </w:r>
                                          <w:r>
                                            <w:t>veld</w:t>
                                          </w:r>
                                        </w:p>
                                      </w:tc>
                                      <w:tc>
                                        <w:tcPr>
                                          <w:tcW w:w="3402" w:type="dxa"/>
                                          <w:tcBorders>
                                            <w:left w:val="single" w:sz="4" w:space="0" w:color="auto"/>
                                            <w:right w:val="single" w:sz="4" w:space="0" w:color="auto"/>
                                          </w:tcBorders>
                                        </w:tcPr>
                                        <w:p w14:paraId="5D23CB14" w14:textId="7FF02D33" w:rsidR="009E0928" w:rsidRPr="005955C0" w:rsidRDefault="005955C0">
                                          <w:pPr>
                                            <w:cnfStyle w:val="000000000000" w:firstRow="0" w:lastRow="0" w:firstColumn="0" w:lastColumn="0" w:oddVBand="0" w:evenVBand="0" w:oddHBand="0" w:evenHBand="0" w:firstRowFirstColumn="0" w:firstRowLastColumn="0" w:lastRowFirstColumn="0" w:lastRowLastColumn="0"/>
                                          </w:pPr>
                                          <w:r>
                                            <w:t>S1127391</w:t>
                                          </w:r>
                                        </w:p>
                                      </w:tc>
                                      <w:tc>
                                        <w:tcPr>
                                          <w:tcW w:w="3373" w:type="dxa"/>
                                          <w:tcBorders>
                                            <w:left w:val="single" w:sz="4" w:space="0" w:color="auto"/>
                                          </w:tcBorders>
                                        </w:tcPr>
                                        <w:p w14:paraId="4132B088" w14:textId="2134011F" w:rsidR="009E0928" w:rsidRPr="005955C0" w:rsidRDefault="005955C0">
                                          <w:pPr>
                                            <w:cnfStyle w:val="000000000000" w:firstRow="0" w:lastRow="0" w:firstColumn="0" w:lastColumn="0" w:oddVBand="0" w:evenVBand="0" w:oddHBand="0" w:evenHBand="0" w:firstRowFirstColumn="0" w:firstRowLastColumn="0" w:lastRowFirstColumn="0" w:lastRowLastColumn="0"/>
                                          </w:pPr>
                                          <w:r>
                                            <w:t>S1127391@student.windesheim.nl</w:t>
                                          </w:r>
                                        </w:p>
                                      </w:tc>
                                    </w:tr>
                                    <w:tr w:rsidR="009E0928" w14:paraId="5079CD93" w14:textId="77777777" w:rsidTr="003854F4">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2268" w:type="dxa"/>
                                          <w:tcBorders>
                                            <w:right w:val="single" w:sz="4" w:space="0" w:color="auto"/>
                                          </w:tcBorders>
                                        </w:tcPr>
                                        <w:p w14:paraId="51A9C16E" w14:textId="613DA565" w:rsidR="009E0928" w:rsidRDefault="00B258A5">
                                          <w:r>
                                            <w:t>Sjoerd van de Kerkhof</w:t>
                                          </w:r>
                                        </w:p>
                                      </w:tc>
                                      <w:tc>
                                        <w:tcPr>
                                          <w:tcW w:w="3402" w:type="dxa"/>
                                          <w:tcBorders>
                                            <w:left w:val="single" w:sz="4" w:space="0" w:color="auto"/>
                                            <w:right w:val="single" w:sz="4" w:space="0" w:color="auto"/>
                                          </w:tcBorders>
                                        </w:tcPr>
                                        <w:p w14:paraId="786E6E3A" w14:textId="5CBF66AC" w:rsidR="009E0928" w:rsidRDefault="00B258A5">
                                          <w:pPr>
                                            <w:cnfStyle w:val="000000100000" w:firstRow="0" w:lastRow="0" w:firstColumn="0" w:lastColumn="0" w:oddVBand="0" w:evenVBand="0" w:oddHBand="1" w:evenHBand="0" w:firstRowFirstColumn="0" w:firstRowLastColumn="0" w:lastRowFirstColumn="0" w:lastRowLastColumn="0"/>
                                          </w:pPr>
                                          <w:r>
                                            <w:t>S1129492</w:t>
                                          </w:r>
                                        </w:p>
                                      </w:tc>
                                      <w:tc>
                                        <w:tcPr>
                                          <w:tcW w:w="3373" w:type="dxa"/>
                                          <w:tcBorders>
                                            <w:left w:val="single" w:sz="4" w:space="0" w:color="auto"/>
                                          </w:tcBorders>
                                        </w:tcPr>
                                        <w:p w14:paraId="3F879C09" w14:textId="171FA0A7" w:rsidR="009E0928" w:rsidRDefault="007E4EF0">
                                          <w:pPr>
                                            <w:cnfStyle w:val="000000100000" w:firstRow="0" w:lastRow="0" w:firstColumn="0" w:lastColumn="0" w:oddVBand="0" w:evenVBand="0" w:oddHBand="1" w:evenHBand="0" w:firstRowFirstColumn="0" w:firstRowLastColumn="0" w:lastRowFirstColumn="0" w:lastRowLastColumn="0"/>
                                          </w:pPr>
                                          <w:r>
                                            <w:t>S1129492</w:t>
                                          </w:r>
                                          <w:r w:rsidR="009E0928">
                                            <w:t>@student.windesheim.nl</w:t>
                                          </w:r>
                                        </w:p>
                                      </w:tc>
                                    </w:tr>
                                    <w:tr w:rsidR="009E0928" w14:paraId="5F15BC15" w14:textId="77777777" w:rsidTr="003854F4">
                                      <w:trPr>
                                        <w:trHeight w:val="263"/>
                                      </w:trPr>
                                      <w:tc>
                                        <w:tcPr>
                                          <w:cnfStyle w:val="001000000000" w:firstRow="0" w:lastRow="0" w:firstColumn="1" w:lastColumn="0" w:oddVBand="0" w:evenVBand="0" w:oddHBand="0" w:evenHBand="0" w:firstRowFirstColumn="0" w:firstRowLastColumn="0" w:lastRowFirstColumn="0" w:lastRowLastColumn="0"/>
                                          <w:tcW w:w="2268" w:type="dxa"/>
                                          <w:tcBorders>
                                            <w:right w:val="single" w:sz="4" w:space="0" w:color="auto"/>
                                          </w:tcBorders>
                                        </w:tcPr>
                                        <w:p w14:paraId="6BD0651B" w14:textId="4C9B0BD7" w:rsidR="009E0928" w:rsidRPr="00C7245A" w:rsidRDefault="00C7245A">
                                          <w:r>
                                            <w:t>Gerard Wesseling</w:t>
                                          </w:r>
                                        </w:p>
                                      </w:tc>
                                      <w:tc>
                                        <w:tcPr>
                                          <w:tcW w:w="3402" w:type="dxa"/>
                                          <w:tcBorders>
                                            <w:left w:val="single" w:sz="4" w:space="0" w:color="auto"/>
                                            <w:right w:val="single" w:sz="4" w:space="0" w:color="auto"/>
                                          </w:tcBorders>
                                        </w:tcPr>
                                        <w:p w14:paraId="34C39B72" w14:textId="3066AA17" w:rsidR="009E0928" w:rsidRPr="00D17257" w:rsidRDefault="00D17257">
                                          <w:pPr>
                                            <w:cnfStyle w:val="000000000000" w:firstRow="0" w:lastRow="0" w:firstColumn="0" w:lastColumn="0" w:oddVBand="0" w:evenVBand="0" w:oddHBand="0" w:evenHBand="0" w:firstRowFirstColumn="0" w:firstRowLastColumn="0" w:lastRowFirstColumn="0" w:lastRowLastColumn="0"/>
                                          </w:pPr>
                                          <w:r>
                                            <w:t>S113</w:t>
                                          </w:r>
                                          <w:r w:rsidR="00C001C7">
                                            <w:t>1366</w:t>
                                          </w:r>
                                        </w:p>
                                      </w:tc>
                                      <w:tc>
                                        <w:tcPr>
                                          <w:tcW w:w="3373" w:type="dxa"/>
                                          <w:tcBorders>
                                            <w:left w:val="single" w:sz="4" w:space="0" w:color="auto"/>
                                          </w:tcBorders>
                                        </w:tcPr>
                                        <w:p w14:paraId="4F2F27C6" w14:textId="14F42EFF" w:rsidR="009E0928" w:rsidRPr="0045235D" w:rsidRDefault="0045235D">
                                          <w:pPr>
                                            <w:cnfStyle w:val="000000000000" w:firstRow="0" w:lastRow="0" w:firstColumn="0" w:lastColumn="0" w:oddVBand="0" w:evenVBand="0" w:oddHBand="0" w:evenHBand="0" w:firstRowFirstColumn="0" w:firstRowLastColumn="0" w:lastRowFirstColumn="0" w:lastRowLastColumn="0"/>
                                          </w:pPr>
                                          <w:r>
                                            <w:t>S1131366@student.windesheim.nl</w:t>
                                          </w:r>
                                        </w:p>
                                      </w:tc>
                                    </w:tr>
                                    <w:tr w:rsidR="003854F4" w14:paraId="0C34CE6B" w14:textId="77777777" w:rsidTr="003854F4">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2268" w:type="dxa"/>
                                          <w:tcBorders>
                                            <w:right w:val="single" w:sz="4" w:space="0" w:color="auto"/>
                                          </w:tcBorders>
                                        </w:tcPr>
                                        <w:p w14:paraId="1A1B6A1F" w14:textId="4ECFEA61" w:rsidR="003854F4" w:rsidRDefault="003854F4">
                                          <w:r>
                                            <w:t>Berat Guzel</w:t>
                                          </w:r>
                                        </w:p>
                                      </w:tc>
                                      <w:tc>
                                        <w:tcPr>
                                          <w:tcW w:w="3402" w:type="dxa"/>
                                          <w:tcBorders>
                                            <w:left w:val="single" w:sz="4" w:space="0" w:color="auto"/>
                                            <w:right w:val="single" w:sz="4" w:space="0" w:color="auto"/>
                                          </w:tcBorders>
                                        </w:tcPr>
                                        <w:p w14:paraId="28C2E59B" w14:textId="573B9D3F" w:rsidR="003854F4" w:rsidRDefault="003854F4">
                                          <w:pPr>
                                            <w:cnfStyle w:val="000000100000" w:firstRow="0" w:lastRow="0" w:firstColumn="0" w:lastColumn="0" w:oddVBand="0" w:evenVBand="0" w:oddHBand="1" w:evenHBand="0" w:firstRowFirstColumn="0" w:firstRowLastColumn="0" w:lastRowFirstColumn="0" w:lastRowLastColumn="0"/>
                                          </w:pPr>
                                          <w:r>
                                            <w:t>S1127994</w:t>
                                          </w:r>
                                        </w:p>
                                      </w:tc>
                                      <w:tc>
                                        <w:tcPr>
                                          <w:tcW w:w="3373" w:type="dxa"/>
                                          <w:tcBorders>
                                            <w:left w:val="single" w:sz="4" w:space="0" w:color="auto"/>
                                          </w:tcBorders>
                                        </w:tcPr>
                                        <w:p w14:paraId="57EF2394" w14:textId="07D238C7" w:rsidR="003854F4" w:rsidRPr="003854F4" w:rsidRDefault="003854F4">
                                          <w:pPr>
                                            <w:cnfStyle w:val="000000100000" w:firstRow="0" w:lastRow="0" w:firstColumn="0" w:lastColumn="0" w:oddVBand="0" w:evenVBand="0" w:oddHBand="1" w:evenHBand="0" w:firstRowFirstColumn="0" w:firstRowLastColumn="0" w:lastRowFirstColumn="0" w:lastRowLastColumn="0"/>
                                            <w:rPr>
                                              <w:lang w:val="en-GB"/>
                                            </w:rPr>
                                          </w:pPr>
                                          <w:r>
                                            <w:rPr>
                                              <w:lang w:val="en-GB"/>
                                            </w:rPr>
                                            <w:t>S1127994@student.windesheim.nl</w:t>
                                          </w:r>
                                        </w:p>
                                      </w:tc>
                                    </w:tr>
                                  </w:tbl>
                                  <w:p w14:paraId="3178BE42" w14:textId="77777777" w:rsidR="009E0928" w:rsidRDefault="009E0928" w:rsidP="001328B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218F0E" id="_x0000_t202" coordsize="21600,21600" o:spt="202" path="m,l,21600r21600,l21600,xe">
                        <v:stroke joinstyle="miter"/>
                        <v:path gradientshapeok="t" o:connecttype="rect"/>
                      </v:shapetype>
                      <v:shape id="Tekstvak 1" o:spid="_x0000_s1027" type="#_x0000_t202" style="position:absolute;margin-left:415.45pt;margin-top:519.35pt;width:466.65pt;height:116.65pt;z-index:25165824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" filled="f" stroked="f" strokeweight=".5pt">
                        <v:textbox>
                          <w:txbxContent>
                            <w:p w14:paraId="2DB3412E" w14:textId="1EF09F77" w:rsidR="009E0928" w:rsidRPr="00232AAC" w:rsidRDefault="009E0928" w:rsidP="009E0928">
                              <w:pPr>
                                <w:spacing w:after="0" w:line="240" w:lineRule="auto"/>
                                <w:rPr>
                                  <w:b/>
                                  <w:bCs/>
                                </w:rPr>
                              </w:pPr>
                              <w:r>
                                <w:rPr>
                                  <w:b/>
                                  <w:bCs/>
                                </w:rPr>
                                <w:t xml:space="preserve"> </w:t>
                              </w:r>
                              <w:proofErr w:type="spellStart"/>
                              <w:r w:rsidR="00E04608">
                                <w:rPr>
                                  <w:b/>
                                  <w:bCs/>
                                </w:rPr>
                                <w:t>Authors</w:t>
                              </w:r>
                              <w:proofErr w:type="spellEnd"/>
                              <w:r w:rsidRPr="00232AAC">
                                <w:rPr>
                                  <w:b/>
                                  <w:bCs/>
                                </w:rPr>
                                <w:t>:</w:t>
                              </w:r>
                            </w:p>
                            <w:tbl>
                              <w:tblPr>
                                <w:tblStyle w:val="PlainTable5"/>
                                <w:tblW w:w="9043" w:type="dxa"/>
                                <w:tblLook w:val="04A0" w:firstRow="1" w:lastRow="0" w:firstColumn="1" w:lastColumn="0" w:noHBand="0" w:noVBand="1"/>
                              </w:tblPr>
                              <w:tblGrid>
                                <w:gridCol w:w="2268"/>
                                <w:gridCol w:w="3402"/>
                                <w:gridCol w:w="3373"/>
                              </w:tblGrid>
                              <w:tr w:rsidR="009E0928" w14:paraId="076726CC" w14:textId="77777777" w:rsidTr="003854F4">
                                <w:trPr>
                                  <w:cnfStyle w:val="100000000000" w:firstRow="1" w:lastRow="0" w:firstColumn="0" w:lastColumn="0" w:oddVBand="0" w:evenVBand="0" w:oddHBand="0" w:evenHBand="0" w:firstRowFirstColumn="0" w:firstRowLastColumn="0" w:lastRowFirstColumn="0" w:lastRowLastColumn="0"/>
                                  <w:trHeight w:val="270"/>
                                </w:trPr>
                                <w:tc>
                                  <w:tcPr>
                                    <w:cnfStyle w:val="001000000100" w:firstRow="0" w:lastRow="0" w:firstColumn="1" w:lastColumn="0" w:oddVBand="0" w:evenVBand="0" w:oddHBand="0" w:evenHBand="0" w:firstRowFirstColumn="1" w:firstRowLastColumn="0" w:lastRowFirstColumn="0" w:lastRowLastColumn="0"/>
                                    <w:tcW w:w="2268" w:type="dxa"/>
                                    <w:tcBorders>
                                      <w:right w:val="single" w:sz="4" w:space="0" w:color="auto"/>
                                    </w:tcBorders>
                                  </w:tcPr>
                                  <w:p w14:paraId="50D84179" w14:textId="6DB05BA3" w:rsidR="009E0928" w:rsidRDefault="00E04608">
                                    <w:r>
                                      <w:t>Name</w:t>
                                    </w:r>
                                  </w:p>
                                </w:tc>
                                <w:tc>
                                  <w:tcPr>
                                    <w:tcW w:w="3402" w:type="dxa"/>
                                    <w:tcBorders>
                                      <w:left w:val="single" w:sz="4" w:space="0" w:color="auto"/>
                                      <w:right w:val="single" w:sz="4" w:space="0" w:color="auto"/>
                                    </w:tcBorders>
                                  </w:tcPr>
                                  <w:p w14:paraId="1354AEE7" w14:textId="3CFDB733" w:rsidR="009E0928" w:rsidRDefault="00E04608">
                                    <w:pPr>
                                      <w:cnfStyle w:val="100000000000" w:firstRow="1" w:lastRow="0" w:firstColumn="0" w:lastColumn="0" w:oddVBand="0" w:evenVBand="0" w:oddHBand="0" w:evenHBand="0" w:firstRowFirstColumn="0" w:firstRowLastColumn="0" w:lastRowFirstColumn="0" w:lastRowLastColumn="0"/>
                                    </w:pPr>
                                    <w:r>
                                      <w:t xml:space="preserve">Student </w:t>
                                    </w:r>
                                    <w:proofErr w:type="spellStart"/>
                                    <w:r>
                                      <w:t>number</w:t>
                                    </w:r>
                                    <w:proofErr w:type="spellEnd"/>
                                  </w:p>
                                </w:tc>
                                <w:tc>
                                  <w:tcPr>
                                    <w:tcW w:w="3373" w:type="dxa"/>
                                    <w:tcBorders>
                                      <w:left w:val="single" w:sz="4" w:space="0" w:color="auto"/>
                                    </w:tcBorders>
                                  </w:tcPr>
                                  <w:p w14:paraId="32C695A2" w14:textId="5AA0A7B4" w:rsidR="009E0928" w:rsidRDefault="00E04608">
                                    <w:pPr>
                                      <w:cnfStyle w:val="100000000000" w:firstRow="1" w:lastRow="0" w:firstColumn="0" w:lastColumn="0" w:oddVBand="0" w:evenVBand="0" w:oddHBand="0" w:evenHBand="0" w:firstRowFirstColumn="0" w:firstRowLastColumn="0" w:lastRowFirstColumn="0" w:lastRowLastColumn="0"/>
                                    </w:pPr>
                                    <w:r>
                                      <w:t>Email</w:t>
                                    </w:r>
                                  </w:p>
                                </w:tc>
                              </w:tr>
                              <w:tr w:rsidR="009E0928" w14:paraId="122121BC" w14:textId="77777777" w:rsidTr="003854F4">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2268" w:type="dxa"/>
                                    <w:tcBorders>
                                      <w:right w:val="single" w:sz="4" w:space="0" w:color="auto"/>
                                    </w:tcBorders>
                                  </w:tcPr>
                                  <w:p w14:paraId="1B480367" w14:textId="2AE8DB88" w:rsidR="009E0928" w:rsidRDefault="00AC2493">
                                    <w:r>
                                      <w:t>Tim Imming</w:t>
                                    </w:r>
                                  </w:p>
                                </w:tc>
                                <w:tc>
                                  <w:tcPr>
                                    <w:tcW w:w="3402" w:type="dxa"/>
                                    <w:tcBorders>
                                      <w:left w:val="single" w:sz="4" w:space="0" w:color="auto"/>
                                      <w:right w:val="single" w:sz="4" w:space="0" w:color="auto"/>
                                    </w:tcBorders>
                                  </w:tcPr>
                                  <w:p w14:paraId="34B74F19" w14:textId="72D80668" w:rsidR="009E0928" w:rsidRDefault="00AC2493">
                                    <w:pPr>
                                      <w:cnfStyle w:val="000000100000" w:firstRow="0" w:lastRow="0" w:firstColumn="0" w:lastColumn="0" w:oddVBand="0" w:evenVBand="0" w:oddHBand="1" w:evenHBand="0" w:firstRowFirstColumn="0" w:firstRowLastColumn="0" w:lastRowFirstColumn="0" w:lastRowLastColumn="0"/>
                                    </w:pPr>
                                    <w:r>
                                      <w:t>S1132262</w:t>
                                    </w:r>
                                  </w:p>
                                </w:tc>
                                <w:tc>
                                  <w:tcPr>
                                    <w:tcW w:w="3373" w:type="dxa"/>
                                    <w:tcBorders>
                                      <w:left w:val="single" w:sz="4" w:space="0" w:color="auto"/>
                                    </w:tcBorders>
                                  </w:tcPr>
                                  <w:p w14:paraId="77625343" w14:textId="10F13E81" w:rsidR="009E0928" w:rsidRDefault="00AC2493">
                                    <w:pPr>
                                      <w:cnfStyle w:val="000000100000" w:firstRow="0" w:lastRow="0" w:firstColumn="0" w:lastColumn="0" w:oddVBand="0" w:evenVBand="0" w:oddHBand="1" w:evenHBand="0" w:firstRowFirstColumn="0" w:firstRowLastColumn="0" w:lastRowFirstColumn="0" w:lastRowLastColumn="0"/>
                                    </w:pPr>
                                    <w:r>
                                      <w:t>S1132262@student.windesheim.nl</w:t>
                                    </w:r>
                                  </w:p>
                                </w:tc>
                              </w:tr>
                              <w:tr w:rsidR="009E0928" w14:paraId="50AB2B52" w14:textId="77777777" w:rsidTr="003854F4">
                                <w:trPr>
                                  <w:trHeight w:val="270"/>
                                </w:trPr>
                                <w:tc>
                                  <w:tcPr>
                                    <w:cnfStyle w:val="001000000000" w:firstRow="0" w:lastRow="0" w:firstColumn="1" w:lastColumn="0" w:oddVBand="0" w:evenVBand="0" w:oddHBand="0" w:evenHBand="0" w:firstRowFirstColumn="0" w:firstRowLastColumn="0" w:lastRowFirstColumn="0" w:lastRowLastColumn="0"/>
                                    <w:tcW w:w="2268" w:type="dxa"/>
                                    <w:tcBorders>
                                      <w:right w:val="single" w:sz="4" w:space="0" w:color="auto"/>
                                    </w:tcBorders>
                                  </w:tcPr>
                                  <w:p w14:paraId="1C17EE75" w14:textId="23BCA6CF" w:rsidR="009E0928" w:rsidRPr="005955C0" w:rsidRDefault="005955C0">
                                    <w:r>
                                      <w:t>Thijs Ma</w:t>
                                    </w:r>
                                    <w:r w:rsidR="00BB2F62">
                                      <w:t>ns</w:t>
                                    </w:r>
                                    <w:r>
                                      <w:t>veld</w:t>
                                    </w:r>
                                  </w:p>
                                </w:tc>
                                <w:tc>
                                  <w:tcPr>
                                    <w:tcW w:w="3402" w:type="dxa"/>
                                    <w:tcBorders>
                                      <w:left w:val="single" w:sz="4" w:space="0" w:color="auto"/>
                                      <w:right w:val="single" w:sz="4" w:space="0" w:color="auto"/>
                                    </w:tcBorders>
                                  </w:tcPr>
                                  <w:p w14:paraId="5D23CB14" w14:textId="7FF02D33" w:rsidR="009E0928" w:rsidRPr="005955C0" w:rsidRDefault="005955C0">
                                    <w:pPr>
                                      <w:cnfStyle w:val="000000000000" w:firstRow="0" w:lastRow="0" w:firstColumn="0" w:lastColumn="0" w:oddVBand="0" w:evenVBand="0" w:oddHBand="0" w:evenHBand="0" w:firstRowFirstColumn="0" w:firstRowLastColumn="0" w:lastRowFirstColumn="0" w:lastRowLastColumn="0"/>
                                    </w:pPr>
                                    <w:r>
                                      <w:t>S1127391</w:t>
                                    </w:r>
                                  </w:p>
                                </w:tc>
                                <w:tc>
                                  <w:tcPr>
                                    <w:tcW w:w="3373" w:type="dxa"/>
                                    <w:tcBorders>
                                      <w:left w:val="single" w:sz="4" w:space="0" w:color="auto"/>
                                    </w:tcBorders>
                                  </w:tcPr>
                                  <w:p w14:paraId="4132B088" w14:textId="2134011F" w:rsidR="009E0928" w:rsidRPr="005955C0" w:rsidRDefault="005955C0">
                                    <w:pPr>
                                      <w:cnfStyle w:val="000000000000" w:firstRow="0" w:lastRow="0" w:firstColumn="0" w:lastColumn="0" w:oddVBand="0" w:evenVBand="0" w:oddHBand="0" w:evenHBand="0" w:firstRowFirstColumn="0" w:firstRowLastColumn="0" w:lastRowFirstColumn="0" w:lastRowLastColumn="0"/>
                                    </w:pPr>
                                    <w:r>
                                      <w:t>S1127391@student.windesheim.nl</w:t>
                                    </w:r>
                                  </w:p>
                                </w:tc>
                              </w:tr>
                              <w:tr w:rsidR="009E0928" w14:paraId="5079CD93" w14:textId="77777777" w:rsidTr="003854F4">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2268" w:type="dxa"/>
                                    <w:tcBorders>
                                      <w:right w:val="single" w:sz="4" w:space="0" w:color="auto"/>
                                    </w:tcBorders>
                                  </w:tcPr>
                                  <w:p w14:paraId="51A9C16E" w14:textId="613DA565" w:rsidR="009E0928" w:rsidRDefault="00B258A5">
                                    <w:r>
                                      <w:t>Sjoerd van de Kerkhof</w:t>
                                    </w:r>
                                  </w:p>
                                </w:tc>
                                <w:tc>
                                  <w:tcPr>
                                    <w:tcW w:w="3402" w:type="dxa"/>
                                    <w:tcBorders>
                                      <w:left w:val="single" w:sz="4" w:space="0" w:color="auto"/>
                                      <w:right w:val="single" w:sz="4" w:space="0" w:color="auto"/>
                                    </w:tcBorders>
                                  </w:tcPr>
                                  <w:p w14:paraId="786E6E3A" w14:textId="5CBF66AC" w:rsidR="009E0928" w:rsidRDefault="00B258A5">
                                    <w:pPr>
                                      <w:cnfStyle w:val="000000100000" w:firstRow="0" w:lastRow="0" w:firstColumn="0" w:lastColumn="0" w:oddVBand="0" w:evenVBand="0" w:oddHBand="1" w:evenHBand="0" w:firstRowFirstColumn="0" w:firstRowLastColumn="0" w:lastRowFirstColumn="0" w:lastRowLastColumn="0"/>
                                    </w:pPr>
                                    <w:r>
                                      <w:t>S1129492</w:t>
                                    </w:r>
                                  </w:p>
                                </w:tc>
                                <w:tc>
                                  <w:tcPr>
                                    <w:tcW w:w="3373" w:type="dxa"/>
                                    <w:tcBorders>
                                      <w:left w:val="single" w:sz="4" w:space="0" w:color="auto"/>
                                    </w:tcBorders>
                                  </w:tcPr>
                                  <w:p w14:paraId="3F879C09" w14:textId="171FA0A7" w:rsidR="009E0928" w:rsidRDefault="007E4EF0">
                                    <w:pPr>
                                      <w:cnfStyle w:val="000000100000" w:firstRow="0" w:lastRow="0" w:firstColumn="0" w:lastColumn="0" w:oddVBand="0" w:evenVBand="0" w:oddHBand="1" w:evenHBand="0" w:firstRowFirstColumn="0" w:firstRowLastColumn="0" w:lastRowFirstColumn="0" w:lastRowLastColumn="0"/>
                                    </w:pPr>
                                    <w:r>
                                      <w:t>S1129492</w:t>
                                    </w:r>
                                    <w:r w:rsidR="009E0928">
                                      <w:t>@student.windesheim.nl</w:t>
                                    </w:r>
                                  </w:p>
                                </w:tc>
                              </w:tr>
                              <w:tr w:rsidR="009E0928" w14:paraId="5F15BC15" w14:textId="77777777" w:rsidTr="003854F4">
                                <w:trPr>
                                  <w:trHeight w:val="263"/>
                                </w:trPr>
                                <w:tc>
                                  <w:tcPr>
                                    <w:cnfStyle w:val="001000000000" w:firstRow="0" w:lastRow="0" w:firstColumn="1" w:lastColumn="0" w:oddVBand="0" w:evenVBand="0" w:oddHBand="0" w:evenHBand="0" w:firstRowFirstColumn="0" w:firstRowLastColumn="0" w:lastRowFirstColumn="0" w:lastRowLastColumn="0"/>
                                    <w:tcW w:w="2268" w:type="dxa"/>
                                    <w:tcBorders>
                                      <w:right w:val="single" w:sz="4" w:space="0" w:color="auto"/>
                                    </w:tcBorders>
                                  </w:tcPr>
                                  <w:p w14:paraId="6BD0651B" w14:textId="4C9B0BD7" w:rsidR="009E0928" w:rsidRPr="00C7245A" w:rsidRDefault="00C7245A">
                                    <w:r>
                                      <w:t>Gerard Wesseling</w:t>
                                    </w:r>
                                  </w:p>
                                </w:tc>
                                <w:tc>
                                  <w:tcPr>
                                    <w:tcW w:w="3402" w:type="dxa"/>
                                    <w:tcBorders>
                                      <w:left w:val="single" w:sz="4" w:space="0" w:color="auto"/>
                                      <w:right w:val="single" w:sz="4" w:space="0" w:color="auto"/>
                                    </w:tcBorders>
                                  </w:tcPr>
                                  <w:p w14:paraId="34C39B72" w14:textId="3066AA17" w:rsidR="009E0928" w:rsidRPr="00D17257" w:rsidRDefault="00D17257">
                                    <w:pPr>
                                      <w:cnfStyle w:val="000000000000" w:firstRow="0" w:lastRow="0" w:firstColumn="0" w:lastColumn="0" w:oddVBand="0" w:evenVBand="0" w:oddHBand="0" w:evenHBand="0" w:firstRowFirstColumn="0" w:firstRowLastColumn="0" w:lastRowFirstColumn="0" w:lastRowLastColumn="0"/>
                                    </w:pPr>
                                    <w:r>
                                      <w:t>S113</w:t>
                                    </w:r>
                                    <w:r w:rsidR="00C001C7">
                                      <w:t>1366</w:t>
                                    </w:r>
                                  </w:p>
                                </w:tc>
                                <w:tc>
                                  <w:tcPr>
                                    <w:tcW w:w="3373" w:type="dxa"/>
                                    <w:tcBorders>
                                      <w:left w:val="single" w:sz="4" w:space="0" w:color="auto"/>
                                    </w:tcBorders>
                                  </w:tcPr>
                                  <w:p w14:paraId="4F2F27C6" w14:textId="14F42EFF" w:rsidR="009E0928" w:rsidRPr="0045235D" w:rsidRDefault="0045235D">
                                    <w:pPr>
                                      <w:cnfStyle w:val="000000000000" w:firstRow="0" w:lastRow="0" w:firstColumn="0" w:lastColumn="0" w:oddVBand="0" w:evenVBand="0" w:oddHBand="0" w:evenHBand="0" w:firstRowFirstColumn="0" w:firstRowLastColumn="0" w:lastRowFirstColumn="0" w:lastRowLastColumn="0"/>
                                    </w:pPr>
                                    <w:r>
                                      <w:t>S1131366@student.windesheim.nl</w:t>
                                    </w:r>
                                  </w:p>
                                </w:tc>
                              </w:tr>
                              <w:tr w:rsidR="003854F4" w14:paraId="0C34CE6B" w14:textId="77777777" w:rsidTr="003854F4">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2268" w:type="dxa"/>
                                    <w:tcBorders>
                                      <w:right w:val="single" w:sz="4" w:space="0" w:color="auto"/>
                                    </w:tcBorders>
                                  </w:tcPr>
                                  <w:p w14:paraId="1A1B6A1F" w14:textId="4ECFEA61" w:rsidR="003854F4" w:rsidRDefault="003854F4">
                                    <w:r>
                                      <w:t>Berat Guzel</w:t>
                                    </w:r>
                                  </w:p>
                                </w:tc>
                                <w:tc>
                                  <w:tcPr>
                                    <w:tcW w:w="3402" w:type="dxa"/>
                                    <w:tcBorders>
                                      <w:left w:val="single" w:sz="4" w:space="0" w:color="auto"/>
                                      <w:right w:val="single" w:sz="4" w:space="0" w:color="auto"/>
                                    </w:tcBorders>
                                  </w:tcPr>
                                  <w:p w14:paraId="28C2E59B" w14:textId="573B9D3F" w:rsidR="003854F4" w:rsidRDefault="003854F4">
                                    <w:pPr>
                                      <w:cnfStyle w:val="000000100000" w:firstRow="0" w:lastRow="0" w:firstColumn="0" w:lastColumn="0" w:oddVBand="0" w:evenVBand="0" w:oddHBand="1" w:evenHBand="0" w:firstRowFirstColumn="0" w:firstRowLastColumn="0" w:lastRowFirstColumn="0" w:lastRowLastColumn="0"/>
                                    </w:pPr>
                                    <w:r>
                                      <w:t>S1127994</w:t>
                                    </w:r>
                                  </w:p>
                                </w:tc>
                                <w:tc>
                                  <w:tcPr>
                                    <w:tcW w:w="3373" w:type="dxa"/>
                                    <w:tcBorders>
                                      <w:left w:val="single" w:sz="4" w:space="0" w:color="auto"/>
                                    </w:tcBorders>
                                  </w:tcPr>
                                  <w:p w14:paraId="57EF2394" w14:textId="07D238C7" w:rsidR="003854F4" w:rsidRPr="003854F4" w:rsidRDefault="003854F4">
                                    <w:pPr>
                                      <w:cnfStyle w:val="000000100000" w:firstRow="0" w:lastRow="0" w:firstColumn="0" w:lastColumn="0" w:oddVBand="0" w:evenVBand="0" w:oddHBand="1" w:evenHBand="0" w:firstRowFirstColumn="0" w:firstRowLastColumn="0" w:lastRowFirstColumn="0" w:lastRowLastColumn="0"/>
                                      <w:rPr>
                                        <w:lang w:val="en-GB"/>
                                      </w:rPr>
                                    </w:pPr>
                                    <w:r>
                                      <w:rPr>
                                        <w:lang w:val="en-GB"/>
                                      </w:rPr>
                                      <w:t>S1127994@student.windesheim.nl</w:t>
                                    </w:r>
                                  </w:p>
                                </w:tc>
                              </w:tr>
                            </w:tbl>
                            <w:p w14:paraId="3178BE42" w14:textId="77777777" w:rsidR="009E0928" w:rsidRDefault="009E0928" w:rsidP="001328B6"/>
                          </w:txbxContent>
                        </v:textbox>
                        <w10:wrap anchorx="margin"/>
                      </v:shape>
                    </w:pict>
                  </mc:Fallback>
                </mc:AlternateContent>
              </w:r>
              <w:r w:rsidR="009E0928" w:rsidRPr="00803100">
                <w:br w:type="page"/>
              </w:r>
            </w:p>
          </w:sdtContent>
        </w:sdt>
        <w:p w14:paraId="5CBC79C9" w14:textId="6232D2FC" w:rsidR="009E0928" w:rsidRPr="00803100" w:rsidRDefault="00E04608" w:rsidP="009E0928">
          <w:pPr>
            <w:rPr>
              <w:b/>
              <w:bCs/>
            </w:rPr>
          </w:pPr>
          <w:r>
            <w:rPr>
              <w:b/>
              <w:bCs/>
            </w:rPr>
            <w:lastRenderedPageBreak/>
            <w:t>Version control</w:t>
          </w:r>
          <w:r>
            <w:rPr>
              <w:b/>
              <w:bCs/>
            </w:rPr>
            <w:tab/>
          </w:r>
        </w:p>
        <w:tbl>
          <w:tblPr>
            <w:tblStyle w:val="PlainTable5"/>
            <w:tblW w:w="9397" w:type="dxa"/>
            <w:tblLook w:val="04A0" w:firstRow="1" w:lastRow="0" w:firstColumn="1" w:lastColumn="0" w:noHBand="0" w:noVBand="1"/>
          </w:tblPr>
          <w:tblGrid>
            <w:gridCol w:w="873"/>
            <w:gridCol w:w="1268"/>
            <w:gridCol w:w="3298"/>
            <w:gridCol w:w="3958"/>
          </w:tblGrid>
          <w:tr w:rsidR="001A5D94" w:rsidRPr="00803100" w14:paraId="5CFC0617" w14:textId="77777777" w:rsidTr="005F458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73" w:type="dxa"/>
                <w:tcBorders>
                  <w:right w:val="single" w:sz="4" w:space="0" w:color="auto"/>
                </w:tcBorders>
              </w:tcPr>
              <w:p w14:paraId="312359C2" w14:textId="605FD60F" w:rsidR="001A5D94" w:rsidRPr="00803100" w:rsidRDefault="00E04608" w:rsidP="000C1C97">
                <w:r>
                  <w:t>Version</w:t>
                </w:r>
              </w:p>
            </w:tc>
            <w:tc>
              <w:tcPr>
                <w:tcW w:w="1268" w:type="dxa"/>
                <w:tcBorders>
                  <w:left w:val="single" w:sz="4" w:space="0" w:color="auto"/>
                  <w:right w:val="single" w:sz="4" w:space="0" w:color="auto"/>
                </w:tcBorders>
              </w:tcPr>
              <w:p w14:paraId="343733FB" w14:textId="60C0AFF9" w:rsidR="001A5D94" w:rsidRPr="00803100" w:rsidRDefault="00E04608" w:rsidP="000C1C97">
                <w:pPr>
                  <w:cnfStyle w:val="100000000000" w:firstRow="1" w:lastRow="0" w:firstColumn="0" w:lastColumn="0" w:oddVBand="0" w:evenVBand="0" w:oddHBand="0" w:evenHBand="0" w:firstRowFirstColumn="0" w:firstRowLastColumn="0" w:lastRowFirstColumn="0" w:lastRowLastColumn="0"/>
                </w:pPr>
                <w:r>
                  <w:t>Date</w:t>
                </w:r>
              </w:p>
            </w:tc>
            <w:tc>
              <w:tcPr>
                <w:tcW w:w="3298" w:type="dxa"/>
                <w:tcBorders>
                  <w:left w:val="single" w:sz="4" w:space="0" w:color="auto"/>
                  <w:right w:val="single" w:sz="4" w:space="0" w:color="auto"/>
                </w:tcBorders>
              </w:tcPr>
              <w:p w14:paraId="44D1E91E" w14:textId="2E8B9A4A" w:rsidR="001A5D94" w:rsidRPr="00803100" w:rsidRDefault="00E04608" w:rsidP="000C1C97">
                <w:pPr>
                  <w:cnfStyle w:val="100000000000" w:firstRow="1" w:lastRow="0" w:firstColumn="0" w:lastColumn="0" w:oddVBand="0" w:evenVBand="0" w:oddHBand="0" w:evenHBand="0" w:firstRowFirstColumn="0" w:firstRowLastColumn="0" w:lastRowFirstColumn="0" w:lastRowLastColumn="0"/>
                </w:pPr>
                <w:proofErr w:type="spellStart"/>
                <w:r>
                  <w:t>Who</w:t>
                </w:r>
                <w:proofErr w:type="spellEnd"/>
              </w:p>
            </w:tc>
            <w:tc>
              <w:tcPr>
                <w:tcW w:w="3958" w:type="dxa"/>
                <w:tcBorders>
                  <w:left w:val="single" w:sz="4" w:space="0" w:color="auto"/>
                </w:tcBorders>
              </w:tcPr>
              <w:p w14:paraId="43E901EF" w14:textId="6ECCAC9C" w:rsidR="001A5D94" w:rsidRPr="00803100" w:rsidRDefault="00E04608" w:rsidP="000C1C97">
                <w:pPr>
                  <w:cnfStyle w:val="100000000000" w:firstRow="1" w:lastRow="0" w:firstColumn="0" w:lastColumn="0" w:oddVBand="0" w:evenVBand="0" w:oddHBand="0" w:evenHBand="0" w:firstRowFirstColumn="0" w:firstRowLastColumn="0" w:lastRowFirstColumn="0" w:lastRowLastColumn="0"/>
                </w:pPr>
                <w:proofErr w:type="spellStart"/>
                <w:r>
                  <w:t>What</w:t>
                </w:r>
                <w:proofErr w:type="spellEnd"/>
              </w:p>
            </w:tc>
          </w:tr>
          <w:tr w:rsidR="0079055D" w:rsidRPr="00212F86" w14:paraId="31ADF4BB" w14:textId="77777777" w:rsidTr="005F45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3" w:type="dxa"/>
                <w:tcBorders>
                  <w:right w:val="single" w:sz="4" w:space="0" w:color="auto"/>
                </w:tcBorders>
              </w:tcPr>
              <w:p w14:paraId="49B63420" w14:textId="291E7D57" w:rsidR="00A97757" w:rsidRPr="00803100" w:rsidRDefault="00EA0C65" w:rsidP="000C1C97">
                <w:r>
                  <w:t>V0.1</w:t>
                </w:r>
              </w:p>
            </w:tc>
            <w:tc>
              <w:tcPr>
                <w:tcW w:w="1268" w:type="dxa"/>
                <w:tcBorders>
                  <w:left w:val="single" w:sz="4" w:space="0" w:color="auto"/>
                  <w:right w:val="single" w:sz="4" w:space="0" w:color="auto"/>
                </w:tcBorders>
              </w:tcPr>
              <w:p w14:paraId="6DFA8437" w14:textId="5EA088D1" w:rsidR="00A97757" w:rsidRPr="00803100" w:rsidRDefault="00F57731" w:rsidP="000C1C97">
                <w:pPr>
                  <w:cnfStyle w:val="000000100000" w:firstRow="0" w:lastRow="0" w:firstColumn="0" w:lastColumn="0" w:oddVBand="0" w:evenVBand="0" w:oddHBand="1" w:evenHBand="0" w:firstRowFirstColumn="0" w:firstRowLastColumn="0" w:lastRowFirstColumn="0" w:lastRowLastColumn="0"/>
                </w:pPr>
                <w:r>
                  <w:t>28-5-2021</w:t>
                </w:r>
              </w:p>
            </w:tc>
            <w:tc>
              <w:tcPr>
                <w:tcW w:w="3298" w:type="dxa"/>
                <w:tcBorders>
                  <w:left w:val="single" w:sz="4" w:space="0" w:color="auto"/>
                  <w:right w:val="single" w:sz="4" w:space="0" w:color="auto"/>
                </w:tcBorders>
              </w:tcPr>
              <w:p w14:paraId="3EAF34F5" w14:textId="376B31AE" w:rsidR="00A97757" w:rsidRPr="00803100" w:rsidRDefault="00F57731" w:rsidP="000C1C97">
                <w:pPr>
                  <w:cnfStyle w:val="000000100000" w:firstRow="0" w:lastRow="0" w:firstColumn="0" w:lastColumn="0" w:oddVBand="0" w:evenVBand="0" w:oddHBand="1" w:evenHBand="0" w:firstRowFirstColumn="0" w:firstRowLastColumn="0" w:lastRowFirstColumn="0" w:lastRowLastColumn="0"/>
                </w:pPr>
                <w:r>
                  <w:t>Sjoerd van de Kerkhof</w:t>
                </w:r>
                <w:r w:rsidR="00820276">
                  <w:t>, Gerard Wesseling</w:t>
                </w:r>
              </w:p>
            </w:tc>
            <w:tc>
              <w:tcPr>
                <w:tcW w:w="3958" w:type="dxa"/>
                <w:tcBorders>
                  <w:left w:val="single" w:sz="4" w:space="0" w:color="auto"/>
                </w:tcBorders>
              </w:tcPr>
              <w:p w14:paraId="628F61F6" w14:textId="37D9A2F0" w:rsidR="00A97757" w:rsidRPr="00DC711C" w:rsidRDefault="002401DC" w:rsidP="000C1C97">
                <w:pPr>
                  <w:cnfStyle w:val="000000100000" w:firstRow="0" w:lastRow="0" w:firstColumn="0" w:lastColumn="0" w:oddVBand="0" w:evenVBand="0" w:oddHBand="1" w:evenHBand="0" w:firstRowFirstColumn="0" w:firstRowLastColumn="0" w:lastRowFirstColumn="0" w:lastRowLastColumn="0"/>
                  <w:rPr>
                    <w:lang w:val="en-US"/>
                  </w:rPr>
                </w:pPr>
                <w:r w:rsidRPr="005F458D">
                  <w:rPr>
                    <w:lang w:val="en-US"/>
                  </w:rPr>
                  <w:t>Introduction</w:t>
                </w:r>
                <w:r w:rsidR="00820276" w:rsidRPr="005F458D">
                  <w:rPr>
                    <w:lang w:val="en-US"/>
                  </w:rPr>
                  <w:t xml:space="preserve">, </w:t>
                </w:r>
                <w:r w:rsidR="00304E42" w:rsidRPr="005F458D">
                  <w:rPr>
                    <w:lang w:val="en-US"/>
                  </w:rPr>
                  <w:t xml:space="preserve">the </w:t>
                </w:r>
                <w:r w:rsidR="00820276" w:rsidRPr="005F458D">
                  <w:rPr>
                    <w:lang w:val="en-US"/>
                  </w:rPr>
                  <w:t xml:space="preserve">product, </w:t>
                </w:r>
                <w:r w:rsidR="00AD43BF" w:rsidRPr="005F458D">
                  <w:rPr>
                    <w:lang w:val="en-US"/>
                  </w:rPr>
                  <w:t>findings</w:t>
                </w:r>
                <w:r w:rsidR="005F458D" w:rsidRPr="005F458D">
                  <w:rPr>
                    <w:lang w:val="en-US"/>
                  </w:rPr>
                  <w:t>, i</w:t>
                </w:r>
                <w:r w:rsidR="005F458D">
                  <w:rPr>
                    <w:lang w:val="en-US"/>
                  </w:rPr>
                  <w:t>mprovements</w:t>
                </w:r>
              </w:p>
            </w:tc>
          </w:tr>
          <w:tr w:rsidR="00A97757" w:rsidRPr="00803100" w14:paraId="27A76847" w14:textId="77777777" w:rsidTr="005F458D">
            <w:tc>
              <w:tcPr>
                <w:cnfStyle w:val="001000000000" w:firstRow="0" w:lastRow="0" w:firstColumn="1" w:lastColumn="0" w:oddVBand="0" w:evenVBand="0" w:oddHBand="0" w:evenHBand="0" w:firstRowFirstColumn="0" w:firstRowLastColumn="0" w:lastRowFirstColumn="0" w:lastRowLastColumn="0"/>
                <w:tcW w:w="873" w:type="dxa"/>
                <w:tcBorders>
                  <w:right w:val="single" w:sz="4" w:space="0" w:color="auto"/>
                </w:tcBorders>
              </w:tcPr>
              <w:p w14:paraId="79928604" w14:textId="092FD373" w:rsidR="00A97757" w:rsidRPr="00803100" w:rsidRDefault="00A41861" w:rsidP="000C1C97">
                <w:r>
                  <w:t>V0.</w:t>
                </w:r>
                <w:r w:rsidR="009B1144">
                  <w:t>6</w:t>
                </w:r>
              </w:p>
            </w:tc>
            <w:tc>
              <w:tcPr>
                <w:tcW w:w="1268" w:type="dxa"/>
                <w:tcBorders>
                  <w:left w:val="single" w:sz="4" w:space="0" w:color="auto"/>
                  <w:right w:val="single" w:sz="4" w:space="0" w:color="auto"/>
                </w:tcBorders>
              </w:tcPr>
              <w:p w14:paraId="052C50BA" w14:textId="6F358FB3" w:rsidR="00A97757" w:rsidRPr="00803100" w:rsidRDefault="003F37CF" w:rsidP="000C1C97">
                <w:pPr>
                  <w:cnfStyle w:val="000000000000" w:firstRow="0" w:lastRow="0" w:firstColumn="0" w:lastColumn="0" w:oddVBand="0" w:evenVBand="0" w:oddHBand="0" w:evenHBand="0" w:firstRowFirstColumn="0" w:firstRowLastColumn="0" w:lastRowFirstColumn="0" w:lastRowLastColumn="0"/>
                </w:pPr>
                <w:r>
                  <w:t>1-6-2021</w:t>
                </w:r>
              </w:p>
            </w:tc>
            <w:tc>
              <w:tcPr>
                <w:tcW w:w="3298" w:type="dxa"/>
                <w:tcBorders>
                  <w:left w:val="single" w:sz="4" w:space="0" w:color="auto"/>
                  <w:right w:val="single" w:sz="4" w:space="0" w:color="auto"/>
                </w:tcBorders>
              </w:tcPr>
              <w:p w14:paraId="2A63F216" w14:textId="62CACC67" w:rsidR="00A97757" w:rsidRPr="00803100" w:rsidRDefault="00F47775" w:rsidP="000C1C97">
                <w:pPr>
                  <w:cnfStyle w:val="000000000000" w:firstRow="0" w:lastRow="0" w:firstColumn="0" w:lastColumn="0" w:oddVBand="0" w:evenVBand="0" w:oddHBand="0" w:evenHBand="0" w:firstRowFirstColumn="0" w:firstRowLastColumn="0" w:lastRowFirstColumn="0" w:lastRowLastColumn="0"/>
                </w:pPr>
                <w:r>
                  <w:t>Sjoerd van de Kerkhof</w:t>
                </w:r>
                <w:r w:rsidR="00AD43BF">
                  <w:t>, Thijs Mansveld, Gerard Wesseling, Tim Imming</w:t>
                </w:r>
              </w:p>
            </w:tc>
            <w:tc>
              <w:tcPr>
                <w:tcW w:w="3958" w:type="dxa"/>
                <w:tcBorders>
                  <w:left w:val="single" w:sz="4" w:space="0" w:color="auto"/>
                </w:tcBorders>
              </w:tcPr>
              <w:p w14:paraId="045E1063" w14:textId="6C87367C" w:rsidR="00A97757" w:rsidRPr="00803100" w:rsidRDefault="00AD43BF" w:rsidP="000C1C97">
                <w:pPr>
                  <w:cnfStyle w:val="000000000000" w:firstRow="0" w:lastRow="0" w:firstColumn="0" w:lastColumn="0" w:oddVBand="0" w:evenVBand="0" w:oddHBand="0" w:evenHBand="0" w:firstRowFirstColumn="0" w:firstRowLastColumn="0" w:lastRowFirstColumn="0" w:lastRowLastColumn="0"/>
                </w:pPr>
                <w:proofErr w:type="spellStart"/>
                <w:r>
                  <w:t>Findings</w:t>
                </w:r>
                <w:proofErr w:type="spellEnd"/>
                <w:r>
                  <w:t xml:space="preserve">, abstract, </w:t>
                </w:r>
                <w:proofErr w:type="spellStart"/>
                <w:r>
                  <w:t>advice</w:t>
                </w:r>
                <w:proofErr w:type="spellEnd"/>
                <w:r w:rsidR="005F458D">
                  <w:t xml:space="preserve">, </w:t>
                </w:r>
                <w:proofErr w:type="spellStart"/>
                <w:r w:rsidR="005F458D">
                  <w:t>improvements</w:t>
                </w:r>
                <w:proofErr w:type="spellEnd"/>
              </w:p>
            </w:tc>
          </w:tr>
          <w:tr w:rsidR="009B1144" w:rsidRPr="00803100" w14:paraId="5214C234" w14:textId="77777777" w:rsidTr="005F45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3" w:type="dxa"/>
                <w:tcBorders>
                  <w:right w:val="single" w:sz="4" w:space="0" w:color="auto"/>
                </w:tcBorders>
              </w:tcPr>
              <w:p w14:paraId="6DE73A90" w14:textId="07A46DE2" w:rsidR="009B1144" w:rsidRDefault="009B1144" w:rsidP="000C1C97">
                <w:r>
                  <w:t>V0.8</w:t>
                </w:r>
              </w:p>
            </w:tc>
            <w:tc>
              <w:tcPr>
                <w:tcW w:w="1268" w:type="dxa"/>
                <w:tcBorders>
                  <w:left w:val="single" w:sz="4" w:space="0" w:color="auto"/>
                  <w:right w:val="single" w:sz="4" w:space="0" w:color="auto"/>
                </w:tcBorders>
              </w:tcPr>
              <w:p w14:paraId="5ABE9701" w14:textId="423D3E4D" w:rsidR="009B1144" w:rsidRDefault="0055330E" w:rsidP="000C1C97">
                <w:pPr>
                  <w:cnfStyle w:val="000000100000" w:firstRow="0" w:lastRow="0" w:firstColumn="0" w:lastColumn="0" w:oddVBand="0" w:evenVBand="0" w:oddHBand="1" w:evenHBand="0" w:firstRowFirstColumn="0" w:firstRowLastColumn="0" w:lastRowFirstColumn="0" w:lastRowLastColumn="0"/>
                </w:pPr>
                <w:r>
                  <w:t>2-6-2021</w:t>
                </w:r>
              </w:p>
            </w:tc>
            <w:tc>
              <w:tcPr>
                <w:tcW w:w="3298" w:type="dxa"/>
                <w:tcBorders>
                  <w:left w:val="single" w:sz="4" w:space="0" w:color="auto"/>
                  <w:right w:val="single" w:sz="4" w:space="0" w:color="auto"/>
                </w:tcBorders>
              </w:tcPr>
              <w:p w14:paraId="5CB3E265" w14:textId="2F88C583" w:rsidR="009B1144" w:rsidRDefault="0055330E" w:rsidP="000C1C97">
                <w:pPr>
                  <w:cnfStyle w:val="000000100000" w:firstRow="0" w:lastRow="0" w:firstColumn="0" w:lastColumn="0" w:oddVBand="0" w:evenVBand="0" w:oddHBand="1" w:evenHBand="0" w:firstRowFirstColumn="0" w:firstRowLastColumn="0" w:lastRowFirstColumn="0" w:lastRowLastColumn="0"/>
                </w:pPr>
                <w:r>
                  <w:t>Sjoerd van de Kerkhof</w:t>
                </w:r>
                <w:r w:rsidR="00295949">
                  <w:t>, Gerard Wesseling</w:t>
                </w:r>
              </w:p>
            </w:tc>
            <w:tc>
              <w:tcPr>
                <w:tcW w:w="3958" w:type="dxa"/>
                <w:tcBorders>
                  <w:left w:val="single" w:sz="4" w:space="0" w:color="auto"/>
                </w:tcBorders>
              </w:tcPr>
              <w:p w14:paraId="7C011F25" w14:textId="026220EC" w:rsidR="009B1144" w:rsidRDefault="0055330E" w:rsidP="000C1C97">
                <w:pPr>
                  <w:cnfStyle w:val="000000100000" w:firstRow="0" w:lastRow="0" w:firstColumn="0" w:lastColumn="0" w:oddVBand="0" w:evenVBand="0" w:oddHBand="1" w:evenHBand="0" w:firstRowFirstColumn="0" w:firstRowLastColumn="0" w:lastRowFirstColumn="0" w:lastRowLastColumn="0"/>
                </w:pPr>
                <w:r>
                  <w:t xml:space="preserve">Abstract, </w:t>
                </w:r>
                <w:r w:rsidR="00295949">
                  <w:t>small changes</w:t>
                </w:r>
              </w:p>
            </w:tc>
          </w:tr>
        </w:tbl>
        <w:p w14:paraId="056DAC61" w14:textId="4AF140C9" w:rsidR="009E0928" w:rsidRPr="00803100" w:rsidRDefault="009E0928" w:rsidP="009E0928">
          <w:pPr>
            <w:spacing w:after="0" w:line="240" w:lineRule="auto"/>
            <w:rPr>
              <w:rFonts w:ascii="Times New Roman" w:eastAsia="Times New Roman" w:hAnsi="Times New Roman" w:cs="Times New Roman"/>
              <w:sz w:val="24"/>
              <w:szCs w:val="24"/>
              <w:lang w:eastAsia="nl-NL"/>
            </w:rPr>
          </w:pPr>
        </w:p>
        <w:p w14:paraId="5B7ACAEC" w14:textId="3AECBE61" w:rsidR="009E0928" w:rsidRPr="00803100" w:rsidRDefault="00E04608" w:rsidP="009E0928">
          <w:pPr>
            <w:rPr>
              <w:b/>
              <w:bCs/>
            </w:rPr>
          </w:pPr>
          <w:r>
            <w:rPr>
              <w:b/>
              <w:bCs/>
            </w:rPr>
            <w:t>Distribution</w:t>
          </w:r>
          <w:r>
            <w:rPr>
              <w:b/>
              <w:bCs/>
            </w:rPr>
            <w:tab/>
          </w:r>
        </w:p>
        <w:tbl>
          <w:tblPr>
            <w:tblStyle w:val="PlainTable5"/>
            <w:tblW w:w="0" w:type="auto"/>
            <w:tblLook w:val="04A0" w:firstRow="1" w:lastRow="0" w:firstColumn="1" w:lastColumn="0" w:noHBand="0" w:noVBand="1"/>
          </w:tblPr>
          <w:tblGrid>
            <w:gridCol w:w="873"/>
            <w:gridCol w:w="1274"/>
            <w:gridCol w:w="3256"/>
            <w:gridCol w:w="3957"/>
          </w:tblGrid>
          <w:tr w:rsidR="009E0928" w:rsidRPr="00813558" w14:paraId="6A12DCD6" w14:textId="77777777" w:rsidTr="00C4564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51" w:type="dxa"/>
                <w:tcBorders>
                  <w:right w:val="single" w:sz="4" w:space="0" w:color="auto"/>
                </w:tcBorders>
              </w:tcPr>
              <w:p w14:paraId="10C796BB" w14:textId="31057282" w:rsidR="009E0928" w:rsidRPr="00813558" w:rsidRDefault="00E04608" w:rsidP="000C1C97">
                <w:r>
                  <w:t>Version</w:t>
                </w:r>
              </w:p>
            </w:tc>
            <w:tc>
              <w:tcPr>
                <w:tcW w:w="1276" w:type="dxa"/>
                <w:tcBorders>
                  <w:left w:val="single" w:sz="4" w:space="0" w:color="auto"/>
                  <w:right w:val="single" w:sz="4" w:space="0" w:color="auto"/>
                </w:tcBorders>
              </w:tcPr>
              <w:p w14:paraId="53EE32FD" w14:textId="4DAED015" w:rsidR="009E0928" w:rsidRPr="00813558" w:rsidRDefault="00E04608" w:rsidP="000C1C97">
                <w:pPr>
                  <w:cnfStyle w:val="100000000000" w:firstRow="1" w:lastRow="0" w:firstColumn="0" w:lastColumn="0" w:oddVBand="0" w:evenVBand="0" w:oddHBand="0" w:evenHBand="0" w:firstRowFirstColumn="0" w:firstRowLastColumn="0" w:lastRowFirstColumn="0" w:lastRowLastColumn="0"/>
                  <w:rPr>
                    <w:i w:val="0"/>
                    <w:iCs w:val="0"/>
                  </w:rPr>
                </w:pPr>
                <w:proofErr w:type="spellStart"/>
                <w:r>
                  <w:rPr>
                    <w:i w:val="0"/>
                    <w:iCs w:val="0"/>
                  </w:rPr>
                  <w:t>When</w:t>
                </w:r>
                <w:proofErr w:type="spellEnd"/>
              </w:p>
            </w:tc>
            <w:tc>
              <w:tcPr>
                <w:tcW w:w="3260" w:type="dxa"/>
                <w:tcBorders>
                  <w:left w:val="single" w:sz="4" w:space="0" w:color="auto"/>
                  <w:right w:val="single" w:sz="4" w:space="0" w:color="auto"/>
                </w:tcBorders>
              </w:tcPr>
              <w:p w14:paraId="7426F072" w14:textId="1E719752" w:rsidR="009E0928" w:rsidRPr="00813558" w:rsidRDefault="00E04608" w:rsidP="000C1C97">
                <w:pPr>
                  <w:cnfStyle w:val="100000000000" w:firstRow="1" w:lastRow="0" w:firstColumn="0" w:lastColumn="0" w:oddVBand="0" w:evenVBand="0" w:oddHBand="0" w:evenHBand="0" w:firstRowFirstColumn="0" w:firstRowLastColumn="0" w:lastRowFirstColumn="0" w:lastRowLastColumn="0"/>
                  <w:rPr>
                    <w:i w:val="0"/>
                    <w:iCs w:val="0"/>
                  </w:rPr>
                </w:pPr>
                <w:proofErr w:type="spellStart"/>
                <w:r>
                  <w:rPr>
                    <w:i w:val="0"/>
                    <w:iCs w:val="0"/>
                  </w:rPr>
                  <w:t>Addressee</w:t>
                </w:r>
                <w:proofErr w:type="spellEnd"/>
              </w:p>
            </w:tc>
            <w:tc>
              <w:tcPr>
                <w:tcW w:w="3963" w:type="dxa"/>
                <w:tcBorders>
                  <w:left w:val="single" w:sz="4" w:space="0" w:color="auto"/>
                </w:tcBorders>
              </w:tcPr>
              <w:p w14:paraId="14E32BC5" w14:textId="4A1E144C" w:rsidR="009E0928" w:rsidRPr="00813558" w:rsidRDefault="00E04608" w:rsidP="000C1C97">
                <w:pPr>
                  <w:cnfStyle w:val="100000000000" w:firstRow="1" w:lastRow="0" w:firstColumn="0" w:lastColumn="0" w:oddVBand="0" w:evenVBand="0" w:oddHBand="0" w:evenHBand="0" w:firstRowFirstColumn="0" w:firstRowLastColumn="0" w:lastRowFirstColumn="0" w:lastRowLastColumn="0"/>
                  <w:rPr>
                    <w:i w:val="0"/>
                    <w:iCs w:val="0"/>
                  </w:rPr>
                </w:pPr>
                <w:proofErr w:type="spellStart"/>
                <w:r>
                  <w:rPr>
                    <w:i w:val="0"/>
                    <w:iCs w:val="0"/>
                  </w:rPr>
                  <w:t>Reason</w:t>
                </w:r>
                <w:proofErr w:type="spellEnd"/>
              </w:p>
            </w:tc>
          </w:tr>
          <w:tr w:rsidR="009E0928" w:rsidRPr="00813558" w14:paraId="11C73A99" w14:textId="77777777" w:rsidTr="00C456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Borders>
                  <w:right w:val="single" w:sz="4" w:space="0" w:color="auto"/>
                </w:tcBorders>
              </w:tcPr>
              <w:p w14:paraId="70AEE763" w14:textId="30864EED" w:rsidR="009E0928" w:rsidRPr="00813558" w:rsidRDefault="009E0928" w:rsidP="000C1C97"/>
            </w:tc>
            <w:tc>
              <w:tcPr>
                <w:tcW w:w="1276" w:type="dxa"/>
                <w:tcBorders>
                  <w:left w:val="single" w:sz="4" w:space="0" w:color="auto"/>
                  <w:right w:val="single" w:sz="4" w:space="0" w:color="auto"/>
                </w:tcBorders>
              </w:tcPr>
              <w:p w14:paraId="00EFC584" w14:textId="176FA129" w:rsidR="009E0928" w:rsidRPr="00813558" w:rsidRDefault="009E0928" w:rsidP="000C1C97">
                <w:pP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i/>
                    <w:iCs/>
                  </w:rPr>
                </w:pPr>
              </w:p>
            </w:tc>
            <w:tc>
              <w:tcPr>
                <w:tcW w:w="3260" w:type="dxa"/>
                <w:tcBorders>
                  <w:left w:val="single" w:sz="4" w:space="0" w:color="auto"/>
                  <w:right w:val="single" w:sz="4" w:space="0" w:color="auto"/>
                </w:tcBorders>
              </w:tcPr>
              <w:p w14:paraId="097918DF" w14:textId="6A8F52FD" w:rsidR="009E0928" w:rsidRPr="00813558" w:rsidRDefault="009E0928" w:rsidP="000C1C97">
                <w:pP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i/>
                    <w:iCs/>
                  </w:rPr>
                </w:pPr>
              </w:p>
            </w:tc>
            <w:tc>
              <w:tcPr>
                <w:tcW w:w="3963" w:type="dxa"/>
                <w:tcBorders>
                  <w:left w:val="single" w:sz="4" w:space="0" w:color="auto"/>
                </w:tcBorders>
              </w:tcPr>
              <w:p w14:paraId="05BBD42B" w14:textId="132416E7" w:rsidR="009E0928" w:rsidRPr="00813558" w:rsidRDefault="009E0928" w:rsidP="000C1C97">
                <w:pP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i/>
                    <w:iCs/>
                  </w:rPr>
                </w:pPr>
              </w:p>
            </w:tc>
          </w:tr>
          <w:tr w:rsidR="009E0928" w:rsidRPr="00813558" w14:paraId="662F63CD" w14:textId="77777777" w:rsidTr="00C45641">
            <w:tc>
              <w:tcPr>
                <w:cnfStyle w:val="001000000000" w:firstRow="0" w:lastRow="0" w:firstColumn="1" w:lastColumn="0" w:oddVBand="0" w:evenVBand="0" w:oddHBand="0" w:evenHBand="0" w:firstRowFirstColumn="0" w:firstRowLastColumn="0" w:lastRowFirstColumn="0" w:lastRowLastColumn="0"/>
                <w:tcW w:w="851" w:type="dxa"/>
                <w:tcBorders>
                  <w:right w:val="single" w:sz="4" w:space="0" w:color="auto"/>
                </w:tcBorders>
              </w:tcPr>
              <w:p w14:paraId="231FA78F" w14:textId="53B0E086" w:rsidR="009E0928" w:rsidRPr="00813558" w:rsidRDefault="009E0928" w:rsidP="000C1C97"/>
            </w:tc>
            <w:tc>
              <w:tcPr>
                <w:tcW w:w="1276" w:type="dxa"/>
                <w:tcBorders>
                  <w:left w:val="single" w:sz="4" w:space="0" w:color="auto"/>
                  <w:right w:val="single" w:sz="4" w:space="0" w:color="auto"/>
                </w:tcBorders>
              </w:tcPr>
              <w:p w14:paraId="106BDBFA" w14:textId="71292D04" w:rsidR="009E0928" w:rsidRPr="00813558" w:rsidRDefault="009E0928" w:rsidP="000C1C97">
                <w:pP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i/>
                    <w:iCs/>
                  </w:rPr>
                </w:pPr>
              </w:p>
            </w:tc>
            <w:tc>
              <w:tcPr>
                <w:tcW w:w="3260" w:type="dxa"/>
                <w:tcBorders>
                  <w:left w:val="single" w:sz="4" w:space="0" w:color="auto"/>
                  <w:right w:val="single" w:sz="4" w:space="0" w:color="auto"/>
                </w:tcBorders>
              </w:tcPr>
              <w:p w14:paraId="14E2B870" w14:textId="1D8E24DE" w:rsidR="009E0928" w:rsidRPr="00813558" w:rsidRDefault="009E0928" w:rsidP="000C1C97">
                <w:pP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i/>
                    <w:iCs/>
                  </w:rPr>
                </w:pPr>
              </w:p>
            </w:tc>
            <w:tc>
              <w:tcPr>
                <w:tcW w:w="3963" w:type="dxa"/>
                <w:tcBorders>
                  <w:left w:val="single" w:sz="4" w:space="0" w:color="auto"/>
                </w:tcBorders>
              </w:tcPr>
              <w:p w14:paraId="58CA5BC4" w14:textId="2B8EBA4F" w:rsidR="009E0928" w:rsidRPr="00813558" w:rsidRDefault="009E0928" w:rsidP="000C1C97">
                <w:pP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i/>
                    <w:iCs/>
                  </w:rPr>
                </w:pPr>
              </w:p>
            </w:tc>
          </w:tr>
          <w:tr w:rsidR="009E0928" w:rsidRPr="00813558" w14:paraId="3733246A" w14:textId="77777777" w:rsidTr="00C456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Borders>
                  <w:right w:val="single" w:sz="4" w:space="0" w:color="auto"/>
                </w:tcBorders>
              </w:tcPr>
              <w:p w14:paraId="43149FB7" w14:textId="4DACBAC2" w:rsidR="009E0928" w:rsidRPr="00813558" w:rsidRDefault="009E0928" w:rsidP="000C1C97"/>
            </w:tc>
            <w:tc>
              <w:tcPr>
                <w:tcW w:w="1276" w:type="dxa"/>
                <w:tcBorders>
                  <w:left w:val="single" w:sz="4" w:space="0" w:color="auto"/>
                  <w:right w:val="single" w:sz="4" w:space="0" w:color="auto"/>
                </w:tcBorders>
              </w:tcPr>
              <w:p w14:paraId="09400D12" w14:textId="66CFD1B3" w:rsidR="009E0928" w:rsidRPr="00813558" w:rsidRDefault="009E0928" w:rsidP="000C1C97">
                <w:pP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i/>
                    <w:iCs/>
                  </w:rPr>
                </w:pPr>
              </w:p>
            </w:tc>
            <w:tc>
              <w:tcPr>
                <w:tcW w:w="3260" w:type="dxa"/>
                <w:tcBorders>
                  <w:left w:val="single" w:sz="4" w:space="0" w:color="auto"/>
                  <w:right w:val="single" w:sz="4" w:space="0" w:color="auto"/>
                </w:tcBorders>
              </w:tcPr>
              <w:p w14:paraId="794219FE" w14:textId="43B3E11C" w:rsidR="009E0928" w:rsidRPr="00813558" w:rsidRDefault="009E0928" w:rsidP="000C1C97">
                <w:pP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i/>
                    <w:iCs/>
                  </w:rPr>
                </w:pPr>
              </w:p>
            </w:tc>
            <w:tc>
              <w:tcPr>
                <w:tcW w:w="3963" w:type="dxa"/>
                <w:tcBorders>
                  <w:left w:val="single" w:sz="4" w:space="0" w:color="auto"/>
                </w:tcBorders>
              </w:tcPr>
              <w:p w14:paraId="77EC16C9" w14:textId="43A24813" w:rsidR="009E0928" w:rsidRPr="00813558" w:rsidRDefault="009E0928" w:rsidP="000C1C97">
                <w:pP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i/>
                    <w:iCs/>
                  </w:rPr>
                </w:pPr>
              </w:p>
            </w:tc>
          </w:tr>
          <w:tr w:rsidR="009E0928" w:rsidRPr="00813558" w14:paraId="03DBCD2A" w14:textId="77777777" w:rsidTr="00C45641">
            <w:tc>
              <w:tcPr>
                <w:cnfStyle w:val="001000000000" w:firstRow="0" w:lastRow="0" w:firstColumn="1" w:lastColumn="0" w:oddVBand="0" w:evenVBand="0" w:oddHBand="0" w:evenHBand="0" w:firstRowFirstColumn="0" w:firstRowLastColumn="0" w:lastRowFirstColumn="0" w:lastRowLastColumn="0"/>
                <w:tcW w:w="851" w:type="dxa"/>
                <w:tcBorders>
                  <w:right w:val="single" w:sz="4" w:space="0" w:color="auto"/>
                </w:tcBorders>
              </w:tcPr>
              <w:p w14:paraId="4008D90A" w14:textId="54B79201" w:rsidR="009E0928" w:rsidRPr="00813558" w:rsidRDefault="009E0928" w:rsidP="000C1C97"/>
            </w:tc>
            <w:tc>
              <w:tcPr>
                <w:tcW w:w="1276" w:type="dxa"/>
                <w:tcBorders>
                  <w:left w:val="single" w:sz="4" w:space="0" w:color="auto"/>
                  <w:right w:val="single" w:sz="4" w:space="0" w:color="auto"/>
                </w:tcBorders>
              </w:tcPr>
              <w:p w14:paraId="2E7B2901" w14:textId="149935F4" w:rsidR="009E0928" w:rsidRPr="00813558" w:rsidRDefault="009E0928" w:rsidP="000C1C97">
                <w:pP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i/>
                    <w:iCs/>
                  </w:rPr>
                </w:pPr>
              </w:p>
            </w:tc>
            <w:tc>
              <w:tcPr>
                <w:tcW w:w="3260" w:type="dxa"/>
                <w:tcBorders>
                  <w:left w:val="single" w:sz="4" w:space="0" w:color="auto"/>
                  <w:right w:val="single" w:sz="4" w:space="0" w:color="auto"/>
                </w:tcBorders>
              </w:tcPr>
              <w:p w14:paraId="45E0D312" w14:textId="7D53D82D" w:rsidR="009E0928" w:rsidRPr="00813558" w:rsidRDefault="009E0928" w:rsidP="000C1C97">
                <w:pP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i/>
                    <w:iCs/>
                  </w:rPr>
                </w:pPr>
              </w:p>
            </w:tc>
            <w:tc>
              <w:tcPr>
                <w:tcW w:w="3963" w:type="dxa"/>
                <w:tcBorders>
                  <w:left w:val="single" w:sz="4" w:space="0" w:color="auto"/>
                </w:tcBorders>
              </w:tcPr>
              <w:p w14:paraId="5D0E2CDC" w14:textId="7685928B" w:rsidR="009E0928" w:rsidRPr="00813558" w:rsidRDefault="009E0928" w:rsidP="000C1C97">
                <w:pP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i/>
                    <w:iCs/>
                  </w:rPr>
                </w:pPr>
              </w:p>
            </w:tc>
          </w:tr>
        </w:tbl>
        <w:p w14:paraId="45D6E57E" w14:textId="77777777" w:rsidR="00E143F4" w:rsidRDefault="00E143F4" w:rsidP="009E0928">
          <w:pPr>
            <w:pStyle w:val="NoSpacing"/>
          </w:pPr>
        </w:p>
        <w:p w14:paraId="3E70292C" w14:textId="7D37C65E" w:rsidR="00E143F4" w:rsidRDefault="00E143F4" w:rsidP="009E0928">
          <w:pPr>
            <w:pStyle w:val="NoSpacing"/>
          </w:pPr>
        </w:p>
        <w:p w14:paraId="5FC1FD9B" w14:textId="77777777" w:rsidR="00E143F4" w:rsidRDefault="00E143F4" w:rsidP="009E0928">
          <w:pPr>
            <w:pStyle w:val="NoSpacing"/>
          </w:pPr>
        </w:p>
        <w:p w14:paraId="6FE84EE1" w14:textId="116D0E01" w:rsidR="00E143F4" w:rsidRPr="00803100" w:rsidRDefault="00E04608" w:rsidP="00E143F4">
          <w:pPr>
            <w:rPr>
              <w:b/>
              <w:bCs/>
            </w:rPr>
          </w:pPr>
          <w:proofErr w:type="spellStart"/>
          <w:r>
            <w:rPr>
              <w:b/>
              <w:bCs/>
            </w:rPr>
            <w:t>Approval</w:t>
          </w:r>
          <w:proofErr w:type="spellEnd"/>
          <w:r>
            <w:rPr>
              <w:b/>
              <w:bCs/>
            </w:rPr>
            <w:tab/>
          </w:r>
        </w:p>
        <w:tbl>
          <w:tblPr>
            <w:tblStyle w:val="PlainTable1"/>
            <w:tblW w:w="0" w:type="auto"/>
            <w:tblLook w:val="04A0" w:firstRow="1" w:lastRow="0" w:firstColumn="1" w:lastColumn="0" w:noHBand="0" w:noVBand="1"/>
          </w:tblPr>
          <w:tblGrid>
            <w:gridCol w:w="3116"/>
            <w:gridCol w:w="3117"/>
            <w:gridCol w:w="3117"/>
          </w:tblGrid>
          <w:tr w:rsidR="002263B6" w14:paraId="0A0582DD" w14:textId="77777777" w:rsidTr="00F928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0EEBAF7" w14:textId="5C3BA775" w:rsidR="002263B6" w:rsidRDefault="00E04608" w:rsidP="009E0928">
                <w:pPr>
                  <w:pStyle w:val="NoSpacing"/>
                </w:pPr>
                <w:proofErr w:type="spellStart"/>
                <w:r>
                  <w:t>Signature</w:t>
                </w:r>
                <w:proofErr w:type="spellEnd"/>
              </w:p>
            </w:tc>
            <w:tc>
              <w:tcPr>
                <w:tcW w:w="3117" w:type="dxa"/>
              </w:tcPr>
              <w:p w14:paraId="318752A6" w14:textId="459A43BC" w:rsidR="002263B6" w:rsidRDefault="00E04608" w:rsidP="009E0928">
                <w:pPr>
                  <w:pStyle w:val="NoSpacing"/>
                  <w:cnfStyle w:val="100000000000" w:firstRow="1" w:lastRow="0" w:firstColumn="0" w:lastColumn="0" w:oddVBand="0" w:evenVBand="0" w:oddHBand="0" w:evenHBand="0" w:firstRowFirstColumn="0" w:firstRowLastColumn="0" w:lastRowFirstColumn="0" w:lastRowLastColumn="0"/>
                </w:pPr>
                <w:r>
                  <w:t>Date</w:t>
                </w:r>
              </w:p>
            </w:tc>
            <w:tc>
              <w:tcPr>
                <w:tcW w:w="3117" w:type="dxa"/>
              </w:tcPr>
              <w:p w14:paraId="2F7A8322" w14:textId="44635596" w:rsidR="002263B6" w:rsidRDefault="00E04608" w:rsidP="009E0928">
                <w:pPr>
                  <w:pStyle w:val="NoSpacing"/>
                  <w:cnfStyle w:val="100000000000" w:firstRow="1" w:lastRow="0" w:firstColumn="0" w:lastColumn="0" w:oddVBand="0" w:evenVBand="0" w:oddHBand="0" w:evenHBand="0" w:firstRowFirstColumn="0" w:firstRowLastColumn="0" w:lastRowFirstColumn="0" w:lastRowLastColumn="0"/>
                </w:pPr>
                <w:r>
                  <w:t>Name</w:t>
                </w:r>
              </w:p>
            </w:tc>
          </w:tr>
          <w:tr w:rsidR="00212F86" w14:paraId="2F94F006" w14:textId="77777777" w:rsidTr="00F928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A036D54" w14:textId="77777777" w:rsidR="00212F86" w:rsidRPr="00A36157" w:rsidRDefault="00212F86" w:rsidP="00212F86">
                <w:pPr>
                  <w:pStyle w:val="NoSpacing"/>
                  <w:rPr>
                    <w:lang w:val="en-GB"/>
                  </w:rPr>
                </w:pPr>
              </w:p>
              <w:p w14:paraId="70862E24" w14:textId="77777777" w:rsidR="00212F86" w:rsidRPr="00A36157" w:rsidRDefault="00212F86" w:rsidP="00212F86">
                <w:pPr>
                  <w:pStyle w:val="NoSpacing"/>
                  <w:rPr>
                    <w:lang w:val="en-GB"/>
                  </w:rPr>
                </w:pPr>
              </w:p>
              <w:p w14:paraId="66A51A61" w14:textId="77777777" w:rsidR="00212F86" w:rsidRPr="00A36157" w:rsidRDefault="00212F86" w:rsidP="00212F86">
                <w:pPr>
                  <w:pStyle w:val="NoSpacing"/>
                  <w:rPr>
                    <w:lang w:val="en-GB"/>
                  </w:rPr>
                </w:pPr>
                <w:r>
                  <w:rPr>
                    <w:noProof/>
                    <w:lang w:val="en-GB"/>
                  </w:rPr>
                  <w:drawing>
                    <wp:inline distT="0" distB="0" distL="0" distR="0" wp14:anchorId="66F1EC74" wp14:editId="6A090996">
                      <wp:extent cx="1390650" cy="5791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37860" cy="598801"/>
                              </a:xfrm>
                              <a:prstGeom prst="rect">
                                <a:avLst/>
                              </a:prstGeom>
                            </pic:spPr>
                          </pic:pic>
                        </a:graphicData>
                      </a:graphic>
                    </wp:inline>
                  </w:drawing>
                </w:r>
              </w:p>
              <w:p w14:paraId="107A0967" w14:textId="5D5F825E" w:rsidR="00212F86" w:rsidRDefault="00212F86" w:rsidP="00212F86">
                <w:pPr>
                  <w:pStyle w:val="NoSpacing"/>
                </w:pPr>
              </w:p>
            </w:tc>
            <w:tc>
              <w:tcPr>
                <w:tcW w:w="3117" w:type="dxa"/>
              </w:tcPr>
              <w:p w14:paraId="34C77D96" w14:textId="77C1AB76" w:rsidR="00212F86" w:rsidRDefault="00212F86" w:rsidP="00212F86">
                <w:pPr>
                  <w:pStyle w:val="NoSpacing"/>
                  <w:cnfStyle w:val="000000100000" w:firstRow="0" w:lastRow="0" w:firstColumn="0" w:lastColumn="0" w:oddVBand="0" w:evenVBand="0" w:oddHBand="1" w:evenHBand="0" w:firstRowFirstColumn="0" w:firstRowLastColumn="0" w:lastRowFirstColumn="0" w:lastRowLastColumn="0"/>
                </w:pPr>
                <w:r>
                  <w:rPr>
                    <w:lang w:val="en-GB"/>
                  </w:rPr>
                  <w:t>4/06/2021</w:t>
                </w:r>
              </w:p>
            </w:tc>
            <w:tc>
              <w:tcPr>
                <w:tcW w:w="3117" w:type="dxa"/>
              </w:tcPr>
              <w:p w14:paraId="6429B86C" w14:textId="5BDBC441" w:rsidR="00212F86" w:rsidRDefault="00212F86" w:rsidP="00212F86">
                <w:pPr>
                  <w:pStyle w:val="NoSpacing"/>
                  <w:cnfStyle w:val="000000100000" w:firstRow="0" w:lastRow="0" w:firstColumn="0" w:lastColumn="0" w:oddVBand="0" w:evenVBand="0" w:oddHBand="1" w:evenHBand="0" w:firstRowFirstColumn="0" w:firstRowLastColumn="0" w:lastRowFirstColumn="0" w:lastRowLastColumn="0"/>
                </w:pPr>
                <w:r>
                  <w:rPr>
                    <w:lang w:val="en-GB"/>
                  </w:rPr>
                  <w:t>Maxime Bouillon</w:t>
                </w:r>
              </w:p>
            </w:tc>
          </w:tr>
        </w:tbl>
        <w:p w14:paraId="39D2BAA1" w14:textId="0D253520" w:rsidR="00DC3E6B" w:rsidRDefault="00DC3E6B" w:rsidP="009E0928">
          <w:pPr>
            <w:pStyle w:val="NoSpacing"/>
          </w:pPr>
          <w:r w:rsidRPr="00803100">
            <w:br w:type="page"/>
          </w:r>
        </w:p>
        <w:p w14:paraId="6773CFD5" w14:textId="3415CB99" w:rsidR="007D2A79" w:rsidRDefault="005E3171" w:rsidP="007D2A79">
          <w:pPr>
            <w:pStyle w:val="Heading1"/>
          </w:pPr>
          <w:bookmarkStart w:id="0" w:name="_Toc73538147"/>
          <w:r>
            <w:lastRenderedPageBreak/>
            <w:t>Abstract</w:t>
          </w:r>
          <w:bookmarkEnd w:id="0"/>
        </w:p>
        <w:p w14:paraId="2F718B53" w14:textId="77565EF4" w:rsidR="004D4458" w:rsidRDefault="004D4BB7" w:rsidP="00116AA6">
          <w:pPr>
            <w:rPr>
              <w:szCs w:val="22"/>
              <w:lang w:val="en-US"/>
            </w:rPr>
          </w:pPr>
          <w:r w:rsidRPr="0028353B">
            <w:rPr>
              <w:lang w:val="en-US"/>
            </w:rPr>
            <w:t>A cold chain is a temperature-controlled supply chain, where the cargo is cooled throughout the chain</w:t>
          </w:r>
          <w:r w:rsidR="00C03677">
            <w:rPr>
              <w:szCs w:val="22"/>
              <w:lang w:val="en-US"/>
            </w:rPr>
            <w:t>.</w:t>
          </w:r>
          <w:r>
            <w:rPr>
              <w:szCs w:val="22"/>
              <w:lang w:val="en-US"/>
            </w:rPr>
            <w:t xml:space="preserve"> </w:t>
          </w:r>
          <w:r w:rsidR="004C35BF">
            <w:rPr>
              <w:szCs w:val="22"/>
              <w:lang w:val="en-US"/>
            </w:rPr>
            <w:t xml:space="preserve">These cold chains are arranged traditionally. </w:t>
          </w:r>
          <w:r w:rsidR="004C35BF" w:rsidRPr="004C35BF">
            <w:rPr>
              <w:szCs w:val="22"/>
              <w:lang w:val="en-US"/>
            </w:rPr>
            <w:t>There is minimal insight into the delivery times, conditions, and origin of the goods within the chain</w:t>
          </w:r>
          <w:r w:rsidR="008F3251">
            <w:rPr>
              <w:szCs w:val="22"/>
              <w:lang w:val="en-US"/>
            </w:rPr>
            <w:t xml:space="preserve">. </w:t>
          </w:r>
          <w:r w:rsidR="00E42879">
            <w:rPr>
              <w:szCs w:val="22"/>
              <w:lang w:val="en-US"/>
            </w:rPr>
            <w:t xml:space="preserve">Lamb Weston, a major </w:t>
          </w:r>
          <w:r w:rsidR="00CF0166">
            <w:rPr>
              <w:szCs w:val="22"/>
              <w:lang w:val="en-US"/>
            </w:rPr>
            <w:t>producer of French fries, uses a cold chain to transport their fries</w:t>
          </w:r>
          <w:r w:rsidR="00E42879">
            <w:rPr>
              <w:szCs w:val="22"/>
              <w:lang w:val="en-US"/>
            </w:rPr>
            <w:t xml:space="preserve"> </w:t>
          </w:r>
          <w:r w:rsidR="00974E19">
            <w:rPr>
              <w:szCs w:val="22"/>
              <w:lang w:val="en-US"/>
            </w:rPr>
            <w:t xml:space="preserve">from the factory to a cooled warehouse. </w:t>
          </w:r>
          <w:r w:rsidR="00A92FD6">
            <w:rPr>
              <w:lang w:val="en-US"/>
            </w:rPr>
            <w:t>They</w:t>
          </w:r>
          <w:r w:rsidR="00C03677" w:rsidRPr="00E6269A">
            <w:rPr>
              <w:lang w:val="en-US"/>
            </w:rPr>
            <w:t xml:space="preserve"> want to measure the temperature during the transport from their factory to the cold store to guarantee that the fries are cooled correctly, and the conditions are as stated by the provider for the cold chain’s entirety. These sensor data need to be stored without any entity being able to alter the information. </w:t>
          </w:r>
          <w:r w:rsidR="003E1972">
            <w:rPr>
              <w:lang w:val="en-US"/>
            </w:rPr>
            <w:br/>
          </w:r>
          <w:r w:rsidR="00181F92">
            <w:rPr>
              <w:lang w:val="en-US"/>
            </w:rPr>
            <w:t xml:space="preserve">A previous project group </w:t>
          </w:r>
          <w:r w:rsidR="009B1B05">
            <w:rPr>
              <w:lang w:val="en-US"/>
            </w:rPr>
            <w:t>advised Spark! Living Lab that a blockchain, specifically Hyperledger Fabric</w:t>
          </w:r>
          <w:r w:rsidR="002F288E">
            <w:rPr>
              <w:lang w:val="en-US"/>
            </w:rPr>
            <w:t>,</w:t>
          </w:r>
          <w:r w:rsidR="009B1B05">
            <w:rPr>
              <w:lang w:val="en-US"/>
            </w:rPr>
            <w:t xml:space="preserve"> could </w:t>
          </w:r>
          <w:r w:rsidR="004B1DA9">
            <w:rPr>
              <w:lang w:val="en-US"/>
            </w:rPr>
            <w:t xml:space="preserve">provide these functionalities. </w:t>
          </w:r>
          <w:r w:rsidR="00200C60">
            <w:rPr>
              <w:szCs w:val="22"/>
              <w:lang w:val="en-US"/>
            </w:rPr>
            <w:t xml:space="preserve">Because of this </w:t>
          </w:r>
          <w:r w:rsidR="00116AA6">
            <w:rPr>
              <w:szCs w:val="22"/>
              <w:lang w:val="en-US"/>
            </w:rPr>
            <w:t>advice</w:t>
          </w:r>
          <w:r w:rsidR="00200C60">
            <w:rPr>
              <w:szCs w:val="22"/>
              <w:lang w:val="en-US"/>
            </w:rPr>
            <w:t xml:space="preserve"> Spark! </w:t>
          </w:r>
          <w:r w:rsidR="00B7742A">
            <w:rPr>
              <w:szCs w:val="22"/>
              <w:lang w:val="en-US"/>
            </w:rPr>
            <w:t xml:space="preserve">Living Lab </w:t>
          </w:r>
          <w:r w:rsidR="000C2107">
            <w:rPr>
              <w:szCs w:val="22"/>
              <w:lang w:val="en-US"/>
            </w:rPr>
            <w:t xml:space="preserve">commissioned </w:t>
          </w:r>
          <w:r w:rsidR="0002534B">
            <w:rPr>
              <w:szCs w:val="22"/>
              <w:lang w:val="en-US"/>
            </w:rPr>
            <w:t xml:space="preserve">this project. The goal of this project was to build a Proof of Concept </w:t>
          </w:r>
          <w:r w:rsidR="00FC5BA5">
            <w:rPr>
              <w:szCs w:val="22"/>
              <w:lang w:val="en-US"/>
            </w:rPr>
            <w:t>to show</w:t>
          </w:r>
          <w:r w:rsidR="0002534B">
            <w:rPr>
              <w:szCs w:val="22"/>
              <w:lang w:val="en-US"/>
            </w:rPr>
            <w:t xml:space="preserve"> </w:t>
          </w:r>
          <w:r w:rsidR="00285619">
            <w:rPr>
              <w:szCs w:val="22"/>
              <w:lang w:val="en-US"/>
            </w:rPr>
            <w:t xml:space="preserve">if Hyperledger Fabric </w:t>
          </w:r>
          <w:r w:rsidR="00E9764E">
            <w:rPr>
              <w:szCs w:val="22"/>
              <w:lang w:val="en-US"/>
            </w:rPr>
            <w:t>meets the requirements for</w:t>
          </w:r>
          <w:r w:rsidR="00F92B72">
            <w:rPr>
              <w:szCs w:val="22"/>
              <w:lang w:val="en-US"/>
            </w:rPr>
            <w:t xml:space="preserve"> this use case. </w:t>
          </w:r>
          <w:r w:rsidR="009C375F">
            <w:rPr>
              <w:szCs w:val="22"/>
              <w:lang w:val="en-US"/>
            </w:rPr>
            <w:t xml:space="preserve"> </w:t>
          </w:r>
        </w:p>
        <w:p w14:paraId="33F0ABD5" w14:textId="155F519D" w:rsidR="0026104D" w:rsidRDefault="00116AA6" w:rsidP="00116AA6">
          <w:pPr>
            <w:rPr>
              <w:lang w:val="en-US"/>
            </w:rPr>
          </w:pPr>
          <w:r>
            <w:rPr>
              <w:szCs w:val="22"/>
              <w:lang w:val="en-US"/>
            </w:rPr>
            <w:br/>
          </w:r>
          <w:r w:rsidR="00BB2E61">
            <w:rPr>
              <w:lang w:val="en-US"/>
            </w:rPr>
            <w:t xml:space="preserve">Hyperledger Fabric is a very extensive </w:t>
          </w:r>
          <w:r w:rsidR="007B6E7C">
            <w:rPr>
              <w:lang w:val="en-US"/>
            </w:rPr>
            <w:t>blockchain framework. This means it takes a lo</w:t>
          </w:r>
          <w:r w:rsidR="003A6846">
            <w:rPr>
              <w:lang w:val="en-US"/>
            </w:rPr>
            <w:t>t</w:t>
          </w:r>
          <w:r w:rsidR="007B6E7C">
            <w:rPr>
              <w:lang w:val="en-US"/>
            </w:rPr>
            <w:t xml:space="preserve"> o</w:t>
          </w:r>
          <w:r w:rsidR="003A6846">
            <w:rPr>
              <w:lang w:val="en-US"/>
            </w:rPr>
            <w:t>f</w:t>
          </w:r>
          <w:r w:rsidR="007B6E7C">
            <w:rPr>
              <w:lang w:val="en-US"/>
            </w:rPr>
            <w:t xml:space="preserve"> time and experience to fully </w:t>
          </w:r>
          <w:r w:rsidR="00244F16">
            <w:rPr>
              <w:lang w:val="en-US"/>
            </w:rPr>
            <w:t>understand</w:t>
          </w:r>
          <w:r w:rsidR="00AD6219">
            <w:rPr>
              <w:lang w:val="en-US"/>
            </w:rPr>
            <w:t xml:space="preserve"> the framework</w:t>
          </w:r>
          <w:r w:rsidR="00244F16">
            <w:rPr>
              <w:lang w:val="en-US"/>
            </w:rPr>
            <w:t xml:space="preserve">. </w:t>
          </w:r>
          <w:r w:rsidR="00DA4303">
            <w:rPr>
              <w:lang w:val="en-US"/>
            </w:rPr>
            <w:t>The framework</w:t>
          </w:r>
          <w:r w:rsidR="006909B6">
            <w:rPr>
              <w:lang w:val="en-US"/>
            </w:rPr>
            <w:t xml:space="preserve"> </w:t>
          </w:r>
          <w:r w:rsidR="003A2939">
            <w:rPr>
              <w:lang w:val="en-US"/>
            </w:rPr>
            <w:t xml:space="preserve">also has almost no low-level </w:t>
          </w:r>
          <w:r w:rsidR="003A5AA1">
            <w:rPr>
              <w:lang w:val="en-US"/>
            </w:rPr>
            <w:t>infrastructure</w:t>
          </w:r>
          <w:r w:rsidR="003A2939">
            <w:rPr>
              <w:lang w:val="en-US"/>
            </w:rPr>
            <w:t xml:space="preserve"> documentation available. </w:t>
          </w:r>
          <w:r w:rsidR="000D76F8">
            <w:rPr>
              <w:lang w:val="en-US"/>
            </w:rPr>
            <w:t>This combined with unclear error messages, that could be interpreted in different ways</w:t>
          </w:r>
          <w:r w:rsidR="0019386B">
            <w:rPr>
              <w:lang w:val="en-US"/>
            </w:rPr>
            <w:t>,</w:t>
          </w:r>
          <w:r w:rsidR="000D76F8">
            <w:rPr>
              <w:lang w:val="en-US"/>
            </w:rPr>
            <w:t xml:space="preserve"> makes Hyperledger Fabric especially difficult to implement. </w:t>
          </w:r>
          <w:r w:rsidR="00FB31EA" w:rsidRPr="000175FB">
            <w:rPr>
              <w:lang w:val="en-US"/>
            </w:rPr>
            <w:t>Because of this our advice would be to</w:t>
          </w:r>
          <w:r w:rsidR="00B06C5F">
            <w:rPr>
              <w:lang w:val="en-US"/>
            </w:rPr>
            <w:t xml:space="preserve"> </w:t>
          </w:r>
          <w:r w:rsidR="000175FB">
            <w:rPr>
              <w:lang w:val="en-US"/>
            </w:rPr>
            <w:t xml:space="preserve">ask the question ‘Do the benefits weigh up against the complexity of Hyperledger Fabric, and how important is the integrity of the data collected?’ before choosing the </w:t>
          </w:r>
          <w:r w:rsidR="007E4B7B">
            <w:rPr>
              <w:lang w:val="en-US"/>
            </w:rPr>
            <w:t xml:space="preserve">Hyperledger </w:t>
          </w:r>
          <w:r w:rsidR="00B70904">
            <w:rPr>
              <w:lang w:val="en-US"/>
            </w:rPr>
            <w:t xml:space="preserve">framework. </w:t>
          </w:r>
          <w:r w:rsidR="00630D7D">
            <w:rPr>
              <w:lang w:val="en-US"/>
            </w:rPr>
            <w:t xml:space="preserve">We believe that </w:t>
          </w:r>
          <w:r w:rsidR="00AA5B2D">
            <w:rPr>
              <w:lang w:val="en-US"/>
            </w:rPr>
            <w:t>if</w:t>
          </w:r>
          <w:r w:rsidR="004F5ED1">
            <w:rPr>
              <w:lang w:val="en-US"/>
            </w:rPr>
            <w:t xml:space="preserve"> integrity of data is not that important, but the idea of transparency and insight is, other options might be a better solution. </w:t>
          </w:r>
          <w:r w:rsidR="0086484B">
            <w:rPr>
              <w:lang w:val="en-US"/>
            </w:rPr>
            <w:t xml:space="preserve">For </w:t>
          </w:r>
          <w:r w:rsidR="00444E9D">
            <w:rPr>
              <w:lang w:val="en-US"/>
            </w:rPr>
            <w:t>example,</w:t>
          </w:r>
          <w:r w:rsidR="000D52D0">
            <w:rPr>
              <w:lang w:val="en-US"/>
            </w:rPr>
            <w:t xml:space="preserve"> </w:t>
          </w:r>
          <w:r w:rsidR="0086484B">
            <w:rPr>
              <w:lang w:val="en-US"/>
            </w:rPr>
            <w:t>a simple database</w:t>
          </w:r>
          <w:r w:rsidR="00F00312">
            <w:rPr>
              <w:lang w:val="en-US"/>
            </w:rPr>
            <w:t xml:space="preserve"> </w:t>
          </w:r>
          <w:r w:rsidR="00DA6A6A">
            <w:rPr>
              <w:lang w:val="en-US"/>
            </w:rPr>
            <w:t xml:space="preserve">could be used to store </w:t>
          </w:r>
          <w:r w:rsidR="00457514">
            <w:rPr>
              <w:lang w:val="en-US"/>
            </w:rPr>
            <w:t xml:space="preserve">the </w:t>
          </w:r>
          <w:r w:rsidR="00DA6A6A">
            <w:rPr>
              <w:lang w:val="en-US"/>
            </w:rPr>
            <w:t>measurement data</w:t>
          </w:r>
          <w:r w:rsidR="004C48C8">
            <w:rPr>
              <w:lang w:val="en-US"/>
            </w:rPr>
            <w:t>.</w:t>
          </w:r>
          <w:r w:rsidR="002814D4">
            <w:rPr>
              <w:lang w:val="en-US"/>
            </w:rPr>
            <w:t xml:space="preserve"> However, this option does not guarantee </w:t>
          </w:r>
          <w:r w:rsidR="004E0059">
            <w:rPr>
              <w:lang w:val="en-US"/>
            </w:rPr>
            <w:t>data</w:t>
          </w:r>
          <w:r w:rsidR="002814D4">
            <w:rPr>
              <w:lang w:val="en-US"/>
            </w:rPr>
            <w:t xml:space="preserve"> integrity to the extend a blockchain does. </w:t>
          </w:r>
        </w:p>
        <w:p w14:paraId="357A61EC" w14:textId="1F3D6F15" w:rsidR="00444E9D" w:rsidRDefault="00444E9D" w:rsidP="00116AA6">
          <w:pPr>
            <w:rPr>
              <w:lang w:val="en-US"/>
            </w:rPr>
          </w:pPr>
          <w:r>
            <w:rPr>
              <w:lang w:val="en-US"/>
            </w:rPr>
            <w:br/>
          </w:r>
          <w:r w:rsidR="00845C52">
            <w:rPr>
              <w:lang w:val="en-US"/>
            </w:rPr>
            <w:t>Nonetheless</w:t>
          </w:r>
          <w:r w:rsidR="00181355">
            <w:rPr>
              <w:lang w:val="en-US"/>
            </w:rPr>
            <w:t xml:space="preserve">, </w:t>
          </w:r>
          <w:r w:rsidR="008A520A">
            <w:rPr>
              <w:lang w:val="en-US"/>
            </w:rPr>
            <w:t>if Spark! Want</w:t>
          </w:r>
          <w:r w:rsidR="003F6F89">
            <w:rPr>
              <w:lang w:val="en-US"/>
            </w:rPr>
            <w:t>s</w:t>
          </w:r>
          <w:r w:rsidR="008A520A">
            <w:rPr>
              <w:lang w:val="en-US"/>
            </w:rPr>
            <w:t xml:space="preserve"> to continue with Hyperledger Fabric it might be wise to </w:t>
          </w:r>
          <w:r w:rsidR="00D80F83">
            <w:rPr>
              <w:lang w:val="en-US"/>
            </w:rPr>
            <w:t>hire an expert to</w:t>
          </w:r>
          <w:r w:rsidR="00315A76">
            <w:rPr>
              <w:lang w:val="en-US"/>
            </w:rPr>
            <w:t xml:space="preserve"> assist</w:t>
          </w:r>
          <w:r w:rsidR="00B6664B">
            <w:rPr>
              <w:lang w:val="en-US"/>
            </w:rPr>
            <w:t xml:space="preserve"> with </w:t>
          </w:r>
          <w:r w:rsidR="00A44E0D">
            <w:rPr>
              <w:lang w:val="en-US"/>
            </w:rPr>
            <w:t xml:space="preserve">the </w:t>
          </w:r>
          <w:r w:rsidR="00B6664B">
            <w:rPr>
              <w:lang w:val="en-US"/>
            </w:rPr>
            <w:t>project</w:t>
          </w:r>
          <w:r w:rsidR="00915FE5">
            <w:rPr>
              <w:lang w:val="en-US"/>
            </w:rPr>
            <w:t xml:space="preserve">. </w:t>
          </w:r>
          <w:r w:rsidR="007F0A3B">
            <w:rPr>
              <w:lang w:val="en-US"/>
            </w:rPr>
            <w:t xml:space="preserve">This may not be </w:t>
          </w:r>
          <w:r w:rsidR="00E101E4">
            <w:rPr>
              <w:lang w:val="en-US"/>
            </w:rPr>
            <w:t xml:space="preserve">necessary, but it </w:t>
          </w:r>
          <w:r w:rsidR="00D23385">
            <w:rPr>
              <w:lang w:val="en-US"/>
            </w:rPr>
            <w:t xml:space="preserve">will </w:t>
          </w:r>
          <w:r w:rsidR="006B44BB">
            <w:rPr>
              <w:lang w:val="en-US"/>
            </w:rPr>
            <w:t xml:space="preserve">majorly decrease </w:t>
          </w:r>
          <w:r w:rsidR="002B3A0F">
            <w:rPr>
              <w:lang w:val="en-US"/>
            </w:rPr>
            <w:t xml:space="preserve">the </w:t>
          </w:r>
          <w:r w:rsidR="006B44BB">
            <w:rPr>
              <w:lang w:val="en-US"/>
            </w:rPr>
            <w:t>development time.</w:t>
          </w:r>
          <w:r w:rsidR="005D111A">
            <w:rPr>
              <w:lang w:val="en-US"/>
            </w:rPr>
            <w:t xml:space="preserve"> </w:t>
          </w:r>
          <w:r w:rsidR="00F660CD">
            <w:rPr>
              <w:lang w:val="en-US"/>
            </w:rPr>
            <w:t xml:space="preserve">IBM’s </w:t>
          </w:r>
          <w:r w:rsidR="00185E02">
            <w:rPr>
              <w:lang w:val="en-US"/>
            </w:rPr>
            <w:t>blockchain platform</w:t>
          </w:r>
          <w:r w:rsidR="00C20BB0">
            <w:rPr>
              <w:lang w:val="en-US"/>
            </w:rPr>
            <w:t xml:space="preserve"> </w:t>
          </w:r>
          <w:r w:rsidR="007E0B73">
            <w:rPr>
              <w:lang w:val="en-US"/>
            </w:rPr>
            <w:t xml:space="preserve">might </w:t>
          </w:r>
          <w:r w:rsidR="00E87012">
            <w:rPr>
              <w:lang w:val="en-US"/>
            </w:rPr>
            <w:t xml:space="preserve">also </w:t>
          </w:r>
          <w:r w:rsidR="007E0B73">
            <w:rPr>
              <w:lang w:val="en-US"/>
            </w:rPr>
            <w:t>be an option</w:t>
          </w:r>
          <w:r w:rsidR="00344E1B">
            <w:rPr>
              <w:lang w:val="en-US"/>
            </w:rPr>
            <w:t xml:space="preserve"> </w:t>
          </w:r>
          <w:r w:rsidR="00D06C92">
            <w:rPr>
              <w:lang w:val="en-US"/>
            </w:rPr>
            <w:t xml:space="preserve">to extend the </w:t>
          </w:r>
          <w:r w:rsidR="007E0B73">
            <w:rPr>
              <w:lang w:val="en-US"/>
            </w:rPr>
            <w:t>proof</w:t>
          </w:r>
          <w:r w:rsidR="00D06C92">
            <w:rPr>
              <w:lang w:val="en-US"/>
            </w:rPr>
            <w:t xml:space="preserve"> of </w:t>
          </w:r>
          <w:r w:rsidR="007E0B73">
            <w:rPr>
              <w:lang w:val="en-US"/>
            </w:rPr>
            <w:t>concept</w:t>
          </w:r>
          <w:r w:rsidR="00D06C92">
            <w:rPr>
              <w:lang w:val="en-US"/>
            </w:rPr>
            <w:t xml:space="preserve"> to a fully </w:t>
          </w:r>
          <w:r w:rsidR="00A50E56">
            <w:rPr>
              <w:lang w:val="en-US"/>
            </w:rPr>
            <w:t xml:space="preserve">production ready </w:t>
          </w:r>
          <w:r w:rsidR="005D111A">
            <w:rPr>
              <w:lang w:val="en-US"/>
            </w:rPr>
            <w:t xml:space="preserve">solution.  </w:t>
          </w:r>
        </w:p>
        <w:p w14:paraId="66AE6B1B" w14:textId="7F03C0AD" w:rsidR="002B7D4E" w:rsidRDefault="002B7D4E" w:rsidP="00116AA6">
          <w:pPr>
            <w:rPr>
              <w:lang w:val="en-US"/>
            </w:rPr>
          </w:pPr>
        </w:p>
        <w:p w14:paraId="0615EF9E" w14:textId="77777777" w:rsidR="000D76F8" w:rsidRDefault="000D76F8" w:rsidP="00116AA6">
          <w:pPr>
            <w:rPr>
              <w:lang w:val="en-US"/>
            </w:rPr>
          </w:pPr>
        </w:p>
        <w:p w14:paraId="22E054B7" w14:textId="77777777" w:rsidR="00436005" w:rsidRPr="00436005" w:rsidRDefault="00436005" w:rsidP="00436005">
          <w:pPr>
            <w:rPr>
              <w:lang w:val="en-US"/>
            </w:rPr>
          </w:pPr>
        </w:p>
        <w:p w14:paraId="6624322B" w14:textId="77777777" w:rsidR="00BE2E99" w:rsidRDefault="00BE2E99" w:rsidP="00116AA6">
          <w:pPr>
            <w:rPr>
              <w:lang w:val="en-US"/>
            </w:rPr>
          </w:pPr>
        </w:p>
        <w:p w14:paraId="0EED0F93" w14:textId="77777777" w:rsidR="00BE2E99" w:rsidRDefault="00BE2E99" w:rsidP="00116AA6">
          <w:pPr>
            <w:rPr>
              <w:lang w:val="en-US"/>
            </w:rPr>
          </w:pPr>
        </w:p>
        <w:p w14:paraId="2F87B7A9" w14:textId="77777777" w:rsidR="00A376A1" w:rsidRDefault="00A376A1" w:rsidP="00116AA6">
          <w:pPr>
            <w:rPr>
              <w:lang w:val="en-US"/>
            </w:rPr>
          </w:pPr>
        </w:p>
        <w:p w14:paraId="0CD6EC9B" w14:textId="77777777" w:rsidR="00BE2E99" w:rsidRDefault="00BE2E99" w:rsidP="00116AA6">
          <w:pPr>
            <w:rPr>
              <w:lang w:val="en-US"/>
            </w:rPr>
          </w:pPr>
        </w:p>
        <w:p w14:paraId="5DB795A4" w14:textId="77777777" w:rsidR="007D2A79" w:rsidRPr="00BD7B8A" w:rsidRDefault="007D2A79" w:rsidP="009E0928">
          <w:pPr>
            <w:pStyle w:val="NoSpacing"/>
            <w:rPr>
              <w:sz w:val="2"/>
              <w:lang w:val="en-US"/>
            </w:rPr>
          </w:pPr>
        </w:p>
        <w:sdt>
          <w:sdtPr>
            <w:rPr>
              <w:rFonts w:asciiTheme="minorHAnsi" w:eastAsiaTheme="minorEastAsia" w:hAnsiTheme="minorHAnsi" w:cstheme="minorBidi"/>
              <w:color w:val="auto"/>
              <w:sz w:val="22"/>
              <w:szCs w:val="21"/>
            </w:rPr>
            <w:id w:val="1755013310"/>
            <w:docPartObj>
              <w:docPartGallery w:val="Table of Contents"/>
              <w:docPartUnique/>
            </w:docPartObj>
          </w:sdtPr>
          <w:sdtEndPr>
            <w:rPr>
              <w:b/>
              <w:bCs/>
            </w:rPr>
          </w:sdtEndPr>
          <w:sdtContent>
            <w:p w14:paraId="219254C1" w14:textId="7F5FEBCB" w:rsidR="005430A0" w:rsidRPr="00803100" w:rsidRDefault="00AB50DC">
              <w:pPr>
                <w:pStyle w:val="TOCHeading"/>
              </w:pPr>
              <w:r>
                <w:t>Index</w:t>
              </w:r>
            </w:p>
            <w:p w14:paraId="74C9971B" w14:textId="52364CFF" w:rsidR="00286EA5" w:rsidRDefault="005430A0">
              <w:pPr>
                <w:pStyle w:val="TOC1"/>
                <w:tabs>
                  <w:tab w:val="left" w:pos="440"/>
                  <w:tab w:val="right" w:leader="dot" w:pos="9350"/>
                </w:tabs>
                <w:rPr>
                  <w:noProof/>
                  <w:szCs w:val="22"/>
                  <w:lang w:eastAsia="nl-NL"/>
                </w:rPr>
              </w:pPr>
              <w:r w:rsidRPr="00803100">
                <w:fldChar w:fldCharType="begin"/>
              </w:r>
              <w:r w:rsidRPr="00803100">
                <w:instrText xml:space="preserve"> TOC \o "1-3" \h \z \u </w:instrText>
              </w:r>
              <w:r w:rsidRPr="00803100">
                <w:fldChar w:fldCharType="separate"/>
              </w:r>
              <w:hyperlink w:anchor="_Toc73538147" w:history="1">
                <w:r w:rsidR="00286EA5" w:rsidRPr="007A5594">
                  <w:rPr>
                    <w:rStyle w:val="Hyperlink"/>
                    <w:noProof/>
                  </w:rPr>
                  <w:t>1</w:t>
                </w:r>
                <w:r w:rsidR="00286EA5">
                  <w:rPr>
                    <w:noProof/>
                    <w:szCs w:val="22"/>
                    <w:lang w:eastAsia="nl-NL"/>
                  </w:rPr>
                  <w:tab/>
                </w:r>
                <w:r w:rsidR="00286EA5" w:rsidRPr="007A5594">
                  <w:rPr>
                    <w:rStyle w:val="Hyperlink"/>
                    <w:noProof/>
                  </w:rPr>
                  <w:t>Abstract</w:t>
                </w:r>
                <w:r w:rsidR="00286EA5">
                  <w:rPr>
                    <w:noProof/>
                    <w:webHidden/>
                  </w:rPr>
                  <w:tab/>
                </w:r>
                <w:r w:rsidR="00286EA5">
                  <w:rPr>
                    <w:rStyle w:val="Hyperlink"/>
                    <w:noProof/>
                  </w:rPr>
                  <w:fldChar w:fldCharType="begin"/>
                </w:r>
                <w:r w:rsidR="00286EA5">
                  <w:rPr>
                    <w:noProof/>
                    <w:webHidden/>
                  </w:rPr>
                  <w:instrText xml:space="preserve"> PAGEREF _Toc73538147 \h </w:instrText>
                </w:r>
                <w:r w:rsidR="00286EA5">
                  <w:rPr>
                    <w:rStyle w:val="Hyperlink"/>
                    <w:noProof/>
                  </w:rPr>
                </w:r>
                <w:r w:rsidR="00286EA5">
                  <w:rPr>
                    <w:rStyle w:val="Hyperlink"/>
                    <w:noProof/>
                  </w:rPr>
                  <w:fldChar w:fldCharType="separate"/>
                </w:r>
                <w:r w:rsidR="00286EA5">
                  <w:rPr>
                    <w:noProof/>
                    <w:webHidden/>
                  </w:rPr>
                  <w:t>2</w:t>
                </w:r>
                <w:r w:rsidR="00286EA5">
                  <w:rPr>
                    <w:rStyle w:val="Hyperlink"/>
                    <w:noProof/>
                  </w:rPr>
                  <w:fldChar w:fldCharType="end"/>
                </w:r>
              </w:hyperlink>
            </w:p>
            <w:p w14:paraId="74B6E9A1" w14:textId="5DB46AA7" w:rsidR="00286EA5" w:rsidRDefault="00212F86">
              <w:pPr>
                <w:pStyle w:val="TOC1"/>
                <w:tabs>
                  <w:tab w:val="left" w:pos="440"/>
                  <w:tab w:val="right" w:leader="dot" w:pos="9350"/>
                </w:tabs>
                <w:rPr>
                  <w:noProof/>
                  <w:szCs w:val="22"/>
                  <w:lang w:eastAsia="nl-NL"/>
                </w:rPr>
              </w:pPr>
              <w:hyperlink w:anchor="_Toc73538148" w:history="1">
                <w:r w:rsidR="00286EA5" w:rsidRPr="007A5594">
                  <w:rPr>
                    <w:rStyle w:val="Hyperlink"/>
                    <w:noProof/>
                  </w:rPr>
                  <w:t>2</w:t>
                </w:r>
                <w:r w:rsidR="00286EA5">
                  <w:rPr>
                    <w:noProof/>
                    <w:szCs w:val="22"/>
                    <w:lang w:eastAsia="nl-NL"/>
                  </w:rPr>
                  <w:tab/>
                </w:r>
                <w:r w:rsidR="00286EA5" w:rsidRPr="007A5594">
                  <w:rPr>
                    <w:rStyle w:val="Hyperlink"/>
                    <w:noProof/>
                  </w:rPr>
                  <w:t>Introduction</w:t>
                </w:r>
                <w:r w:rsidR="00286EA5">
                  <w:rPr>
                    <w:noProof/>
                    <w:webHidden/>
                  </w:rPr>
                  <w:tab/>
                </w:r>
                <w:r w:rsidR="00286EA5">
                  <w:rPr>
                    <w:rStyle w:val="Hyperlink"/>
                    <w:noProof/>
                  </w:rPr>
                  <w:fldChar w:fldCharType="begin"/>
                </w:r>
                <w:r w:rsidR="00286EA5">
                  <w:rPr>
                    <w:noProof/>
                    <w:webHidden/>
                  </w:rPr>
                  <w:instrText xml:space="preserve"> PAGEREF _Toc73538148 \h </w:instrText>
                </w:r>
                <w:r w:rsidR="00286EA5">
                  <w:rPr>
                    <w:rStyle w:val="Hyperlink"/>
                    <w:noProof/>
                  </w:rPr>
                </w:r>
                <w:r w:rsidR="00286EA5">
                  <w:rPr>
                    <w:rStyle w:val="Hyperlink"/>
                    <w:noProof/>
                  </w:rPr>
                  <w:fldChar w:fldCharType="separate"/>
                </w:r>
                <w:r w:rsidR="00286EA5">
                  <w:rPr>
                    <w:noProof/>
                    <w:webHidden/>
                  </w:rPr>
                  <w:t>4</w:t>
                </w:r>
                <w:r w:rsidR="00286EA5">
                  <w:rPr>
                    <w:rStyle w:val="Hyperlink"/>
                    <w:noProof/>
                  </w:rPr>
                  <w:fldChar w:fldCharType="end"/>
                </w:r>
              </w:hyperlink>
            </w:p>
            <w:p w14:paraId="282DCB63" w14:textId="0E81700C" w:rsidR="00286EA5" w:rsidRDefault="00212F86">
              <w:pPr>
                <w:pStyle w:val="TOC2"/>
                <w:tabs>
                  <w:tab w:val="left" w:pos="880"/>
                  <w:tab w:val="right" w:leader="dot" w:pos="9350"/>
                </w:tabs>
                <w:rPr>
                  <w:noProof/>
                  <w:szCs w:val="22"/>
                  <w:lang w:eastAsia="nl-NL"/>
                </w:rPr>
              </w:pPr>
              <w:hyperlink w:anchor="_Toc73538149" w:history="1">
                <w:r w:rsidR="00286EA5" w:rsidRPr="007A5594">
                  <w:rPr>
                    <w:rStyle w:val="Hyperlink"/>
                    <w:bCs/>
                    <w:noProof/>
                    <w:lang w:val="en-US"/>
                  </w:rPr>
                  <w:t>2.1</w:t>
                </w:r>
                <w:r w:rsidR="00286EA5">
                  <w:rPr>
                    <w:noProof/>
                    <w:szCs w:val="22"/>
                    <w:lang w:eastAsia="nl-NL"/>
                  </w:rPr>
                  <w:tab/>
                </w:r>
                <w:r w:rsidR="00286EA5" w:rsidRPr="007A5594">
                  <w:rPr>
                    <w:rStyle w:val="Hyperlink"/>
                    <w:noProof/>
                    <w:lang w:val="en-US"/>
                  </w:rPr>
                  <w:t>Context</w:t>
                </w:r>
                <w:r w:rsidR="00286EA5">
                  <w:rPr>
                    <w:noProof/>
                    <w:webHidden/>
                  </w:rPr>
                  <w:tab/>
                </w:r>
                <w:r w:rsidR="00286EA5">
                  <w:rPr>
                    <w:rStyle w:val="Hyperlink"/>
                    <w:noProof/>
                  </w:rPr>
                  <w:fldChar w:fldCharType="begin"/>
                </w:r>
                <w:r w:rsidR="00286EA5">
                  <w:rPr>
                    <w:noProof/>
                    <w:webHidden/>
                  </w:rPr>
                  <w:instrText xml:space="preserve"> PAGEREF _Toc73538149 \h </w:instrText>
                </w:r>
                <w:r w:rsidR="00286EA5">
                  <w:rPr>
                    <w:rStyle w:val="Hyperlink"/>
                    <w:noProof/>
                  </w:rPr>
                </w:r>
                <w:r w:rsidR="00286EA5">
                  <w:rPr>
                    <w:rStyle w:val="Hyperlink"/>
                    <w:noProof/>
                  </w:rPr>
                  <w:fldChar w:fldCharType="separate"/>
                </w:r>
                <w:r w:rsidR="00286EA5">
                  <w:rPr>
                    <w:noProof/>
                    <w:webHidden/>
                  </w:rPr>
                  <w:t>4</w:t>
                </w:r>
                <w:r w:rsidR="00286EA5">
                  <w:rPr>
                    <w:rStyle w:val="Hyperlink"/>
                    <w:noProof/>
                  </w:rPr>
                  <w:fldChar w:fldCharType="end"/>
                </w:r>
              </w:hyperlink>
            </w:p>
            <w:p w14:paraId="7FE05F37" w14:textId="0BBA5D7E" w:rsidR="00286EA5" w:rsidRDefault="00212F86">
              <w:pPr>
                <w:pStyle w:val="TOC2"/>
                <w:tabs>
                  <w:tab w:val="left" w:pos="880"/>
                  <w:tab w:val="right" w:leader="dot" w:pos="9350"/>
                </w:tabs>
                <w:rPr>
                  <w:noProof/>
                  <w:szCs w:val="22"/>
                  <w:lang w:eastAsia="nl-NL"/>
                </w:rPr>
              </w:pPr>
              <w:hyperlink w:anchor="_Toc73538150" w:history="1">
                <w:r w:rsidR="00286EA5" w:rsidRPr="007A5594">
                  <w:rPr>
                    <w:rStyle w:val="Hyperlink"/>
                    <w:bCs/>
                    <w:noProof/>
                    <w:lang w:val="en-US"/>
                  </w:rPr>
                  <w:t>2.2</w:t>
                </w:r>
                <w:r w:rsidR="00286EA5">
                  <w:rPr>
                    <w:noProof/>
                    <w:szCs w:val="22"/>
                    <w:lang w:eastAsia="nl-NL"/>
                  </w:rPr>
                  <w:tab/>
                </w:r>
                <w:r w:rsidR="00286EA5" w:rsidRPr="007A5594">
                  <w:rPr>
                    <w:rStyle w:val="Hyperlink"/>
                    <w:noProof/>
                    <w:lang w:val="en-US"/>
                  </w:rPr>
                  <w:t>Companies</w:t>
                </w:r>
                <w:r w:rsidR="00286EA5">
                  <w:rPr>
                    <w:noProof/>
                    <w:webHidden/>
                  </w:rPr>
                  <w:tab/>
                </w:r>
                <w:r w:rsidR="00286EA5">
                  <w:rPr>
                    <w:rStyle w:val="Hyperlink"/>
                    <w:noProof/>
                  </w:rPr>
                  <w:fldChar w:fldCharType="begin"/>
                </w:r>
                <w:r w:rsidR="00286EA5">
                  <w:rPr>
                    <w:noProof/>
                    <w:webHidden/>
                  </w:rPr>
                  <w:instrText xml:space="preserve"> PAGEREF _Toc73538150 \h </w:instrText>
                </w:r>
                <w:r w:rsidR="00286EA5">
                  <w:rPr>
                    <w:rStyle w:val="Hyperlink"/>
                    <w:noProof/>
                  </w:rPr>
                </w:r>
                <w:r w:rsidR="00286EA5">
                  <w:rPr>
                    <w:rStyle w:val="Hyperlink"/>
                    <w:noProof/>
                  </w:rPr>
                  <w:fldChar w:fldCharType="separate"/>
                </w:r>
                <w:r w:rsidR="00286EA5">
                  <w:rPr>
                    <w:noProof/>
                    <w:webHidden/>
                  </w:rPr>
                  <w:t>4</w:t>
                </w:r>
                <w:r w:rsidR="00286EA5">
                  <w:rPr>
                    <w:rStyle w:val="Hyperlink"/>
                    <w:noProof/>
                  </w:rPr>
                  <w:fldChar w:fldCharType="end"/>
                </w:r>
              </w:hyperlink>
            </w:p>
            <w:p w14:paraId="5DB1C168" w14:textId="00B68691" w:rsidR="00286EA5" w:rsidRDefault="00212F86">
              <w:pPr>
                <w:pStyle w:val="TOC2"/>
                <w:tabs>
                  <w:tab w:val="left" w:pos="880"/>
                  <w:tab w:val="right" w:leader="dot" w:pos="9350"/>
                </w:tabs>
                <w:rPr>
                  <w:noProof/>
                  <w:szCs w:val="22"/>
                  <w:lang w:eastAsia="nl-NL"/>
                </w:rPr>
              </w:pPr>
              <w:hyperlink w:anchor="_Toc73538151" w:history="1">
                <w:r w:rsidR="00286EA5" w:rsidRPr="007A5594">
                  <w:rPr>
                    <w:rStyle w:val="Hyperlink"/>
                    <w:bCs/>
                    <w:noProof/>
                    <w:lang w:val="en-US"/>
                  </w:rPr>
                  <w:t>2.3</w:t>
                </w:r>
                <w:r w:rsidR="00286EA5">
                  <w:rPr>
                    <w:noProof/>
                    <w:szCs w:val="22"/>
                    <w:lang w:eastAsia="nl-NL"/>
                  </w:rPr>
                  <w:tab/>
                </w:r>
                <w:r w:rsidR="00286EA5" w:rsidRPr="007A5594">
                  <w:rPr>
                    <w:rStyle w:val="Hyperlink"/>
                    <w:noProof/>
                    <w:lang w:val="en-US"/>
                  </w:rPr>
                  <w:t>Problem statement</w:t>
                </w:r>
                <w:r w:rsidR="00286EA5">
                  <w:rPr>
                    <w:noProof/>
                    <w:webHidden/>
                  </w:rPr>
                  <w:tab/>
                </w:r>
                <w:r w:rsidR="00286EA5">
                  <w:rPr>
                    <w:rStyle w:val="Hyperlink"/>
                    <w:noProof/>
                  </w:rPr>
                  <w:fldChar w:fldCharType="begin"/>
                </w:r>
                <w:r w:rsidR="00286EA5">
                  <w:rPr>
                    <w:noProof/>
                    <w:webHidden/>
                  </w:rPr>
                  <w:instrText xml:space="preserve"> PAGEREF _Toc73538151 \h </w:instrText>
                </w:r>
                <w:r w:rsidR="00286EA5">
                  <w:rPr>
                    <w:rStyle w:val="Hyperlink"/>
                    <w:noProof/>
                  </w:rPr>
                </w:r>
                <w:r w:rsidR="00286EA5">
                  <w:rPr>
                    <w:rStyle w:val="Hyperlink"/>
                    <w:noProof/>
                  </w:rPr>
                  <w:fldChar w:fldCharType="separate"/>
                </w:r>
                <w:r w:rsidR="00286EA5">
                  <w:rPr>
                    <w:noProof/>
                    <w:webHidden/>
                  </w:rPr>
                  <w:t>4</w:t>
                </w:r>
                <w:r w:rsidR="00286EA5">
                  <w:rPr>
                    <w:rStyle w:val="Hyperlink"/>
                    <w:noProof/>
                  </w:rPr>
                  <w:fldChar w:fldCharType="end"/>
                </w:r>
              </w:hyperlink>
            </w:p>
            <w:p w14:paraId="07559983" w14:textId="505FCE9D" w:rsidR="00286EA5" w:rsidRDefault="00212F86">
              <w:pPr>
                <w:pStyle w:val="TOC2"/>
                <w:tabs>
                  <w:tab w:val="left" w:pos="880"/>
                  <w:tab w:val="right" w:leader="dot" w:pos="9350"/>
                </w:tabs>
                <w:rPr>
                  <w:noProof/>
                  <w:szCs w:val="22"/>
                  <w:lang w:eastAsia="nl-NL"/>
                </w:rPr>
              </w:pPr>
              <w:hyperlink w:anchor="_Toc73538152" w:history="1">
                <w:r w:rsidR="00286EA5" w:rsidRPr="007A5594">
                  <w:rPr>
                    <w:rStyle w:val="Hyperlink"/>
                    <w:bCs/>
                    <w:noProof/>
                    <w:lang w:val="en-US"/>
                  </w:rPr>
                  <w:t>2.4</w:t>
                </w:r>
                <w:r w:rsidR="00286EA5">
                  <w:rPr>
                    <w:noProof/>
                    <w:szCs w:val="22"/>
                    <w:lang w:eastAsia="nl-NL"/>
                  </w:rPr>
                  <w:tab/>
                </w:r>
                <w:r w:rsidR="00286EA5" w:rsidRPr="007A5594">
                  <w:rPr>
                    <w:rStyle w:val="Hyperlink"/>
                    <w:noProof/>
                    <w:lang w:val="en-US"/>
                  </w:rPr>
                  <w:t>Goal</w:t>
                </w:r>
                <w:r w:rsidR="00286EA5">
                  <w:rPr>
                    <w:noProof/>
                    <w:webHidden/>
                  </w:rPr>
                  <w:tab/>
                </w:r>
                <w:r w:rsidR="00286EA5">
                  <w:rPr>
                    <w:rStyle w:val="Hyperlink"/>
                    <w:noProof/>
                  </w:rPr>
                  <w:fldChar w:fldCharType="begin"/>
                </w:r>
                <w:r w:rsidR="00286EA5">
                  <w:rPr>
                    <w:noProof/>
                    <w:webHidden/>
                  </w:rPr>
                  <w:instrText xml:space="preserve"> PAGEREF _Toc73538152 \h </w:instrText>
                </w:r>
                <w:r w:rsidR="00286EA5">
                  <w:rPr>
                    <w:rStyle w:val="Hyperlink"/>
                    <w:noProof/>
                  </w:rPr>
                </w:r>
                <w:r w:rsidR="00286EA5">
                  <w:rPr>
                    <w:rStyle w:val="Hyperlink"/>
                    <w:noProof/>
                  </w:rPr>
                  <w:fldChar w:fldCharType="separate"/>
                </w:r>
                <w:r w:rsidR="00286EA5">
                  <w:rPr>
                    <w:noProof/>
                    <w:webHidden/>
                  </w:rPr>
                  <w:t>4</w:t>
                </w:r>
                <w:r w:rsidR="00286EA5">
                  <w:rPr>
                    <w:rStyle w:val="Hyperlink"/>
                    <w:noProof/>
                  </w:rPr>
                  <w:fldChar w:fldCharType="end"/>
                </w:r>
              </w:hyperlink>
            </w:p>
            <w:p w14:paraId="79EEEB30" w14:textId="603DD99D" w:rsidR="00286EA5" w:rsidRDefault="00212F86">
              <w:pPr>
                <w:pStyle w:val="TOC1"/>
                <w:tabs>
                  <w:tab w:val="left" w:pos="440"/>
                  <w:tab w:val="right" w:leader="dot" w:pos="9350"/>
                </w:tabs>
                <w:rPr>
                  <w:noProof/>
                  <w:szCs w:val="22"/>
                  <w:lang w:eastAsia="nl-NL"/>
                </w:rPr>
              </w:pPr>
              <w:hyperlink w:anchor="_Toc73538153" w:history="1">
                <w:r w:rsidR="00286EA5" w:rsidRPr="007A5594">
                  <w:rPr>
                    <w:rStyle w:val="Hyperlink"/>
                    <w:noProof/>
                  </w:rPr>
                  <w:t>3</w:t>
                </w:r>
                <w:r w:rsidR="00286EA5">
                  <w:rPr>
                    <w:noProof/>
                    <w:szCs w:val="22"/>
                    <w:lang w:eastAsia="nl-NL"/>
                  </w:rPr>
                  <w:tab/>
                </w:r>
                <w:r w:rsidR="00286EA5" w:rsidRPr="007A5594">
                  <w:rPr>
                    <w:rStyle w:val="Hyperlink"/>
                    <w:noProof/>
                  </w:rPr>
                  <w:t>The product</w:t>
                </w:r>
                <w:r w:rsidR="00286EA5">
                  <w:rPr>
                    <w:noProof/>
                    <w:webHidden/>
                  </w:rPr>
                  <w:tab/>
                </w:r>
                <w:r w:rsidR="00286EA5">
                  <w:rPr>
                    <w:rStyle w:val="Hyperlink"/>
                    <w:noProof/>
                  </w:rPr>
                  <w:fldChar w:fldCharType="begin"/>
                </w:r>
                <w:r w:rsidR="00286EA5">
                  <w:rPr>
                    <w:noProof/>
                    <w:webHidden/>
                  </w:rPr>
                  <w:instrText xml:space="preserve"> PAGEREF _Toc73538153 \h </w:instrText>
                </w:r>
                <w:r w:rsidR="00286EA5">
                  <w:rPr>
                    <w:rStyle w:val="Hyperlink"/>
                    <w:noProof/>
                  </w:rPr>
                </w:r>
                <w:r w:rsidR="00286EA5">
                  <w:rPr>
                    <w:rStyle w:val="Hyperlink"/>
                    <w:noProof/>
                  </w:rPr>
                  <w:fldChar w:fldCharType="separate"/>
                </w:r>
                <w:r w:rsidR="00286EA5">
                  <w:rPr>
                    <w:noProof/>
                    <w:webHidden/>
                  </w:rPr>
                  <w:t>5</w:t>
                </w:r>
                <w:r w:rsidR="00286EA5">
                  <w:rPr>
                    <w:rStyle w:val="Hyperlink"/>
                    <w:noProof/>
                  </w:rPr>
                  <w:fldChar w:fldCharType="end"/>
                </w:r>
              </w:hyperlink>
            </w:p>
            <w:p w14:paraId="5DC17DE8" w14:textId="65915726" w:rsidR="00286EA5" w:rsidRDefault="00212F86">
              <w:pPr>
                <w:pStyle w:val="TOC2"/>
                <w:tabs>
                  <w:tab w:val="left" w:pos="880"/>
                  <w:tab w:val="right" w:leader="dot" w:pos="9350"/>
                </w:tabs>
                <w:rPr>
                  <w:noProof/>
                  <w:szCs w:val="22"/>
                  <w:lang w:eastAsia="nl-NL"/>
                </w:rPr>
              </w:pPr>
              <w:hyperlink w:anchor="_Toc73538154" w:history="1">
                <w:r w:rsidR="00286EA5" w:rsidRPr="007A5594">
                  <w:rPr>
                    <w:rStyle w:val="Hyperlink"/>
                    <w:bCs/>
                    <w:noProof/>
                  </w:rPr>
                  <w:t>3.1</w:t>
                </w:r>
                <w:r w:rsidR="00286EA5">
                  <w:rPr>
                    <w:noProof/>
                    <w:szCs w:val="22"/>
                    <w:lang w:eastAsia="nl-NL"/>
                  </w:rPr>
                  <w:tab/>
                </w:r>
                <w:r w:rsidR="00286EA5" w:rsidRPr="007A5594">
                  <w:rPr>
                    <w:rStyle w:val="Hyperlink"/>
                    <w:noProof/>
                  </w:rPr>
                  <w:t>Infrastructure</w:t>
                </w:r>
                <w:r w:rsidR="00286EA5">
                  <w:rPr>
                    <w:noProof/>
                    <w:webHidden/>
                  </w:rPr>
                  <w:tab/>
                </w:r>
                <w:r w:rsidR="00286EA5">
                  <w:rPr>
                    <w:rStyle w:val="Hyperlink"/>
                    <w:noProof/>
                  </w:rPr>
                  <w:fldChar w:fldCharType="begin"/>
                </w:r>
                <w:r w:rsidR="00286EA5">
                  <w:rPr>
                    <w:noProof/>
                    <w:webHidden/>
                  </w:rPr>
                  <w:instrText xml:space="preserve"> PAGEREF _Toc73538154 \h </w:instrText>
                </w:r>
                <w:r w:rsidR="00286EA5">
                  <w:rPr>
                    <w:rStyle w:val="Hyperlink"/>
                    <w:noProof/>
                  </w:rPr>
                </w:r>
                <w:r w:rsidR="00286EA5">
                  <w:rPr>
                    <w:rStyle w:val="Hyperlink"/>
                    <w:noProof/>
                  </w:rPr>
                  <w:fldChar w:fldCharType="separate"/>
                </w:r>
                <w:r w:rsidR="00286EA5">
                  <w:rPr>
                    <w:noProof/>
                    <w:webHidden/>
                  </w:rPr>
                  <w:t>5</w:t>
                </w:r>
                <w:r w:rsidR="00286EA5">
                  <w:rPr>
                    <w:rStyle w:val="Hyperlink"/>
                    <w:noProof/>
                  </w:rPr>
                  <w:fldChar w:fldCharType="end"/>
                </w:r>
              </w:hyperlink>
            </w:p>
            <w:p w14:paraId="630815A8" w14:textId="38C9D1F6" w:rsidR="00286EA5" w:rsidRDefault="00212F86">
              <w:pPr>
                <w:pStyle w:val="TOC2"/>
                <w:tabs>
                  <w:tab w:val="left" w:pos="880"/>
                  <w:tab w:val="right" w:leader="dot" w:pos="9350"/>
                </w:tabs>
                <w:rPr>
                  <w:noProof/>
                  <w:szCs w:val="22"/>
                  <w:lang w:eastAsia="nl-NL"/>
                </w:rPr>
              </w:pPr>
              <w:hyperlink w:anchor="_Toc73538155" w:history="1">
                <w:r w:rsidR="00286EA5" w:rsidRPr="007A5594">
                  <w:rPr>
                    <w:rStyle w:val="Hyperlink"/>
                    <w:bCs/>
                    <w:noProof/>
                    <w:lang w:val="en-US"/>
                  </w:rPr>
                  <w:t>3.2</w:t>
                </w:r>
                <w:r w:rsidR="00286EA5">
                  <w:rPr>
                    <w:noProof/>
                    <w:szCs w:val="22"/>
                    <w:lang w:eastAsia="nl-NL"/>
                  </w:rPr>
                  <w:tab/>
                </w:r>
                <w:r w:rsidR="00286EA5" w:rsidRPr="007A5594">
                  <w:rPr>
                    <w:rStyle w:val="Hyperlink"/>
                    <w:noProof/>
                    <w:lang w:val="en-US"/>
                  </w:rPr>
                  <w:t>Software</w:t>
                </w:r>
                <w:r w:rsidR="00286EA5">
                  <w:rPr>
                    <w:noProof/>
                    <w:webHidden/>
                  </w:rPr>
                  <w:tab/>
                </w:r>
                <w:r w:rsidR="00286EA5">
                  <w:rPr>
                    <w:rStyle w:val="Hyperlink"/>
                    <w:noProof/>
                  </w:rPr>
                  <w:fldChar w:fldCharType="begin"/>
                </w:r>
                <w:r w:rsidR="00286EA5">
                  <w:rPr>
                    <w:noProof/>
                    <w:webHidden/>
                  </w:rPr>
                  <w:instrText xml:space="preserve"> PAGEREF _Toc73538155 \h </w:instrText>
                </w:r>
                <w:r w:rsidR="00286EA5">
                  <w:rPr>
                    <w:rStyle w:val="Hyperlink"/>
                    <w:noProof/>
                  </w:rPr>
                </w:r>
                <w:r w:rsidR="00286EA5">
                  <w:rPr>
                    <w:rStyle w:val="Hyperlink"/>
                    <w:noProof/>
                  </w:rPr>
                  <w:fldChar w:fldCharType="separate"/>
                </w:r>
                <w:r w:rsidR="00286EA5">
                  <w:rPr>
                    <w:noProof/>
                    <w:webHidden/>
                  </w:rPr>
                  <w:t>5</w:t>
                </w:r>
                <w:r w:rsidR="00286EA5">
                  <w:rPr>
                    <w:rStyle w:val="Hyperlink"/>
                    <w:noProof/>
                  </w:rPr>
                  <w:fldChar w:fldCharType="end"/>
                </w:r>
              </w:hyperlink>
            </w:p>
            <w:p w14:paraId="4833A8D8" w14:textId="0A4DF547" w:rsidR="00286EA5" w:rsidRDefault="00212F86">
              <w:pPr>
                <w:pStyle w:val="TOC1"/>
                <w:tabs>
                  <w:tab w:val="left" w:pos="440"/>
                  <w:tab w:val="right" w:leader="dot" w:pos="9350"/>
                </w:tabs>
                <w:rPr>
                  <w:noProof/>
                  <w:szCs w:val="22"/>
                  <w:lang w:eastAsia="nl-NL"/>
                </w:rPr>
              </w:pPr>
              <w:hyperlink w:anchor="_Toc73538156" w:history="1">
                <w:r w:rsidR="00286EA5" w:rsidRPr="007A5594">
                  <w:rPr>
                    <w:rStyle w:val="Hyperlink"/>
                    <w:noProof/>
                    <w:lang w:val="en-GB"/>
                  </w:rPr>
                  <w:t>4</w:t>
                </w:r>
                <w:r w:rsidR="00286EA5">
                  <w:rPr>
                    <w:noProof/>
                    <w:szCs w:val="22"/>
                    <w:lang w:eastAsia="nl-NL"/>
                  </w:rPr>
                  <w:tab/>
                </w:r>
                <w:r w:rsidR="00286EA5" w:rsidRPr="007A5594">
                  <w:rPr>
                    <w:rStyle w:val="Hyperlink"/>
                    <w:noProof/>
                    <w:lang w:val="en-GB"/>
                  </w:rPr>
                  <w:t>Findings</w:t>
                </w:r>
                <w:r w:rsidR="00286EA5">
                  <w:rPr>
                    <w:noProof/>
                    <w:webHidden/>
                  </w:rPr>
                  <w:tab/>
                </w:r>
                <w:r w:rsidR="00286EA5">
                  <w:rPr>
                    <w:rStyle w:val="Hyperlink"/>
                    <w:noProof/>
                  </w:rPr>
                  <w:fldChar w:fldCharType="begin"/>
                </w:r>
                <w:r w:rsidR="00286EA5">
                  <w:rPr>
                    <w:noProof/>
                    <w:webHidden/>
                  </w:rPr>
                  <w:instrText xml:space="preserve"> PAGEREF _Toc73538156 \h </w:instrText>
                </w:r>
                <w:r w:rsidR="00286EA5">
                  <w:rPr>
                    <w:rStyle w:val="Hyperlink"/>
                    <w:noProof/>
                  </w:rPr>
                </w:r>
                <w:r w:rsidR="00286EA5">
                  <w:rPr>
                    <w:rStyle w:val="Hyperlink"/>
                    <w:noProof/>
                  </w:rPr>
                  <w:fldChar w:fldCharType="separate"/>
                </w:r>
                <w:r w:rsidR="00286EA5">
                  <w:rPr>
                    <w:noProof/>
                    <w:webHidden/>
                  </w:rPr>
                  <w:t>6</w:t>
                </w:r>
                <w:r w:rsidR="00286EA5">
                  <w:rPr>
                    <w:rStyle w:val="Hyperlink"/>
                    <w:noProof/>
                  </w:rPr>
                  <w:fldChar w:fldCharType="end"/>
                </w:r>
              </w:hyperlink>
            </w:p>
            <w:p w14:paraId="00E14602" w14:textId="6A38A0E6" w:rsidR="00286EA5" w:rsidRDefault="00212F86">
              <w:pPr>
                <w:pStyle w:val="TOC2"/>
                <w:tabs>
                  <w:tab w:val="left" w:pos="880"/>
                  <w:tab w:val="right" w:leader="dot" w:pos="9350"/>
                </w:tabs>
                <w:rPr>
                  <w:noProof/>
                  <w:szCs w:val="22"/>
                  <w:lang w:eastAsia="nl-NL"/>
                </w:rPr>
              </w:pPr>
              <w:hyperlink w:anchor="_Toc73538157" w:history="1">
                <w:r w:rsidR="00286EA5" w:rsidRPr="007A5594">
                  <w:rPr>
                    <w:rStyle w:val="Hyperlink"/>
                    <w:bCs/>
                    <w:noProof/>
                    <w:lang w:val="en-GB"/>
                  </w:rPr>
                  <w:t>4.1</w:t>
                </w:r>
                <w:r w:rsidR="00286EA5">
                  <w:rPr>
                    <w:noProof/>
                    <w:szCs w:val="22"/>
                    <w:lang w:eastAsia="nl-NL"/>
                  </w:rPr>
                  <w:tab/>
                </w:r>
                <w:r w:rsidR="00286EA5" w:rsidRPr="007A5594">
                  <w:rPr>
                    <w:rStyle w:val="Hyperlink"/>
                    <w:noProof/>
                    <w:lang w:val="en-GB"/>
                  </w:rPr>
                  <w:t>Extensive</w:t>
                </w:r>
                <w:r w:rsidR="00286EA5">
                  <w:rPr>
                    <w:noProof/>
                    <w:webHidden/>
                  </w:rPr>
                  <w:tab/>
                </w:r>
                <w:r w:rsidR="00286EA5">
                  <w:rPr>
                    <w:rStyle w:val="Hyperlink"/>
                    <w:noProof/>
                  </w:rPr>
                  <w:fldChar w:fldCharType="begin"/>
                </w:r>
                <w:r w:rsidR="00286EA5">
                  <w:rPr>
                    <w:noProof/>
                    <w:webHidden/>
                  </w:rPr>
                  <w:instrText xml:space="preserve"> PAGEREF _Toc73538157 \h </w:instrText>
                </w:r>
                <w:r w:rsidR="00286EA5">
                  <w:rPr>
                    <w:rStyle w:val="Hyperlink"/>
                    <w:noProof/>
                  </w:rPr>
                </w:r>
                <w:r w:rsidR="00286EA5">
                  <w:rPr>
                    <w:rStyle w:val="Hyperlink"/>
                    <w:noProof/>
                  </w:rPr>
                  <w:fldChar w:fldCharType="separate"/>
                </w:r>
                <w:r w:rsidR="00286EA5">
                  <w:rPr>
                    <w:noProof/>
                    <w:webHidden/>
                  </w:rPr>
                  <w:t>6</w:t>
                </w:r>
                <w:r w:rsidR="00286EA5">
                  <w:rPr>
                    <w:rStyle w:val="Hyperlink"/>
                    <w:noProof/>
                  </w:rPr>
                  <w:fldChar w:fldCharType="end"/>
                </w:r>
              </w:hyperlink>
            </w:p>
            <w:p w14:paraId="5D475E8A" w14:textId="3E0E1BB6" w:rsidR="00286EA5" w:rsidRDefault="00212F86">
              <w:pPr>
                <w:pStyle w:val="TOC2"/>
                <w:tabs>
                  <w:tab w:val="left" w:pos="880"/>
                  <w:tab w:val="right" w:leader="dot" w:pos="9350"/>
                </w:tabs>
                <w:rPr>
                  <w:noProof/>
                  <w:szCs w:val="22"/>
                  <w:lang w:eastAsia="nl-NL"/>
                </w:rPr>
              </w:pPr>
              <w:hyperlink w:anchor="_Toc73538158" w:history="1">
                <w:r w:rsidR="00286EA5" w:rsidRPr="007A5594">
                  <w:rPr>
                    <w:rStyle w:val="Hyperlink"/>
                    <w:bCs/>
                    <w:noProof/>
                    <w:lang w:val="en-US"/>
                  </w:rPr>
                  <w:t>4.2</w:t>
                </w:r>
                <w:r w:rsidR="00286EA5">
                  <w:rPr>
                    <w:noProof/>
                    <w:szCs w:val="22"/>
                    <w:lang w:eastAsia="nl-NL"/>
                  </w:rPr>
                  <w:tab/>
                </w:r>
                <w:r w:rsidR="00286EA5" w:rsidRPr="007A5594">
                  <w:rPr>
                    <w:rStyle w:val="Hyperlink"/>
                    <w:noProof/>
                    <w:lang w:val="en-US"/>
                  </w:rPr>
                  <w:t>No low-level documentation infrastructure</w:t>
                </w:r>
                <w:r w:rsidR="00286EA5">
                  <w:rPr>
                    <w:noProof/>
                    <w:webHidden/>
                  </w:rPr>
                  <w:tab/>
                </w:r>
                <w:r w:rsidR="00286EA5">
                  <w:rPr>
                    <w:rStyle w:val="Hyperlink"/>
                    <w:noProof/>
                  </w:rPr>
                  <w:fldChar w:fldCharType="begin"/>
                </w:r>
                <w:r w:rsidR="00286EA5">
                  <w:rPr>
                    <w:noProof/>
                    <w:webHidden/>
                  </w:rPr>
                  <w:instrText xml:space="preserve"> PAGEREF _Toc73538158 \h </w:instrText>
                </w:r>
                <w:r w:rsidR="00286EA5">
                  <w:rPr>
                    <w:rStyle w:val="Hyperlink"/>
                    <w:noProof/>
                  </w:rPr>
                </w:r>
                <w:r w:rsidR="00286EA5">
                  <w:rPr>
                    <w:rStyle w:val="Hyperlink"/>
                    <w:noProof/>
                  </w:rPr>
                  <w:fldChar w:fldCharType="separate"/>
                </w:r>
                <w:r w:rsidR="00286EA5">
                  <w:rPr>
                    <w:noProof/>
                    <w:webHidden/>
                  </w:rPr>
                  <w:t>6</w:t>
                </w:r>
                <w:r w:rsidR="00286EA5">
                  <w:rPr>
                    <w:rStyle w:val="Hyperlink"/>
                    <w:noProof/>
                  </w:rPr>
                  <w:fldChar w:fldCharType="end"/>
                </w:r>
              </w:hyperlink>
            </w:p>
            <w:p w14:paraId="1602CD98" w14:textId="523F0030" w:rsidR="00286EA5" w:rsidRDefault="00212F86">
              <w:pPr>
                <w:pStyle w:val="TOC2"/>
                <w:tabs>
                  <w:tab w:val="left" w:pos="880"/>
                  <w:tab w:val="right" w:leader="dot" w:pos="9350"/>
                </w:tabs>
                <w:rPr>
                  <w:noProof/>
                  <w:szCs w:val="22"/>
                  <w:lang w:eastAsia="nl-NL"/>
                </w:rPr>
              </w:pPr>
              <w:hyperlink w:anchor="_Toc73538159" w:history="1">
                <w:r w:rsidR="00286EA5" w:rsidRPr="007A5594">
                  <w:rPr>
                    <w:rStyle w:val="Hyperlink"/>
                    <w:bCs/>
                    <w:noProof/>
                  </w:rPr>
                  <w:t>4.3</w:t>
                </w:r>
                <w:r w:rsidR="00286EA5">
                  <w:rPr>
                    <w:noProof/>
                    <w:szCs w:val="22"/>
                    <w:lang w:eastAsia="nl-NL"/>
                  </w:rPr>
                  <w:tab/>
                </w:r>
                <w:r w:rsidR="00286EA5" w:rsidRPr="007A5594">
                  <w:rPr>
                    <w:rStyle w:val="Hyperlink"/>
                    <w:noProof/>
                  </w:rPr>
                  <w:t xml:space="preserve">Code samples </w:t>
                </w:r>
                <w:r w:rsidR="00286EA5" w:rsidRPr="007A5594">
                  <w:rPr>
                    <w:rStyle w:val="Hyperlink"/>
                    <w:noProof/>
                    <w:lang w:val="en-GB"/>
                  </w:rPr>
                  <w:t>available</w:t>
                </w:r>
                <w:r w:rsidR="00286EA5">
                  <w:rPr>
                    <w:noProof/>
                    <w:webHidden/>
                  </w:rPr>
                  <w:tab/>
                </w:r>
                <w:r w:rsidR="00286EA5">
                  <w:rPr>
                    <w:rStyle w:val="Hyperlink"/>
                    <w:noProof/>
                  </w:rPr>
                  <w:fldChar w:fldCharType="begin"/>
                </w:r>
                <w:r w:rsidR="00286EA5">
                  <w:rPr>
                    <w:noProof/>
                    <w:webHidden/>
                  </w:rPr>
                  <w:instrText xml:space="preserve"> PAGEREF _Toc73538159 \h </w:instrText>
                </w:r>
                <w:r w:rsidR="00286EA5">
                  <w:rPr>
                    <w:rStyle w:val="Hyperlink"/>
                    <w:noProof/>
                  </w:rPr>
                </w:r>
                <w:r w:rsidR="00286EA5">
                  <w:rPr>
                    <w:rStyle w:val="Hyperlink"/>
                    <w:noProof/>
                  </w:rPr>
                  <w:fldChar w:fldCharType="separate"/>
                </w:r>
                <w:r w:rsidR="00286EA5">
                  <w:rPr>
                    <w:noProof/>
                    <w:webHidden/>
                  </w:rPr>
                  <w:t>6</w:t>
                </w:r>
                <w:r w:rsidR="00286EA5">
                  <w:rPr>
                    <w:rStyle w:val="Hyperlink"/>
                    <w:noProof/>
                  </w:rPr>
                  <w:fldChar w:fldCharType="end"/>
                </w:r>
              </w:hyperlink>
            </w:p>
            <w:p w14:paraId="04961005" w14:textId="5AEEC424" w:rsidR="00286EA5" w:rsidRDefault="00212F86">
              <w:pPr>
                <w:pStyle w:val="TOC2"/>
                <w:tabs>
                  <w:tab w:val="left" w:pos="880"/>
                  <w:tab w:val="right" w:leader="dot" w:pos="9350"/>
                </w:tabs>
                <w:rPr>
                  <w:noProof/>
                  <w:szCs w:val="22"/>
                  <w:lang w:eastAsia="nl-NL"/>
                </w:rPr>
              </w:pPr>
              <w:hyperlink w:anchor="_Toc73538160" w:history="1">
                <w:r w:rsidR="00286EA5" w:rsidRPr="007A5594">
                  <w:rPr>
                    <w:rStyle w:val="Hyperlink"/>
                    <w:bCs/>
                    <w:noProof/>
                    <w:lang w:val="en-GB"/>
                  </w:rPr>
                  <w:t>4.4</w:t>
                </w:r>
                <w:r w:rsidR="00286EA5">
                  <w:rPr>
                    <w:noProof/>
                    <w:szCs w:val="22"/>
                    <w:lang w:eastAsia="nl-NL"/>
                  </w:rPr>
                  <w:tab/>
                </w:r>
                <w:r w:rsidR="00286EA5" w:rsidRPr="007A5594">
                  <w:rPr>
                    <w:rStyle w:val="Hyperlink"/>
                    <w:noProof/>
                    <w:lang w:val="en-GB"/>
                  </w:rPr>
                  <w:t>Unclear errors</w:t>
                </w:r>
                <w:r w:rsidR="00286EA5">
                  <w:rPr>
                    <w:noProof/>
                    <w:webHidden/>
                  </w:rPr>
                  <w:tab/>
                </w:r>
                <w:r w:rsidR="00286EA5">
                  <w:rPr>
                    <w:rStyle w:val="Hyperlink"/>
                    <w:noProof/>
                  </w:rPr>
                  <w:fldChar w:fldCharType="begin"/>
                </w:r>
                <w:r w:rsidR="00286EA5">
                  <w:rPr>
                    <w:noProof/>
                    <w:webHidden/>
                  </w:rPr>
                  <w:instrText xml:space="preserve"> PAGEREF _Toc73538160 \h </w:instrText>
                </w:r>
                <w:r w:rsidR="00286EA5">
                  <w:rPr>
                    <w:rStyle w:val="Hyperlink"/>
                    <w:noProof/>
                  </w:rPr>
                </w:r>
                <w:r w:rsidR="00286EA5">
                  <w:rPr>
                    <w:rStyle w:val="Hyperlink"/>
                    <w:noProof/>
                  </w:rPr>
                  <w:fldChar w:fldCharType="separate"/>
                </w:r>
                <w:r w:rsidR="00286EA5">
                  <w:rPr>
                    <w:noProof/>
                    <w:webHidden/>
                  </w:rPr>
                  <w:t>7</w:t>
                </w:r>
                <w:r w:rsidR="00286EA5">
                  <w:rPr>
                    <w:rStyle w:val="Hyperlink"/>
                    <w:noProof/>
                  </w:rPr>
                  <w:fldChar w:fldCharType="end"/>
                </w:r>
              </w:hyperlink>
            </w:p>
            <w:p w14:paraId="0BF15474" w14:textId="57BB8D25" w:rsidR="00286EA5" w:rsidRDefault="00212F86">
              <w:pPr>
                <w:pStyle w:val="TOC2"/>
                <w:tabs>
                  <w:tab w:val="left" w:pos="880"/>
                  <w:tab w:val="right" w:leader="dot" w:pos="9350"/>
                </w:tabs>
                <w:rPr>
                  <w:noProof/>
                  <w:szCs w:val="22"/>
                  <w:lang w:eastAsia="nl-NL"/>
                </w:rPr>
              </w:pPr>
              <w:hyperlink w:anchor="_Toc73538161" w:history="1">
                <w:r w:rsidR="00286EA5" w:rsidRPr="007A5594">
                  <w:rPr>
                    <w:rStyle w:val="Hyperlink"/>
                    <w:bCs/>
                    <w:noProof/>
                    <w:lang w:val="en-US"/>
                  </w:rPr>
                  <w:t>4.5</w:t>
                </w:r>
                <w:r w:rsidR="00286EA5">
                  <w:rPr>
                    <w:noProof/>
                    <w:szCs w:val="22"/>
                    <w:lang w:eastAsia="nl-NL"/>
                  </w:rPr>
                  <w:tab/>
                </w:r>
                <w:r w:rsidR="00286EA5" w:rsidRPr="007A5594">
                  <w:rPr>
                    <w:rStyle w:val="Hyperlink"/>
                    <w:noProof/>
                    <w:lang w:val="en-US"/>
                  </w:rPr>
                  <w:t>Rumored IBM withdrawal from Hyperledger Fabric</w:t>
                </w:r>
                <w:r w:rsidR="00286EA5">
                  <w:rPr>
                    <w:noProof/>
                    <w:webHidden/>
                  </w:rPr>
                  <w:tab/>
                </w:r>
                <w:r w:rsidR="00286EA5">
                  <w:rPr>
                    <w:rStyle w:val="Hyperlink"/>
                    <w:noProof/>
                  </w:rPr>
                  <w:fldChar w:fldCharType="begin"/>
                </w:r>
                <w:r w:rsidR="00286EA5">
                  <w:rPr>
                    <w:noProof/>
                    <w:webHidden/>
                  </w:rPr>
                  <w:instrText xml:space="preserve"> PAGEREF _Toc73538161 \h </w:instrText>
                </w:r>
                <w:r w:rsidR="00286EA5">
                  <w:rPr>
                    <w:rStyle w:val="Hyperlink"/>
                    <w:noProof/>
                  </w:rPr>
                </w:r>
                <w:r w:rsidR="00286EA5">
                  <w:rPr>
                    <w:rStyle w:val="Hyperlink"/>
                    <w:noProof/>
                  </w:rPr>
                  <w:fldChar w:fldCharType="separate"/>
                </w:r>
                <w:r w:rsidR="00286EA5">
                  <w:rPr>
                    <w:noProof/>
                    <w:webHidden/>
                  </w:rPr>
                  <w:t>7</w:t>
                </w:r>
                <w:r w:rsidR="00286EA5">
                  <w:rPr>
                    <w:rStyle w:val="Hyperlink"/>
                    <w:noProof/>
                  </w:rPr>
                  <w:fldChar w:fldCharType="end"/>
                </w:r>
              </w:hyperlink>
            </w:p>
            <w:p w14:paraId="4441A84D" w14:textId="6708BDC8" w:rsidR="00286EA5" w:rsidRDefault="00212F86">
              <w:pPr>
                <w:pStyle w:val="TOC1"/>
                <w:tabs>
                  <w:tab w:val="left" w:pos="440"/>
                  <w:tab w:val="right" w:leader="dot" w:pos="9350"/>
                </w:tabs>
                <w:rPr>
                  <w:noProof/>
                  <w:szCs w:val="22"/>
                  <w:lang w:eastAsia="nl-NL"/>
                </w:rPr>
              </w:pPr>
              <w:hyperlink w:anchor="_Toc73538162" w:history="1">
                <w:r w:rsidR="00286EA5" w:rsidRPr="007A5594">
                  <w:rPr>
                    <w:rStyle w:val="Hyperlink"/>
                    <w:noProof/>
                    <w:lang w:val="en-US"/>
                  </w:rPr>
                  <w:t>5</w:t>
                </w:r>
                <w:r w:rsidR="00286EA5">
                  <w:rPr>
                    <w:noProof/>
                    <w:szCs w:val="22"/>
                    <w:lang w:eastAsia="nl-NL"/>
                  </w:rPr>
                  <w:tab/>
                </w:r>
                <w:r w:rsidR="00286EA5" w:rsidRPr="007A5594">
                  <w:rPr>
                    <w:rStyle w:val="Hyperlink"/>
                    <w:noProof/>
                  </w:rPr>
                  <w:t>Improvements</w:t>
                </w:r>
                <w:r w:rsidR="00286EA5">
                  <w:rPr>
                    <w:noProof/>
                    <w:webHidden/>
                  </w:rPr>
                  <w:tab/>
                </w:r>
                <w:r w:rsidR="00286EA5">
                  <w:rPr>
                    <w:rStyle w:val="Hyperlink"/>
                    <w:noProof/>
                  </w:rPr>
                  <w:fldChar w:fldCharType="begin"/>
                </w:r>
                <w:r w:rsidR="00286EA5">
                  <w:rPr>
                    <w:noProof/>
                    <w:webHidden/>
                  </w:rPr>
                  <w:instrText xml:space="preserve"> PAGEREF _Toc73538162 \h </w:instrText>
                </w:r>
                <w:r w:rsidR="00286EA5">
                  <w:rPr>
                    <w:rStyle w:val="Hyperlink"/>
                    <w:noProof/>
                  </w:rPr>
                </w:r>
                <w:r w:rsidR="00286EA5">
                  <w:rPr>
                    <w:rStyle w:val="Hyperlink"/>
                    <w:noProof/>
                  </w:rPr>
                  <w:fldChar w:fldCharType="separate"/>
                </w:r>
                <w:r w:rsidR="00286EA5">
                  <w:rPr>
                    <w:noProof/>
                    <w:webHidden/>
                  </w:rPr>
                  <w:t>8</w:t>
                </w:r>
                <w:r w:rsidR="00286EA5">
                  <w:rPr>
                    <w:rStyle w:val="Hyperlink"/>
                    <w:noProof/>
                  </w:rPr>
                  <w:fldChar w:fldCharType="end"/>
                </w:r>
              </w:hyperlink>
            </w:p>
            <w:p w14:paraId="25E27AB9" w14:textId="384EEDD9" w:rsidR="00286EA5" w:rsidRDefault="00212F86">
              <w:pPr>
                <w:pStyle w:val="TOC2"/>
                <w:tabs>
                  <w:tab w:val="left" w:pos="880"/>
                  <w:tab w:val="right" w:leader="dot" w:pos="9350"/>
                </w:tabs>
                <w:rPr>
                  <w:noProof/>
                  <w:szCs w:val="22"/>
                  <w:lang w:eastAsia="nl-NL"/>
                </w:rPr>
              </w:pPr>
              <w:hyperlink w:anchor="_Toc73538163" w:history="1">
                <w:r w:rsidR="00286EA5" w:rsidRPr="007A5594">
                  <w:rPr>
                    <w:rStyle w:val="Hyperlink"/>
                    <w:bCs/>
                    <w:noProof/>
                    <w:lang w:val="en-US"/>
                  </w:rPr>
                  <w:t>5.1</w:t>
                </w:r>
                <w:r w:rsidR="00286EA5">
                  <w:rPr>
                    <w:noProof/>
                    <w:szCs w:val="22"/>
                    <w:lang w:eastAsia="nl-NL"/>
                  </w:rPr>
                  <w:tab/>
                </w:r>
                <w:r w:rsidR="00286EA5" w:rsidRPr="007A5594">
                  <w:rPr>
                    <w:rStyle w:val="Hyperlink"/>
                    <w:noProof/>
                    <w:lang w:val="en-US"/>
                  </w:rPr>
                  <w:t>Software Error logging</w:t>
                </w:r>
                <w:r w:rsidR="00286EA5">
                  <w:rPr>
                    <w:noProof/>
                    <w:webHidden/>
                  </w:rPr>
                  <w:tab/>
                </w:r>
                <w:r w:rsidR="00286EA5">
                  <w:rPr>
                    <w:rStyle w:val="Hyperlink"/>
                    <w:noProof/>
                  </w:rPr>
                  <w:fldChar w:fldCharType="begin"/>
                </w:r>
                <w:r w:rsidR="00286EA5">
                  <w:rPr>
                    <w:noProof/>
                    <w:webHidden/>
                  </w:rPr>
                  <w:instrText xml:space="preserve"> PAGEREF _Toc73538163 \h </w:instrText>
                </w:r>
                <w:r w:rsidR="00286EA5">
                  <w:rPr>
                    <w:rStyle w:val="Hyperlink"/>
                    <w:noProof/>
                  </w:rPr>
                </w:r>
                <w:r w:rsidR="00286EA5">
                  <w:rPr>
                    <w:rStyle w:val="Hyperlink"/>
                    <w:noProof/>
                  </w:rPr>
                  <w:fldChar w:fldCharType="separate"/>
                </w:r>
                <w:r w:rsidR="00286EA5">
                  <w:rPr>
                    <w:noProof/>
                    <w:webHidden/>
                  </w:rPr>
                  <w:t>8</w:t>
                </w:r>
                <w:r w:rsidR="00286EA5">
                  <w:rPr>
                    <w:rStyle w:val="Hyperlink"/>
                    <w:noProof/>
                  </w:rPr>
                  <w:fldChar w:fldCharType="end"/>
                </w:r>
              </w:hyperlink>
            </w:p>
            <w:p w14:paraId="7C8AE27F" w14:textId="6E616B75" w:rsidR="00286EA5" w:rsidRDefault="00212F86">
              <w:pPr>
                <w:pStyle w:val="TOC2"/>
                <w:tabs>
                  <w:tab w:val="left" w:pos="880"/>
                  <w:tab w:val="right" w:leader="dot" w:pos="9350"/>
                </w:tabs>
                <w:rPr>
                  <w:noProof/>
                  <w:szCs w:val="22"/>
                  <w:lang w:eastAsia="nl-NL"/>
                </w:rPr>
              </w:pPr>
              <w:hyperlink w:anchor="_Toc73538164" w:history="1">
                <w:r w:rsidR="00286EA5" w:rsidRPr="007A5594">
                  <w:rPr>
                    <w:rStyle w:val="Hyperlink"/>
                    <w:bCs/>
                    <w:noProof/>
                    <w:lang w:val="en-US"/>
                  </w:rPr>
                  <w:t>5.2</w:t>
                </w:r>
                <w:r w:rsidR="00286EA5">
                  <w:rPr>
                    <w:noProof/>
                    <w:szCs w:val="22"/>
                    <w:lang w:eastAsia="nl-NL"/>
                  </w:rPr>
                  <w:tab/>
                </w:r>
                <w:r w:rsidR="00286EA5" w:rsidRPr="007A5594">
                  <w:rPr>
                    <w:rStyle w:val="Hyperlink"/>
                    <w:noProof/>
                    <w:lang w:val="en-US"/>
                  </w:rPr>
                  <w:t>Avoid query operators.</w:t>
                </w:r>
                <w:r w:rsidR="00286EA5">
                  <w:rPr>
                    <w:noProof/>
                    <w:webHidden/>
                  </w:rPr>
                  <w:tab/>
                </w:r>
                <w:r w:rsidR="00286EA5">
                  <w:rPr>
                    <w:rStyle w:val="Hyperlink"/>
                    <w:noProof/>
                  </w:rPr>
                  <w:fldChar w:fldCharType="begin"/>
                </w:r>
                <w:r w:rsidR="00286EA5">
                  <w:rPr>
                    <w:noProof/>
                    <w:webHidden/>
                  </w:rPr>
                  <w:instrText xml:space="preserve"> PAGEREF _Toc73538164 \h </w:instrText>
                </w:r>
                <w:r w:rsidR="00286EA5">
                  <w:rPr>
                    <w:rStyle w:val="Hyperlink"/>
                    <w:noProof/>
                  </w:rPr>
                </w:r>
                <w:r w:rsidR="00286EA5">
                  <w:rPr>
                    <w:rStyle w:val="Hyperlink"/>
                    <w:noProof/>
                  </w:rPr>
                  <w:fldChar w:fldCharType="separate"/>
                </w:r>
                <w:r w:rsidR="00286EA5">
                  <w:rPr>
                    <w:noProof/>
                    <w:webHidden/>
                  </w:rPr>
                  <w:t>8</w:t>
                </w:r>
                <w:r w:rsidR="00286EA5">
                  <w:rPr>
                    <w:rStyle w:val="Hyperlink"/>
                    <w:noProof/>
                  </w:rPr>
                  <w:fldChar w:fldCharType="end"/>
                </w:r>
              </w:hyperlink>
            </w:p>
            <w:p w14:paraId="7720136D" w14:textId="673D84E1" w:rsidR="00286EA5" w:rsidRDefault="00212F86">
              <w:pPr>
                <w:pStyle w:val="TOC2"/>
                <w:tabs>
                  <w:tab w:val="left" w:pos="880"/>
                  <w:tab w:val="right" w:leader="dot" w:pos="9350"/>
                </w:tabs>
                <w:rPr>
                  <w:noProof/>
                  <w:szCs w:val="22"/>
                  <w:lang w:eastAsia="nl-NL"/>
                </w:rPr>
              </w:pPr>
              <w:hyperlink w:anchor="_Toc73538165" w:history="1">
                <w:r w:rsidR="00286EA5" w:rsidRPr="007A5594">
                  <w:rPr>
                    <w:rStyle w:val="Hyperlink"/>
                    <w:bCs/>
                    <w:noProof/>
                    <w:lang w:val="en-US"/>
                  </w:rPr>
                  <w:t>5.3</w:t>
                </w:r>
                <w:r w:rsidR="00286EA5">
                  <w:rPr>
                    <w:noProof/>
                    <w:szCs w:val="22"/>
                    <w:lang w:eastAsia="nl-NL"/>
                  </w:rPr>
                  <w:tab/>
                </w:r>
                <w:r w:rsidR="00286EA5" w:rsidRPr="007A5594">
                  <w:rPr>
                    <w:rStyle w:val="Hyperlink"/>
                    <w:noProof/>
                    <w:lang w:val="en-US"/>
                  </w:rPr>
                  <w:t>Use an off-chain database for the dashboard.</w:t>
                </w:r>
                <w:r w:rsidR="00286EA5">
                  <w:rPr>
                    <w:noProof/>
                    <w:webHidden/>
                  </w:rPr>
                  <w:tab/>
                </w:r>
                <w:r w:rsidR="00286EA5">
                  <w:rPr>
                    <w:rStyle w:val="Hyperlink"/>
                    <w:noProof/>
                  </w:rPr>
                  <w:fldChar w:fldCharType="begin"/>
                </w:r>
                <w:r w:rsidR="00286EA5">
                  <w:rPr>
                    <w:noProof/>
                    <w:webHidden/>
                  </w:rPr>
                  <w:instrText xml:space="preserve"> PAGEREF _Toc73538165 \h </w:instrText>
                </w:r>
                <w:r w:rsidR="00286EA5">
                  <w:rPr>
                    <w:rStyle w:val="Hyperlink"/>
                    <w:noProof/>
                  </w:rPr>
                </w:r>
                <w:r w:rsidR="00286EA5">
                  <w:rPr>
                    <w:rStyle w:val="Hyperlink"/>
                    <w:noProof/>
                  </w:rPr>
                  <w:fldChar w:fldCharType="separate"/>
                </w:r>
                <w:r w:rsidR="00286EA5">
                  <w:rPr>
                    <w:noProof/>
                    <w:webHidden/>
                  </w:rPr>
                  <w:t>8</w:t>
                </w:r>
                <w:r w:rsidR="00286EA5">
                  <w:rPr>
                    <w:rStyle w:val="Hyperlink"/>
                    <w:noProof/>
                  </w:rPr>
                  <w:fldChar w:fldCharType="end"/>
                </w:r>
              </w:hyperlink>
            </w:p>
            <w:p w14:paraId="24962F04" w14:textId="14A666E8" w:rsidR="00286EA5" w:rsidRDefault="00212F86">
              <w:pPr>
                <w:pStyle w:val="TOC2"/>
                <w:tabs>
                  <w:tab w:val="left" w:pos="880"/>
                  <w:tab w:val="right" w:leader="dot" w:pos="9350"/>
                </w:tabs>
                <w:rPr>
                  <w:noProof/>
                  <w:szCs w:val="22"/>
                  <w:lang w:eastAsia="nl-NL"/>
                </w:rPr>
              </w:pPr>
              <w:hyperlink w:anchor="_Toc73538166" w:history="1">
                <w:r w:rsidR="00286EA5" w:rsidRPr="007A5594">
                  <w:rPr>
                    <w:rStyle w:val="Hyperlink"/>
                    <w:bCs/>
                    <w:noProof/>
                    <w:lang w:val="en-US"/>
                  </w:rPr>
                  <w:t>5.4</w:t>
                </w:r>
                <w:r w:rsidR="00286EA5">
                  <w:rPr>
                    <w:noProof/>
                    <w:szCs w:val="22"/>
                    <w:lang w:eastAsia="nl-NL"/>
                  </w:rPr>
                  <w:tab/>
                </w:r>
                <w:r w:rsidR="00286EA5" w:rsidRPr="007A5594">
                  <w:rPr>
                    <w:rStyle w:val="Hyperlink"/>
                    <w:noProof/>
                    <w:lang w:val="en-US"/>
                  </w:rPr>
                  <w:t>Access control</w:t>
                </w:r>
                <w:r w:rsidR="00286EA5">
                  <w:rPr>
                    <w:noProof/>
                    <w:webHidden/>
                  </w:rPr>
                  <w:tab/>
                </w:r>
                <w:r w:rsidR="00286EA5">
                  <w:rPr>
                    <w:rStyle w:val="Hyperlink"/>
                    <w:noProof/>
                  </w:rPr>
                  <w:fldChar w:fldCharType="begin"/>
                </w:r>
                <w:r w:rsidR="00286EA5">
                  <w:rPr>
                    <w:noProof/>
                    <w:webHidden/>
                  </w:rPr>
                  <w:instrText xml:space="preserve"> PAGEREF _Toc73538166 \h </w:instrText>
                </w:r>
                <w:r w:rsidR="00286EA5">
                  <w:rPr>
                    <w:rStyle w:val="Hyperlink"/>
                    <w:noProof/>
                  </w:rPr>
                </w:r>
                <w:r w:rsidR="00286EA5">
                  <w:rPr>
                    <w:rStyle w:val="Hyperlink"/>
                    <w:noProof/>
                  </w:rPr>
                  <w:fldChar w:fldCharType="separate"/>
                </w:r>
                <w:r w:rsidR="00286EA5">
                  <w:rPr>
                    <w:noProof/>
                    <w:webHidden/>
                  </w:rPr>
                  <w:t>8</w:t>
                </w:r>
                <w:r w:rsidR="00286EA5">
                  <w:rPr>
                    <w:rStyle w:val="Hyperlink"/>
                    <w:noProof/>
                  </w:rPr>
                  <w:fldChar w:fldCharType="end"/>
                </w:r>
              </w:hyperlink>
            </w:p>
            <w:p w14:paraId="30966E04" w14:textId="2C797F63" w:rsidR="00286EA5" w:rsidRDefault="00212F86">
              <w:pPr>
                <w:pStyle w:val="TOC2"/>
                <w:tabs>
                  <w:tab w:val="left" w:pos="880"/>
                  <w:tab w:val="right" w:leader="dot" w:pos="9350"/>
                </w:tabs>
                <w:rPr>
                  <w:noProof/>
                  <w:szCs w:val="22"/>
                  <w:lang w:eastAsia="nl-NL"/>
                </w:rPr>
              </w:pPr>
              <w:hyperlink w:anchor="_Toc73538167" w:history="1">
                <w:r w:rsidR="00286EA5" w:rsidRPr="007A5594">
                  <w:rPr>
                    <w:rStyle w:val="Hyperlink"/>
                    <w:bCs/>
                    <w:noProof/>
                    <w:lang w:val="en-US"/>
                  </w:rPr>
                  <w:t>5.5</w:t>
                </w:r>
                <w:r w:rsidR="00286EA5">
                  <w:rPr>
                    <w:noProof/>
                    <w:szCs w:val="22"/>
                    <w:lang w:eastAsia="nl-NL"/>
                  </w:rPr>
                  <w:tab/>
                </w:r>
                <w:r w:rsidR="00286EA5" w:rsidRPr="007A5594">
                  <w:rPr>
                    <w:rStyle w:val="Hyperlink"/>
                    <w:noProof/>
                    <w:lang w:val="en-US"/>
                  </w:rPr>
                  <w:t>Generify</w:t>
                </w:r>
                <w:r w:rsidR="00286EA5">
                  <w:rPr>
                    <w:noProof/>
                    <w:webHidden/>
                  </w:rPr>
                  <w:tab/>
                </w:r>
                <w:r w:rsidR="00286EA5">
                  <w:rPr>
                    <w:rStyle w:val="Hyperlink"/>
                    <w:noProof/>
                  </w:rPr>
                  <w:fldChar w:fldCharType="begin"/>
                </w:r>
                <w:r w:rsidR="00286EA5">
                  <w:rPr>
                    <w:noProof/>
                    <w:webHidden/>
                  </w:rPr>
                  <w:instrText xml:space="preserve"> PAGEREF _Toc73538167 \h </w:instrText>
                </w:r>
                <w:r w:rsidR="00286EA5">
                  <w:rPr>
                    <w:rStyle w:val="Hyperlink"/>
                    <w:noProof/>
                  </w:rPr>
                </w:r>
                <w:r w:rsidR="00286EA5">
                  <w:rPr>
                    <w:rStyle w:val="Hyperlink"/>
                    <w:noProof/>
                  </w:rPr>
                  <w:fldChar w:fldCharType="separate"/>
                </w:r>
                <w:r w:rsidR="00286EA5">
                  <w:rPr>
                    <w:noProof/>
                    <w:webHidden/>
                  </w:rPr>
                  <w:t>8</w:t>
                </w:r>
                <w:r w:rsidR="00286EA5">
                  <w:rPr>
                    <w:rStyle w:val="Hyperlink"/>
                    <w:noProof/>
                  </w:rPr>
                  <w:fldChar w:fldCharType="end"/>
                </w:r>
              </w:hyperlink>
            </w:p>
            <w:p w14:paraId="160766D3" w14:textId="734C728D" w:rsidR="00286EA5" w:rsidRDefault="00212F86">
              <w:pPr>
                <w:pStyle w:val="TOC2"/>
                <w:tabs>
                  <w:tab w:val="left" w:pos="880"/>
                  <w:tab w:val="right" w:leader="dot" w:pos="9350"/>
                </w:tabs>
                <w:rPr>
                  <w:noProof/>
                  <w:szCs w:val="22"/>
                  <w:lang w:eastAsia="nl-NL"/>
                </w:rPr>
              </w:pPr>
              <w:hyperlink w:anchor="_Toc73538168" w:history="1">
                <w:r w:rsidR="00286EA5" w:rsidRPr="007A5594">
                  <w:rPr>
                    <w:rStyle w:val="Hyperlink"/>
                    <w:bCs/>
                    <w:noProof/>
                    <w:lang w:val="en-US"/>
                  </w:rPr>
                  <w:t>5.6</w:t>
                </w:r>
                <w:r w:rsidR="00286EA5">
                  <w:rPr>
                    <w:noProof/>
                    <w:szCs w:val="22"/>
                    <w:lang w:eastAsia="nl-NL"/>
                  </w:rPr>
                  <w:tab/>
                </w:r>
                <w:r w:rsidR="00286EA5" w:rsidRPr="007A5594">
                  <w:rPr>
                    <w:rStyle w:val="Hyperlink"/>
                    <w:noProof/>
                    <w:lang w:val="en-US"/>
                  </w:rPr>
                  <w:t>Pre-generated certificates</w:t>
                </w:r>
                <w:r w:rsidR="00286EA5">
                  <w:rPr>
                    <w:noProof/>
                    <w:webHidden/>
                  </w:rPr>
                  <w:tab/>
                </w:r>
                <w:r w:rsidR="00286EA5">
                  <w:rPr>
                    <w:rStyle w:val="Hyperlink"/>
                    <w:noProof/>
                  </w:rPr>
                  <w:fldChar w:fldCharType="begin"/>
                </w:r>
                <w:r w:rsidR="00286EA5">
                  <w:rPr>
                    <w:noProof/>
                    <w:webHidden/>
                  </w:rPr>
                  <w:instrText xml:space="preserve"> PAGEREF _Toc73538168 \h </w:instrText>
                </w:r>
                <w:r w:rsidR="00286EA5">
                  <w:rPr>
                    <w:rStyle w:val="Hyperlink"/>
                    <w:noProof/>
                  </w:rPr>
                </w:r>
                <w:r w:rsidR="00286EA5">
                  <w:rPr>
                    <w:rStyle w:val="Hyperlink"/>
                    <w:noProof/>
                  </w:rPr>
                  <w:fldChar w:fldCharType="separate"/>
                </w:r>
                <w:r w:rsidR="00286EA5">
                  <w:rPr>
                    <w:noProof/>
                    <w:webHidden/>
                  </w:rPr>
                  <w:t>9</w:t>
                </w:r>
                <w:r w:rsidR="00286EA5">
                  <w:rPr>
                    <w:rStyle w:val="Hyperlink"/>
                    <w:noProof/>
                  </w:rPr>
                  <w:fldChar w:fldCharType="end"/>
                </w:r>
              </w:hyperlink>
            </w:p>
            <w:p w14:paraId="35005830" w14:textId="317F7908" w:rsidR="00286EA5" w:rsidRDefault="00212F86">
              <w:pPr>
                <w:pStyle w:val="TOC1"/>
                <w:tabs>
                  <w:tab w:val="left" w:pos="440"/>
                  <w:tab w:val="right" w:leader="dot" w:pos="9350"/>
                </w:tabs>
                <w:rPr>
                  <w:noProof/>
                  <w:szCs w:val="22"/>
                  <w:lang w:eastAsia="nl-NL"/>
                </w:rPr>
              </w:pPr>
              <w:hyperlink w:anchor="_Toc73538169" w:history="1">
                <w:r w:rsidR="00286EA5" w:rsidRPr="007A5594">
                  <w:rPr>
                    <w:rStyle w:val="Hyperlink"/>
                    <w:noProof/>
                  </w:rPr>
                  <w:t>6</w:t>
                </w:r>
                <w:r w:rsidR="00286EA5">
                  <w:rPr>
                    <w:noProof/>
                    <w:szCs w:val="22"/>
                    <w:lang w:eastAsia="nl-NL"/>
                  </w:rPr>
                  <w:tab/>
                </w:r>
                <w:r w:rsidR="00286EA5" w:rsidRPr="007A5594">
                  <w:rPr>
                    <w:rStyle w:val="Hyperlink"/>
                    <w:noProof/>
                  </w:rPr>
                  <w:t>Advice</w:t>
                </w:r>
                <w:r w:rsidR="00286EA5">
                  <w:rPr>
                    <w:noProof/>
                    <w:webHidden/>
                  </w:rPr>
                  <w:tab/>
                </w:r>
                <w:r w:rsidR="00286EA5">
                  <w:rPr>
                    <w:rStyle w:val="Hyperlink"/>
                    <w:noProof/>
                  </w:rPr>
                  <w:fldChar w:fldCharType="begin"/>
                </w:r>
                <w:r w:rsidR="00286EA5">
                  <w:rPr>
                    <w:noProof/>
                    <w:webHidden/>
                  </w:rPr>
                  <w:instrText xml:space="preserve"> PAGEREF _Toc73538169 \h </w:instrText>
                </w:r>
                <w:r w:rsidR="00286EA5">
                  <w:rPr>
                    <w:rStyle w:val="Hyperlink"/>
                    <w:noProof/>
                  </w:rPr>
                </w:r>
                <w:r w:rsidR="00286EA5">
                  <w:rPr>
                    <w:rStyle w:val="Hyperlink"/>
                    <w:noProof/>
                  </w:rPr>
                  <w:fldChar w:fldCharType="separate"/>
                </w:r>
                <w:r w:rsidR="00286EA5">
                  <w:rPr>
                    <w:noProof/>
                    <w:webHidden/>
                  </w:rPr>
                  <w:t>10</w:t>
                </w:r>
                <w:r w:rsidR="00286EA5">
                  <w:rPr>
                    <w:rStyle w:val="Hyperlink"/>
                    <w:noProof/>
                  </w:rPr>
                  <w:fldChar w:fldCharType="end"/>
                </w:r>
              </w:hyperlink>
            </w:p>
            <w:p w14:paraId="6943F15E" w14:textId="5EB899C7" w:rsidR="00286EA5" w:rsidRDefault="00212F86">
              <w:pPr>
                <w:pStyle w:val="TOC1"/>
                <w:tabs>
                  <w:tab w:val="left" w:pos="440"/>
                  <w:tab w:val="right" w:leader="dot" w:pos="9350"/>
                </w:tabs>
                <w:rPr>
                  <w:noProof/>
                  <w:szCs w:val="22"/>
                  <w:lang w:eastAsia="nl-NL"/>
                </w:rPr>
              </w:pPr>
              <w:hyperlink w:anchor="_Toc73538170" w:history="1">
                <w:r w:rsidR="00286EA5" w:rsidRPr="007A5594">
                  <w:rPr>
                    <w:rStyle w:val="Hyperlink"/>
                    <w:noProof/>
                  </w:rPr>
                  <w:t>7</w:t>
                </w:r>
                <w:r w:rsidR="00286EA5">
                  <w:rPr>
                    <w:noProof/>
                    <w:szCs w:val="22"/>
                    <w:lang w:eastAsia="nl-NL"/>
                  </w:rPr>
                  <w:tab/>
                </w:r>
                <w:r w:rsidR="00286EA5" w:rsidRPr="007A5594">
                  <w:rPr>
                    <w:rStyle w:val="Hyperlink"/>
                    <w:noProof/>
                  </w:rPr>
                  <w:t>References</w:t>
                </w:r>
                <w:r w:rsidR="00286EA5">
                  <w:rPr>
                    <w:noProof/>
                    <w:webHidden/>
                  </w:rPr>
                  <w:tab/>
                </w:r>
                <w:r w:rsidR="00286EA5">
                  <w:rPr>
                    <w:rStyle w:val="Hyperlink"/>
                    <w:noProof/>
                  </w:rPr>
                  <w:fldChar w:fldCharType="begin"/>
                </w:r>
                <w:r w:rsidR="00286EA5">
                  <w:rPr>
                    <w:noProof/>
                    <w:webHidden/>
                  </w:rPr>
                  <w:instrText xml:space="preserve"> PAGEREF _Toc73538170 \h </w:instrText>
                </w:r>
                <w:r w:rsidR="00286EA5">
                  <w:rPr>
                    <w:rStyle w:val="Hyperlink"/>
                    <w:noProof/>
                  </w:rPr>
                </w:r>
                <w:r w:rsidR="00286EA5">
                  <w:rPr>
                    <w:rStyle w:val="Hyperlink"/>
                    <w:noProof/>
                  </w:rPr>
                  <w:fldChar w:fldCharType="separate"/>
                </w:r>
                <w:r w:rsidR="00286EA5">
                  <w:rPr>
                    <w:noProof/>
                    <w:webHidden/>
                  </w:rPr>
                  <w:t>12</w:t>
                </w:r>
                <w:r w:rsidR="00286EA5">
                  <w:rPr>
                    <w:rStyle w:val="Hyperlink"/>
                    <w:noProof/>
                  </w:rPr>
                  <w:fldChar w:fldCharType="end"/>
                </w:r>
              </w:hyperlink>
            </w:p>
            <w:p w14:paraId="6E8F8B5F" w14:textId="73124BE4" w:rsidR="00286EA5" w:rsidRDefault="00212F86">
              <w:pPr>
                <w:pStyle w:val="TOC1"/>
                <w:tabs>
                  <w:tab w:val="left" w:pos="440"/>
                  <w:tab w:val="right" w:leader="dot" w:pos="9350"/>
                </w:tabs>
                <w:rPr>
                  <w:noProof/>
                  <w:szCs w:val="22"/>
                  <w:lang w:eastAsia="nl-NL"/>
                </w:rPr>
              </w:pPr>
              <w:hyperlink w:anchor="_Toc73538171" w:history="1">
                <w:r w:rsidR="00286EA5" w:rsidRPr="007A5594">
                  <w:rPr>
                    <w:rStyle w:val="Hyperlink"/>
                    <w:noProof/>
                  </w:rPr>
                  <w:t>8</w:t>
                </w:r>
                <w:r w:rsidR="00286EA5">
                  <w:rPr>
                    <w:noProof/>
                    <w:szCs w:val="22"/>
                    <w:lang w:eastAsia="nl-NL"/>
                  </w:rPr>
                  <w:tab/>
                </w:r>
                <w:r w:rsidR="00286EA5" w:rsidRPr="007A5594">
                  <w:rPr>
                    <w:rStyle w:val="Hyperlink"/>
                    <w:noProof/>
                  </w:rPr>
                  <w:t>Appendix</w:t>
                </w:r>
                <w:r w:rsidR="00286EA5">
                  <w:rPr>
                    <w:noProof/>
                    <w:webHidden/>
                  </w:rPr>
                  <w:tab/>
                </w:r>
                <w:r w:rsidR="00286EA5">
                  <w:rPr>
                    <w:rStyle w:val="Hyperlink"/>
                    <w:noProof/>
                  </w:rPr>
                  <w:fldChar w:fldCharType="begin"/>
                </w:r>
                <w:r w:rsidR="00286EA5">
                  <w:rPr>
                    <w:noProof/>
                    <w:webHidden/>
                  </w:rPr>
                  <w:instrText xml:space="preserve"> PAGEREF _Toc73538171 \h </w:instrText>
                </w:r>
                <w:r w:rsidR="00286EA5">
                  <w:rPr>
                    <w:rStyle w:val="Hyperlink"/>
                    <w:noProof/>
                  </w:rPr>
                </w:r>
                <w:r w:rsidR="00286EA5">
                  <w:rPr>
                    <w:rStyle w:val="Hyperlink"/>
                    <w:noProof/>
                  </w:rPr>
                  <w:fldChar w:fldCharType="separate"/>
                </w:r>
                <w:r w:rsidR="00286EA5">
                  <w:rPr>
                    <w:noProof/>
                    <w:webHidden/>
                  </w:rPr>
                  <w:t>13</w:t>
                </w:r>
                <w:r w:rsidR="00286EA5">
                  <w:rPr>
                    <w:rStyle w:val="Hyperlink"/>
                    <w:noProof/>
                  </w:rPr>
                  <w:fldChar w:fldCharType="end"/>
                </w:r>
              </w:hyperlink>
            </w:p>
            <w:p w14:paraId="5C572672" w14:textId="60996A43" w:rsidR="005430A0" w:rsidRPr="00803100" w:rsidRDefault="005430A0">
              <w:r w:rsidRPr="00803100">
                <w:rPr>
                  <w:b/>
                  <w:bCs/>
                </w:rPr>
                <w:fldChar w:fldCharType="end"/>
              </w:r>
            </w:p>
          </w:sdtContent>
        </w:sdt>
        <w:p w14:paraId="166ACB91" w14:textId="646D7203" w:rsidR="005430A0" w:rsidRPr="00803100" w:rsidRDefault="006358EE" w:rsidP="005430A0">
          <w:r w:rsidRPr="00803100">
            <w:br w:type="page"/>
          </w:r>
        </w:p>
        <w:p w14:paraId="28A08C9A" w14:textId="0A25C450" w:rsidR="000836A4" w:rsidRPr="00803100" w:rsidRDefault="00AB50DC" w:rsidP="008F2F68">
          <w:pPr>
            <w:pStyle w:val="Heading1"/>
          </w:pPr>
          <w:bookmarkStart w:id="1" w:name="_Toc73538148"/>
          <w:proofErr w:type="spellStart"/>
          <w:r>
            <w:lastRenderedPageBreak/>
            <w:t>Introduction</w:t>
          </w:r>
          <w:bookmarkEnd w:id="1"/>
          <w:proofErr w:type="spellEnd"/>
        </w:p>
        <w:p w14:paraId="3428E5A0" w14:textId="3C9F47E1" w:rsidR="00A9522E" w:rsidRDefault="00F131EE">
          <w:pPr>
            <w:rPr>
              <w:lang w:val="en-US"/>
            </w:rPr>
          </w:pPr>
          <w:r w:rsidRPr="00EF6719">
            <w:rPr>
              <w:lang w:val="en-US"/>
            </w:rPr>
            <w:t xml:space="preserve">This document </w:t>
          </w:r>
          <w:r w:rsidR="00D144FD" w:rsidRPr="00EF6719">
            <w:rPr>
              <w:lang w:val="en-US"/>
            </w:rPr>
            <w:t xml:space="preserve">contains </w:t>
          </w:r>
          <w:r w:rsidR="00EF6719" w:rsidRPr="00EF6719">
            <w:rPr>
              <w:lang w:val="en-US"/>
            </w:rPr>
            <w:t>advice for Spark!</w:t>
          </w:r>
          <w:r w:rsidR="00EF6719">
            <w:rPr>
              <w:lang w:val="en-US"/>
            </w:rPr>
            <w:t xml:space="preserve"> </w:t>
          </w:r>
          <w:r w:rsidR="00EF6719" w:rsidRPr="00202340">
            <w:rPr>
              <w:lang w:val="en-US"/>
            </w:rPr>
            <w:t xml:space="preserve">Living Lab about the use of Hyperledger Fabric </w:t>
          </w:r>
          <w:r w:rsidR="00202340" w:rsidRPr="00202340">
            <w:rPr>
              <w:lang w:val="en-US"/>
            </w:rPr>
            <w:t>in the conditioned goods us</w:t>
          </w:r>
          <w:r w:rsidR="00202340">
            <w:rPr>
              <w:lang w:val="en-US"/>
            </w:rPr>
            <w:t xml:space="preserve">e case. </w:t>
          </w:r>
        </w:p>
        <w:p w14:paraId="63EB832E" w14:textId="09051CD1" w:rsidR="00B40D22" w:rsidRDefault="00936D44" w:rsidP="00936D44">
          <w:pPr>
            <w:pStyle w:val="Heading2"/>
            <w:rPr>
              <w:lang w:val="en-US"/>
            </w:rPr>
          </w:pPr>
          <w:bookmarkStart w:id="2" w:name="_Toc73538149"/>
          <w:r>
            <w:rPr>
              <w:lang w:val="en-US"/>
            </w:rPr>
            <w:t>Context</w:t>
          </w:r>
          <w:bookmarkEnd w:id="2"/>
        </w:p>
        <w:p w14:paraId="242F3021" w14:textId="6567DA2D" w:rsidR="00936D44" w:rsidRDefault="0028353B" w:rsidP="00936D44">
          <w:pPr>
            <w:rPr>
              <w:lang w:val="en-US"/>
            </w:rPr>
          </w:pPr>
          <w:r w:rsidRPr="0028353B">
            <w:rPr>
              <w:lang w:val="en-US"/>
            </w:rPr>
            <w:t>Companies that need their cargo cooled during transport make use of a ‘cold chain’. A cold chain is a temperature-controlled supply chain, where the cargo is cooled throughout the chain</w:t>
          </w:r>
          <w:sdt>
            <w:sdtPr>
              <w:id w:val="2047953713"/>
              <w:citation/>
            </w:sdtPr>
            <w:sdtEndPr/>
            <w:sdtContent>
              <w:r w:rsidRPr="00EA568C">
                <w:fldChar w:fldCharType="begin"/>
              </w:r>
              <w:r w:rsidRPr="0028353B">
                <w:rPr>
                  <w:lang w:val="en-US"/>
                </w:rPr>
                <w:instrText xml:space="preserve"> CITATION Wik21 \l 1033 </w:instrText>
              </w:r>
              <w:r w:rsidRPr="00EA568C">
                <w:fldChar w:fldCharType="separate"/>
              </w:r>
              <w:r w:rsidR="00D928A9">
                <w:rPr>
                  <w:noProof/>
                  <w:lang w:val="en-US"/>
                </w:rPr>
                <w:t xml:space="preserve"> (Wikipedia, 2021)</w:t>
              </w:r>
              <w:r w:rsidRPr="00EA568C">
                <w:fldChar w:fldCharType="end"/>
              </w:r>
            </w:sdtContent>
          </w:sdt>
          <w:r w:rsidRPr="0028353B">
            <w:rPr>
              <w:lang w:val="en-US"/>
            </w:rPr>
            <w:t>. When a customer purchases a cold chain service, both parties' conditions and quality are agreed upon; this is stated in a Service Level Agreement (SLA)</w:t>
          </w:r>
          <w:sdt>
            <w:sdtPr>
              <w:id w:val="2090739243"/>
              <w:citation/>
            </w:sdtPr>
            <w:sdtEndPr/>
            <w:sdtContent>
              <w:r w:rsidRPr="00EA568C">
                <w:fldChar w:fldCharType="begin"/>
              </w:r>
              <w:r w:rsidRPr="0028353B">
                <w:rPr>
                  <w:lang w:val="en-US"/>
                </w:rPr>
                <w:instrText xml:space="preserve"> CITATION wik20 \l 1033 </w:instrText>
              </w:r>
              <w:r w:rsidRPr="00EA568C">
                <w:fldChar w:fldCharType="separate"/>
              </w:r>
              <w:r w:rsidR="00D928A9">
                <w:rPr>
                  <w:noProof/>
                  <w:lang w:val="en-US"/>
                </w:rPr>
                <w:t xml:space="preserve"> (wikipedia, 2020)</w:t>
              </w:r>
              <w:r w:rsidRPr="00EA568C">
                <w:fldChar w:fldCharType="end"/>
              </w:r>
            </w:sdtContent>
          </w:sdt>
          <w:r w:rsidRPr="0028353B">
            <w:rPr>
              <w:lang w:val="en-US"/>
            </w:rPr>
            <w:t xml:space="preserve">. There is a chance of a cold break in the cold chain, which means </w:t>
          </w:r>
          <w:r w:rsidR="007B5623">
            <w:rPr>
              <w:lang w:val="en-US"/>
            </w:rPr>
            <w:t xml:space="preserve">there was </w:t>
          </w:r>
          <w:r w:rsidRPr="0028353B">
            <w:rPr>
              <w:lang w:val="en-US"/>
            </w:rPr>
            <w:t>an undetermined time that the cargo was not cooled. This cold chain is arranged traditionally</w:t>
          </w:r>
          <w:r w:rsidR="001C1A9C">
            <w:rPr>
              <w:lang w:val="en-US"/>
            </w:rPr>
            <w:t>,</w:t>
          </w:r>
          <w:r w:rsidRPr="0028353B">
            <w:rPr>
              <w:lang w:val="en-US"/>
            </w:rPr>
            <w:t xml:space="preserve"> documenting events on paper</w:t>
          </w:r>
          <w:r w:rsidR="001C1A9C">
            <w:rPr>
              <w:lang w:val="en-US"/>
            </w:rPr>
            <w:t xml:space="preserve"> and </w:t>
          </w:r>
          <w:r w:rsidR="00264A2B">
            <w:rPr>
              <w:lang w:val="en-US"/>
            </w:rPr>
            <w:t xml:space="preserve">manually </w:t>
          </w:r>
          <w:r w:rsidR="001C1A9C">
            <w:rPr>
              <w:lang w:val="en-US"/>
            </w:rPr>
            <w:t>measuring temperatures</w:t>
          </w:r>
          <w:r w:rsidRPr="0028353B">
            <w:rPr>
              <w:lang w:val="en-US"/>
            </w:rPr>
            <w:t xml:space="preserve">. </w:t>
          </w:r>
          <w:r w:rsidR="00F75D31">
            <w:rPr>
              <w:lang w:val="en-US"/>
            </w:rPr>
            <w:t>Which means that</w:t>
          </w:r>
          <w:r w:rsidRPr="0028353B">
            <w:rPr>
              <w:lang w:val="en-US"/>
            </w:rPr>
            <w:t xml:space="preserve"> the customer has no concrete evidence that the provider has met the SLA. </w:t>
          </w:r>
          <w:r w:rsidR="001C2B10">
            <w:rPr>
              <w:lang w:val="en-US"/>
            </w:rPr>
            <w:t xml:space="preserve">This </w:t>
          </w:r>
          <w:r w:rsidR="00007DD3">
            <w:rPr>
              <w:lang w:val="en-US"/>
            </w:rPr>
            <w:t>causes to be minimal insight into the delivery times, conditions, and origin of the goods within the chain.</w:t>
          </w:r>
          <w:r w:rsidRPr="0028353B">
            <w:rPr>
              <w:lang w:val="en-US"/>
            </w:rPr>
            <w:t xml:space="preserve"> </w:t>
          </w:r>
        </w:p>
        <w:p w14:paraId="62EB4DDA" w14:textId="587AD97D" w:rsidR="003B01A7" w:rsidRDefault="003B01A7" w:rsidP="003B01A7">
          <w:pPr>
            <w:pStyle w:val="Heading2"/>
            <w:rPr>
              <w:lang w:val="en-US"/>
            </w:rPr>
          </w:pPr>
          <w:bookmarkStart w:id="3" w:name="_Toc73538150"/>
          <w:r>
            <w:rPr>
              <w:lang w:val="en-US"/>
            </w:rPr>
            <w:t>Companies</w:t>
          </w:r>
          <w:bookmarkEnd w:id="3"/>
        </w:p>
        <w:p w14:paraId="60418ECD" w14:textId="4D4C81F4" w:rsidR="003B01A7" w:rsidRPr="003B01A7" w:rsidRDefault="000504EC" w:rsidP="003B01A7">
          <w:pPr>
            <w:rPr>
              <w:lang w:val="en-US"/>
            </w:rPr>
          </w:pPr>
          <w:r w:rsidRPr="00EA568C">
            <w:rPr>
              <w:lang w:val="en-US"/>
            </w:rPr>
            <w:t>Lamb Weston is one of the world’s largest processors of potato products founded in Weston, Oregon</w:t>
          </w:r>
          <w:r w:rsidR="00912163">
            <w:rPr>
              <w:lang w:val="en-US"/>
            </w:rPr>
            <w:t>,</w:t>
          </w:r>
          <w:r w:rsidRPr="00EA568C">
            <w:rPr>
              <w:lang w:val="en-US"/>
            </w:rPr>
            <w:t xml:space="preserve"> with over 1300 employees</w:t>
          </w:r>
          <w:sdt>
            <w:sdtPr>
              <w:rPr>
                <w:lang w:val="en-US"/>
              </w:rPr>
              <w:id w:val="-1350480442"/>
              <w:citation/>
            </w:sdtPr>
            <w:sdtEndPr/>
            <w:sdtContent>
              <w:r w:rsidRPr="00EA568C">
                <w:rPr>
                  <w:lang w:val="en-US"/>
                </w:rPr>
                <w:fldChar w:fldCharType="begin"/>
              </w:r>
              <w:r w:rsidRPr="00EA568C">
                <w:rPr>
                  <w:lang w:val="en-US"/>
                </w:rPr>
                <w:instrText xml:space="preserve"> CITATION Lam21 \l 1033 </w:instrText>
              </w:r>
              <w:r w:rsidRPr="00EA568C">
                <w:rPr>
                  <w:lang w:val="en-US"/>
                </w:rPr>
                <w:fldChar w:fldCharType="separate"/>
              </w:r>
              <w:r w:rsidR="00D928A9">
                <w:rPr>
                  <w:noProof/>
                  <w:lang w:val="en-US"/>
                </w:rPr>
                <w:t xml:space="preserve"> (Lamb Weston, n.d.)</w:t>
              </w:r>
              <w:r w:rsidRPr="00EA568C">
                <w:rPr>
                  <w:lang w:val="en-US"/>
                </w:rPr>
                <w:fldChar w:fldCharType="end"/>
              </w:r>
            </w:sdtContent>
          </w:sdt>
          <w:r w:rsidR="00DE3946">
            <w:rPr>
              <w:lang w:val="en-US"/>
            </w:rPr>
            <w:t>.</w:t>
          </w:r>
          <w:r w:rsidRPr="00EA568C">
            <w:rPr>
              <w:lang w:val="en-US"/>
            </w:rPr>
            <w:t xml:space="preserve"> They produce frozen fries and other potato products in all shapes and sizes for any occasion. Lamb Weston wants to produce fries in a sustainable way by using methods such as sustainable cultivation, smart processing of their products and supply chain innovation [1].</w:t>
          </w:r>
          <w:r w:rsidR="00DE3946">
            <w:rPr>
              <w:lang w:val="en-US"/>
            </w:rPr>
            <w:t xml:space="preserve"> </w:t>
          </w:r>
          <w:r>
            <w:rPr>
              <w:lang w:val="en-US"/>
            </w:rPr>
            <w:t xml:space="preserve">Lamb Weston is the owner of </w:t>
          </w:r>
          <w:r w:rsidR="0009691D">
            <w:rPr>
              <w:lang w:val="en-US"/>
            </w:rPr>
            <w:t>this projects</w:t>
          </w:r>
          <w:r>
            <w:rPr>
              <w:lang w:val="en-US"/>
            </w:rPr>
            <w:t xml:space="preserve"> supply chain. </w:t>
          </w:r>
        </w:p>
        <w:p w14:paraId="2287599B" w14:textId="50A19670" w:rsidR="00936D44" w:rsidRDefault="00936D44" w:rsidP="00936D44">
          <w:pPr>
            <w:pStyle w:val="Heading2"/>
            <w:rPr>
              <w:lang w:val="en-US"/>
            </w:rPr>
          </w:pPr>
          <w:bookmarkStart w:id="4" w:name="_Toc73538151"/>
          <w:r>
            <w:rPr>
              <w:lang w:val="en-US"/>
            </w:rPr>
            <w:t>Problem statement</w:t>
          </w:r>
          <w:bookmarkEnd w:id="4"/>
        </w:p>
        <w:p w14:paraId="62151F40" w14:textId="09BB5D00" w:rsidR="00936D44" w:rsidRDefault="00E6269A" w:rsidP="00936D44">
          <w:pPr>
            <w:rPr>
              <w:lang w:val="en-US"/>
            </w:rPr>
          </w:pPr>
          <w:r w:rsidRPr="00E6269A">
            <w:rPr>
              <w:lang w:val="en-US"/>
            </w:rPr>
            <w:t xml:space="preserve">Lamb Weston uses a cold chain to cool their fries during transport. This cold chain starts at the factory of Lamb Weston where the fries are produced. After frying the fries, they are cooled </w:t>
          </w:r>
          <w:r w:rsidR="009C0517">
            <w:rPr>
              <w:lang w:val="en-US"/>
            </w:rPr>
            <w:t>down</w:t>
          </w:r>
          <w:r w:rsidRPr="00E6269A">
            <w:rPr>
              <w:lang w:val="en-US"/>
            </w:rPr>
            <w:t xml:space="preserve"> to -7 degrees Celsius in their factory. These fries are then transported to another location where they are cooled </w:t>
          </w:r>
          <w:r w:rsidR="000E232F">
            <w:rPr>
              <w:lang w:val="en-US"/>
            </w:rPr>
            <w:t xml:space="preserve">down </w:t>
          </w:r>
          <w:r w:rsidRPr="00E6269A">
            <w:rPr>
              <w:lang w:val="en-US"/>
            </w:rPr>
            <w:t xml:space="preserve">to -18 degrees Celsius. Lamb Weston wants to measure the temperature during the transport from their factory to the cold store to guarantee that the fries are cooled correctly, and the conditions are as stated by the provider for the cold chain’s entirety. These sensor data need to be stored without any entity being able to alter the information. </w:t>
          </w:r>
        </w:p>
        <w:p w14:paraId="067AB9BC" w14:textId="70D4C131" w:rsidR="00936D44" w:rsidRPr="00936D44" w:rsidRDefault="00936D44" w:rsidP="00936D44">
          <w:pPr>
            <w:pStyle w:val="Heading2"/>
            <w:rPr>
              <w:lang w:val="en-US"/>
            </w:rPr>
          </w:pPr>
          <w:bookmarkStart w:id="5" w:name="_Toc73538152"/>
          <w:r>
            <w:rPr>
              <w:lang w:val="en-US"/>
            </w:rPr>
            <w:t>Goal</w:t>
          </w:r>
          <w:bookmarkEnd w:id="5"/>
        </w:p>
        <w:p w14:paraId="2B356AA3" w14:textId="0D9BDE5F" w:rsidR="00CD42C1" w:rsidRPr="00CD42C1" w:rsidRDefault="00CD42C1" w:rsidP="00CD42C1">
          <w:pPr>
            <w:rPr>
              <w:lang w:val="en-US"/>
            </w:rPr>
          </w:pPr>
          <w:r w:rsidRPr="00CD42C1">
            <w:rPr>
              <w:lang w:val="en-US"/>
            </w:rPr>
            <w:t>This project aims to provide a solution that monitors and captures the temperature of the fries during transport from Lamb Weston’s factory to the cold store. All this data must have the integrity to provide the needed information to confirm that the SLA has been met. To make sure that the data stays unaltered</w:t>
          </w:r>
          <w:r w:rsidR="00221613">
            <w:rPr>
              <w:lang w:val="en-US"/>
            </w:rPr>
            <w:t>,</w:t>
          </w:r>
          <w:r w:rsidRPr="00CD42C1">
            <w:rPr>
              <w:lang w:val="en-US"/>
            </w:rPr>
            <w:t xml:space="preserve"> blockchain</w:t>
          </w:r>
          <w:r w:rsidR="00E20A59">
            <w:rPr>
              <w:lang w:val="en-US"/>
            </w:rPr>
            <w:t xml:space="preserve"> </w:t>
          </w:r>
          <w:r w:rsidR="00CF2ABA">
            <w:rPr>
              <w:lang w:val="en-US"/>
            </w:rPr>
            <w:t>(</w:t>
          </w:r>
          <w:r w:rsidR="00E20A59">
            <w:rPr>
              <w:lang w:val="en-US"/>
            </w:rPr>
            <w:t>Hyperledger Fabric</w:t>
          </w:r>
          <w:r w:rsidR="00CF2ABA">
            <w:rPr>
              <w:lang w:val="en-US"/>
            </w:rPr>
            <w:t>)</w:t>
          </w:r>
          <w:r w:rsidRPr="00CD42C1">
            <w:rPr>
              <w:lang w:val="en-US"/>
            </w:rPr>
            <w:t xml:space="preserve"> will be used. The final goal is a prototype in the form of a proof of concept</w:t>
          </w:r>
          <w:r w:rsidR="00116300">
            <w:rPr>
              <w:lang w:val="en-US"/>
            </w:rPr>
            <w:t xml:space="preserve"> (PoC)</w:t>
          </w:r>
          <w:r w:rsidRPr="00CD42C1">
            <w:rPr>
              <w:lang w:val="en-US"/>
            </w:rPr>
            <w:t>.</w:t>
          </w:r>
        </w:p>
        <w:p w14:paraId="73B314F2" w14:textId="58BFDBA1" w:rsidR="004B4A63" w:rsidRPr="004B4A63" w:rsidRDefault="00CD42C1" w:rsidP="004B4A63">
          <w:pPr>
            <w:rPr>
              <w:lang w:val="en-US"/>
            </w:rPr>
          </w:pPr>
          <w:r>
            <w:rPr>
              <w:lang w:val="en-US"/>
            </w:rPr>
            <w:t>Based on the results of the P</w:t>
          </w:r>
          <w:r w:rsidR="00107619">
            <w:rPr>
              <w:lang w:val="en-US"/>
            </w:rPr>
            <w:t>o</w:t>
          </w:r>
          <w:r>
            <w:rPr>
              <w:lang w:val="en-US"/>
            </w:rPr>
            <w:t xml:space="preserve">C and </w:t>
          </w:r>
          <w:r w:rsidR="00C06B9D">
            <w:rPr>
              <w:lang w:val="en-US"/>
            </w:rPr>
            <w:t>discoveries</w:t>
          </w:r>
          <w:r>
            <w:rPr>
              <w:lang w:val="en-US"/>
            </w:rPr>
            <w:t xml:space="preserve"> </w:t>
          </w:r>
          <w:r w:rsidR="00652CC9">
            <w:rPr>
              <w:lang w:val="en-US"/>
            </w:rPr>
            <w:t>made</w:t>
          </w:r>
          <w:r>
            <w:rPr>
              <w:lang w:val="en-US"/>
            </w:rPr>
            <w:t xml:space="preserve"> during the project this advisory report was written. </w:t>
          </w:r>
        </w:p>
        <w:p w14:paraId="51D37377" w14:textId="38016FDA" w:rsidR="009366D1" w:rsidRPr="000B0DD1" w:rsidRDefault="009366D1" w:rsidP="007D2A79">
          <w:pPr>
            <w:rPr>
              <w:lang w:val="en-US"/>
            </w:rPr>
          </w:pPr>
        </w:p>
        <w:p w14:paraId="2A2CCCF2" w14:textId="6AEBA716" w:rsidR="009366D1" w:rsidRDefault="00995566" w:rsidP="009366D1">
          <w:pPr>
            <w:pStyle w:val="Heading1"/>
          </w:pPr>
          <w:bookmarkStart w:id="6" w:name="_Toc73538153"/>
          <w:r>
            <w:lastRenderedPageBreak/>
            <w:t>The product</w:t>
          </w:r>
          <w:bookmarkEnd w:id="6"/>
        </w:p>
        <w:p w14:paraId="09D81135" w14:textId="521DC9A8" w:rsidR="00787512" w:rsidRPr="00E76461" w:rsidRDefault="00787512" w:rsidP="007D2A79">
          <w:pPr>
            <w:rPr>
              <w:lang w:val="en-US"/>
            </w:rPr>
          </w:pPr>
          <w:r w:rsidRPr="008030D4">
            <w:rPr>
              <w:lang w:val="en-US"/>
            </w:rPr>
            <w:t xml:space="preserve">This chapter </w:t>
          </w:r>
          <w:r w:rsidR="00783628" w:rsidRPr="008030D4">
            <w:rPr>
              <w:lang w:val="en-US"/>
            </w:rPr>
            <w:t xml:space="preserve">will </w:t>
          </w:r>
          <w:r w:rsidR="00AB7ED0">
            <w:rPr>
              <w:lang w:val="en-US"/>
            </w:rPr>
            <w:t xml:space="preserve">briefly </w:t>
          </w:r>
          <w:r w:rsidR="00783628" w:rsidRPr="008030D4">
            <w:rPr>
              <w:lang w:val="en-US"/>
            </w:rPr>
            <w:t xml:space="preserve">describe </w:t>
          </w:r>
          <w:r w:rsidR="008030D4" w:rsidRPr="008030D4">
            <w:rPr>
              <w:lang w:val="en-US"/>
            </w:rPr>
            <w:t>t</w:t>
          </w:r>
          <w:r w:rsidR="008030D4">
            <w:rPr>
              <w:lang w:val="en-US"/>
            </w:rPr>
            <w:t>he final product</w:t>
          </w:r>
          <w:r w:rsidR="001A7875">
            <w:rPr>
              <w:lang w:val="en-US"/>
            </w:rPr>
            <w:t xml:space="preserve">. </w:t>
          </w:r>
          <w:r w:rsidR="00C06B9D">
            <w:rPr>
              <w:lang w:val="en-US"/>
            </w:rPr>
            <w:t xml:space="preserve">The final </w:t>
          </w:r>
          <w:r w:rsidR="00B27B37">
            <w:rPr>
              <w:lang w:val="en-US"/>
            </w:rPr>
            <w:t>product</w:t>
          </w:r>
          <w:r w:rsidR="008030D4">
            <w:rPr>
              <w:lang w:val="en-US"/>
            </w:rPr>
            <w:t xml:space="preserve"> </w:t>
          </w:r>
          <w:r w:rsidR="000705F1">
            <w:rPr>
              <w:lang w:val="en-US"/>
            </w:rPr>
            <w:t xml:space="preserve">consists of two parts. </w:t>
          </w:r>
          <w:r w:rsidR="002C0728">
            <w:rPr>
              <w:lang w:val="en-US"/>
            </w:rPr>
            <w:t xml:space="preserve">The first part is the infrastructure </w:t>
          </w:r>
          <w:r w:rsidR="0092075D">
            <w:rPr>
              <w:lang w:val="en-US"/>
            </w:rPr>
            <w:t xml:space="preserve">that is used to run the </w:t>
          </w:r>
          <w:r w:rsidR="00F30DD1">
            <w:rPr>
              <w:lang w:val="en-US"/>
            </w:rPr>
            <w:t xml:space="preserve">Hyperledger Fabric </w:t>
          </w:r>
          <w:r w:rsidR="00024B0D">
            <w:rPr>
              <w:lang w:val="en-US"/>
            </w:rPr>
            <w:t xml:space="preserve">blockchain. </w:t>
          </w:r>
          <w:r w:rsidR="00D734EC">
            <w:rPr>
              <w:lang w:val="en-US"/>
            </w:rPr>
            <w:t xml:space="preserve">The second part is the software that </w:t>
          </w:r>
          <w:r w:rsidR="002320B5">
            <w:rPr>
              <w:lang w:val="en-US"/>
            </w:rPr>
            <w:t>runs</w:t>
          </w:r>
          <w:r w:rsidR="00D734EC">
            <w:rPr>
              <w:lang w:val="en-US"/>
            </w:rPr>
            <w:t xml:space="preserve"> on top of the blockchain infrastructure</w:t>
          </w:r>
          <w:r w:rsidR="002320B5">
            <w:rPr>
              <w:lang w:val="en-US"/>
            </w:rPr>
            <w:t xml:space="preserve"> </w:t>
          </w:r>
          <w:r w:rsidR="008E204E">
            <w:rPr>
              <w:lang w:val="en-US"/>
            </w:rPr>
            <w:t xml:space="preserve">and controls the business logic, </w:t>
          </w:r>
          <w:r w:rsidR="00BE5381">
            <w:rPr>
              <w:lang w:val="en-US"/>
            </w:rPr>
            <w:t xml:space="preserve">connection to the blockchain and visual representation </w:t>
          </w:r>
          <w:r w:rsidR="00D00835">
            <w:rPr>
              <w:lang w:val="en-US"/>
            </w:rPr>
            <w:t>of</w:t>
          </w:r>
          <w:r w:rsidR="00BE5381">
            <w:rPr>
              <w:lang w:val="en-US"/>
            </w:rPr>
            <w:t xml:space="preserve"> the blockchain</w:t>
          </w:r>
          <w:r w:rsidR="008E204E">
            <w:rPr>
              <w:lang w:val="en-US"/>
            </w:rPr>
            <w:t xml:space="preserve"> </w:t>
          </w:r>
          <w:r w:rsidR="00D00835">
            <w:rPr>
              <w:lang w:val="en-US"/>
            </w:rPr>
            <w:t>data</w:t>
          </w:r>
          <w:r w:rsidR="00D734EC">
            <w:rPr>
              <w:lang w:val="en-US"/>
            </w:rPr>
            <w:t xml:space="preserve">. </w:t>
          </w:r>
        </w:p>
        <w:p w14:paraId="43FADD62" w14:textId="5F805329" w:rsidR="00852810" w:rsidRPr="00852810" w:rsidRDefault="0081172D" w:rsidP="00852810">
          <w:pPr>
            <w:pStyle w:val="Heading2"/>
          </w:pPr>
          <w:bookmarkStart w:id="7" w:name="_Toc73538154"/>
          <w:proofErr w:type="spellStart"/>
          <w:r>
            <w:t>Inf</w:t>
          </w:r>
          <w:r w:rsidR="00E93295">
            <w:t>rastructure</w:t>
          </w:r>
          <w:bookmarkEnd w:id="7"/>
          <w:proofErr w:type="spellEnd"/>
        </w:p>
        <w:p w14:paraId="2C8BABBC" w14:textId="5E67961B" w:rsidR="00E01D08" w:rsidRPr="007B4895" w:rsidRDefault="00E01D08" w:rsidP="00E01D08">
          <w:pPr>
            <w:rPr>
              <w:lang w:val="en-US"/>
            </w:rPr>
          </w:pPr>
          <w:r w:rsidRPr="0086046E">
            <w:rPr>
              <w:lang w:val="en-US"/>
            </w:rPr>
            <w:t xml:space="preserve">The infrastructure </w:t>
          </w:r>
          <w:r w:rsidR="0086046E" w:rsidRPr="0086046E">
            <w:rPr>
              <w:lang w:val="en-US"/>
            </w:rPr>
            <w:t>part of t</w:t>
          </w:r>
          <w:r w:rsidR="0086046E">
            <w:rPr>
              <w:lang w:val="en-US"/>
            </w:rPr>
            <w:t xml:space="preserve">his project </w:t>
          </w:r>
          <w:r w:rsidR="00867946">
            <w:rPr>
              <w:lang w:val="en-US"/>
            </w:rPr>
            <w:t>and P</w:t>
          </w:r>
          <w:r w:rsidR="007E60FE">
            <w:rPr>
              <w:lang w:val="en-US"/>
            </w:rPr>
            <w:t>o</w:t>
          </w:r>
          <w:r w:rsidR="00867946">
            <w:rPr>
              <w:lang w:val="en-US"/>
            </w:rPr>
            <w:t>C</w:t>
          </w:r>
          <w:r w:rsidR="0086046E">
            <w:rPr>
              <w:lang w:val="en-US"/>
            </w:rPr>
            <w:t xml:space="preserve"> </w:t>
          </w:r>
          <w:r w:rsidR="00D860E7">
            <w:rPr>
              <w:lang w:val="en-US"/>
            </w:rPr>
            <w:t>consists of three Ubuntu 20.04 servers</w:t>
          </w:r>
          <w:r w:rsidR="00867946">
            <w:rPr>
              <w:lang w:val="en-US"/>
            </w:rPr>
            <w:t>, one for each</w:t>
          </w:r>
          <w:r w:rsidR="00473D4B">
            <w:rPr>
              <w:lang w:val="en-US"/>
            </w:rPr>
            <w:t xml:space="preserve"> company</w:t>
          </w:r>
          <w:r w:rsidR="00867946">
            <w:rPr>
              <w:lang w:val="en-US"/>
            </w:rPr>
            <w:t xml:space="preserve"> (</w:t>
          </w:r>
          <w:r w:rsidR="009B7776">
            <w:rPr>
              <w:lang w:val="en-US"/>
            </w:rPr>
            <w:t xml:space="preserve">Lamb Weston, </w:t>
          </w:r>
          <w:r w:rsidR="00867946">
            <w:rPr>
              <w:lang w:val="en-US"/>
            </w:rPr>
            <w:t>DLG</w:t>
          </w:r>
          <w:r w:rsidR="008F469D">
            <w:rPr>
              <w:lang w:val="en-US"/>
            </w:rPr>
            <w:t xml:space="preserve"> and</w:t>
          </w:r>
          <w:r w:rsidR="00867946">
            <w:rPr>
              <w:lang w:val="en-US"/>
            </w:rPr>
            <w:t xml:space="preserve"> </w:t>
          </w:r>
          <w:r w:rsidR="009B7776">
            <w:rPr>
              <w:lang w:val="en-US"/>
            </w:rPr>
            <w:t>Lineage</w:t>
          </w:r>
          <w:r w:rsidR="00867946">
            <w:rPr>
              <w:lang w:val="en-US"/>
            </w:rPr>
            <w:t>).</w:t>
          </w:r>
          <w:r w:rsidR="009B7776">
            <w:rPr>
              <w:lang w:val="en-US"/>
            </w:rPr>
            <w:t xml:space="preserve"> </w:t>
          </w:r>
          <w:r w:rsidR="006B190E">
            <w:rPr>
              <w:lang w:val="en-US"/>
            </w:rPr>
            <w:t xml:space="preserve">All Hyperledger Fabric services are run on top of the servers </w:t>
          </w:r>
          <w:r w:rsidR="009C239C">
            <w:rPr>
              <w:lang w:val="en-US"/>
            </w:rPr>
            <w:t xml:space="preserve">using Docker containers. </w:t>
          </w:r>
          <w:r w:rsidR="009C239C">
            <w:rPr>
              <w:lang w:val="en-US"/>
            </w:rPr>
            <w:br/>
          </w:r>
          <w:r w:rsidR="00F97135">
            <w:rPr>
              <w:lang w:val="en-US"/>
            </w:rPr>
            <w:t xml:space="preserve">All steps needed to deploy </w:t>
          </w:r>
          <w:r w:rsidR="00853D53">
            <w:rPr>
              <w:lang w:val="en-US"/>
            </w:rPr>
            <w:t>a</w:t>
          </w:r>
          <w:r w:rsidR="00F97135">
            <w:rPr>
              <w:lang w:val="en-US"/>
            </w:rPr>
            <w:t xml:space="preserve"> Hyperledger </w:t>
          </w:r>
          <w:r w:rsidR="00853D53">
            <w:rPr>
              <w:lang w:val="en-US"/>
            </w:rPr>
            <w:t xml:space="preserve">Fabric production network consisting of three </w:t>
          </w:r>
          <w:r w:rsidR="00A5293B">
            <w:rPr>
              <w:lang w:val="en-US"/>
            </w:rPr>
            <w:t xml:space="preserve">companies </w:t>
          </w:r>
          <w:r w:rsidR="00B95E40">
            <w:rPr>
              <w:lang w:val="en-US"/>
            </w:rPr>
            <w:t xml:space="preserve">are combined in scripts. These scripts can be used to </w:t>
          </w:r>
          <w:r w:rsidR="00644F96">
            <w:rPr>
              <w:lang w:val="en-US"/>
            </w:rPr>
            <w:t xml:space="preserve">deploy the complete network in a few simple steps. </w:t>
          </w:r>
          <w:r w:rsidR="00B95E40">
            <w:rPr>
              <w:lang w:val="en-US"/>
            </w:rPr>
            <w:t xml:space="preserve"> </w:t>
          </w:r>
          <w:r w:rsidR="00F97135">
            <w:rPr>
              <w:lang w:val="en-US"/>
            </w:rPr>
            <w:t xml:space="preserve"> </w:t>
          </w:r>
        </w:p>
        <w:p w14:paraId="3267910F" w14:textId="5E66DAC2" w:rsidR="0081172D" w:rsidRPr="00775CC9" w:rsidRDefault="0081172D" w:rsidP="00E93295">
          <w:pPr>
            <w:pStyle w:val="Heading2"/>
            <w:rPr>
              <w:lang w:val="en-US"/>
            </w:rPr>
          </w:pPr>
          <w:bookmarkStart w:id="8" w:name="_Toc73538155"/>
          <w:r w:rsidRPr="00775CC9">
            <w:rPr>
              <w:lang w:val="en-US"/>
            </w:rPr>
            <w:t>Software</w:t>
          </w:r>
          <w:bookmarkEnd w:id="8"/>
        </w:p>
        <w:p w14:paraId="7E06BCCE" w14:textId="180DBBCC" w:rsidR="00DB2DC6" w:rsidRDefault="00DB2DC6" w:rsidP="00DB2DC6">
          <w:pPr>
            <w:rPr>
              <w:lang w:val="en-US"/>
            </w:rPr>
          </w:pPr>
          <w:r w:rsidRPr="00260CCB">
            <w:rPr>
              <w:lang w:val="en-US"/>
            </w:rPr>
            <w:t>Th</w:t>
          </w:r>
          <w:r>
            <w:rPr>
              <w:lang w:val="en-US"/>
            </w:rPr>
            <w:t>e software for the Hyperledger Fabric Network is split into three different application that work together to give the optimal experience. They can also work independent</w:t>
          </w:r>
          <w:r w:rsidR="00F70862">
            <w:rPr>
              <w:lang w:val="en-US"/>
            </w:rPr>
            <w:t>ly</w:t>
          </w:r>
          <w:r>
            <w:rPr>
              <w:lang w:val="en-US"/>
            </w:rPr>
            <w:t xml:space="preserve"> from each other</w:t>
          </w:r>
          <w:r w:rsidR="002A4A0A">
            <w:rPr>
              <w:lang w:val="en-US"/>
            </w:rPr>
            <w:t xml:space="preserve"> for example </w:t>
          </w:r>
          <w:r w:rsidR="0023764B">
            <w:rPr>
              <w:lang w:val="en-US"/>
            </w:rPr>
            <w:t xml:space="preserve">the </w:t>
          </w:r>
          <w:proofErr w:type="spellStart"/>
          <w:r w:rsidR="0023764B">
            <w:rPr>
              <w:lang w:val="en-US"/>
            </w:rPr>
            <w:t>chaincode</w:t>
          </w:r>
          <w:proofErr w:type="spellEnd"/>
          <w:r w:rsidR="0023764B">
            <w:rPr>
              <w:lang w:val="en-US"/>
            </w:rPr>
            <w:t xml:space="preserve"> </w:t>
          </w:r>
          <w:r w:rsidR="00256879">
            <w:rPr>
              <w:lang w:val="en-US"/>
            </w:rPr>
            <w:t>could be assessed without the API</w:t>
          </w:r>
          <w:r>
            <w:rPr>
              <w:lang w:val="en-US"/>
            </w:rPr>
            <w:t>. So that one application does not affect everything. The software is split into the following applications:</w:t>
          </w:r>
        </w:p>
        <w:p w14:paraId="638618AE" w14:textId="77777777" w:rsidR="00DB2DC6" w:rsidRPr="00FA0EC0" w:rsidRDefault="00DB2DC6" w:rsidP="00DB2DC6">
          <w:pPr>
            <w:pStyle w:val="ListParagraph"/>
            <w:numPr>
              <w:ilvl w:val="0"/>
              <w:numId w:val="23"/>
            </w:numPr>
            <w:rPr>
              <w:b/>
              <w:bCs/>
              <w:lang w:val="en-US"/>
            </w:rPr>
          </w:pPr>
          <w:r w:rsidRPr="00FA0EC0">
            <w:rPr>
              <w:b/>
              <w:bCs/>
              <w:lang w:val="en-US"/>
            </w:rPr>
            <w:t>Chaincode (smart</w:t>
          </w:r>
          <w:r>
            <w:rPr>
              <w:b/>
              <w:bCs/>
              <w:lang w:val="en-US"/>
            </w:rPr>
            <w:t xml:space="preserve"> </w:t>
          </w:r>
          <w:r w:rsidRPr="00FA0EC0">
            <w:rPr>
              <w:b/>
              <w:bCs/>
              <w:lang w:val="en-US"/>
            </w:rPr>
            <w:t>contracts):</w:t>
          </w:r>
          <w:r>
            <w:rPr>
              <w:b/>
              <w:bCs/>
              <w:lang w:val="en-US"/>
            </w:rPr>
            <w:t xml:space="preserve"> </w:t>
          </w:r>
          <w:r>
            <w:rPr>
              <w:lang w:val="en-US"/>
            </w:rPr>
            <w:t xml:space="preserve">the chaincode handles the business logics by allowing applications to retrieve and insert data in to the blockchain. This is achieved by defining smart contracts. </w:t>
          </w:r>
        </w:p>
        <w:p w14:paraId="2A6DB024" w14:textId="3B4A746B" w:rsidR="00DB2DC6" w:rsidRPr="00145F97" w:rsidRDefault="00DB2DC6" w:rsidP="00DB2DC6">
          <w:pPr>
            <w:pStyle w:val="ListParagraph"/>
            <w:numPr>
              <w:ilvl w:val="0"/>
              <w:numId w:val="23"/>
            </w:numPr>
            <w:rPr>
              <w:b/>
              <w:bCs/>
              <w:u w:val="single"/>
              <w:lang w:val="en-US"/>
            </w:rPr>
          </w:pPr>
          <w:r w:rsidRPr="00FA0EC0">
            <w:rPr>
              <w:b/>
              <w:bCs/>
              <w:lang w:val="en-US"/>
            </w:rPr>
            <w:t xml:space="preserve">Application Programmer Interface (API): </w:t>
          </w:r>
          <w:r>
            <w:rPr>
              <w:b/>
              <w:bCs/>
              <w:lang w:val="en-US"/>
            </w:rPr>
            <w:t xml:space="preserve"> </w:t>
          </w:r>
          <w:r>
            <w:rPr>
              <w:lang w:val="en-US"/>
            </w:rPr>
            <w:t>the API handles the communication between the sensors</w:t>
          </w:r>
          <w:r w:rsidR="004F0F20">
            <w:rPr>
              <w:lang w:val="en-US"/>
            </w:rPr>
            <w:t xml:space="preserve">, </w:t>
          </w:r>
          <w:r>
            <w:rPr>
              <w:lang w:val="en-US"/>
            </w:rPr>
            <w:t>dashboard</w:t>
          </w:r>
          <w:r w:rsidR="00994874">
            <w:rPr>
              <w:lang w:val="en-US"/>
            </w:rPr>
            <w:t>,</w:t>
          </w:r>
          <w:r>
            <w:rPr>
              <w:lang w:val="en-US"/>
            </w:rPr>
            <w:t xml:space="preserve"> and the blockchain through the </w:t>
          </w:r>
          <w:proofErr w:type="spellStart"/>
          <w:r>
            <w:rPr>
              <w:lang w:val="en-US"/>
            </w:rPr>
            <w:t>chaincode</w:t>
          </w:r>
          <w:proofErr w:type="spellEnd"/>
          <w:r>
            <w:rPr>
              <w:lang w:val="en-US"/>
            </w:rPr>
            <w:t xml:space="preserve">. </w:t>
          </w:r>
          <w:r w:rsidRPr="003259EE">
            <w:rPr>
              <w:lang w:val="en-US"/>
            </w:rPr>
            <w:t>Th</w:t>
          </w:r>
          <w:r w:rsidRPr="00240BD8">
            <w:rPr>
              <w:lang w:val="en-US"/>
            </w:rPr>
            <w:t xml:space="preserve">is allows us to have one central endpoint to communicate to, instead of having multiple application accessing the </w:t>
          </w:r>
          <w:proofErr w:type="spellStart"/>
          <w:r w:rsidRPr="00240BD8">
            <w:rPr>
              <w:lang w:val="en-US"/>
            </w:rPr>
            <w:t>chaincode</w:t>
          </w:r>
          <w:proofErr w:type="spellEnd"/>
          <w:r w:rsidRPr="00240BD8">
            <w:rPr>
              <w:lang w:val="en-US"/>
            </w:rPr>
            <w:t xml:space="preserve"> with their own gateway.</w:t>
          </w:r>
        </w:p>
        <w:p w14:paraId="4D0B2241" w14:textId="77777777" w:rsidR="00DB2DC6" w:rsidRPr="00B22F36" w:rsidRDefault="00DB2DC6" w:rsidP="00DB2DC6">
          <w:pPr>
            <w:pStyle w:val="ListParagraph"/>
            <w:numPr>
              <w:ilvl w:val="0"/>
              <w:numId w:val="23"/>
            </w:numPr>
            <w:rPr>
              <w:b/>
              <w:lang w:val="en-US"/>
            </w:rPr>
          </w:pPr>
          <w:r w:rsidRPr="00FA0EC0">
            <w:rPr>
              <w:b/>
              <w:bCs/>
              <w:lang w:val="en-US"/>
            </w:rPr>
            <w:t>Dashboard (front-end):</w:t>
          </w:r>
          <w:r>
            <w:rPr>
              <w:b/>
              <w:bCs/>
              <w:lang w:val="en-US"/>
            </w:rPr>
            <w:t xml:space="preserve"> </w:t>
          </w:r>
          <w:r>
            <w:rPr>
              <w:lang w:val="en-US"/>
            </w:rPr>
            <w:t xml:space="preserve">the dashboard application’s primary task is to visualize the data inside the blockchain for the user. In this dashboard it will also be possible to add additional shipments and </w:t>
          </w:r>
          <w:r w:rsidRPr="00E86D89">
            <w:rPr>
              <w:lang w:val="en-US"/>
            </w:rPr>
            <w:t>attach</w:t>
          </w:r>
          <w:r>
            <w:rPr>
              <w:lang w:val="en-US"/>
            </w:rPr>
            <w:t xml:space="preserve"> sensors to shipments.</w:t>
          </w:r>
        </w:p>
        <w:p w14:paraId="579667FA" w14:textId="401FD97B" w:rsidR="009366D1" w:rsidRPr="00775CC9" w:rsidRDefault="009366D1" w:rsidP="007D2A79">
          <w:pPr>
            <w:rPr>
              <w:lang w:val="en-US"/>
            </w:rPr>
          </w:pPr>
        </w:p>
        <w:p w14:paraId="20E72099" w14:textId="0989EAAF" w:rsidR="009366D1" w:rsidRPr="0039157F" w:rsidRDefault="0034517F" w:rsidP="009366D1">
          <w:pPr>
            <w:pStyle w:val="Heading1"/>
            <w:rPr>
              <w:lang w:val="en-GB"/>
            </w:rPr>
          </w:pPr>
          <w:bookmarkStart w:id="9" w:name="_Toc73538156"/>
          <w:r w:rsidRPr="0039157F">
            <w:rPr>
              <w:lang w:val="en-GB"/>
            </w:rPr>
            <w:lastRenderedPageBreak/>
            <w:t>Findings</w:t>
          </w:r>
          <w:bookmarkEnd w:id="9"/>
        </w:p>
        <w:p w14:paraId="700754E0" w14:textId="7A659C4E" w:rsidR="008F1725" w:rsidRPr="00AF45BD" w:rsidRDefault="00AF45BD" w:rsidP="00796F49">
          <w:pPr>
            <w:rPr>
              <w:lang w:val="en-US"/>
            </w:rPr>
          </w:pPr>
          <w:r w:rsidRPr="00AF45BD">
            <w:rPr>
              <w:lang w:val="en-US"/>
            </w:rPr>
            <w:t>This chapter will describe a</w:t>
          </w:r>
          <w:r>
            <w:rPr>
              <w:lang w:val="en-US"/>
            </w:rPr>
            <w:t xml:space="preserve">ll </w:t>
          </w:r>
          <w:r w:rsidR="0079363E">
            <w:rPr>
              <w:lang w:val="en-US"/>
            </w:rPr>
            <w:t>findings</w:t>
          </w:r>
          <w:r w:rsidR="00C57E7C">
            <w:rPr>
              <w:lang w:val="en-US"/>
            </w:rPr>
            <w:t xml:space="preserve"> the </w:t>
          </w:r>
          <w:r w:rsidR="006C11A7">
            <w:rPr>
              <w:lang w:val="en-US"/>
            </w:rPr>
            <w:t>project group</w:t>
          </w:r>
          <w:r w:rsidR="00E34211">
            <w:rPr>
              <w:lang w:val="en-US"/>
            </w:rPr>
            <w:t xml:space="preserve"> made </w:t>
          </w:r>
          <w:r w:rsidR="006C11A7">
            <w:rPr>
              <w:lang w:val="en-US"/>
            </w:rPr>
            <w:t xml:space="preserve">during the </w:t>
          </w:r>
          <w:r w:rsidR="00116300">
            <w:rPr>
              <w:lang w:val="en-US"/>
            </w:rPr>
            <w:t xml:space="preserve">project and the </w:t>
          </w:r>
          <w:r w:rsidR="0090112E">
            <w:rPr>
              <w:lang w:val="en-US"/>
            </w:rPr>
            <w:t>realization</w:t>
          </w:r>
          <w:r w:rsidR="006C11A7">
            <w:rPr>
              <w:lang w:val="en-US"/>
            </w:rPr>
            <w:t xml:space="preserve"> of the PoC. </w:t>
          </w:r>
          <w:r>
            <w:rPr>
              <w:lang w:val="en-US"/>
            </w:rPr>
            <w:t xml:space="preserve">  </w:t>
          </w:r>
        </w:p>
        <w:p w14:paraId="07C51D27" w14:textId="270CA9BD" w:rsidR="005A6FD7" w:rsidRPr="0039157F" w:rsidRDefault="000F03B2" w:rsidP="005A6FD7">
          <w:pPr>
            <w:pStyle w:val="Heading2"/>
            <w:rPr>
              <w:lang w:val="en-GB"/>
            </w:rPr>
          </w:pPr>
          <w:bookmarkStart w:id="10" w:name="_Toc73538157"/>
          <w:r w:rsidRPr="0039157F">
            <w:rPr>
              <w:lang w:val="en-GB"/>
            </w:rPr>
            <w:t>Extensive</w:t>
          </w:r>
          <w:bookmarkEnd w:id="10"/>
        </w:p>
        <w:p w14:paraId="31739708" w14:textId="295C2010" w:rsidR="000F03B2" w:rsidRPr="0054222E" w:rsidRDefault="5C978205" w:rsidP="00CA6CA5">
          <w:pPr>
            <w:rPr>
              <w:lang w:val="en-US"/>
            </w:rPr>
          </w:pPr>
          <w:r w:rsidRPr="4CEE8D4F">
            <w:rPr>
              <w:lang w:val="en-US"/>
            </w:rPr>
            <w:t xml:space="preserve">Hyperledger Fabric contains </w:t>
          </w:r>
          <w:r w:rsidR="678C86E9" w:rsidRPr="4CEE8D4F">
            <w:rPr>
              <w:lang w:val="en-US"/>
            </w:rPr>
            <w:t xml:space="preserve">plenty of features and functionalities, this makes </w:t>
          </w:r>
          <w:r w:rsidR="678C86E9" w:rsidRPr="5E41333E">
            <w:rPr>
              <w:lang w:val="en-US"/>
            </w:rPr>
            <w:t>it an extremely</w:t>
          </w:r>
          <w:r w:rsidR="678C86E9" w:rsidRPr="3991EAD1">
            <w:rPr>
              <w:lang w:val="en-US"/>
            </w:rPr>
            <w:t xml:space="preserve"> extensive framework for creating </w:t>
          </w:r>
          <w:r w:rsidR="678C86E9" w:rsidRPr="0328293B">
            <w:rPr>
              <w:lang w:val="en-US"/>
            </w:rPr>
            <w:t xml:space="preserve">blockchain </w:t>
          </w:r>
          <w:r w:rsidR="6143B722" w:rsidRPr="64E6F361">
            <w:rPr>
              <w:lang w:val="en-US"/>
            </w:rPr>
            <w:t>applications and networks</w:t>
          </w:r>
          <w:r w:rsidR="6143B722" w:rsidRPr="36265C21">
            <w:rPr>
              <w:lang w:val="en-US"/>
            </w:rPr>
            <w:t>.</w:t>
          </w:r>
          <w:r w:rsidR="6143B722" w:rsidRPr="1DC94AFE">
            <w:rPr>
              <w:lang w:val="en-US"/>
            </w:rPr>
            <w:t xml:space="preserve"> </w:t>
          </w:r>
          <w:r w:rsidR="6143B722" w:rsidRPr="47897399">
            <w:rPr>
              <w:lang w:val="en-US"/>
            </w:rPr>
            <w:t>This means it takes a lot of time and experience to</w:t>
          </w:r>
          <w:r w:rsidR="6143B722" w:rsidRPr="3BD5FB71">
            <w:rPr>
              <w:lang w:val="en-US"/>
            </w:rPr>
            <w:t xml:space="preserve"> fully understand what Hyper</w:t>
          </w:r>
          <w:r w:rsidR="5CC44CB6" w:rsidRPr="3BD5FB71">
            <w:rPr>
              <w:lang w:val="en-US"/>
            </w:rPr>
            <w:t xml:space="preserve">ledger </w:t>
          </w:r>
          <w:r w:rsidR="5CC44CB6" w:rsidRPr="5447DDD8">
            <w:rPr>
              <w:lang w:val="en-US"/>
            </w:rPr>
            <w:t>Fabric entails</w:t>
          </w:r>
          <w:r w:rsidR="5CC44CB6" w:rsidRPr="25874698">
            <w:rPr>
              <w:lang w:val="en-US"/>
            </w:rPr>
            <w:t>.</w:t>
          </w:r>
          <w:r w:rsidR="65D48F36" w:rsidRPr="7187DC3C">
            <w:rPr>
              <w:lang w:val="en-US"/>
            </w:rPr>
            <w:t xml:space="preserve"> </w:t>
          </w:r>
          <w:r w:rsidR="65D48F36" w:rsidRPr="28FCBB0C">
            <w:rPr>
              <w:lang w:val="en-US"/>
            </w:rPr>
            <w:t>Because Hyperledger is so</w:t>
          </w:r>
          <w:r w:rsidR="419D87E8" w:rsidRPr="3E6F8971">
            <w:rPr>
              <w:lang w:val="en-US"/>
            </w:rPr>
            <w:t xml:space="preserve"> extensive</w:t>
          </w:r>
          <w:r w:rsidR="419D87E8" w:rsidRPr="35BB254B">
            <w:rPr>
              <w:lang w:val="en-US"/>
            </w:rPr>
            <w:t xml:space="preserve"> there is a lot of different documentation </w:t>
          </w:r>
          <w:r w:rsidR="419D87E8" w:rsidRPr="064BF4D8">
            <w:rPr>
              <w:lang w:val="en-US"/>
            </w:rPr>
            <w:t>about multiple versions</w:t>
          </w:r>
          <w:r w:rsidR="5A7ADF41" w:rsidRPr="3CCAC318">
            <w:rPr>
              <w:lang w:val="en-US"/>
            </w:rPr>
            <w:t xml:space="preserve">, which </w:t>
          </w:r>
          <w:r w:rsidR="5A7ADF41" w:rsidRPr="6BAB6A8C">
            <w:rPr>
              <w:lang w:val="en-US"/>
            </w:rPr>
            <w:t>sometimes c</w:t>
          </w:r>
          <w:r w:rsidR="211F0B50" w:rsidRPr="6BAB6A8C">
            <w:rPr>
              <w:lang w:val="en-US"/>
            </w:rPr>
            <w:t xml:space="preserve">an be </w:t>
          </w:r>
          <w:r w:rsidR="211F0B50" w:rsidRPr="2D941EE5">
            <w:rPr>
              <w:lang w:val="en-US"/>
            </w:rPr>
            <w:t xml:space="preserve">confusing and a little </w:t>
          </w:r>
          <w:r w:rsidR="211F0B50" w:rsidRPr="15728394">
            <w:rPr>
              <w:lang w:val="en-US"/>
            </w:rPr>
            <w:t xml:space="preserve">bit overwhelming to find the correct </w:t>
          </w:r>
          <w:r w:rsidR="211F0B50" w:rsidRPr="709BFF20">
            <w:rPr>
              <w:lang w:val="en-US"/>
            </w:rPr>
            <w:t>documentation</w:t>
          </w:r>
          <w:r w:rsidR="419D87E8" w:rsidRPr="709BFF20">
            <w:rPr>
              <w:lang w:val="en-US"/>
            </w:rPr>
            <w:t>.</w:t>
          </w:r>
          <w:r w:rsidR="3A1B730D" w:rsidRPr="36FA9A07">
            <w:rPr>
              <w:lang w:val="en-US"/>
            </w:rPr>
            <w:t xml:space="preserve"> </w:t>
          </w:r>
          <w:r w:rsidR="3A1B730D" w:rsidRPr="060E85CD">
            <w:rPr>
              <w:lang w:val="en-US"/>
            </w:rPr>
            <w:t xml:space="preserve">It takes a lot of </w:t>
          </w:r>
          <w:r w:rsidR="3A1B730D" w:rsidRPr="61ED8AF8">
            <w:rPr>
              <w:lang w:val="en-US"/>
            </w:rPr>
            <w:t xml:space="preserve">knowledge about blockchain </w:t>
          </w:r>
          <w:r w:rsidR="3A1B730D" w:rsidRPr="1F9BCBD4">
            <w:rPr>
              <w:lang w:val="en-US"/>
            </w:rPr>
            <w:t xml:space="preserve">and Hyperledger Fabric and </w:t>
          </w:r>
          <w:r w:rsidR="58F79FC5" w:rsidRPr="1F9BCBD4">
            <w:rPr>
              <w:lang w:val="en-US"/>
            </w:rPr>
            <w:t xml:space="preserve">a considerable amount of manpower to </w:t>
          </w:r>
          <w:r w:rsidR="58F79FC5" w:rsidRPr="1F56D4E5">
            <w:rPr>
              <w:lang w:val="en-US"/>
            </w:rPr>
            <w:t xml:space="preserve">create </w:t>
          </w:r>
          <w:r w:rsidR="66B31B43" w:rsidRPr="2D17DF7E">
            <w:rPr>
              <w:lang w:val="en-US"/>
            </w:rPr>
            <w:t xml:space="preserve">a </w:t>
          </w:r>
          <w:r w:rsidR="66B31B43" w:rsidRPr="4A66E686">
            <w:rPr>
              <w:lang w:val="en-US"/>
            </w:rPr>
            <w:t xml:space="preserve">production ready application in a </w:t>
          </w:r>
          <w:r w:rsidR="66B31B43" w:rsidRPr="5E624826">
            <w:rPr>
              <w:lang w:val="en-US"/>
            </w:rPr>
            <w:t xml:space="preserve">short time. </w:t>
          </w:r>
          <w:r w:rsidR="66B31B43" w:rsidRPr="7DF5F7B6">
            <w:rPr>
              <w:lang w:val="en-US"/>
            </w:rPr>
            <w:t xml:space="preserve">This will probably be the case with every other </w:t>
          </w:r>
          <w:r w:rsidR="539516C0" w:rsidRPr="48F9DA0F">
            <w:rPr>
              <w:lang w:val="en-US"/>
            </w:rPr>
            <w:t>blockchain</w:t>
          </w:r>
          <w:r w:rsidR="66B31B43" w:rsidRPr="44A9B051">
            <w:rPr>
              <w:lang w:val="en-US"/>
            </w:rPr>
            <w:t xml:space="preserve"> </w:t>
          </w:r>
          <w:r w:rsidR="1BDB6C24" w:rsidRPr="1EB1917F">
            <w:rPr>
              <w:lang w:val="en-US"/>
            </w:rPr>
            <w:t>framework</w:t>
          </w:r>
          <w:r w:rsidR="09CEB2AC" w:rsidRPr="797D7DB6">
            <w:rPr>
              <w:lang w:val="en-US"/>
            </w:rPr>
            <w:t xml:space="preserve"> too.</w:t>
          </w:r>
          <w:r w:rsidR="00CA6CA5" w:rsidRPr="1E364741">
            <w:rPr>
              <w:lang w:val="en-US"/>
            </w:rPr>
            <w:t xml:space="preserve"> </w:t>
          </w:r>
        </w:p>
        <w:p w14:paraId="0AF37D09" w14:textId="0B6ED35A" w:rsidR="000F6245" w:rsidRPr="000F6245" w:rsidRDefault="00CA6CA5" w:rsidP="000F6245">
          <w:pPr>
            <w:pStyle w:val="Heading2"/>
            <w:rPr>
              <w:lang w:val="en-US"/>
            </w:rPr>
          </w:pPr>
          <w:bookmarkStart w:id="11" w:name="_Toc73538158"/>
          <w:r w:rsidRPr="00CA6CA5">
            <w:rPr>
              <w:lang w:val="en-US"/>
            </w:rPr>
            <w:t>No low-level documentation i</w:t>
          </w:r>
          <w:r>
            <w:rPr>
              <w:lang w:val="en-US"/>
            </w:rPr>
            <w:t>nfrastructure</w:t>
          </w:r>
          <w:bookmarkEnd w:id="11"/>
        </w:p>
        <w:p w14:paraId="1088EE42" w14:textId="1C46475D" w:rsidR="004D4AA2" w:rsidRPr="002B4DAC" w:rsidRDefault="004D4AA2" w:rsidP="004D4AA2">
          <w:pPr>
            <w:rPr>
              <w:lang w:val="en-US"/>
            </w:rPr>
          </w:pPr>
          <w:r>
            <w:rPr>
              <w:lang w:val="en-US"/>
            </w:rPr>
            <w:t>While Hyperledger Fabric h</w:t>
          </w:r>
          <w:r w:rsidR="001D181D">
            <w:rPr>
              <w:lang w:val="en-US"/>
            </w:rPr>
            <w:t>as a lot of extensive documentation</w:t>
          </w:r>
          <w:r w:rsidR="00F44522">
            <w:rPr>
              <w:lang w:val="en-US"/>
            </w:rPr>
            <w:t xml:space="preserve">, almost none of the documentation </w:t>
          </w:r>
          <w:r w:rsidR="00924771">
            <w:rPr>
              <w:lang w:val="en-US"/>
            </w:rPr>
            <w:t>about the infrastructure</w:t>
          </w:r>
          <w:r w:rsidR="00F44522">
            <w:rPr>
              <w:lang w:val="en-US"/>
            </w:rPr>
            <w:t xml:space="preserve"> is low-level.</w:t>
          </w:r>
          <w:r w:rsidR="001D181D">
            <w:rPr>
              <w:lang w:val="en-US"/>
            </w:rPr>
            <w:t xml:space="preserve"> </w:t>
          </w:r>
          <w:r w:rsidR="00EC03CE" w:rsidRPr="00E859AE">
            <w:rPr>
              <w:lang w:val="en-US"/>
            </w:rPr>
            <w:t xml:space="preserve">This means that </w:t>
          </w:r>
          <w:r w:rsidR="001841C3" w:rsidRPr="00E859AE">
            <w:rPr>
              <w:lang w:val="en-US"/>
            </w:rPr>
            <w:t xml:space="preserve">there is a lot of </w:t>
          </w:r>
          <w:r w:rsidR="00E859AE" w:rsidRPr="00E859AE">
            <w:rPr>
              <w:lang w:val="en-US"/>
            </w:rPr>
            <w:t>documentation o</w:t>
          </w:r>
          <w:r w:rsidR="00E859AE">
            <w:rPr>
              <w:lang w:val="en-US"/>
            </w:rPr>
            <w:t xml:space="preserve">n how Hyperledger Fabric </w:t>
          </w:r>
          <w:r w:rsidR="00774750">
            <w:rPr>
              <w:lang w:val="en-US"/>
            </w:rPr>
            <w:t>is supposed to work</w:t>
          </w:r>
          <w:r w:rsidR="000F48A7">
            <w:rPr>
              <w:lang w:val="en-US"/>
            </w:rPr>
            <w:t xml:space="preserve">, however there is almost no technical documentation </w:t>
          </w:r>
          <w:r w:rsidR="00D06802">
            <w:rPr>
              <w:lang w:val="en-US"/>
            </w:rPr>
            <w:t xml:space="preserve">describing </w:t>
          </w:r>
          <w:r w:rsidR="00B47BF3">
            <w:rPr>
              <w:lang w:val="en-US"/>
            </w:rPr>
            <w:t xml:space="preserve">how </w:t>
          </w:r>
          <w:r w:rsidR="00AE67B1">
            <w:rPr>
              <w:lang w:val="en-US"/>
            </w:rPr>
            <w:t xml:space="preserve">the </w:t>
          </w:r>
          <w:r w:rsidR="00B47BF3">
            <w:rPr>
              <w:lang w:val="en-US"/>
            </w:rPr>
            <w:t xml:space="preserve">Hyperledger Fabric </w:t>
          </w:r>
          <w:r w:rsidR="00AE67B1">
            <w:rPr>
              <w:lang w:val="en-US"/>
            </w:rPr>
            <w:t>services are</w:t>
          </w:r>
          <w:r w:rsidR="00B47BF3">
            <w:rPr>
              <w:lang w:val="en-US"/>
            </w:rPr>
            <w:t xml:space="preserve"> supposed to be implemented. </w:t>
          </w:r>
          <w:r w:rsidR="000D33A4" w:rsidRPr="004D2DA7">
            <w:rPr>
              <w:lang w:val="en-US"/>
            </w:rPr>
            <w:t>Almost t</w:t>
          </w:r>
          <w:r w:rsidR="00102A32" w:rsidRPr="004D2DA7">
            <w:rPr>
              <w:lang w:val="en-US"/>
            </w:rPr>
            <w:t xml:space="preserve">he whole </w:t>
          </w:r>
          <w:r w:rsidR="004D2DA7" w:rsidRPr="004D2DA7">
            <w:rPr>
              <w:lang w:val="en-US"/>
            </w:rPr>
            <w:t>infrastructure part</w:t>
          </w:r>
          <w:r w:rsidR="004D2DA7">
            <w:rPr>
              <w:lang w:val="en-US"/>
            </w:rPr>
            <w:t xml:space="preserve"> of the</w:t>
          </w:r>
          <w:r w:rsidR="00102A32" w:rsidRPr="004D2DA7">
            <w:rPr>
              <w:lang w:val="en-US"/>
            </w:rPr>
            <w:t xml:space="preserve"> P</w:t>
          </w:r>
          <w:r w:rsidR="004D2DA7">
            <w:rPr>
              <w:lang w:val="en-US"/>
            </w:rPr>
            <w:t>roof of Concept</w:t>
          </w:r>
          <w:r w:rsidR="00102A32" w:rsidRPr="004D2DA7">
            <w:rPr>
              <w:lang w:val="en-US"/>
            </w:rPr>
            <w:t xml:space="preserve"> </w:t>
          </w:r>
          <w:r w:rsidR="000D33A4" w:rsidRPr="004D2DA7">
            <w:rPr>
              <w:lang w:val="en-US"/>
            </w:rPr>
            <w:t xml:space="preserve">is based on third party </w:t>
          </w:r>
          <w:r w:rsidR="00C30C80">
            <w:rPr>
              <w:lang w:val="en-US"/>
            </w:rPr>
            <w:t xml:space="preserve">documentation. </w:t>
          </w:r>
          <w:r w:rsidR="00C94519">
            <w:rPr>
              <w:lang w:val="en-US"/>
            </w:rPr>
            <w:t>Because there is not a lot of official low-level documentation these third</w:t>
          </w:r>
          <w:r w:rsidR="000E1284">
            <w:rPr>
              <w:lang w:val="en-US"/>
            </w:rPr>
            <w:t>-</w:t>
          </w:r>
          <w:r w:rsidR="00C94519">
            <w:rPr>
              <w:lang w:val="en-US"/>
            </w:rPr>
            <w:t>party documents</w:t>
          </w:r>
          <w:r w:rsidR="00C30C80">
            <w:rPr>
              <w:lang w:val="en-US"/>
            </w:rPr>
            <w:t xml:space="preserve"> </w:t>
          </w:r>
          <w:r w:rsidR="00C44D14">
            <w:rPr>
              <w:lang w:val="en-US"/>
            </w:rPr>
            <w:t>cannot really be verified</w:t>
          </w:r>
          <w:r w:rsidR="002161A4">
            <w:rPr>
              <w:lang w:val="en-US"/>
            </w:rPr>
            <w:t xml:space="preserve"> to check if they are correct. </w:t>
          </w:r>
          <w:r w:rsidR="00692905">
            <w:rPr>
              <w:lang w:val="en-US"/>
            </w:rPr>
            <w:t xml:space="preserve">This makes implementing Hyperledger Fabric in a production environment </w:t>
          </w:r>
          <w:r w:rsidR="004D33A2">
            <w:rPr>
              <w:lang w:val="en-US"/>
            </w:rPr>
            <w:t>especially</w:t>
          </w:r>
          <w:r w:rsidR="00692905">
            <w:rPr>
              <w:lang w:val="en-US"/>
            </w:rPr>
            <w:t xml:space="preserve"> difficult</w:t>
          </w:r>
          <w:r w:rsidR="004D33A2">
            <w:rPr>
              <w:lang w:val="en-US"/>
            </w:rPr>
            <w:t xml:space="preserve">. </w:t>
          </w:r>
        </w:p>
        <w:p w14:paraId="6647218F" w14:textId="56A3EB4F" w:rsidR="688CF0DD" w:rsidRDefault="688CF0DD" w:rsidP="77F919E2">
          <w:pPr>
            <w:pStyle w:val="Heading2"/>
          </w:pPr>
          <w:bookmarkStart w:id="12" w:name="_Toc73538159"/>
          <w:r>
            <w:t xml:space="preserve">Code samples </w:t>
          </w:r>
          <w:r w:rsidRPr="00B1486E">
            <w:rPr>
              <w:lang w:val="en-GB"/>
            </w:rPr>
            <w:t>available</w:t>
          </w:r>
          <w:bookmarkEnd w:id="12"/>
        </w:p>
        <w:p w14:paraId="38FF1000" w14:textId="73B6578B" w:rsidR="0000221D" w:rsidRPr="00BD545C" w:rsidRDefault="688CF0DD">
          <w:pPr>
            <w:rPr>
              <w:lang w:val="en-US"/>
            </w:rPr>
          </w:pPr>
          <w:r w:rsidRPr="009F2B2E">
            <w:rPr>
              <w:lang w:val="en-US"/>
            </w:rPr>
            <w:t xml:space="preserve">Hyperledger Fabric offer plenty of coding </w:t>
          </w:r>
          <w:r w:rsidRPr="000F48A7">
            <w:rPr>
              <w:lang w:val="en-US"/>
            </w:rPr>
            <w:t xml:space="preserve">samples </w:t>
          </w:r>
          <w:r w:rsidR="3DDF6A25" w:rsidRPr="59E2C79E">
            <w:rPr>
              <w:lang w:val="en-US"/>
            </w:rPr>
            <w:t xml:space="preserve">in their </w:t>
          </w:r>
          <w:r w:rsidR="333E7BEA" w:rsidRPr="7DC59266">
            <w:rPr>
              <w:lang w:val="en-US"/>
            </w:rPr>
            <w:t>fabric-</w:t>
          </w:r>
          <w:r w:rsidR="333E7BEA" w:rsidRPr="58C582D7">
            <w:rPr>
              <w:lang w:val="en-US"/>
            </w:rPr>
            <w:t xml:space="preserve">samples </w:t>
          </w:r>
          <w:r w:rsidR="25864A79" w:rsidRPr="7CA2E782">
            <w:rPr>
              <w:lang w:val="en-US"/>
            </w:rPr>
            <w:t>repository</w:t>
          </w:r>
          <w:r w:rsidR="187277C2" w:rsidRPr="0AF79152">
            <w:rPr>
              <w:lang w:val="en-US"/>
            </w:rPr>
            <w:t xml:space="preserve"> </w:t>
          </w:r>
          <w:r w:rsidR="187277C2" w:rsidRPr="1C15B401">
            <w:rPr>
              <w:lang w:val="en-US"/>
            </w:rPr>
            <w:t>or IBM‘</w:t>
          </w:r>
          <w:r w:rsidR="187277C2" w:rsidRPr="1F4CBD4B">
            <w:rPr>
              <w:lang w:val="en-US"/>
            </w:rPr>
            <w:t>s</w:t>
          </w:r>
          <w:r w:rsidR="7E7854A8" w:rsidRPr="1C15B401">
            <w:rPr>
              <w:lang w:val="en-US"/>
            </w:rPr>
            <w:t xml:space="preserve"> </w:t>
          </w:r>
          <w:r w:rsidR="7E7854A8" w:rsidRPr="2F6199C0">
            <w:rPr>
              <w:lang w:val="en-US"/>
            </w:rPr>
            <w:t>repositor</w:t>
          </w:r>
          <w:r w:rsidR="42C37EA7" w:rsidRPr="2F6199C0">
            <w:rPr>
              <w:lang w:val="en-US"/>
            </w:rPr>
            <w:t>ies</w:t>
          </w:r>
          <w:r w:rsidR="333E7BEA" w:rsidRPr="1CC0F335">
            <w:rPr>
              <w:lang w:val="en-US"/>
            </w:rPr>
            <w:t xml:space="preserve"> </w:t>
          </w:r>
          <w:r w:rsidR="1BA6BE85" w:rsidRPr="630F59DF">
            <w:rPr>
              <w:lang w:val="en-US"/>
            </w:rPr>
            <w:t xml:space="preserve">from basic </w:t>
          </w:r>
          <w:r w:rsidR="1BA6BE85" w:rsidRPr="35A92126">
            <w:rPr>
              <w:lang w:val="en-US"/>
            </w:rPr>
            <w:t xml:space="preserve">to advanced </w:t>
          </w:r>
          <w:r w:rsidR="1BA6BE85" w:rsidRPr="54441F32">
            <w:rPr>
              <w:lang w:val="en-US"/>
            </w:rPr>
            <w:t>usages</w:t>
          </w:r>
          <w:r w:rsidR="1BA6BE85" w:rsidRPr="05238446">
            <w:rPr>
              <w:lang w:val="en-US"/>
            </w:rPr>
            <w:t xml:space="preserve"> using </w:t>
          </w:r>
          <w:r w:rsidR="1BA6BE85" w:rsidRPr="23BA2297">
            <w:rPr>
              <w:lang w:val="en-US"/>
            </w:rPr>
            <w:t>dif</w:t>
          </w:r>
          <w:r w:rsidR="0E3A528B" w:rsidRPr="23BA2297">
            <w:rPr>
              <w:lang w:val="en-US"/>
            </w:rPr>
            <w:t xml:space="preserve">ferent </w:t>
          </w:r>
          <w:r w:rsidR="0E3A528B" w:rsidRPr="1AB3C5DB">
            <w:rPr>
              <w:lang w:val="en-US"/>
            </w:rPr>
            <w:t>languages</w:t>
          </w:r>
          <w:r w:rsidR="0E3A528B" w:rsidRPr="23BA2297">
            <w:rPr>
              <w:lang w:val="en-US"/>
            </w:rPr>
            <w:t xml:space="preserve"> including </w:t>
          </w:r>
          <w:r w:rsidR="0E3A528B" w:rsidRPr="1AB3C5DB">
            <w:rPr>
              <w:lang w:val="en-US"/>
            </w:rPr>
            <w:t>JavaScript (</w:t>
          </w:r>
          <w:r w:rsidR="0E3A528B" w:rsidRPr="771CB8E4">
            <w:rPr>
              <w:lang w:val="en-US"/>
            </w:rPr>
            <w:t xml:space="preserve">TypeScript), </w:t>
          </w:r>
          <w:r w:rsidR="04FF7069" w:rsidRPr="25DB450E">
            <w:rPr>
              <w:lang w:val="en-US"/>
            </w:rPr>
            <w:t xml:space="preserve">Go and </w:t>
          </w:r>
          <w:r w:rsidR="04FF7069" w:rsidRPr="5663847D">
            <w:rPr>
              <w:lang w:val="en-US"/>
            </w:rPr>
            <w:t>Java.</w:t>
          </w:r>
          <w:r w:rsidR="04FF7069" w:rsidRPr="7233AC34">
            <w:rPr>
              <w:lang w:val="en-US"/>
            </w:rPr>
            <w:t xml:space="preserve"> </w:t>
          </w:r>
          <w:r w:rsidR="04FF7069" w:rsidRPr="6680340C">
            <w:rPr>
              <w:lang w:val="en-US"/>
            </w:rPr>
            <w:t xml:space="preserve">These examples </w:t>
          </w:r>
          <w:r w:rsidR="04FF7069" w:rsidRPr="50767622">
            <w:rPr>
              <w:lang w:val="en-US"/>
            </w:rPr>
            <w:t>could</w:t>
          </w:r>
          <w:r w:rsidR="04FF7069" w:rsidRPr="6680340C">
            <w:rPr>
              <w:lang w:val="en-US"/>
            </w:rPr>
            <w:t xml:space="preserve"> provide </w:t>
          </w:r>
          <w:r w:rsidR="04FF7069" w:rsidRPr="1A2A6F75">
            <w:rPr>
              <w:lang w:val="en-US"/>
            </w:rPr>
            <w:t>a</w:t>
          </w:r>
          <w:r w:rsidR="04FF7069" w:rsidRPr="50767622">
            <w:rPr>
              <w:lang w:val="en-US"/>
            </w:rPr>
            <w:t xml:space="preserve"> developer </w:t>
          </w:r>
          <w:r w:rsidR="3A3832D2" w:rsidRPr="0603C286">
            <w:rPr>
              <w:lang w:val="en-US"/>
            </w:rPr>
            <w:t xml:space="preserve">with knowledge </w:t>
          </w:r>
          <w:r w:rsidR="3A3832D2" w:rsidRPr="39F33BE3">
            <w:rPr>
              <w:lang w:val="en-US"/>
            </w:rPr>
            <w:t xml:space="preserve">about </w:t>
          </w:r>
          <w:r w:rsidR="3A3832D2" w:rsidRPr="1B8ACA04">
            <w:rPr>
              <w:lang w:val="en-US"/>
            </w:rPr>
            <w:t xml:space="preserve">building chaincodes and </w:t>
          </w:r>
          <w:r w:rsidR="3A3832D2" w:rsidRPr="2DE4024F">
            <w:rPr>
              <w:lang w:val="en-US"/>
            </w:rPr>
            <w:t xml:space="preserve">applications to connect with the </w:t>
          </w:r>
          <w:r w:rsidR="3A3832D2" w:rsidRPr="755B72E5">
            <w:rPr>
              <w:lang w:val="en-US"/>
            </w:rPr>
            <w:t>blockchain.</w:t>
          </w:r>
          <w:r w:rsidR="3ADD261B" w:rsidRPr="6E301BFD">
            <w:rPr>
              <w:lang w:val="en-US"/>
            </w:rPr>
            <w:t xml:space="preserve"> </w:t>
          </w:r>
          <w:r w:rsidR="3ADD261B" w:rsidRPr="5C333C96">
            <w:rPr>
              <w:lang w:val="en-US"/>
            </w:rPr>
            <w:t xml:space="preserve">Also, contributors such </w:t>
          </w:r>
          <w:r w:rsidR="3ADD261B" w:rsidRPr="56A1EFA7">
            <w:rPr>
              <w:lang w:val="en-US"/>
            </w:rPr>
            <w:t xml:space="preserve">as IBM are offering </w:t>
          </w:r>
          <w:r w:rsidR="3ADD261B" w:rsidRPr="507D33BD">
            <w:rPr>
              <w:lang w:val="en-US"/>
            </w:rPr>
            <w:t xml:space="preserve">tooling </w:t>
          </w:r>
          <w:r w:rsidR="3ADD261B" w:rsidRPr="3123C26D">
            <w:rPr>
              <w:lang w:val="en-US"/>
            </w:rPr>
            <w:t xml:space="preserve">to make </w:t>
          </w:r>
          <w:r w:rsidR="3ADD261B" w:rsidRPr="45641AFC">
            <w:rPr>
              <w:lang w:val="en-US"/>
            </w:rPr>
            <w:t xml:space="preserve">developing </w:t>
          </w:r>
          <w:r w:rsidR="7782F78C" w:rsidRPr="682C4325">
            <w:rPr>
              <w:lang w:val="en-US"/>
            </w:rPr>
            <w:t xml:space="preserve">Hyperledger Fabric </w:t>
          </w:r>
          <w:r w:rsidR="3ADD261B" w:rsidRPr="682C4325">
            <w:rPr>
              <w:lang w:val="en-US"/>
            </w:rPr>
            <w:t xml:space="preserve">applications </w:t>
          </w:r>
          <w:r w:rsidR="4B8D36A1" w:rsidRPr="682C4325">
            <w:rPr>
              <w:lang w:val="en-US"/>
            </w:rPr>
            <w:t xml:space="preserve">a lot easier. </w:t>
          </w:r>
          <w:r w:rsidR="4B8D36A1" w:rsidRPr="44503F40">
            <w:rPr>
              <w:lang w:val="en-US"/>
            </w:rPr>
            <w:t xml:space="preserve">IBM’s Visual Studio Code </w:t>
          </w:r>
          <w:r w:rsidR="4B8D36A1" w:rsidRPr="0638F399">
            <w:rPr>
              <w:lang w:val="en-US"/>
            </w:rPr>
            <w:t xml:space="preserve">extension allows </w:t>
          </w:r>
          <w:r w:rsidR="4B8D36A1" w:rsidRPr="30F39CC2">
            <w:rPr>
              <w:lang w:val="en-US"/>
            </w:rPr>
            <w:t xml:space="preserve">developers to create Hyperledger Fabric </w:t>
          </w:r>
          <w:r w:rsidR="4B8D36A1" w:rsidRPr="1B2ED5C7">
            <w:rPr>
              <w:lang w:val="en-US"/>
            </w:rPr>
            <w:t xml:space="preserve">Networks </w:t>
          </w:r>
          <w:r w:rsidR="7BEB5E54" w:rsidRPr="305D5211">
            <w:rPr>
              <w:lang w:val="en-US"/>
            </w:rPr>
            <w:t xml:space="preserve">and </w:t>
          </w:r>
          <w:r w:rsidR="7BEB5E54" w:rsidRPr="39ED4796">
            <w:rPr>
              <w:lang w:val="en-US"/>
            </w:rPr>
            <w:t xml:space="preserve">create and deploy </w:t>
          </w:r>
          <w:r w:rsidR="7BEB5E54" w:rsidRPr="79DBD970">
            <w:rPr>
              <w:lang w:val="en-US"/>
            </w:rPr>
            <w:t xml:space="preserve">smart contracts </w:t>
          </w:r>
          <w:r w:rsidR="47AFB380" w:rsidRPr="58DDAE1A">
            <w:rPr>
              <w:lang w:val="en-US"/>
            </w:rPr>
            <w:t>with a few clicks.</w:t>
          </w:r>
          <w:r w:rsidR="2DDC14C9" w:rsidRPr="1817A644">
            <w:rPr>
              <w:lang w:val="en-US"/>
            </w:rPr>
            <w:t xml:space="preserve"> </w:t>
          </w:r>
          <w:r w:rsidR="2DDC14C9" w:rsidRPr="45BFA997">
            <w:rPr>
              <w:lang w:val="en-US"/>
            </w:rPr>
            <w:t xml:space="preserve">This is a major time </w:t>
          </w:r>
          <w:r w:rsidR="68D09570" w:rsidRPr="333FCCBE">
            <w:rPr>
              <w:lang w:val="en-US"/>
            </w:rPr>
            <w:t xml:space="preserve">save while </w:t>
          </w:r>
          <w:r w:rsidR="68D09570" w:rsidRPr="24BEED90">
            <w:rPr>
              <w:lang w:val="en-US"/>
            </w:rPr>
            <w:t>developing applications.</w:t>
          </w:r>
          <w:r w:rsidR="0000221D">
            <w:br w:type="page"/>
          </w:r>
        </w:p>
        <w:p w14:paraId="51AD5A74" w14:textId="4EE637B6" w:rsidR="001167E3" w:rsidRPr="00D37F29" w:rsidRDefault="00F31ACE" w:rsidP="00BA5ACB">
          <w:pPr>
            <w:pStyle w:val="Heading2"/>
            <w:rPr>
              <w:lang w:val="en-GB"/>
            </w:rPr>
          </w:pPr>
          <w:bookmarkStart w:id="13" w:name="_Toc73538160"/>
          <w:r w:rsidRPr="00D37F29">
            <w:rPr>
              <w:lang w:val="en-GB"/>
            </w:rPr>
            <w:lastRenderedPageBreak/>
            <w:t xml:space="preserve">Unclear </w:t>
          </w:r>
          <w:r w:rsidR="00AE696B" w:rsidRPr="00D37F29">
            <w:rPr>
              <w:lang w:val="en-GB"/>
            </w:rPr>
            <w:t>error</w:t>
          </w:r>
          <w:r w:rsidR="005E6F44" w:rsidRPr="00D37F29">
            <w:rPr>
              <w:lang w:val="en-GB"/>
            </w:rPr>
            <w:t>s</w:t>
          </w:r>
          <w:bookmarkEnd w:id="13"/>
        </w:p>
        <w:p w14:paraId="12D72086" w14:textId="05EDB49E" w:rsidR="00A30326" w:rsidRPr="009D2D41" w:rsidRDefault="00A604CF" w:rsidP="00A30326">
          <w:pPr>
            <w:rPr>
              <w:lang w:val="en-US"/>
            </w:rPr>
          </w:pPr>
          <w:r w:rsidRPr="0090608D">
            <w:rPr>
              <w:lang w:val="en-US"/>
            </w:rPr>
            <w:t>The message</w:t>
          </w:r>
          <w:r w:rsidR="0090608D" w:rsidRPr="0090608D">
            <w:rPr>
              <w:lang w:val="en-US"/>
            </w:rPr>
            <w:t>s</w:t>
          </w:r>
          <w:r w:rsidR="00634793" w:rsidRPr="00195127">
            <w:rPr>
              <w:lang w:val="en-US"/>
            </w:rPr>
            <w:t xml:space="preserve"> that are produced when </w:t>
          </w:r>
          <w:r w:rsidRPr="0090608D">
            <w:rPr>
              <w:lang w:val="en-US"/>
            </w:rPr>
            <w:t xml:space="preserve">commands or </w:t>
          </w:r>
          <w:r w:rsidR="00634793" w:rsidRPr="00195127">
            <w:rPr>
              <w:lang w:val="en-US"/>
            </w:rPr>
            <w:t>processes go wrong</w:t>
          </w:r>
          <w:r w:rsidR="009B34A2" w:rsidRPr="0090608D">
            <w:rPr>
              <w:lang w:val="en-US"/>
            </w:rPr>
            <w:t xml:space="preserve"> are interpretable in</w:t>
          </w:r>
          <w:r w:rsidR="00961E38" w:rsidRPr="0090608D">
            <w:rPr>
              <w:lang w:val="en-US"/>
            </w:rPr>
            <w:t xml:space="preserve"> multiple ways.</w:t>
          </w:r>
          <w:r w:rsidR="00FD7EE6" w:rsidRPr="001D0F6A">
            <w:rPr>
              <w:lang w:val="en-US"/>
            </w:rPr>
            <w:t xml:space="preserve"> </w:t>
          </w:r>
          <w:r w:rsidR="00FD7EE6" w:rsidRPr="00F10E92">
            <w:rPr>
              <w:lang w:val="en-US"/>
            </w:rPr>
            <w:t>For example</w:t>
          </w:r>
          <w:r w:rsidR="00E53E04" w:rsidRPr="00F10E92">
            <w:rPr>
              <w:lang w:val="en-US"/>
            </w:rPr>
            <w:t>,</w:t>
          </w:r>
          <w:r w:rsidR="00FD7EE6" w:rsidRPr="00F10E92">
            <w:rPr>
              <w:lang w:val="en-US"/>
            </w:rPr>
            <w:t xml:space="preserve"> when an </w:t>
          </w:r>
          <w:proofErr w:type="spellStart"/>
          <w:r w:rsidR="00FD7EE6" w:rsidRPr="00F10E92">
            <w:rPr>
              <w:lang w:val="en-US"/>
            </w:rPr>
            <w:t>orderer</w:t>
          </w:r>
          <w:proofErr w:type="spellEnd"/>
          <w:r w:rsidR="00FD7EE6" w:rsidRPr="00F10E92">
            <w:rPr>
              <w:lang w:val="en-US"/>
            </w:rPr>
            <w:t xml:space="preserve"> cannot connect to </w:t>
          </w:r>
          <w:r w:rsidR="00E53E04" w:rsidRPr="00F10E92">
            <w:rPr>
              <w:lang w:val="en-US"/>
            </w:rPr>
            <w:t>Kafka</w:t>
          </w:r>
          <w:r w:rsidR="00FD7EE6" w:rsidRPr="00F10E92">
            <w:rPr>
              <w:lang w:val="en-US"/>
            </w:rPr>
            <w:t xml:space="preserve"> </w:t>
          </w:r>
          <w:r w:rsidR="001D3CB0">
            <w:rPr>
              <w:lang w:val="en-US"/>
            </w:rPr>
            <w:t>(ordering service)</w:t>
          </w:r>
          <w:r w:rsidR="00FD7EE6" w:rsidRPr="00F10E92">
            <w:rPr>
              <w:lang w:val="en-US"/>
            </w:rPr>
            <w:t xml:space="preserve"> </w:t>
          </w:r>
          <w:r w:rsidR="00F10E92" w:rsidRPr="00F10E92">
            <w:rPr>
              <w:lang w:val="en-US"/>
            </w:rPr>
            <w:t>i</w:t>
          </w:r>
          <w:r w:rsidR="00F10E92">
            <w:rPr>
              <w:lang w:val="en-US"/>
            </w:rPr>
            <w:t>t</w:t>
          </w:r>
          <w:r w:rsidR="00FD7EE6" w:rsidRPr="00F10E92">
            <w:rPr>
              <w:lang w:val="en-US"/>
            </w:rPr>
            <w:t xml:space="preserve"> only give</w:t>
          </w:r>
          <w:r w:rsidR="00F10E92">
            <w:rPr>
              <w:lang w:val="en-US"/>
            </w:rPr>
            <w:t>s</w:t>
          </w:r>
          <w:r w:rsidR="00FD7EE6" w:rsidRPr="00F10E92">
            <w:rPr>
              <w:lang w:val="en-US"/>
            </w:rPr>
            <w:t xml:space="preserve"> a </w:t>
          </w:r>
          <w:r w:rsidR="00F04A98" w:rsidRPr="00F10E92">
            <w:rPr>
              <w:lang w:val="en-US"/>
            </w:rPr>
            <w:t xml:space="preserve">connection timeout error. </w:t>
          </w:r>
          <w:r w:rsidR="00F04A98" w:rsidRPr="000D63A2">
            <w:rPr>
              <w:lang w:val="en-US"/>
            </w:rPr>
            <w:t xml:space="preserve">This error </w:t>
          </w:r>
          <w:r w:rsidR="00D1068B" w:rsidRPr="000D63A2">
            <w:rPr>
              <w:lang w:val="en-US"/>
            </w:rPr>
            <w:t xml:space="preserve">can be </w:t>
          </w:r>
          <w:r w:rsidR="00444C2C" w:rsidRPr="000D63A2">
            <w:rPr>
              <w:lang w:val="en-US"/>
            </w:rPr>
            <w:t xml:space="preserve">generated by </w:t>
          </w:r>
          <w:r w:rsidR="000229E6" w:rsidRPr="000D63A2">
            <w:rPr>
              <w:lang w:val="en-US"/>
            </w:rPr>
            <w:t>a lot</w:t>
          </w:r>
          <w:r w:rsidR="00444C2C" w:rsidRPr="000D63A2">
            <w:rPr>
              <w:lang w:val="en-US"/>
            </w:rPr>
            <w:t xml:space="preserve"> of </w:t>
          </w:r>
          <w:r w:rsidR="00ED0F71">
            <w:rPr>
              <w:lang w:val="en-US"/>
            </w:rPr>
            <w:t xml:space="preserve">different </w:t>
          </w:r>
          <w:r w:rsidR="00CB5E9F" w:rsidRPr="000D63A2">
            <w:rPr>
              <w:lang w:val="en-US"/>
            </w:rPr>
            <w:t>issues.</w:t>
          </w:r>
          <w:r w:rsidR="00CF2C9B" w:rsidRPr="000D63A2">
            <w:rPr>
              <w:lang w:val="en-US"/>
            </w:rPr>
            <w:t xml:space="preserve"> </w:t>
          </w:r>
          <w:r w:rsidR="000D63A2" w:rsidRPr="00E75CF7">
            <w:rPr>
              <w:lang w:val="en-US"/>
            </w:rPr>
            <w:t xml:space="preserve">Searching on </w:t>
          </w:r>
          <w:r w:rsidR="009E69B0">
            <w:rPr>
              <w:lang w:val="en-US"/>
            </w:rPr>
            <w:t>the</w:t>
          </w:r>
          <w:r w:rsidR="000D63A2" w:rsidRPr="00E75CF7">
            <w:rPr>
              <w:lang w:val="en-US"/>
            </w:rPr>
            <w:t xml:space="preserve"> inter</w:t>
          </w:r>
          <w:r w:rsidR="000229E6" w:rsidRPr="00E37FC8">
            <w:rPr>
              <w:lang w:val="en-US"/>
            </w:rPr>
            <w:t>net</w:t>
          </w:r>
          <w:r w:rsidR="00B539D3">
            <w:rPr>
              <w:lang w:val="en-US"/>
            </w:rPr>
            <w:t>,</w:t>
          </w:r>
          <w:r w:rsidR="000D63A2" w:rsidRPr="00E75CF7">
            <w:rPr>
              <w:lang w:val="en-US"/>
            </w:rPr>
            <w:t xml:space="preserve"> </w:t>
          </w:r>
          <w:r w:rsidR="008E6CE4" w:rsidRPr="000235B4">
            <w:rPr>
              <w:lang w:val="en-US"/>
            </w:rPr>
            <w:t xml:space="preserve">you come to find many </w:t>
          </w:r>
          <w:r w:rsidR="008E7DEC" w:rsidRPr="000235B4">
            <w:rPr>
              <w:lang w:val="en-US"/>
            </w:rPr>
            <w:t xml:space="preserve">others </w:t>
          </w:r>
          <w:r w:rsidR="008E6CE4" w:rsidRPr="000235B4">
            <w:rPr>
              <w:lang w:val="en-US"/>
            </w:rPr>
            <w:t xml:space="preserve">that have </w:t>
          </w:r>
          <w:r w:rsidR="00E75CF7" w:rsidRPr="000235B4">
            <w:rPr>
              <w:lang w:val="en-US"/>
            </w:rPr>
            <w:t xml:space="preserve">difficulty </w:t>
          </w:r>
          <w:r w:rsidR="000229E6" w:rsidRPr="000235B4">
            <w:rPr>
              <w:lang w:val="en-US"/>
            </w:rPr>
            <w:t>decipher</w:t>
          </w:r>
          <w:r w:rsidR="00445D80">
            <w:rPr>
              <w:lang w:val="en-US"/>
            </w:rPr>
            <w:t>ing</w:t>
          </w:r>
          <w:r w:rsidR="00E75CF7" w:rsidRPr="000235B4">
            <w:rPr>
              <w:lang w:val="en-US"/>
            </w:rPr>
            <w:t xml:space="preserve"> the error messages</w:t>
          </w:r>
          <w:r w:rsidR="002A6FCA">
            <w:rPr>
              <w:lang w:val="en-US"/>
            </w:rPr>
            <w:t>.</w:t>
          </w:r>
          <w:r w:rsidR="00E75CF7" w:rsidRPr="000235B4">
            <w:rPr>
              <w:lang w:val="en-US"/>
            </w:rPr>
            <w:t xml:space="preserve"> </w:t>
          </w:r>
          <w:r w:rsidR="002A6FCA">
            <w:rPr>
              <w:lang w:val="en-US"/>
            </w:rPr>
            <w:t>T</w:t>
          </w:r>
          <w:r w:rsidR="00E75CF7" w:rsidRPr="000235B4">
            <w:rPr>
              <w:lang w:val="en-US"/>
            </w:rPr>
            <w:t xml:space="preserve">hese unclear errors </w:t>
          </w:r>
          <w:r w:rsidR="000235B4" w:rsidRPr="000235B4">
            <w:rPr>
              <w:lang w:val="en-US"/>
            </w:rPr>
            <w:t>contribute</w:t>
          </w:r>
          <w:r w:rsidR="000235B4" w:rsidRPr="009D2D41">
            <w:rPr>
              <w:lang w:val="en-US"/>
            </w:rPr>
            <w:t xml:space="preserve"> to the </w:t>
          </w:r>
          <w:r w:rsidR="000229E6" w:rsidRPr="000229E6">
            <w:rPr>
              <w:lang w:val="en-US"/>
            </w:rPr>
            <w:t>difficulty</w:t>
          </w:r>
          <w:r w:rsidR="00B81A8A" w:rsidRPr="009D2D41">
            <w:rPr>
              <w:lang w:val="en-US"/>
            </w:rPr>
            <w:t xml:space="preserve"> in implementing </w:t>
          </w:r>
          <w:r w:rsidR="000229E6" w:rsidRPr="000229E6">
            <w:rPr>
              <w:lang w:val="en-US"/>
            </w:rPr>
            <w:t>Hyperledger</w:t>
          </w:r>
          <w:r w:rsidR="00B81A8A" w:rsidRPr="009D2D41">
            <w:rPr>
              <w:lang w:val="en-US"/>
            </w:rPr>
            <w:t xml:space="preserve"> </w:t>
          </w:r>
          <w:r w:rsidR="00276656">
            <w:rPr>
              <w:lang w:val="en-US"/>
            </w:rPr>
            <w:t>F</w:t>
          </w:r>
          <w:r w:rsidR="00B81A8A" w:rsidRPr="008D0076">
            <w:rPr>
              <w:lang w:val="en-US"/>
            </w:rPr>
            <w:t>abric</w:t>
          </w:r>
          <w:r w:rsidR="00B81A8A" w:rsidRPr="009D2D41">
            <w:rPr>
              <w:lang w:val="en-US"/>
            </w:rPr>
            <w:t xml:space="preserve"> without </w:t>
          </w:r>
          <w:r w:rsidR="001846E3" w:rsidRPr="00E37FC8">
            <w:rPr>
              <w:lang w:val="en-US"/>
            </w:rPr>
            <w:t>purchasing service</w:t>
          </w:r>
          <w:r w:rsidR="00E37FC8" w:rsidRPr="00E37FC8">
            <w:rPr>
              <w:lang w:val="en-US"/>
            </w:rPr>
            <w:t>s</w:t>
          </w:r>
          <w:r w:rsidR="001846E3" w:rsidRPr="00E37FC8">
            <w:rPr>
              <w:lang w:val="en-US"/>
            </w:rPr>
            <w:t xml:space="preserve"> </w:t>
          </w:r>
          <w:r w:rsidR="00E37FC8">
            <w:rPr>
              <w:lang w:val="en-US"/>
            </w:rPr>
            <w:t xml:space="preserve">from </w:t>
          </w:r>
          <w:r w:rsidR="001846E3" w:rsidRPr="00E37FC8">
            <w:rPr>
              <w:lang w:val="en-US"/>
            </w:rPr>
            <w:t>IBM</w:t>
          </w:r>
          <w:r w:rsidR="00FD43C8">
            <w:rPr>
              <w:lang w:val="en-US"/>
            </w:rPr>
            <w:t xml:space="preserve"> </w:t>
          </w:r>
          <w:commentRangeStart w:id="14"/>
          <w:r w:rsidR="001B6FCB">
            <w:rPr>
              <w:lang w:val="en-US"/>
            </w:rPr>
            <w:t>(IBM blockchain platform)</w:t>
          </w:r>
          <w:r w:rsidR="001846E3" w:rsidRPr="00E37FC8">
            <w:rPr>
              <w:lang w:val="en-US"/>
            </w:rPr>
            <w:t>.</w:t>
          </w:r>
          <w:commentRangeEnd w:id="14"/>
          <w:r w:rsidR="00DE60D4">
            <w:rPr>
              <w:rStyle w:val="CommentReference"/>
            </w:rPr>
            <w:commentReference w:id="14"/>
          </w:r>
        </w:p>
        <w:p w14:paraId="52C8E5F8" w14:textId="5E41FC94" w:rsidR="00667E21" w:rsidRPr="00667E21" w:rsidRDefault="007459AC" w:rsidP="00444C2C">
          <w:pPr>
            <w:pStyle w:val="Heading2"/>
            <w:rPr>
              <w:lang w:val="en-US"/>
            </w:rPr>
          </w:pPr>
          <w:bookmarkStart w:id="15" w:name="_Toc73538161"/>
          <w:r w:rsidRPr="007459AC">
            <w:rPr>
              <w:lang w:val="en-US"/>
            </w:rPr>
            <w:t>Rumored IBM</w:t>
          </w:r>
          <w:r w:rsidRPr="00634793">
            <w:rPr>
              <w:lang w:val="en-US"/>
            </w:rPr>
            <w:t xml:space="preserve"> </w:t>
          </w:r>
          <w:r w:rsidR="00AA2669" w:rsidRPr="00634793">
            <w:rPr>
              <w:lang w:val="en-US"/>
            </w:rPr>
            <w:t xml:space="preserve">withdrawal from Hyperledger </w:t>
          </w:r>
          <w:r w:rsidR="0010501D">
            <w:rPr>
              <w:lang w:val="en-US"/>
            </w:rPr>
            <w:t>F</w:t>
          </w:r>
          <w:r w:rsidR="00AA2669" w:rsidRPr="00634793">
            <w:rPr>
              <w:lang w:val="en-US"/>
            </w:rPr>
            <w:t>abric</w:t>
          </w:r>
          <w:bookmarkEnd w:id="15"/>
        </w:p>
        <w:p w14:paraId="2CDA6B35" w14:textId="6CBBBBAC" w:rsidR="00D43804" w:rsidRPr="00D43804" w:rsidRDefault="00BB7B1F" w:rsidP="00D43804">
          <w:pPr>
            <w:rPr>
              <w:lang w:val="en-US"/>
            </w:rPr>
          </w:pPr>
          <w:r w:rsidRPr="0006268B">
            <w:rPr>
              <w:lang w:val="en-US"/>
            </w:rPr>
            <w:t xml:space="preserve">There are </w:t>
          </w:r>
          <w:r w:rsidR="0006268B" w:rsidRPr="0006268B">
            <w:rPr>
              <w:lang w:val="en-US"/>
            </w:rPr>
            <w:t>rumors</w:t>
          </w:r>
          <w:r w:rsidR="00D7078D" w:rsidRPr="0006268B">
            <w:rPr>
              <w:lang w:val="en-US"/>
            </w:rPr>
            <w:t xml:space="preserve"> that IBM is going to </w:t>
          </w:r>
          <w:r w:rsidR="0006268B" w:rsidRPr="0006268B">
            <w:rPr>
              <w:lang w:val="en-US"/>
            </w:rPr>
            <w:t>withdraw</w:t>
          </w:r>
          <w:r w:rsidR="00D7078D" w:rsidRPr="0006268B">
            <w:rPr>
              <w:lang w:val="en-US"/>
            </w:rPr>
            <w:t xml:space="preserve"> from the Hyperledger Fabric</w:t>
          </w:r>
          <w:r w:rsidR="00E5660B">
            <w:rPr>
              <w:lang w:val="en-US"/>
            </w:rPr>
            <w:t xml:space="preserve"> project</w:t>
          </w:r>
          <w:r w:rsidR="00EA27EA" w:rsidRPr="000A0860">
            <w:rPr>
              <w:lang w:val="en-US"/>
            </w:rPr>
            <w:t>.</w:t>
          </w:r>
          <w:r w:rsidR="00EA27EA" w:rsidRPr="0060191B">
            <w:rPr>
              <w:lang w:val="en-US"/>
            </w:rPr>
            <w:t xml:space="preserve"> </w:t>
          </w:r>
          <w:r w:rsidR="00EA27EA" w:rsidRPr="00FC7DFF">
            <w:rPr>
              <w:lang w:val="en-US"/>
            </w:rPr>
            <w:t>It is being said</w:t>
          </w:r>
          <w:r w:rsidR="00801BED" w:rsidRPr="00FC7DFF">
            <w:rPr>
              <w:lang w:val="en-US"/>
            </w:rPr>
            <w:t xml:space="preserve"> that </w:t>
          </w:r>
          <w:r w:rsidR="00EA27EA" w:rsidRPr="00FC7DFF">
            <w:rPr>
              <w:lang w:val="en-US"/>
            </w:rPr>
            <w:t>IBM</w:t>
          </w:r>
          <w:r w:rsidR="005613A6" w:rsidRPr="00FC7DFF">
            <w:rPr>
              <w:lang w:val="en-US"/>
            </w:rPr>
            <w:t xml:space="preserve"> does not</w:t>
          </w:r>
          <w:r w:rsidR="00EA27EA" w:rsidRPr="00FC7DFF">
            <w:rPr>
              <w:lang w:val="en-US"/>
            </w:rPr>
            <w:t xml:space="preserve"> make enough money from </w:t>
          </w:r>
          <w:r w:rsidR="007E1626" w:rsidRPr="00FC7DFF">
            <w:rPr>
              <w:lang w:val="en-US"/>
            </w:rPr>
            <w:t xml:space="preserve">the </w:t>
          </w:r>
          <w:r w:rsidR="00EA27EA" w:rsidRPr="00FC7DFF">
            <w:rPr>
              <w:lang w:val="en-US"/>
            </w:rPr>
            <w:t>blockchain</w:t>
          </w:r>
          <w:r w:rsidR="00DA1CCC" w:rsidRPr="00FC7DFF">
            <w:rPr>
              <w:lang w:val="en-US"/>
            </w:rPr>
            <w:t xml:space="preserve"> </w:t>
          </w:r>
          <w:r w:rsidR="00B70948" w:rsidRPr="00FC7DFF">
            <w:rPr>
              <w:lang w:val="en-US"/>
            </w:rPr>
            <w:t>department</w:t>
          </w:r>
          <w:r w:rsidR="006D45DA">
            <w:rPr>
              <w:lang w:val="en-US"/>
            </w:rPr>
            <w:t>.</w:t>
          </w:r>
          <w:r w:rsidR="007E1626" w:rsidRPr="00FC7DFF">
            <w:rPr>
              <w:lang w:val="en-US"/>
            </w:rPr>
            <w:t xml:space="preserve"> </w:t>
          </w:r>
          <w:r w:rsidR="007E1626" w:rsidRPr="005E0225">
            <w:rPr>
              <w:lang w:val="en-US"/>
            </w:rPr>
            <w:t xml:space="preserve">On 28th of </w:t>
          </w:r>
          <w:r w:rsidR="000A0860" w:rsidRPr="000A0860">
            <w:rPr>
              <w:lang w:val="en-US"/>
            </w:rPr>
            <w:t>May</w:t>
          </w:r>
          <w:r w:rsidR="005E0225" w:rsidRPr="000A0860">
            <w:rPr>
              <w:lang w:val="en-US"/>
            </w:rPr>
            <w:t xml:space="preserve"> </w:t>
          </w:r>
          <w:r w:rsidR="000A0860">
            <w:rPr>
              <w:lang w:val="en-US"/>
            </w:rPr>
            <w:t>two</w:t>
          </w:r>
          <w:r w:rsidR="005E0225">
            <w:rPr>
              <w:lang w:val="en-US"/>
            </w:rPr>
            <w:t xml:space="preserve"> </w:t>
          </w:r>
          <w:r w:rsidR="005E0225" w:rsidRPr="000A0860">
            <w:rPr>
              <w:lang w:val="en-US"/>
            </w:rPr>
            <w:t xml:space="preserve">key developers have left the company that where key developers of the Hyperledger fabric platform which </w:t>
          </w:r>
          <w:r w:rsidR="0000151D" w:rsidRPr="00FC7DFF">
            <w:rPr>
              <w:lang w:val="en-US"/>
            </w:rPr>
            <w:t>suggests that the rum</w:t>
          </w:r>
          <w:r w:rsidR="000A0860">
            <w:rPr>
              <w:lang w:val="en-US"/>
            </w:rPr>
            <w:t>o</w:t>
          </w:r>
          <w:r w:rsidR="0000151D" w:rsidRPr="00FC7DFF">
            <w:rPr>
              <w:lang w:val="en-US"/>
            </w:rPr>
            <w:t>r might be true</w:t>
          </w:r>
          <w:r w:rsidR="00FC7DFF">
            <w:rPr>
              <w:lang w:val="en-US"/>
            </w:rPr>
            <w:t xml:space="preserve"> </w:t>
          </w:r>
          <w:sdt>
            <w:sdtPr>
              <w:rPr>
                <w:lang w:val="en-US"/>
              </w:rPr>
              <w:id w:val="616187854"/>
              <w:citation/>
            </w:sdtPr>
            <w:sdtEndPr/>
            <w:sdtContent>
              <w:r w:rsidR="00A17358">
                <w:rPr>
                  <w:lang w:val="en-US"/>
                </w:rPr>
                <w:fldChar w:fldCharType="begin"/>
              </w:r>
              <w:r w:rsidR="00A17358">
                <w:rPr>
                  <w:lang w:val="en-US"/>
                </w:rPr>
                <w:instrText xml:space="preserve"> CITATION Led21 \l 1033 </w:instrText>
              </w:r>
              <w:r w:rsidR="00A17358">
                <w:rPr>
                  <w:lang w:val="en-US"/>
                </w:rPr>
                <w:fldChar w:fldCharType="separate"/>
              </w:r>
              <w:r w:rsidR="00D928A9">
                <w:rPr>
                  <w:noProof/>
                  <w:lang w:val="en-US"/>
                </w:rPr>
                <w:t>(Ledger Insights, 2021)</w:t>
              </w:r>
              <w:r w:rsidR="00A17358">
                <w:rPr>
                  <w:lang w:val="en-US"/>
                </w:rPr>
                <w:fldChar w:fldCharType="end"/>
              </w:r>
            </w:sdtContent>
          </w:sdt>
          <w:r w:rsidR="0000151D" w:rsidRPr="00FC7DFF">
            <w:rPr>
              <w:lang w:val="en-US"/>
            </w:rPr>
            <w:t xml:space="preserve">. </w:t>
          </w:r>
          <w:r w:rsidR="00E45375">
            <w:rPr>
              <w:lang w:val="en-US"/>
            </w:rPr>
            <w:t>If these rumors are true and the main driving force behind Hyperledger Fabric leaves</w:t>
          </w:r>
          <w:r w:rsidR="00285248">
            <w:rPr>
              <w:lang w:val="en-US"/>
            </w:rPr>
            <w:t xml:space="preserve">, it could mean that the development </w:t>
          </w:r>
          <w:r w:rsidR="00B16612">
            <w:rPr>
              <w:lang w:val="en-US"/>
            </w:rPr>
            <w:t xml:space="preserve">of Hyperledger Fabric </w:t>
          </w:r>
          <w:r w:rsidR="00A9176C">
            <w:rPr>
              <w:lang w:val="en-US"/>
            </w:rPr>
            <w:t xml:space="preserve">slows down. </w:t>
          </w:r>
          <w:r w:rsidR="00FC7DFF">
            <w:rPr>
              <w:lang w:val="en-US"/>
            </w:rPr>
            <w:t xml:space="preserve">New features and bug fixes could take longer to implement which impacts the longevity and stability of the blockchain. </w:t>
          </w:r>
          <w:r w:rsidR="00833830">
            <w:rPr>
              <w:lang w:val="en-US"/>
            </w:rPr>
            <w:t>Of course these are still rumors and nothing is confirmed yet.</w:t>
          </w:r>
        </w:p>
        <w:p w14:paraId="094D2963" w14:textId="77777777" w:rsidR="00734114" w:rsidRDefault="00734114" w:rsidP="00FE56FF">
          <w:pPr>
            <w:rPr>
              <w:lang w:val="en-US"/>
            </w:rPr>
          </w:pPr>
        </w:p>
        <w:p w14:paraId="56FA87BB" w14:textId="77777777" w:rsidR="00734114" w:rsidRPr="00FE56FF" w:rsidRDefault="00734114" w:rsidP="00FE56FF">
          <w:pPr>
            <w:rPr>
              <w:lang w:val="en-US"/>
            </w:rPr>
          </w:pPr>
        </w:p>
        <w:p w14:paraId="36A8E010" w14:textId="4EE637B6" w:rsidR="00F06DDC" w:rsidRPr="00B75EA2" w:rsidRDefault="007613D4" w:rsidP="00447DB1">
          <w:pPr>
            <w:pStyle w:val="Heading1"/>
            <w:ind w:left="431" w:hanging="431"/>
            <w:rPr>
              <w:lang w:val="en-US"/>
            </w:rPr>
          </w:pPr>
          <w:bookmarkStart w:id="16" w:name="_Toc73538162"/>
          <w:proofErr w:type="spellStart"/>
          <w:r w:rsidRPr="00447DB1">
            <w:lastRenderedPageBreak/>
            <w:t>Improvements</w:t>
          </w:r>
          <w:bookmarkEnd w:id="16"/>
          <w:proofErr w:type="spellEnd"/>
        </w:p>
        <w:p w14:paraId="6646AC7B" w14:textId="4EE637B6" w:rsidR="00AC78BB" w:rsidRPr="0019513E" w:rsidRDefault="00055361" w:rsidP="00AC78BB">
          <w:pPr>
            <w:rPr>
              <w:lang w:val="en-US"/>
            </w:rPr>
          </w:pPr>
          <w:r w:rsidRPr="00E14470">
            <w:rPr>
              <w:lang w:val="en-US"/>
            </w:rPr>
            <w:t xml:space="preserve">This </w:t>
          </w:r>
          <w:r w:rsidR="00E14470" w:rsidRPr="00E14470">
            <w:rPr>
              <w:lang w:val="en-US"/>
            </w:rPr>
            <w:t>chapter will d</w:t>
          </w:r>
          <w:r w:rsidR="00E14470">
            <w:rPr>
              <w:lang w:val="en-US"/>
            </w:rPr>
            <w:t xml:space="preserve">escribe all </w:t>
          </w:r>
          <w:r w:rsidR="0089366A">
            <w:rPr>
              <w:lang w:val="en-US"/>
            </w:rPr>
            <w:t xml:space="preserve">improvements that could be made </w:t>
          </w:r>
          <w:r w:rsidR="00DE6FEB">
            <w:rPr>
              <w:lang w:val="en-US"/>
            </w:rPr>
            <w:t xml:space="preserve">to the final product. </w:t>
          </w:r>
          <w:r w:rsidR="00B8038D">
            <w:rPr>
              <w:lang w:val="en-US"/>
            </w:rPr>
            <w:t xml:space="preserve"> </w:t>
          </w:r>
          <w:r w:rsidR="00DE6FEB">
            <w:rPr>
              <w:lang w:val="en-US"/>
            </w:rPr>
            <w:t xml:space="preserve"> </w:t>
          </w:r>
        </w:p>
        <w:p w14:paraId="6FAD65F3" w14:textId="4EE637B6" w:rsidR="002C2D7B" w:rsidRDefault="002118FD" w:rsidP="00BA5ACB">
          <w:pPr>
            <w:pStyle w:val="Heading2"/>
            <w:rPr>
              <w:lang w:val="en-US"/>
            </w:rPr>
          </w:pPr>
          <w:bookmarkStart w:id="17" w:name="_Toc73538163"/>
          <w:r>
            <w:rPr>
              <w:lang w:val="en-US"/>
            </w:rPr>
            <w:t xml:space="preserve">Software </w:t>
          </w:r>
          <w:r w:rsidR="002C2D7B" w:rsidRPr="007D2A79">
            <w:rPr>
              <w:lang w:val="en-US"/>
            </w:rPr>
            <w:t>Error logging</w:t>
          </w:r>
          <w:bookmarkEnd w:id="17"/>
        </w:p>
        <w:p w14:paraId="76213455" w14:textId="031B7318" w:rsidR="00657348" w:rsidRPr="00657348" w:rsidRDefault="00BF4985" w:rsidP="00657348">
          <w:pPr>
            <w:rPr>
              <w:lang w:val="en-US"/>
            </w:rPr>
          </w:pPr>
          <w:r>
            <w:rPr>
              <w:lang w:val="en-US"/>
            </w:rPr>
            <w:t xml:space="preserve">To improve the current </w:t>
          </w:r>
          <w:r w:rsidR="00A26578">
            <w:rPr>
              <w:lang w:val="en-US"/>
            </w:rPr>
            <w:t xml:space="preserve">applications </w:t>
          </w:r>
          <w:r w:rsidR="001655B5">
            <w:rPr>
              <w:lang w:val="en-US"/>
            </w:rPr>
            <w:t>when an error occurs</w:t>
          </w:r>
          <w:r w:rsidR="003520AA">
            <w:rPr>
              <w:lang w:val="en-US"/>
            </w:rPr>
            <w:t xml:space="preserve"> a </w:t>
          </w:r>
          <w:r w:rsidR="0051433F">
            <w:rPr>
              <w:lang w:val="en-US"/>
            </w:rPr>
            <w:t xml:space="preserve">monitoring and error logging software such as Sentry </w:t>
          </w:r>
          <w:r w:rsidR="00D07A28">
            <w:rPr>
              <w:lang w:val="en-US"/>
            </w:rPr>
            <w:t xml:space="preserve">or </w:t>
          </w:r>
          <w:r w:rsidR="007C193A">
            <w:rPr>
              <w:lang w:val="en-US"/>
            </w:rPr>
            <w:t>D</w:t>
          </w:r>
          <w:r w:rsidR="00D07A28">
            <w:rPr>
              <w:lang w:val="en-US"/>
            </w:rPr>
            <w:t>atadog</w:t>
          </w:r>
          <w:r w:rsidR="00B10E82" w:rsidRPr="00B6664B">
            <w:rPr>
              <w:lang w:val="en-US"/>
            </w:rPr>
            <w:t xml:space="preserve"> can be used</w:t>
          </w:r>
          <w:r w:rsidR="007C193A">
            <w:rPr>
              <w:lang w:val="en-US"/>
            </w:rPr>
            <w:t xml:space="preserve">. </w:t>
          </w:r>
          <w:r w:rsidR="0067601D">
            <w:rPr>
              <w:lang w:val="en-US"/>
            </w:rPr>
            <w:t xml:space="preserve">This would </w:t>
          </w:r>
          <w:r w:rsidR="00EB7BE4" w:rsidRPr="00EB7BE4">
            <w:rPr>
              <w:lang w:val="en-US"/>
            </w:rPr>
            <w:t>beneficial</w:t>
          </w:r>
          <w:r w:rsidR="000F729F">
            <w:rPr>
              <w:lang w:val="en-US"/>
            </w:rPr>
            <w:t xml:space="preserve"> because this would give insights </w:t>
          </w:r>
          <w:r w:rsidR="00277D52">
            <w:rPr>
              <w:lang w:val="en-US"/>
            </w:rPr>
            <w:t xml:space="preserve">in when and where an error occurred and </w:t>
          </w:r>
          <w:r w:rsidR="004A3913">
            <w:rPr>
              <w:lang w:val="en-US"/>
            </w:rPr>
            <w:t>where it wen</w:t>
          </w:r>
          <w:r w:rsidR="00A54821">
            <w:rPr>
              <w:lang w:val="en-US"/>
            </w:rPr>
            <w:t>t</w:t>
          </w:r>
          <w:r w:rsidR="004A3913">
            <w:rPr>
              <w:lang w:val="en-US"/>
            </w:rPr>
            <w:t xml:space="preserve"> wrong</w:t>
          </w:r>
          <w:r w:rsidR="0067193A">
            <w:rPr>
              <w:lang w:val="en-US"/>
            </w:rPr>
            <w:t>.</w:t>
          </w:r>
          <w:r w:rsidR="004A3913">
            <w:rPr>
              <w:lang w:val="en-US"/>
            </w:rPr>
            <w:t xml:space="preserve"> Th</w:t>
          </w:r>
          <w:r w:rsidR="00112AC6">
            <w:rPr>
              <w:lang w:val="en-US"/>
            </w:rPr>
            <w:t>is</w:t>
          </w:r>
          <w:r w:rsidR="004A3913">
            <w:rPr>
              <w:lang w:val="en-US"/>
            </w:rPr>
            <w:t xml:space="preserve"> information is </w:t>
          </w:r>
          <w:r w:rsidR="00CE2C99" w:rsidRPr="00CE2C99">
            <w:rPr>
              <w:lang w:val="en-US"/>
            </w:rPr>
            <w:t>helpful</w:t>
          </w:r>
          <w:r w:rsidR="00CE2C99">
            <w:rPr>
              <w:lang w:val="en-US"/>
            </w:rPr>
            <w:t xml:space="preserve"> when re</w:t>
          </w:r>
          <w:r w:rsidR="001940E7">
            <w:rPr>
              <w:lang w:val="en-US"/>
            </w:rPr>
            <w:t xml:space="preserve">creating </w:t>
          </w:r>
          <w:r w:rsidR="00C40D12">
            <w:rPr>
              <w:lang w:val="en-US"/>
            </w:rPr>
            <w:t xml:space="preserve">an </w:t>
          </w:r>
          <w:r w:rsidR="008F448A">
            <w:rPr>
              <w:lang w:val="en-US"/>
            </w:rPr>
            <w:t>error</w:t>
          </w:r>
          <w:r w:rsidR="002F442C">
            <w:rPr>
              <w:lang w:val="en-US"/>
            </w:rPr>
            <w:t xml:space="preserve">. Which could lead to a </w:t>
          </w:r>
          <w:r w:rsidR="007F4001">
            <w:rPr>
              <w:lang w:val="en-US"/>
            </w:rPr>
            <w:t xml:space="preserve">higher and faster </w:t>
          </w:r>
          <w:r w:rsidR="00953BF4">
            <w:rPr>
              <w:lang w:val="en-US"/>
            </w:rPr>
            <w:t>solving rate.</w:t>
          </w:r>
        </w:p>
        <w:p w14:paraId="6A2D090C" w14:textId="1B974444" w:rsidR="002C2D7B" w:rsidRDefault="0067601D" w:rsidP="00D96A9D">
          <w:pPr>
            <w:pStyle w:val="Heading2"/>
            <w:rPr>
              <w:lang w:val="en-US"/>
            </w:rPr>
          </w:pPr>
          <w:bookmarkStart w:id="18" w:name="_Toc73538164"/>
          <w:r>
            <w:rPr>
              <w:lang w:val="en-US"/>
            </w:rPr>
            <w:t>A</w:t>
          </w:r>
          <w:r w:rsidR="00AA6B41">
            <w:rPr>
              <w:lang w:val="en-US"/>
            </w:rPr>
            <w:t>v</w:t>
          </w:r>
          <w:r w:rsidR="002C2D7B" w:rsidRPr="007D2A79">
            <w:rPr>
              <w:lang w:val="en-US"/>
            </w:rPr>
            <w:t xml:space="preserve">oid query </w:t>
          </w:r>
          <w:r w:rsidR="00AA6B41" w:rsidRPr="007D2A79">
            <w:rPr>
              <w:lang w:val="en-US"/>
            </w:rPr>
            <w:t>operators.</w:t>
          </w:r>
          <w:bookmarkEnd w:id="18"/>
        </w:p>
        <w:p w14:paraId="72E2E5C1" w14:textId="66A28065" w:rsidR="0067601D" w:rsidRPr="0067601D" w:rsidRDefault="00E47311" w:rsidP="0067601D">
          <w:pPr>
            <w:rPr>
              <w:lang w:val="en-US"/>
            </w:rPr>
          </w:pPr>
          <w:r>
            <w:rPr>
              <w:lang w:val="en-US"/>
            </w:rPr>
            <w:t xml:space="preserve">The Hyperledger </w:t>
          </w:r>
          <w:r w:rsidR="00421F7F">
            <w:rPr>
              <w:lang w:val="en-US"/>
            </w:rPr>
            <w:t>F</w:t>
          </w:r>
          <w:r>
            <w:rPr>
              <w:lang w:val="en-US"/>
            </w:rPr>
            <w:t xml:space="preserve">abric </w:t>
          </w:r>
          <w:r w:rsidR="00472722">
            <w:rPr>
              <w:lang w:val="en-US"/>
            </w:rPr>
            <w:t xml:space="preserve">documentation recommends to not use </w:t>
          </w:r>
          <w:r w:rsidR="00F620BE">
            <w:rPr>
              <w:lang w:val="en-US"/>
            </w:rPr>
            <w:t>query operators</w:t>
          </w:r>
          <w:r w:rsidR="00B87AE9">
            <w:rPr>
              <w:lang w:val="en-US"/>
            </w:rPr>
            <w:t xml:space="preserve"> such as </w:t>
          </w:r>
          <w:r w:rsidR="00864026">
            <w:rPr>
              <w:lang w:val="en-US"/>
            </w:rPr>
            <w:t>‘</w:t>
          </w:r>
          <w:r w:rsidR="00B87AE9">
            <w:rPr>
              <w:lang w:val="en-US"/>
            </w:rPr>
            <w:t>$or</w:t>
          </w:r>
          <w:r w:rsidR="00864026">
            <w:rPr>
              <w:lang w:val="en-US"/>
            </w:rPr>
            <w:t>’</w:t>
          </w:r>
          <w:r w:rsidR="00B87AE9">
            <w:rPr>
              <w:lang w:val="en-US"/>
            </w:rPr>
            <w:t xml:space="preserve">, </w:t>
          </w:r>
          <w:r w:rsidR="00864026">
            <w:rPr>
              <w:lang w:val="en-US"/>
            </w:rPr>
            <w:t>‘</w:t>
          </w:r>
          <w:r w:rsidR="00B87AE9">
            <w:rPr>
              <w:lang w:val="en-US"/>
            </w:rPr>
            <w:t>$in</w:t>
          </w:r>
          <w:r w:rsidR="00864026">
            <w:rPr>
              <w:lang w:val="en-US"/>
            </w:rPr>
            <w:t>’</w:t>
          </w:r>
          <w:r w:rsidR="00B87AE9">
            <w:rPr>
              <w:lang w:val="en-US"/>
            </w:rPr>
            <w:t xml:space="preserve"> and </w:t>
          </w:r>
          <w:r w:rsidR="00864026">
            <w:rPr>
              <w:lang w:val="en-US"/>
            </w:rPr>
            <w:t>‘</w:t>
          </w:r>
          <w:r w:rsidR="00B87AE9">
            <w:rPr>
              <w:lang w:val="en-US"/>
            </w:rPr>
            <w:t>$regex</w:t>
          </w:r>
          <w:r w:rsidR="00864026">
            <w:rPr>
              <w:lang w:val="en-US"/>
            </w:rPr>
            <w:t>’</w:t>
          </w:r>
          <w:r w:rsidR="00F620BE">
            <w:rPr>
              <w:lang w:val="en-US"/>
            </w:rPr>
            <w:t xml:space="preserve"> to improve performance</w:t>
          </w:r>
          <w:r w:rsidR="00DC742A">
            <w:rPr>
              <w:lang w:val="en-US"/>
            </w:rPr>
            <w:t xml:space="preserve">. Because query operators </w:t>
          </w:r>
          <w:r w:rsidR="008E1C5F">
            <w:rPr>
              <w:lang w:val="en-US"/>
            </w:rPr>
            <w:t xml:space="preserve">will </w:t>
          </w:r>
          <w:r w:rsidR="003F63E1">
            <w:rPr>
              <w:lang w:val="en-US"/>
            </w:rPr>
            <w:t>lead to full database scan</w:t>
          </w:r>
          <w:r w:rsidR="004F54DE">
            <w:rPr>
              <w:lang w:val="en-US"/>
            </w:rPr>
            <w:t xml:space="preserve">s, which decrease the performance </w:t>
          </w:r>
          <w:r w:rsidR="0036300B">
            <w:rPr>
              <w:lang w:val="en-US"/>
            </w:rPr>
            <w:t>of the network</w:t>
          </w:r>
          <w:r w:rsidR="00A560BF">
            <w:rPr>
              <w:lang w:val="en-US"/>
            </w:rPr>
            <w:t xml:space="preserve"> and will give longer response time. Currently</w:t>
          </w:r>
          <w:r w:rsidR="00151916">
            <w:rPr>
              <w:lang w:val="en-US"/>
            </w:rPr>
            <w:t>,</w:t>
          </w:r>
          <w:r w:rsidR="00A560BF">
            <w:rPr>
              <w:lang w:val="en-US"/>
            </w:rPr>
            <w:t xml:space="preserve"> there is only one query </w:t>
          </w:r>
          <w:r w:rsidR="00151916">
            <w:rPr>
              <w:lang w:val="en-US"/>
            </w:rPr>
            <w:t xml:space="preserve">using </w:t>
          </w:r>
          <w:r w:rsidR="00A554EB">
            <w:rPr>
              <w:lang w:val="en-US"/>
            </w:rPr>
            <w:t xml:space="preserve">an </w:t>
          </w:r>
          <w:r w:rsidR="00AD4521">
            <w:rPr>
              <w:lang w:val="en-US"/>
            </w:rPr>
            <w:t>‘</w:t>
          </w:r>
          <w:r w:rsidR="00A554EB">
            <w:rPr>
              <w:lang w:val="en-US"/>
            </w:rPr>
            <w:t>$regex</w:t>
          </w:r>
          <w:r w:rsidR="00AD4521">
            <w:rPr>
              <w:lang w:val="en-US"/>
            </w:rPr>
            <w:t>’</w:t>
          </w:r>
          <w:r w:rsidR="00A554EB">
            <w:rPr>
              <w:lang w:val="en-US"/>
            </w:rPr>
            <w:t xml:space="preserve"> </w:t>
          </w:r>
          <w:r w:rsidR="00152A18">
            <w:rPr>
              <w:lang w:val="en-US"/>
            </w:rPr>
            <w:t xml:space="preserve">operator. </w:t>
          </w:r>
          <w:r w:rsidR="007C0468">
            <w:rPr>
              <w:lang w:val="en-US"/>
            </w:rPr>
            <w:t>This would not hurt</w:t>
          </w:r>
          <w:r w:rsidR="0099311A">
            <w:rPr>
              <w:lang w:val="en-US"/>
            </w:rPr>
            <w:t xml:space="preserve"> performance much but </w:t>
          </w:r>
          <w:r w:rsidR="00AE4E0F">
            <w:rPr>
              <w:lang w:val="en-US"/>
            </w:rPr>
            <w:t>changing this could improve performance in the future.</w:t>
          </w:r>
        </w:p>
        <w:p w14:paraId="5CC0EF3E" w14:textId="3A612D4C" w:rsidR="002C2D7B" w:rsidRDefault="002C2D7B" w:rsidP="00D96A9D">
          <w:pPr>
            <w:pStyle w:val="Heading2"/>
            <w:rPr>
              <w:lang w:val="en-US"/>
            </w:rPr>
          </w:pPr>
          <w:bookmarkStart w:id="19" w:name="_Toc73538165"/>
          <w:r w:rsidRPr="007D2A79">
            <w:rPr>
              <w:lang w:val="en-US"/>
            </w:rPr>
            <w:t xml:space="preserve">Use </w:t>
          </w:r>
          <w:r w:rsidR="00261002">
            <w:rPr>
              <w:lang w:val="en-US"/>
            </w:rPr>
            <w:t>an</w:t>
          </w:r>
          <w:r w:rsidRPr="007D2A79">
            <w:rPr>
              <w:lang w:val="en-US"/>
            </w:rPr>
            <w:t xml:space="preserve"> off-chain database </w:t>
          </w:r>
          <w:r w:rsidR="00261002">
            <w:rPr>
              <w:lang w:val="en-US"/>
            </w:rPr>
            <w:t xml:space="preserve">for the </w:t>
          </w:r>
          <w:r w:rsidR="00261002" w:rsidRPr="007D2A79">
            <w:rPr>
              <w:lang w:val="en-US"/>
            </w:rPr>
            <w:t>dashboard.</w:t>
          </w:r>
          <w:bookmarkEnd w:id="19"/>
        </w:p>
        <w:p w14:paraId="3185A236" w14:textId="7CA87516" w:rsidR="005A30ED" w:rsidRPr="005A30ED" w:rsidRDefault="00421F7F" w:rsidP="005A30ED">
          <w:pPr>
            <w:rPr>
              <w:lang w:val="en-US"/>
            </w:rPr>
          </w:pPr>
          <w:r>
            <w:rPr>
              <w:lang w:val="en-US"/>
            </w:rPr>
            <w:t xml:space="preserve">The Hyperledger Fabric documentation also recommends </w:t>
          </w:r>
          <w:r w:rsidR="00B32828">
            <w:rPr>
              <w:lang w:val="en-US"/>
            </w:rPr>
            <w:t>using</w:t>
          </w:r>
          <w:r w:rsidR="0030018F">
            <w:rPr>
              <w:lang w:val="en-US"/>
            </w:rPr>
            <w:t xml:space="preserve"> </w:t>
          </w:r>
          <w:r w:rsidR="00B32828">
            <w:rPr>
              <w:lang w:val="en-US"/>
            </w:rPr>
            <w:t>an</w:t>
          </w:r>
          <w:r w:rsidR="0030018F">
            <w:rPr>
              <w:lang w:val="en-US"/>
            </w:rPr>
            <w:t xml:space="preserve"> off-chain database for </w:t>
          </w:r>
          <w:r w:rsidR="00A96419">
            <w:rPr>
              <w:lang w:val="en-US"/>
            </w:rPr>
            <w:t xml:space="preserve">applications </w:t>
          </w:r>
          <w:r w:rsidR="0093386C">
            <w:rPr>
              <w:lang w:val="en-US"/>
            </w:rPr>
            <w:t xml:space="preserve">such as </w:t>
          </w:r>
          <w:r w:rsidR="00D5253F">
            <w:rPr>
              <w:lang w:val="en-US"/>
            </w:rPr>
            <w:t>a dashboard.</w:t>
          </w:r>
          <w:r w:rsidR="00084901">
            <w:rPr>
              <w:lang w:val="en-US"/>
            </w:rPr>
            <w:t xml:space="preserve"> This is a replica set of the </w:t>
          </w:r>
          <w:r w:rsidR="0077041B">
            <w:rPr>
              <w:lang w:val="en-US"/>
            </w:rPr>
            <w:t xml:space="preserve">data stored in the </w:t>
          </w:r>
          <w:r w:rsidR="00B94777">
            <w:rPr>
              <w:lang w:val="en-US"/>
            </w:rPr>
            <w:t>blockchain.</w:t>
          </w:r>
          <w:r w:rsidR="0042359F">
            <w:rPr>
              <w:lang w:val="en-US"/>
            </w:rPr>
            <w:t xml:space="preserve"> This allow</w:t>
          </w:r>
          <w:r w:rsidR="00B2795D">
            <w:rPr>
              <w:lang w:val="en-US"/>
            </w:rPr>
            <w:t>s to query and analyze the data from the blockchain</w:t>
          </w:r>
          <w:r w:rsidR="0002692B">
            <w:rPr>
              <w:lang w:val="en-US"/>
            </w:rPr>
            <w:t xml:space="preserve"> in a data store optimize for </w:t>
          </w:r>
          <w:r w:rsidR="00703EAB">
            <w:rPr>
              <w:lang w:val="en-US"/>
            </w:rPr>
            <w:t>the specific case</w:t>
          </w:r>
          <w:r w:rsidR="00F06DDC">
            <w:rPr>
              <w:lang w:val="en-US"/>
            </w:rPr>
            <w:t xml:space="preserve"> without </w:t>
          </w:r>
          <w:r w:rsidR="00727CA0">
            <w:rPr>
              <w:lang w:val="en-US"/>
            </w:rPr>
            <w:t xml:space="preserve">impacting the performance </w:t>
          </w:r>
          <w:r w:rsidR="0019513E">
            <w:rPr>
              <w:lang w:val="en-US"/>
            </w:rPr>
            <w:t xml:space="preserve">of the </w:t>
          </w:r>
          <w:r w:rsidR="004C25C3">
            <w:rPr>
              <w:lang w:val="en-US"/>
            </w:rPr>
            <w:t>network.</w:t>
          </w:r>
          <w:r w:rsidR="006E3547">
            <w:rPr>
              <w:lang w:val="en-US"/>
            </w:rPr>
            <w:t xml:space="preserve"> Submitting data to </w:t>
          </w:r>
          <w:r w:rsidR="00047C8E">
            <w:rPr>
              <w:lang w:val="en-US"/>
            </w:rPr>
            <w:t>an</w:t>
          </w:r>
          <w:r w:rsidR="006E3547">
            <w:rPr>
              <w:lang w:val="en-US"/>
            </w:rPr>
            <w:t xml:space="preserve"> off-chain database </w:t>
          </w:r>
          <w:r w:rsidR="00AA7691">
            <w:rPr>
              <w:lang w:val="en-US"/>
            </w:rPr>
            <w:t xml:space="preserve">can be </w:t>
          </w:r>
          <w:r w:rsidR="00EA0954">
            <w:rPr>
              <w:lang w:val="en-US"/>
            </w:rPr>
            <w:t xml:space="preserve">achieved by using the </w:t>
          </w:r>
          <w:r w:rsidR="0002450B">
            <w:rPr>
              <w:lang w:val="en-US"/>
            </w:rPr>
            <w:t>chaincode events.</w:t>
          </w:r>
          <w:r w:rsidR="00555CFB">
            <w:rPr>
              <w:lang w:val="en-US"/>
            </w:rPr>
            <w:t xml:space="preserve"> For every </w:t>
          </w:r>
          <w:r w:rsidR="006F5A11">
            <w:rPr>
              <w:lang w:val="en-US"/>
            </w:rPr>
            <w:t>block,</w:t>
          </w:r>
          <w:r w:rsidR="00555CFB">
            <w:rPr>
              <w:lang w:val="en-US"/>
            </w:rPr>
            <w:t xml:space="preserve"> the </w:t>
          </w:r>
          <w:r w:rsidR="00923CF5">
            <w:rPr>
              <w:lang w:val="en-US"/>
            </w:rPr>
            <w:t>application receive</w:t>
          </w:r>
          <w:r w:rsidR="00504080">
            <w:rPr>
              <w:lang w:val="en-US"/>
            </w:rPr>
            <w:t>s</w:t>
          </w:r>
          <w:r w:rsidR="00923CF5">
            <w:rPr>
              <w:lang w:val="en-US"/>
            </w:rPr>
            <w:t xml:space="preserve"> it </w:t>
          </w:r>
          <w:r w:rsidR="00C93DC3">
            <w:rPr>
              <w:lang w:val="en-US"/>
            </w:rPr>
            <w:t xml:space="preserve">will iterate through </w:t>
          </w:r>
          <w:r w:rsidR="00380C5C">
            <w:rPr>
              <w:lang w:val="en-US"/>
            </w:rPr>
            <w:t xml:space="preserve">the transactions </w:t>
          </w:r>
          <w:r w:rsidR="00623B08">
            <w:rPr>
              <w:lang w:val="en-US"/>
            </w:rPr>
            <w:t xml:space="preserve">and build a replica </w:t>
          </w:r>
          <w:r w:rsidR="000D4845">
            <w:rPr>
              <w:lang w:val="en-US"/>
            </w:rPr>
            <w:t xml:space="preserve">data store </w:t>
          </w:r>
          <w:r w:rsidR="00C55CAF">
            <w:rPr>
              <w:lang w:val="en-US"/>
            </w:rPr>
            <w:t>based on</w:t>
          </w:r>
          <w:r w:rsidR="000205B7">
            <w:rPr>
              <w:lang w:val="en-US"/>
            </w:rPr>
            <w:t xml:space="preserve"> the </w:t>
          </w:r>
          <w:r w:rsidR="001B43D5">
            <w:rPr>
              <w:lang w:val="en-US"/>
            </w:rPr>
            <w:t>key and values of every transaction.</w:t>
          </w:r>
        </w:p>
        <w:p w14:paraId="4DDC56E9" w14:textId="2C44B8F5" w:rsidR="008918D3" w:rsidRDefault="358D5FC2" w:rsidP="00D96A9D">
          <w:pPr>
            <w:pStyle w:val="Heading2"/>
            <w:rPr>
              <w:lang w:val="en-US"/>
            </w:rPr>
          </w:pPr>
          <w:bookmarkStart w:id="20" w:name="_Toc73538166"/>
          <w:r w:rsidRPr="7461D5C0">
            <w:rPr>
              <w:lang w:val="en-US"/>
            </w:rPr>
            <w:t>Access control</w:t>
          </w:r>
          <w:bookmarkEnd w:id="20"/>
        </w:p>
        <w:p w14:paraId="1FDCBD98" w14:textId="26D02481" w:rsidR="358D5FC2" w:rsidRPr="00A30326" w:rsidRDefault="358D5FC2" w:rsidP="75FDE38A">
          <w:pPr>
            <w:rPr>
              <w:lang w:val="en-US"/>
            </w:rPr>
          </w:pPr>
          <w:r w:rsidRPr="588D367A">
            <w:rPr>
              <w:lang w:val="en-US"/>
            </w:rPr>
            <w:t xml:space="preserve">Hyperledger Fabric offers support for </w:t>
          </w:r>
          <w:r w:rsidR="4438C495" w:rsidRPr="1C459E9A">
            <w:rPr>
              <w:lang w:val="en-US"/>
            </w:rPr>
            <w:t>a</w:t>
          </w:r>
          <w:r w:rsidR="5F7C505B" w:rsidRPr="1C459E9A">
            <w:rPr>
              <w:lang w:val="en-US"/>
            </w:rPr>
            <w:t xml:space="preserve">ccess </w:t>
          </w:r>
          <w:r w:rsidR="4438C495" w:rsidRPr="1C459E9A">
            <w:rPr>
              <w:lang w:val="en-US"/>
            </w:rPr>
            <w:t>c</w:t>
          </w:r>
          <w:r w:rsidR="5F7C505B" w:rsidRPr="1C459E9A">
            <w:rPr>
              <w:lang w:val="en-US"/>
            </w:rPr>
            <w:t>ontrol</w:t>
          </w:r>
          <w:r w:rsidRPr="588D367A">
            <w:rPr>
              <w:lang w:val="en-US"/>
            </w:rPr>
            <w:t xml:space="preserve"> in </w:t>
          </w:r>
          <w:r w:rsidR="38F8DF0D" w:rsidRPr="3B5CA3CF">
            <w:rPr>
              <w:lang w:val="en-US"/>
            </w:rPr>
            <w:t xml:space="preserve">the </w:t>
          </w:r>
          <w:r w:rsidR="60C19E14" w:rsidRPr="1C0E010D">
            <w:rPr>
              <w:lang w:val="en-US"/>
            </w:rPr>
            <w:t>n</w:t>
          </w:r>
          <w:r w:rsidR="33703262" w:rsidRPr="1C0E010D">
            <w:rPr>
              <w:lang w:val="en-US"/>
            </w:rPr>
            <w:t>etwork</w:t>
          </w:r>
          <w:r w:rsidR="79778F92" w:rsidRPr="1C0E010D">
            <w:rPr>
              <w:lang w:val="en-US"/>
            </w:rPr>
            <w:t>s</w:t>
          </w:r>
          <w:r w:rsidR="33703262" w:rsidRPr="1C0E010D">
            <w:rPr>
              <w:lang w:val="en-US"/>
            </w:rPr>
            <w:t>.</w:t>
          </w:r>
          <w:r w:rsidR="38F8DF0D" w:rsidRPr="7BDC13F3">
            <w:rPr>
              <w:lang w:val="en-US"/>
            </w:rPr>
            <w:t xml:space="preserve"> </w:t>
          </w:r>
          <w:r w:rsidR="45FDBAA4" w:rsidRPr="17718201">
            <w:rPr>
              <w:lang w:val="en-US"/>
            </w:rPr>
            <w:t xml:space="preserve">This can be </w:t>
          </w:r>
          <w:r w:rsidR="45B08119" w:rsidRPr="38C463F2">
            <w:rPr>
              <w:lang w:val="en-US"/>
            </w:rPr>
            <w:t>achieved</w:t>
          </w:r>
          <w:r w:rsidR="45FDBAA4" w:rsidRPr="17718201">
            <w:rPr>
              <w:lang w:val="en-US"/>
            </w:rPr>
            <w:t xml:space="preserve"> on channel level or </w:t>
          </w:r>
          <w:proofErr w:type="spellStart"/>
          <w:r w:rsidR="45FDBAA4" w:rsidRPr="17718201">
            <w:rPr>
              <w:lang w:val="en-US"/>
            </w:rPr>
            <w:t>chaincode</w:t>
          </w:r>
          <w:proofErr w:type="spellEnd"/>
          <w:r w:rsidR="45FDBAA4" w:rsidRPr="17718201">
            <w:rPr>
              <w:lang w:val="en-US"/>
            </w:rPr>
            <w:t xml:space="preserve"> level. </w:t>
          </w:r>
          <w:r w:rsidR="6C8587C5" w:rsidRPr="38C463F2">
            <w:rPr>
              <w:lang w:val="en-US"/>
            </w:rPr>
            <w:t>A</w:t>
          </w:r>
          <w:r w:rsidR="45FDBAA4" w:rsidRPr="38C463F2">
            <w:rPr>
              <w:lang w:val="en-US"/>
            </w:rPr>
            <w:t>ccess</w:t>
          </w:r>
          <w:r w:rsidR="45FDBAA4" w:rsidRPr="79B1C328">
            <w:rPr>
              <w:lang w:val="en-US"/>
            </w:rPr>
            <w:t xml:space="preserve"> control</w:t>
          </w:r>
          <w:r w:rsidR="73E26FB6" w:rsidRPr="396E78CD">
            <w:rPr>
              <w:lang w:val="en-US"/>
            </w:rPr>
            <w:t xml:space="preserve"> </w:t>
          </w:r>
          <w:r w:rsidR="65A71EEF" w:rsidRPr="04B7D6B1">
            <w:rPr>
              <w:lang w:val="en-US"/>
            </w:rPr>
            <w:t xml:space="preserve">can </w:t>
          </w:r>
          <w:r w:rsidR="00CC0511">
            <w:rPr>
              <w:lang w:val="en-US"/>
            </w:rPr>
            <w:t xml:space="preserve">be </w:t>
          </w:r>
          <w:r w:rsidR="1E383161" w:rsidRPr="38C463F2">
            <w:rPr>
              <w:lang w:val="en-US"/>
            </w:rPr>
            <w:t>used to</w:t>
          </w:r>
          <w:r w:rsidR="65A71EEF" w:rsidRPr="38C463F2">
            <w:rPr>
              <w:lang w:val="en-US"/>
            </w:rPr>
            <w:t xml:space="preserve"> define</w:t>
          </w:r>
          <w:r w:rsidR="65A71EEF" w:rsidRPr="3E9411C0">
            <w:rPr>
              <w:lang w:val="en-US"/>
            </w:rPr>
            <w:t xml:space="preserve"> which </w:t>
          </w:r>
          <w:r w:rsidR="65A71EEF" w:rsidRPr="288A53D6">
            <w:rPr>
              <w:lang w:val="en-US"/>
            </w:rPr>
            <w:t xml:space="preserve">client can perform which action. </w:t>
          </w:r>
          <w:r w:rsidR="65A71EEF" w:rsidRPr="3A57CE4A">
            <w:rPr>
              <w:lang w:val="en-US"/>
            </w:rPr>
            <w:t>O</w:t>
          </w:r>
          <w:r w:rsidR="73E26FB6" w:rsidRPr="3A57CE4A">
            <w:rPr>
              <w:lang w:val="en-US"/>
            </w:rPr>
            <w:t>nly</w:t>
          </w:r>
          <w:r w:rsidR="73E26FB6" w:rsidRPr="396E78CD">
            <w:rPr>
              <w:lang w:val="en-US"/>
            </w:rPr>
            <w:t xml:space="preserve"> </w:t>
          </w:r>
          <w:r w:rsidR="73E26FB6" w:rsidRPr="6D84CEAB">
            <w:rPr>
              <w:lang w:val="en-US"/>
            </w:rPr>
            <w:t>the</w:t>
          </w:r>
          <w:r w:rsidR="73E26FB6" w:rsidRPr="0DDB513B">
            <w:rPr>
              <w:lang w:val="en-US"/>
            </w:rPr>
            <w:t xml:space="preserve"> clients </w:t>
          </w:r>
          <w:r w:rsidR="73E26FB6" w:rsidRPr="62E991FA">
            <w:rPr>
              <w:lang w:val="en-US"/>
            </w:rPr>
            <w:t xml:space="preserve">with the </w:t>
          </w:r>
          <w:r w:rsidR="3CBA3ADC" w:rsidRPr="6CE558E4">
            <w:rPr>
              <w:lang w:val="en-US"/>
            </w:rPr>
            <w:t xml:space="preserve">right </w:t>
          </w:r>
          <w:r w:rsidR="3CBA3ADC" w:rsidRPr="314BB9A3">
            <w:rPr>
              <w:lang w:val="en-US"/>
            </w:rPr>
            <w:t xml:space="preserve">identity </w:t>
          </w:r>
          <w:r w:rsidR="00CE3825">
            <w:rPr>
              <w:lang w:val="en-US"/>
            </w:rPr>
            <w:t>and permissions</w:t>
          </w:r>
          <w:r w:rsidR="3CBA3ADC" w:rsidRPr="314BB9A3">
            <w:rPr>
              <w:lang w:val="en-US"/>
            </w:rPr>
            <w:t xml:space="preserve"> can</w:t>
          </w:r>
          <w:r w:rsidR="082A502A" w:rsidRPr="3A57CE4A">
            <w:rPr>
              <w:lang w:val="en-US"/>
            </w:rPr>
            <w:t xml:space="preserve"> perform </w:t>
          </w:r>
          <w:r w:rsidR="082A502A" w:rsidRPr="7CBBCEF0">
            <w:rPr>
              <w:lang w:val="en-US"/>
            </w:rPr>
            <w:t>the action.</w:t>
          </w:r>
          <w:r w:rsidR="62BC61A7" w:rsidRPr="367CA7BB">
            <w:rPr>
              <w:lang w:val="en-US"/>
            </w:rPr>
            <w:t xml:space="preserve"> </w:t>
          </w:r>
          <w:r w:rsidR="62BC61A7" w:rsidRPr="1064BD71">
            <w:rPr>
              <w:lang w:val="en-US"/>
            </w:rPr>
            <w:t xml:space="preserve">Hyperledger Fabric </w:t>
          </w:r>
          <w:r w:rsidR="62BC61A7" w:rsidRPr="7154A2CA">
            <w:rPr>
              <w:lang w:val="en-US"/>
            </w:rPr>
            <w:t xml:space="preserve">offers </w:t>
          </w:r>
          <w:r w:rsidR="70FDA13B" w:rsidRPr="22A9237D">
            <w:rPr>
              <w:lang w:val="en-US"/>
            </w:rPr>
            <w:t>extension</w:t>
          </w:r>
          <w:r w:rsidR="70FDA13B" w:rsidRPr="3D8C1406">
            <w:rPr>
              <w:lang w:val="en-US"/>
            </w:rPr>
            <w:t xml:space="preserve"> </w:t>
          </w:r>
          <w:r w:rsidR="2BD7F062" w:rsidRPr="1B4780C7">
            <w:rPr>
              <w:lang w:val="en-US"/>
            </w:rPr>
            <w:t>API</w:t>
          </w:r>
          <w:r w:rsidR="45FB3984" w:rsidRPr="1B4780C7">
            <w:rPr>
              <w:lang w:val="en-US"/>
            </w:rPr>
            <w:t>s</w:t>
          </w:r>
          <w:r w:rsidR="62BC61A7" w:rsidRPr="7154A2CA">
            <w:rPr>
              <w:lang w:val="en-US"/>
            </w:rPr>
            <w:t xml:space="preserve"> </w:t>
          </w:r>
          <w:r w:rsidR="18CE0E40" w:rsidRPr="1E22312D">
            <w:rPr>
              <w:lang w:val="en-US"/>
            </w:rPr>
            <w:t xml:space="preserve">for </w:t>
          </w:r>
          <w:r w:rsidR="3B932A16" w:rsidRPr="7443835F">
            <w:rPr>
              <w:lang w:val="en-US"/>
            </w:rPr>
            <w:t>extract</w:t>
          </w:r>
          <w:r w:rsidR="3FB62CBC" w:rsidRPr="7443835F">
            <w:rPr>
              <w:lang w:val="en-US"/>
            </w:rPr>
            <w:t>ing</w:t>
          </w:r>
          <w:r w:rsidR="18CE0E40" w:rsidRPr="1E22312D">
            <w:rPr>
              <w:lang w:val="en-US"/>
            </w:rPr>
            <w:t xml:space="preserve"> client identity</w:t>
          </w:r>
          <w:r w:rsidR="538F78FC" w:rsidRPr="71D5CAF4">
            <w:rPr>
              <w:lang w:val="en-US"/>
            </w:rPr>
            <w:t xml:space="preserve"> that can be </w:t>
          </w:r>
          <w:r w:rsidR="538F78FC" w:rsidRPr="1C459E9A">
            <w:rPr>
              <w:lang w:val="en-US"/>
            </w:rPr>
            <w:t>used for access control</w:t>
          </w:r>
          <w:r w:rsidR="7E99C921" w:rsidRPr="004239E5">
            <w:rPr>
              <w:lang w:val="en-US"/>
            </w:rPr>
            <w:t xml:space="preserve"> </w:t>
          </w:r>
          <w:r w:rsidR="7E99C921" w:rsidRPr="44D1C23B">
            <w:rPr>
              <w:lang w:val="en-US"/>
            </w:rPr>
            <w:t>decisions</w:t>
          </w:r>
          <w:r w:rsidR="3EC58B4A" w:rsidRPr="44D1C23B">
            <w:rPr>
              <w:lang w:val="en-US"/>
            </w:rPr>
            <w:t>.</w:t>
          </w:r>
        </w:p>
        <w:p w14:paraId="4BB7ABAD" w14:textId="0363D6B5" w:rsidR="007930AB" w:rsidRPr="007930AB" w:rsidRDefault="7ED6748B" w:rsidP="00D96A9D">
          <w:pPr>
            <w:pStyle w:val="Heading2"/>
            <w:rPr>
              <w:lang w:val="en-US"/>
            </w:rPr>
          </w:pPr>
          <w:bookmarkStart w:id="21" w:name="_Toc73538167"/>
          <w:r w:rsidRPr="56C8E6CE">
            <w:rPr>
              <w:lang w:val="en-US"/>
            </w:rPr>
            <w:t>Generify</w:t>
          </w:r>
          <w:bookmarkEnd w:id="21"/>
        </w:p>
        <w:p w14:paraId="5190C662" w14:textId="35D0EACB" w:rsidR="00A063E3" w:rsidRPr="00A063E3" w:rsidRDefault="0B0953B9" w:rsidP="00A063E3">
          <w:pPr>
            <w:rPr>
              <w:lang w:val="en-US"/>
            </w:rPr>
          </w:pPr>
          <w:r w:rsidRPr="3608F3D1">
            <w:rPr>
              <w:lang w:val="en-US"/>
            </w:rPr>
            <w:t xml:space="preserve">Currently, </w:t>
          </w:r>
          <w:r w:rsidRPr="56347217">
            <w:rPr>
              <w:lang w:val="en-US"/>
            </w:rPr>
            <w:t>parts</w:t>
          </w:r>
          <w:r w:rsidRPr="3608F3D1">
            <w:rPr>
              <w:lang w:val="en-US"/>
            </w:rPr>
            <w:t xml:space="preserve"> of the applications </w:t>
          </w:r>
          <w:r w:rsidRPr="52CCABAA">
            <w:rPr>
              <w:lang w:val="en-US"/>
            </w:rPr>
            <w:t xml:space="preserve">are </w:t>
          </w:r>
          <w:r w:rsidRPr="46885538">
            <w:rPr>
              <w:lang w:val="en-US"/>
            </w:rPr>
            <w:t xml:space="preserve">specifically tailored to </w:t>
          </w:r>
          <w:r w:rsidRPr="56347217">
            <w:rPr>
              <w:lang w:val="en-US"/>
            </w:rPr>
            <w:t>this use case</w:t>
          </w:r>
          <w:r w:rsidRPr="73CD34E0">
            <w:rPr>
              <w:lang w:val="en-US"/>
            </w:rPr>
            <w:t>.</w:t>
          </w:r>
          <w:r w:rsidR="22F9FF16" w:rsidRPr="73CD34E0">
            <w:rPr>
              <w:lang w:val="en-US"/>
            </w:rPr>
            <w:t xml:space="preserve"> </w:t>
          </w:r>
          <w:r w:rsidR="22F9FF16" w:rsidRPr="63125DA7">
            <w:rPr>
              <w:lang w:val="en-US"/>
            </w:rPr>
            <w:t>For example</w:t>
          </w:r>
          <w:r w:rsidR="3AA90E7E" w:rsidRPr="73423938">
            <w:rPr>
              <w:lang w:val="en-US"/>
            </w:rPr>
            <w:t>,</w:t>
          </w:r>
          <w:r w:rsidR="22F9FF16" w:rsidRPr="63125DA7">
            <w:rPr>
              <w:lang w:val="en-US"/>
            </w:rPr>
            <w:t xml:space="preserve"> temperature </w:t>
          </w:r>
          <w:r w:rsidR="22F9FF16" w:rsidRPr="1DB49982">
            <w:rPr>
              <w:lang w:val="en-US"/>
            </w:rPr>
            <w:t xml:space="preserve">measurement or </w:t>
          </w:r>
          <w:r w:rsidR="22F9FF16" w:rsidRPr="794A4803">
            <w:rPr>
              <w:lang w:val="en-US"/>
            </w:rPr>
            <w:t>validating the SLA.</w:t>
          </w:r>
          <w:r w:rsidRPr="63125DA7">
            <w:rPr>
              <w:lang w:val="en-US"/>
            </w:rPr>
            <w:t xml:space="preserve"> </w:t>
          </w:r>
          <w:r w:rsidR="19EDE0DE" w:rsidRPr="640E0D25">
            <w:rPr>
              <w:lang w:val="en-US"/>
            </w:rPr>
            <w:t xml:space="preserve">To make it </w:t>
          </w:r>
          <w:r w:rsidR="0C04D066" w:rsidRPr="2FC9CB11">
            <w:rPr>
              <w:lang w:val="en-US"/>
            </w:rPr>
            <w:t xml:space="preserve">smoother </w:t>
          </w:r>
          <w:r w:rsidR="0C04D066" w:rsidRPr="53152F69">
            <w:rPr>
              <w:lang w:val="en-US"/>
            </w:rPr>
            <w:t>to implement additional</w:t>
          </w:r>
          <w:r w:rsidR="0C04D066" w:rsidRPr="44FDF27F">
            <w:rPr>
              <w:lang w:val="en-US"/>
            </w:rPr>
            <w:t xml:space="preserve"> measurements </w:t>
          </w:r>
          <w:r w:rsidR="0C04D066" w:rsidRPr="0482E216">
            <w:rPr>
              <w:lang w:val="en-US"/>
            </w:rPr>
            <w:t xml:space="preserve">or </w:t>
          </w:r>
          <w:r w:rsidR="0C04D066" w:rsidRPr="5D6FD4E6">
            <w:rPr>
              <w:lang w:val="en-US"/>
            </w:rPr>
            <w:t xml:space="preserve">features It would be </w:t>
          </w:r>
          <w:r w:rsidR="0C04D066" w:rsidRPr="2632CEC8">
            <w:rPr>
              <w:lang w:val="en-US"/>
            </w:rPr>
            <w:t>beneficial</w:t>
          </w:r>
          <w:r w:rsidR="3932E591" w:rsidRPr="14C89413">
            <w:rPr>
              <w:lang w:val="en-US"/>
            </w:rPr>
            <w:t xml:space="preserve"> to make this process more generic </w:t>
          </w:r>
          <w:r w:rsidR="63D9EC66" w:rsidRPr="000CC5F6">
            <w:rPr>
              <w:lang w:val="en-US"/>
            </w:rPr>
            <w:t>to</w:t>
          </w:r>
          <w:r w:rsidR="63D9EC66" w:rsidRPr="5E03A888">
            <w:rPr>
              <w:lang w:val="en-US"/>
            </w:rPr>
            <w:t xml:space="preserve"> also make it fit other use cases </w:t>
          </w:r>
          <w:r w:rsidR="63D9EC66" w:rsidRPr="197BB99C">
            <w:rPr>
              <w:lang w:val="en-US"/>
            </w:rPr>
            <w:t xml:space="preserve">easier if </w:t>
          </w:r>
          <w:r w:rsidR="684D7E19" w:rsidRPr="02E80DD4">
            <w:rPr>
              <w:lang w:val="en-US"/>
            </w:rPr>
            <w:t xml:space="preserve">this POC would be reused </w:t>
          </w:r>
          <w:r w:rsidR="14F7BCA4" w:rsidRPr="5F30602C">
            <w:rPr>
              <w:lang w:val="en-US"/>
            </w:rPr>
            <w:t xml:space="preserve">as a </w:t>
          </w:r>
          <w:r w:rsidR="14F7BCA4" w:rsidRPr="1A68BDF9">
            <w:rPr>
              <w:lang w:val="en-US"/>
            </w:rPr>
            <w:t xml:space="preserve">basis </w:t>
          </w:r>
          <w:r w:rsidR="684D7E19" w:rsidRPr="1A68BDF9">
            <w:rPr>
              <w:lang w:val="en-US"/>
            </w:rPr>
            <w:t>for</w:t>
          </w:r>
          <w:r w:rsidR="684D7E19" w:rsidRPr="498ECA93">
            <w:rPr>
              <w:lang w:val="en-US"/>
            </w:rPr>
            <w:t xml:space="preserve"> </w:t>
          </w:r>
          <w:r w:rsidR="684D7E19" w:rsidRPr="08A78735">
            <w:rPr>
              <w:lang w:val="en-US"/>
            </w:rPr>
            <w:t>future projects.</w:t>
          </w:r>
          <w:r w:rsidR="684D7E19" w:rsidRPr="074A54CF">
            <w:rPr>
              <w:lang w:val="en-US"/>
            </w:rPr>
            <w:t xml:space="preserve"> This would also make this project more </w:t>
          </w:r>
          <w:r w:rsidR="684D7E19" w:rsidRPr="636E50E9">
            <w:rPr>
              <w:lang w:val="en-US"/>
            </w:rPr>
            <w:t>valuable for compan</w:t>
          </w:r>
          <w:r w:rsidR="003C07DC">
            <w:rPr>
              <w:lang w:val="en-US"/>
            </w:rPr>
            <w:t>ies</w:t>
          </w:r>
          <w:r w:rsidR="684D7E19" w:rsidRPr="636E50E9">
            <w:rPr>
              <w:lang w:val="en-US"/>
            </w:rPr>
            <w:t xml:space="preserve"> </w:t>
          </w:r>
          <w:r w:rsidR="684D7E19" w:rsidRPr="7432A93F">
            <w:rPr>
              <w:lang w:val="en-US"/>
            </w:rPr>
            <w:t xml:space="preserve">that do not have the </w:t>
          </w:r>
          <w:r w:rsidR="684D7E19" w:rsidRPr="325A6670">
            <w:rPr>
              <w:lang w:val="en-US"/>
            </w:rPr>
            <w:t>r</w:t>
          </w:r>
          <w:r w:rsidR="1A76D1A2" w:rsidRPr="325A6670">
            <w:rPr>
              <w:lang w:val="en-US"/>
            </w:rPr>
            <w:t xml:space="preserve">esources </w:t>
          </w:r>
          <w:r w:rsidR="684D7E19" w:rsidRPr="325A6670">
            <w:rPr>
              <w:lang w:val="en-US"/>
            </w:rPr>
            <w:t>to</w:t>
          </w:r>
          <w:r w:rsidR="684D7E19" w:rsidRPr="598CC5A6">
            <w:rPr>
              <w:lang w:val="en-US"/>
            </w:rPr>
            <w:t xml:space="preserve"> develop this fr</w:t>
          </w:r>
          <w:r w:rsidR="00AB1888">
            <w:rPr>
              <w:lang w:val="en-US"/>
            </w:rPr>
            <w:t>om</w:t>
          </w:r>
          <w:r w:rsidR="684D7E19" w:rsidRPr="598CC5A6">
            <w:rPr>
              <w:lang w:val="en-US"/>
            </w:rPr>
            <w:t xml:space="preserve"> </w:t>
          </w:r>
          <w:r w:rsidR="6EED43AB" w:rsidRPr="325A6670">
            <w:rPr>
              <w:lang w:val="en-US"/>
            </w:rPr>
            <w:t>scratch.</w:t>
          </w:r>
          <w:r w:rsidR="6EED43AB" w:rsidRPr="3FA2BE8D">
            <w:rPr>
              <w:lang w:val="en-US"/>
            </w:rPr>
            <w:t xml:space="preserve"> Because their application </w:t>
          </w:r>
          <w:r w:rsidR="6EED43AB" w:rsidRPr="4CEB16AA">
            <w:rPr>
              <w:lang w:val="en-US"/>
            </w:rPr>
            <w:t>could be based on this current POC.</w:t>
          </w:r>
        </w:p>
        <w:p w14:paraId="2AFE7141" w14:textId="4BDAE6D3" w:rsidR="0003304D" w:rsidRDefault="0003304D" w:rsidP="730CFC2F">
          <w:pPr>
            <w:rPr>
              <w:lang w:val="en-US"/>
            </w:rPr>
          </w:pPr>
          <w:r>
            <w:rPr>
              <w:lang w:val="en-US"/>
            </w:rPr>
            <w:br w:type="page"/>
          </w:r>
        </w:p>
        <w:p w14:paraId="37CD35F3" w14:textId="72666F08" w:rsidR="00717292" w:rsidRPr="00717292" w:rsidRDefault="000517A1" w:rsidP="00D96A9D">
          <w:pPr>
            <w:pStyle w:val="Heading2"/>
            <w:rPr>
              <w:lang w:val="en-US"/>
            </w:rPr>
          </w:pPr>
          <w:bookmarkStart w:id="22" w:name="_Toc73538168"/>
          <w:r>
            <w:rPr>
              <w:lang w:val="en-US"/>
            </w:rPr>
            <w:lastRenderedPageBreak/>
            <w:t>Pre-generated certificates</w:t>
          </w:r>
          <w:bookmarkEnd w:id="22"/>
        </w:p>
        <w:p w14:paraId="1E29BC94" w14:textId="776510EB" w:rsidR="00F4401A" w:rsidRDefault="00E345E7" w:rsidP="000E26DE">
          <w:pPr>
            <w:rPr>
              <w:lang w:val="en-US"/>
            </w:rPr>
          </w:pPr>
          <w:r>
            <w:rPr>
              <w:lang w:val="en-US"/>
            </w:rPr>
            <w:t xml:space="preserve">The scripts </w:t>
          </w:r>
          <w:r w:rsidR="0039160F">
            <w:rPr>
              <w:lang w:val="en-US"/>
            </w:rPr>
            <w:t>used to deploy the Hyperledger Fabric infrastructure</w:t>
          </w:r>
          <w:r w:rsidR="00D41A87">
            <w:rPr>
              <w:lang w:val="en-US"/>
            </w:rPr>
            <w:t xml:space="preserve"> </w:t>
          </w:r>
          <w:r w:rsidR="000E541C">
            <w:rPr>
              <w:lang w:val="en-US"/>
            </w:rPr>
            <w:t>use certificates</w:t>
          </w:r>
          <w:r w:rsidR="00AB7321">
            <w:rPr>
              <w:lang w:val="en-US"/>
            </w:rPr>
            <w:t xml:space="preserve"> </w:t>
          </w:r>
          <w:r w:rsidR="00E434E5">
            <w:rPr>
              <w:lang w:val="en-US"/>
            </w:rPr>
            <w:t xml:space="preserve">to </w:t>
          </w:r>
          <w:r w:rsidR="00EC5F9E">
            <w:rPr>
              <w:lang w:val="en-US"/>
            </w:rPr>
            <w:t xml:space="preserve">have a secure connection between the Hyperledger Fabric services. </w:t>
          </w:r>
          <w:r w:rsidR="00EC5F9E" w:rsidRPr="00EC5F9E">
            <w:rPr>
              <w:lang w:val="en-US"/>
            </w:rPr>
            <w:t>These certificates are pre-generated and publicly available</w:t>
          </w:r>
          <w:r w:rsidR="006C352B">
            <w:rPr>
              <w:lang w:val="en-US"/>
            </w:rPr>
            <w:t>, which</w:t>
          </w:r>
          <w:r w:rsidR="00EC5F9E" w:rsidRPr="00EC5F9E">
            <w:rPr>
              <w:lang w:val="en-US"/>
            </w:rPr>
            <w:t xml:space="preserve"> me</w:t>
          </w:r>
          <w:r w:rsidR="00EC5F9E">
            <w:rPr>
              <w:lang w:val="en-US"/>
            </w:rPr>
            <w:t xml:space="preserve">ans </w:t>
          </w:r>
          <w:r w:rsidR="006C352B">
            <w:rPr>
              <w:lang w:val="en-US"/>
            </w:rPr>
            <w:t xml:space="preserve">that </w:t>
          </w:r>
          <w:r w:rsidR="00EC5F9E">
            <w:rPr>
              <w:lang w:val="en-US"/>
            </w:rPr>
            <w:t xml:space="preserve">they are not secure enough for a production network. </w:t>
          </w:r>
          <w:r w:rsidR="00B4188C">
            <w:rPr>
              <w:lang w:val="en-US"/>
            </w:rPr>
            <w:t xml:space="preserve">If these scripts are to be used </w:t>
          </w:r>
          <w:r w:rsidR="00CC6031">
            <w:rPr>
              <w:lang w:val="en-US"/>
            </w:rPr>
            <w:t>in a production environment</w:t>
          </w:r>
          <w:r w:rsidR="001C5D5A">
            <w:rPr>
              <w:lang w:val="en-US"/>
            </w:rPr>
            <w:t xml:space="preserve">, </w:t>
          </w:r>
          <w:r w:rsidR="00C55A58">
            <w:rPr>
              <w:lang w:val="en-US"/>
            </w:rPr>
            <w:t>other</w:t>
          </w:r>
          <w:r w:rsidR="001C5D5A">
            <w:rPr>
              <w:lang w:val="en-US"/>
            </w:rPr>
            <w:t xml:space="preserve"> certificates need to be </w:t>
          </w:r>
          <w:r w:rsidR="00C55A58">
            <w:rPr>
              <w:lang w:val="en-US"/>
            </w:rPr>
            <w:t>used</w:t>
          </w:r>
          <w:r w:rsidR="003A6ED6">
            <w:rPr>
              <w:lang w:val="en-US"/>
            </w:rPr>
            <w:t>.</w:t>
          </w:r>
          <w:r w:rsidR="001C5D5A">
            <w:rPr>
              <w:lang w:val="en-US"/>
            </w:rPr>
            <w:t xml:space="preserve"> </w:t>
          </w:r>
        </w:p>
        <w:p w14:paraId="719ADD9B" w14:textId="77777777" w:rsidR="00F4401A" w:rsidRPr="00DB21B6" w:rsidRDefault="00F4401A" w:rsidP="000E26DE">
          <w:pPr>
            <w:rPr>
              <w:lang w:val="en-US"/>
            </w:rPr>
          </w:pPr>
        </w:p>
        <w:p w14:paraId="4B461349" w14:textId="77777777" w:rsidR="00717292" w:rsidRPr="00DB21B6" w:rsidRDefault="00717292" w:rsidP="00EB3364">
          <w:pPr>
            <w:pStyle w:val="Heading3"/>
            <w:numPr>
              <w:ilvl w:val="0"/>
              <w:numId w:val="0"/>
            </w:numPr>
            <w:ind w:left="720" w:hanging="720"/>
            <w:rPr>
              <w:lang w:val="en-US"/>
            </w:rPr>
          </w:pPr>
        </w:p>
        <w:p w14:paraId="3F5FCCB3" w14:textId="1C99AC8B" w:rsidR="00B0339F" w:rsidRPr="006321EA" w:rsidRDefault="00B0339F" w:rsidP="00B0339F">
          <w:pPr>
            <w:pStyle w:val="Heading1"/>
            <w:rPr>
              <w:lang w:val="en-GB"/>
            </w:rPr>
          </w:pPr>
          <w:bookmarkStart w:id="23" w:name="_Toc73538169"/>
          <w:r w:rsidRPr="006321EA">
            <w:rPr>
              <w:lang w:val="en-GB"/>
            </w:rPr>
            <w:lastRenderedPageBreak/>
            <w:t>Advice</w:t>
          </w:r>
          <w:bookmarkEnd w:id="23"/>
        </w:p>
        <w:p w14:paraId="76DF9787" w14:textId="4B10DE5E" w:rsidR="00BA3CDE" w:rsidRDefault="00E3715D">
          <w:pPr>
            <w:rPr>
              <w:lang w:val="en-US"/>
            </w:rPr>
          </w:pPr>
          <w:r w:rsidRPr="00087233">
            <w:rPr>
              <w:lang w:val="en-US"/>
            </w:rPr>
            <w:t xml:space="preserve">This chapter will </w:t>
          </w:r>
          <w:r w:rsidR="00087233" w:rsidRPr="00087233">
            <w:rPr>
              <w:lang w:val="en-US"/>
            </w:rPr>
            <w:t>describe t</w:t>
          </w:r>
          <w:r w:rsidR="00087233">
            <w:rPr>
              <w:lang w:val="en-US"/>
            </w:rPr>
            <w:t xml:space="preserve">he project group’s advice based on </w:t>
          </w:r>
          <w:r w:rsidR="0079363E">
            <w:rPr>
              <w:lang w:val="en-US"/>
            </w:rPr>
            <w:t>findings</w:t>
          </w:r>
          <w:r w:rsidR="00087233">
            <w:rPr>
              <w:lang w:val="en-US"/>
            </w:rPr>
            <w:t xml:space="preserve"> made during the </w:t>
          </w:r>
          <w:r w:rsidR="00044E9C">
            <w:rPr>
              <w:lang w:val="en-US"/>
            </w:rPr>
            <w:t xml:space="preserve">project and </w:t>
          </w:r>
          <w:r w:rsidR="00087233">
            <w:rPr>
              <w:lang w:val="en-US"/>
            </w:rPr>
            <w:t xml:space="preserve">the </w:t>
          </w:r>
          <w:r w:rsidR="0070295A">
            <w:rPr>
              <w:lang w:val="en-US"/>
            </w:rPr>
            <w:t>realization</w:t>
          </w:r>
          <w:r w:rsidR="00087233">
            <w:rPr>
              <w:lang w:val="en-US"/>
            </w:rPr>
            <w:t xml:space="preserve"> of the PoC. </w:t>
          </w:r>
        </w:p>
        <w:p w14:paraId="51B8361C" w14:textId="4D06195F" w:rsidR="00276C58" w:rsidRDefault="00092A04">
          <w:pPr>
            <w:rPr>
              <w:lang w:val="en-US"/>
            </w:rPr>
          </w:pPr>
          <w:r w:rsidRPr="00092A04">
            <w:rPr>
              <w:lang w:val="en-US"/>
            </w:rPr>
            <w:t xml:space="preserve">During </w:t>
          </w:r>
          <w:r w:rsidR="00FC2CA5">
            <w:rPr>
              <w:lang w:val="en-US"/>
            </w:rPr>
            <w:t>the</w:t>
          </w:r>
          <w:r w:rsidRPr="00092A04">
            <w:rPr>
              <w:lang w:val="en-US"/>
            </w:rPr>
            <w:t xml:space="preserve"> </w:t>
          </w:r>
          <w:r w:rsidR="005F6D2C" w:rsidRPr="00092A04">
            <w:rPr>
              <w:lang w:val="en-US"/>
            </w:rPr>
            <w:t>project,</w:t>
          </w:r>
          <w:r w:rsidR="003067E8">
            <w:rPr>
              <w:lang w:val="en-US"/>
            </w:rPr>
            <w:t xml:space="preserve"> </w:t>
          </w:r>
          <w:r w:rsidR="00BA3CDE">
            <w:rPr>
              <w:lang w:val="en-US"/>
            </w:rPr>
            <w:t xml:space="preserve">the </w:t>
          </w:r>
          <w:r w:rsidR="003067E8">
            <w:rPr>
              <w:lang w:val="en-US"/>
            </w:rPr>
            <w:t>team</w:t>
          </w:r>
          <w:r w:rsidRPr="00092A04">
            <w:rPr>
              <w:lang w:val="en-US"/>
            </w:rPr>
            <w:t xml:space="preserve"> q</w:t>
          </w:r>
          <w:r>
            <w:rPr>
              <w:lang w:val="en-US"/>
            </w:rPr>
            <w:t xml:space="preserve">uickly became </w:t>
          </w:r>
          <w:r w:rsidR="006066C9">
            <w:rPr>
              <w:lang w:val="en-US"/>
            </w:rPr>
            <w:t>aware of the size and</w:t>
          </w:r>
          <w:r w:rsidR="00DF4719">
            <w:rPr>
              <w:lang w:val="en-US"/>
            </w:rPr>
            <w:t xml:space="preserve"> complexity of Hyperledger Fabric. Th</w:t>
          </w:r>
          <w:r w:rsidR="005F6D2C">
            <w:rPr>
              <w:lang w:val="en-US"/>
            </w:rPr>
            <w:t>e</w:t>
          </w:r>
          <w:r w:rsidR="00DF4719">
            <w:rPr>
              <w:lang w:val="en-US"/>
            </w:rPr>
            <w:t xml:space="preserve"> </w:t>
          </w:r>
          <w:r w:rsidR="00CB6390">
            <w:rPr>
              <w:lang w:val="en-US"/>
            </w:rPr>
            <w:t xml:space="preserve">complexity is one </w:t>
          </w:r>
          <w:r w:rsidR="00DE0587">
            <w:rPr>
              <w:lang w:val="en-US"/>
            </w:rPr>
            <w:t xml:space="preserve">of the main </w:t>
          </w:r>
          <w:r w:rsidR="005429F7">
            <w:rPr>
              <w:lang w:val="en-US"/>
            </w:rPr>
            <w:t>downs</w:t>
          </w:r>
          <w:r w:rsidR="00812BBE">
            <w:rPr>
              <w:lang w:val="en-US"/>
            </w:rPr>
            <w:t>ides</w:t>
          </w:r>
          <w:r w:rsidR="005429F7">
            <w:rPr>
              <w:lang w:val="en-US"/>
            </w:rPr>
            <w:t xml:space="preserve"> of using Hyperledger </w:t>
          </w:r>
          <w:r w:rsidR="00D5059D">
            <w:rPr>
              <w:lang w:val="en-US"/>
            </w:rPr>
            <w:t>F</w:t>
          </w:r>
          <w:r w:rsidR="005429F7">
            <w:rPr>
              <w:lang w:val="en-US"/>
            </w:rPr>
            <w:t>abric</w:t>
          </w:r>
          <w:r w:rsidR="0036675F">
            <w:rPr>
              <w:lang w:val="en-US"/>
            </w:rPr>
            <w:t xml:space="preserve"> and th</w:t>
          </w:r>
          <w:r w:rsidR="004A098D">
            <w:rPr>
              <w:lang w:val="en-US"/>
            </w:rPr>
            <w:t xml:space="preserve">e main </w:t>
          </w:r>
          <w:r w:rsidR="003A6B86">
            <w:rPr>
              <w:lang w:val="en-US"/>
            </w:rPr>
            <w:t>source of the issues found</w:t>
          </w:r>
          <w:r w:rsidR="005429F7">
            <w:rPr>
              <w:lang w:val="en-US"/>
            </w:rPr>
            <w:t>.</w:t>
          </w:r>
          <w:r w:rsidR="0091395E">
            <w:rPr>
              <w:lang w:val="en-US"/>
            </w:rPr>
            <w:t xml:space="preserve"> </w:t>
          </w:r>
        </w:p>
        <w:p w14:paraId="7935196F" w14:textId="764B9164" w:rsidR="000B0253" w:rsidRDefault="007873F0">
          <w:pPr>
            <w:rPr>
              <w:lang w:val="en-US"/>
            </w:rPr>
          </w:pPr>
          <w:r>
            <w:rPr>
              <w:lang w:val="en-US"/>
            </w:rPr>
            <w:t xml:space="preserve">As </w:t>
          </w:r>
          <w:r w:rsidR="00BF5FBB">
            <w:rPr>
              <w:lang w:val="en-US"/>
            </w:rPr>
            <w:t>the</w:t>
          </w:r>
          <w:r>
            <w:rPr>
              <w:lang w:val="en-US"/>
            </w:rPr>
            <w:t xml:space="preserve"> project group ha</w:t>
          </w:r>
          <w:r w:rsidR="002D52FC">
            <w:rPr>
              <w:lang w:val="en-US"/>
            </w:rPr>
            <w:t>d</w:t>
          </w:r>
          <w:r>
            <w:rPr>
              <w:lang w:val="en-US"/>
            </w:rPr>
            <w:t xml:space="preserve"> no </w:t>
          </w:r>
          <w:r w:rsidR="00812BBE">
            <w:rPr>
              <w:lang w:val="en-US"/>
            </w:rPr>
            <w:t>previous</w:t>
          </w:r>
          <w:r w:rsidR="00276C58">
            <w:rPr>
              <w:lang w:val="en-US"/>
            </w:rPr>
            <w:t xml:space="preserve"> experience </w:t>
          </w:r>
          <w:r w:rsidR="002D52FC">
            <w:rPr>
              <w:lang w:val="en-US"/>
            </w:rPr>
            <w:t>with</w:t>
          </w:r>
          <w:r w:rsidR="00276C58">
            <w:rPr>
              <w:lang w:val="en-US"/>
            </w:rPr>
            <w:t xml:space="preserve"> blockchain development</w:t>
          </w:r>
          <w:r w:rsidR="00BB6BFE">
            <w:rPr>
              <w:lang w:val="en-US"/>
            </w:rPr>
            <w:t>,</w:t>
          </w:r>
          <w:r w:rsidR="00276C58">
            <w:rPr>
              <w:lang w:val="en-US"/>
            </w:rPr>
            <w:t xml:space="preserve"> </w:t>
          </w:r>
          <w:r w:rsidR="00FF7751" w:rsidRPr="008300DF">
            <w:rPr>
              <w:color w:val="000000" w:themeColor="text1"/>
              <w:lang w:val="en-US"/>
            </w:rPr>
            <w:t xml:space="preserve">the development </w:t>
          </w:r>
          <w:r w:rsidR="00276C58">
            <w:rPr>
              <w:lang w:val="en-US"/>
            </w:rPr>
            <w:t xml:space="preserve">heavily relied on </w:t>
          </w:r>
          <w:r w:rsidR="00A91A00" w:rsidRPr="00024E83">
            <w:rPr>
              <w:lang w:val="en-US"/>
            </w:rPr>
            <w:t>documentation</w:t>
          </w:r>
          <w:r w:rsidR="001F6CC7" w:rsidRPr="00024E83">
            <w:rPr>
              <w:lang w:val="en-US"/>
            </w:rPr>
            <w:t>. Th</w:t>
          </w:r>
          <w:r w:rsidR="002F092F" w:rsidRPr="00024E83">
            <w:rPr>
              <w:lang w:val="en-US"/>
            </w:rPr>
            <w:t xml:space="preserve">is </w:t>
          </w:r>
          <w:r w:rsidR="00D65D9E" w:rsidRPr="00024E83">
            <w:rPr>
              <w:lang w:val="en-US"/>
            </w:rPr>
            <w:t>documentation was often very high level</w:t>
          </w:r>
          <w:r w:rsidR="008F3038" w:rsidRPr="00024E83">
            <w:rPr>
              <w:lang w:val="en-US"/>
            </w:rPr>
            <w:t xml:space="preserve"> and did </w:t>
          </w:r>
          <w:r w:rsidR="00AB1AB0" w:rsidRPr="00024E83">
            <w:rPr>
              <w:lang w:val="en-US"/>
            </w:rPr>
            <w:t>not</w:t>
          </w:r>
          <w:r w:rsidR="008F3038" w:rsidRPr="00024E83">
            <w:rPr>
              <w:lang w:val="en-US"/>
            </w:rPr>
            <w:t xml:space="preserve"> provide </w:t>
          </w:r>
          <w:r w:rsidR="00BF255A">
            <w:rPr>
              <w:lang w:val="en-US"/>
            </w:rPr>
            <w:t>a lot of</w:t>
          </w:r>
          <w:r w:rsidR="008F3038" w:rsidRPr="00024E83">
            <w:rPr>
              <w:lang w:val="en-US"/>
            </w:rPr>
            <w:t xml:space="preserve"> information </w:t>
          </w:r>
          <w:r w:rsidR="00BF255A">
            <w:rPr>
              <w:lang w:val="en-US"/>
            </w:rPr>
            <w:t>about</w:t>
          </w:r>
          <w:r w:rsidR="008F3038" w:rsidRPr="00024E83">
            <w:rPr>
              <w:lang w:val="en-US"/>
            </w:rPr>
            <w:t xml:space="preserve"> the </w:t>
          </w:r>
          <w:r w:rsidR="00191341">
            <w:rPr>
              <w:lang w:val="en-US"/>
            </w:rPr>
            <w:t>infrastructure</w:t>
          </w:r>
          <w:r w:rsidR="008F3038" w:rsidRPr="00024E83">
            <w:rPr>
              <w:lang w:val="en-US"/>
            </w:rPr>
            <w:t xml:space="preserve"> </w:t>
          </w:r>
          <w:r w:rsidR="00402577">
            <w:rPr>
              <w:lang w:val="en-US"/>
            </w:rPr>
            <w:t xml:space="preserve">on a </w:t>
          </w:r>
          <w:r w:rsidR="008F3038" w:rsidRPr="00024E83">
            <w:rPr>
              <w:lang w:val="en-US"/>
            </w:rPr>
            <w:t>technical level</w:t>
          </w:r>
          <w:r w:rsidR="000E3FA1" w:rsidRPr="00024E83">
            <w:rPr>
              <w:lang w:val="en-US"/>
            </w:rPr>
            <w:t>. This made development, designing</w:t>
          </w:r>
          <w:r w:rsidR="008A4890" w:rsidRPr="00024E83">
            <w:rPr>
              <w:lang w:val="en-US"/>
            </w:rPr>
            <w:t>,</w:t>
          </w:r>
          <w:r w:rsidR="000E3FA1" w:rsidRPr="00024E83">
            <w:rPr>
              <w:lang w:val="en-US"/>
            </w:rPr>
            <w:t xml:space="preserve"> and deploying of the network </w:t>
          </w:r>
          <w:r w:rsidR="009B77AF">
            <w:rPr>
              <w:lang w:val="en-US"/>
            </w:rPr>
            <w:t>remarkably</w:t>
          </w:r>
          <w:r w:rsidR="000E3FA1" w:rsidRPr="00024E83">
            <w:rPr>
              <w:lang w:val="en-US"/>
            </w:rPr>
            <w:t xml:space="preserve"> harder</w:t>
          </w:r>
          <w:r w:rsidR="00C20335">
            <w:rPr>
              <w:lang w:val="en-US"/>
            </w:rPr>
            <w:t>,</w:t>
          </w:r>
          <w:r w:rsidR="009350C6" w:rsidRPr="00024E83">
            <w:rPr>
              <w:lang w:val="en-US"/>
            </w:rPr>
            <w:t xml:space="preserve"> and </w:t>
          </w:r>
          <w:r w:rsidR="00187E96" w:rsidRPr="00024E83">
            <w:rPr>
              <w:lang w:val="en-US"/>
            </w:rPr>
            <w:t xml:space="preserve">slowed </w:t>
          </w:r>
          <w:r w:rsidR="006353C6" w:rsidRPr="00024E83">
            <w:rPr>
              <w:lang w:val="en-US"/>
            </w:rPr>
            <w:t>down the progression</w:t>
          </w:r>
          <w:r w:rsidR="008A1115" w:rsidRPr="00024E83">
            <w:rPr>
              <w:lang w:val="en-US"/>
            </w:rPr>
            <w:t xml:space="preserve"> significantly</w:t>
          </w:r>
          <w:r w:rsidR="000E3FA1" w:rsidRPr="00024E83">
            <w:rPr>
              <w:lang w:val="en-US"/>
            </w:rPr>
            <w:t>.</w:t>
          </w:r>
          <w:r w:rsidR="006E4DC1" w:rsidRPr="00024E83">
            <w:rPr>
              <w:lang w:val="en-US"/>
            </w:rPr>
            <w:t xml:space="preserve"> This combined with the time constraint</w:t>
          </w:r>
          <w:r w:rsidR="00F074CA">
            <w:rPr>
              <w:lang w:val="en-US"/>
            </w:rPr>
            <w:t xml:space="preserve">s </w:t>
          </w:r>
          <w:r w:rsidR="006E4DC1" w:rsidRPr="00024E83">
            <w:rPr>
              <w:lang w:val="en-US"/>
            </w:rPr>
            <w:t xml:space="preserve">on the </w:t>
          </w:r>
          <w:r w:rsidR="00926B72" w:rsidRPr="00024E83">
            <w:rPr>
              <w:lang w:val="en-US"/>
            </w:rPr>
            <w:t>project</w:t>
          </w:r>
          <w:r w:rsidR="00073B67" w:rsidRPr="00024E83">
            <w:rPr>
              <w:lang w:val="en-US"/>
            </w:rPr>
            <w:t xml:space="preserve"> </w:t>
          </w:r>
          <w:r w:rsidR="00780508" w:rsidRPr="00024E83">
            <w:rPr>
              <w:lang w:val="en-US"/>
            </w:rPr>
            <w:t xml:space="preserve">caused </w:t>
          </w:r>
          <w:r w:rsidR="00614216" w:rsidRPr="00024E83">
            <w:rPr>
              <w:lang w:val="en-US"/>
            </w:rPr>
            <w:t>some issues</w:t>
          </w:r>
          <w:r w:rsidR="00D405ED" w:rsidRPr="00024E83">
            <w:rPr>
              <w:lang w:val="en-US"/>
            </w:rPr>
            <w:t xml:space="preserve">. </w:t>
          </w:r>
          <w:r w:rsidR="00022B09">
            <w:rPr>
              <w:lang w:val="en-US"/>
            </w:rPr>
            <w:t xml:space="preserve">When </w:t>
          </w:r>
          <w:r w:rsidR="007B4139">
            <w:rPr>
              <w:lang w:val="en-US"/>
            </w:rPr>
            <w:t xml:space="preserve">others, </w:t>
          </w:r>
          <w:r w:rsidR="00E9020C">
            <w:rPr>
              <w:lang w:val="en-US"/>
            </w:rPr>
            <w:t xml:space="preserve">such </w:t>
          </w:r>
          <w:r w:rsidR="00D8161F">
            <w:rPr>
              <w:lang w:val="en-US"/>
            </w:rPr>
            <w:t>as an IT-department</w:t>
          </w:r>
          <w:r w:rsidR="00BD0186">
            <w:rPr>
              <w:lang w:val="en-US"/>
            </w:rPr>
            <w:t>,</w:t>
          </w:r>
          <w:r w:rsidR="002D3D86">
            <w:rPr>
              <w:lang w:val="en-US"/>
            </w:rPr>
            <w:t xml:space="preserve"> try to impl</w:t>
          </w:r>
          <w:r w:rsidR="00E52B0B">
            <w:rPr>
              <w:lang w:val="en-US"/>
            </w:rPr>
            <w:t xml:space="preserve">ement </w:t>
          </w:r>
          <w:r w:rsidR="00ED597B">
            <w:rPr>
              <w:lang w:val="en-US"/>
            </w:rPr>
            <w:t xml:space="preserve">a Hyperledger fabric network without previous </w:t>
          </w:r>
          <w:r w:rsidR="009F06DD">
            <w:rPr>
              <w:lang w:val="en-US"/>
            </w:rPr>
            <w:t>experience with blockchain or Hyperledger Fabric</w:t>
          </w:r>
          <w:r w:rsidR="00BD0186">
            <w:rPr>
              <w:lang w:val="en-US"/>
            </w:rPr>
            <w:t xml:space="preserve"> the</w:t>
          </w:r>
          <w:r w:rsidR="008F22F0">
            <w:rPr>
              <w:lang w:val="en-US"/>
            </w:rPr>
            <w:t xml:space="preserve"> lack of infrastructure</w:t>
          </w:r>
          <w:r w:rsidR="005D46E2">
            <w:rPr>
              <w:lang w:val="en-US"/>
            </w:rPr>
            <w:t xml:space="preserve"> </w:t>
          </w:r>
          <w:r w:rsidR="00C64100">
            <w:rPr>
              <w:lang w:val="en-US"/>
            </w:rPr>
            <w:t>technical documentation</w:t>
          </w:r>
          <w:r w:rsidR="001C1188" w:rsidRPr="00024E83">
            <w:rPr>
              <w:lang w:val="en-US"/>
            </w:rPr>
            <w:t xml:space="preserve"> will almost certainly impact the development duration</w:t>
          </w:r>
          <w:r w:rsidR="00A9169B">
            <w:rPr>
              <w:lang w:val="en-US"/>
            </w:rPr>
            <w:t xml:space="preserve"> and quality</w:t>
          </w:r>
          <w:r w:rsidR="001C1188">
            <w:rPr>
              <w:lang w:val="en-US"/>
            </w:rPr>
            <w:t>.</w:t>
          </w:r>
        </w:p>
        <w:p w14:paraId="3CF26788" w14:textId="030276FC" w:rsidR="000554A2" w:rsidRDefault="004207B8">
          <w:pPr>
            <w:rPr>
              <w:lang w:val="en-US"/>
            </w:rPr>
          </w:pPr>
          <w:r w:rsidRPr="00024E83">
            <w:rPr>
              <w:lang w:val="en-US"/>
            </w:rPr>
            <w:t>To overcome</w:t>
          </w:r>
          <w:r>
            <w:rPr>
              <w:lang w:val="en-US"/>
            </w:rPr>
            <w:t xml:space="preserve"> this problem a</w:t>
          </w:r>
          <w:r w:rsidR="000C0237">
            <w:rPr>
              <w:lang w:val="en-US"/>
            </w:rPr>
            <w:t xml:space="preserve"> </w:t>
          </w:r>
          <w:r w:rsidR="0096777E">
            <w:rPr>
              <w:lang w:val="en-US"/>
            </w:rPr>
            <w:t xml:space="preserve">team of </w:t>
          </w:r>
          <w:r w:rsidR="000C0237">
            <w:rPr>
              <w:lang w:val="en-US"/>
            </w:rPr>
            <w:t>Hyperled</w:t>
          </w:r>
          <w:r w:rsidR="003B1D53">
            <w:rPr>
              <w:lang w:val="en-US"/>
            </w:rPr>
            <w:t>g</w:t>
          </w:r>
          <w:r w:rsidR="000C0237">
            <w:rPr>
              <w:lang w:val="en-US"/>
            </w:rPr>
            <w:t>er Fabric</w:t>
          </w:r>
          <w:r w:rsidR="00211DCE">
            <w:rPr>
              <w:lang w:val="en-US"/>
            </w:rPr>
            <w:t xml:space="preserve"> expert</w:t>
          </w:r>
          <w:r w:rsidR="0096777E">
            <w:rPr>
              <w:lang w:val="en-US"/>
            </w:rPr>
            <w:t>s</w:t>
          </w:r>
          <w:r w:rsidR="00211DCE">
            <w:rPr>
              <w:lang w:val="en-US"/>
            </w:rPr>
            <w:t xml:space="preserve"> </w:t>
          </w:r>
          <w:r w:rsidR="00F55264">
            <w:rPr>
              <w:lang w:val="en-US"/>
            </w:rPr>
            <w:t xml:space="preserve">could be </w:t>
          </w:r>
          <w:r w:rsidR="004A46D1">
            <w:rPr>
              <w:lang w:val="en-US"/>
            </w:rPr>
            <w:t xml:space="preserve">hired to </w:t>
          </w:r>
          <w:r w:rsidR="00B550C1">
            <w:rPr>
              <w:lang w:val="en-US"/>
            </w:rPr>
            <w:t>design and deploy the network</w:t>
          </w:r>
          <w:r w:rsidR="006220B3">
            <w:rPr>
              <w:lang w:val="en-US"/>
            </w:rPr>
            <w:t>,</w:t>
          </w:r>
          <w:r w:rsidR="00DD15D0">
            <w:rPr>
              <w:lang w:val="en-US"/>
            </w:rPr>
            <w:t xml:space="preserve"> or the</w:t>
          </w:r>
          <w:r w:rsidR="00DD15D0" w:rsidRPr="008E6CE5">
            <w:rPr>
              <w:lang w:val="en-US"/>
            </w:rPr>
            <w:t xml:space="preserve"> IBM</w:t>
          </w:r>
          <w:r w:rsidR="001A4921">
            <w:rPr>
              <w:lang w:val="en-US"/>
            </w:rPr>
            <w:t>’s blockchain</w:t>
          </w:r>
          <w:r w:rsidR="00DD15D0" w:rsidRPr="008E6CE5">
            <w:rPr>
              <w:lang w:val="en-US"/>
            </w:rPr>
            <w:t xml:space="preserve"> platform</w:t>
          </w:r>
          <w:r w:rsidR="00BA6EA9">
            <w:rPr>
              <w:lang w:val="en-US"/>
            </w:rPr>
            <w:t xml:space="preserve"> could be </w:t>
          </w:r>
          <w:r w:rsidR="00250D2E">
            <w:rPr>
              <w:lang w:val="en-US"/>
            </w:rPr>
            <w:t>used</w:t>
          </w:r>
          <w:r w:rsidR="001D4D80">
            <w:rPr>
              <w:lang w:val="en-US"/>
            </w:rPr>
            <w:t xml:space="preserve">. </w:t>
          </w:r>
          <w:r w:rsidR="00FA18F1">
            <w:rPr>
              <w:lang w:val="en-US"/>
            </w:rPr>
            <w:t>Both options</w:t>
          </w:r>
          <w:r w:rsidR="00CE3630">
            <w:rPr>
              <w:lang w:val="en-US"/>
            </w:rPr>
            <w:t xml:space="preserve"> will ensure </w:t>
          </w:r>
          <w:r w:rsidR="00CD38F6">
            <w:rPr>
              <w:lang w:val="en-US"/>
            </w:rPr>
            <w:t xml:space="preserve">a shorter implementation period and </w:t>
          </w:r>
          <w:r w:rsidR="00D6333D">
            <w:rPr>
              <w:lang w:val="en-US"/>
            </w:rPr>
            <w:t>full usability of the platform.</w:t>
          </w:r>
        </w:p>
        <w:p w14:paraId="563C44EF" w14:textId="15FE8084" w:rsidR="00A33B0D" w:rsidRPr="00A33B0D" w:rsidRDefault="00896AAF" w:rsidP="00A33B0D">
          <w:pPr>
            <w:rPr>
              <w:lang w:val="en-US"/>
            </w:rPr>
          </w:pPr>
          <w:r>
            <w:rPr>
              <w:lang w:val="en-US"/>
            </w:rPr>
            <w:t>Another possible solution is</w:t>
          </w:r>
          <w:r w:rsidR="00482032">
            <w:rPr>
              <w:lang w:val="en-US"/>
            </w:rPr>
            <w:t xml:space="preserve"> </w:t>
          </w:r>
          <w:r w:rsidR="00A563FD">
            <w:rPr>
              <w:lang w:val="en-US"/>
            </w:rPr>
            <w:t xml:space="preserve">to use other </w:t>
          </w:r>
          <w:r w:rsidR="006A6C88">
            <w:rPr>
              <w:lang w:val="en-US"/>
            </w:rPr>
            <w:t>platforms for blockchain</w:t>
          </w:r>
          <w:r w:rsidR="00436005">
            <w:rPr>
              <w:lang w:val="en-US"/>
            </w:rPr>
            <w:t xml:space="preserve"> or use other </w:t>
          </w:r>
          <w:r w:rsidR="00B1452C">
            <w:rPr>
              <w:lang w:val="en-US"/>
            </w:rPr>
            <w:t>methods of deploying</w:t>
          </w:r>
          <w:r w:rsidR="00436005">
            <w:rPr>
              <w:lang w:val="en-US"/>
            </w:rPr>
            <w:t xml:space="preserve"> Hyperledger Fabric</w:t>
          </w:r>
          <w:r w:rsidR="00F628BF">
            <w:rPr>
              <w:lang w:val="en-US"/>
            </w:rPr>
            <w:t xml:space="preserve">. </w:t>
          </w:r>
          <w:r w:rsidR="001F1DE5">
            <w:rPr>
              <w:lang w:val="en-US"/>
            </w:rPr>
            <w:t xml:space="preserve">Due to the lack </w:t>
          </w:r>
          <w:r w:rsidR="00523AC1">
            <w:rPr>
              <w:lang w:val="en-US"/>
            </w:rPr>
            <w:t xml:space="preserve">of time </w:t>
          </w:r>
          <w:r w:rsidR="00756057">
            <w:rPr>
              <w:lang w:val="en-US"/>
            </w:rPr>
            <w:t>the</w:t>
          </w:r>
          <w:r w:rsidR="000500ED">
            <w:rPr>
              <w:lang w:val="en-US"/>
            </w:rPr>
            <w:t xml:space="preserve"> project team did not </w:t>
          </w:r>
          <w:r w:rsidR="00E65EC4">
            <w:rPr>
              <w:lang w:val="en-US"/>
            </w:rPr>
            <w:t>test</w:t>
          </w:r>
          <w:r w:rsidR="00756057">
            <w:rPr>
              <w:lang w:val="en-US"/>
            </w:rPr>
            <w:t xml:space="preserve"> alternatives to </w:t>
          </w:r>
          <w:r w:rsidR="0052068B">
            <w:rPr>
              <w:lang w:val="en-US"/>
            </w:rPr>
            <w:t>Hyperledger Fabric</w:t>
          </w:r>
          <w:r w:rsidR="00F853A0">
            <w:rPr>
              <w:lang w:val="en-US"/>
            </w:rPr>
            <w:t xml:space="preserve"> or </w:t>
          </w:r>
          <w:r w:rsidR="00AC4DB9">
            <w:rPr>
              <w:lang w:val="en-US"/>
            </w:rPr>
            <w:t xml:space="preserve">all the </w:t>
          </w:r>
          <w:r w:rsidR="00D05797">
            <w:rPr>
              <w:lang w:val="en-US"/>
            </w:rPr>
            <w:t>deployment methods</w:t>
          </w:r>
          <w:r w:rsidR="00103B23">
            <w:rPr>
              <w:lang w:val="en-US"/>
            </w:rPr>
            <w:t xml:space="preserve"> within Hyperl</w:t>
          </w:r>
          <w:r w:rsidR="00A916EC">
            <w:rPr>
              <w:lang w:val="en-US"/>
            </w:rPr>
            <w:t>edger Fabric</w:t>
          </w:r>
          <w:r w:rsidR="00EA19AC">
            <w:rPr>
              <w:lang w:val="en-US"/>
            </w:rPr>
            <w:t xml:space="preserve"> to solve the p</w:t>
          </w:r>
          <w:r w:rsidR="00EE08B1">
            <w:rPr>
              <w:lang w:val="en-US"/>
            </w:rPr>
            <w:t xml:space="preserve">roblems </w:t>
          </w:r>
          <w:r w:rsidR="00A97B3C">
            <w:rPr>
              <w:lang w:val="en-US"/>
            </w:rPr>
            <w:t>such as the lack</w:t>
          </w:r>
          <w:r w:rsidR="00D377D0">
            <w:rPr>
              <w:lang w:val="en-US"/>
            </w:rPr>
            <w:t xml:space="preserve"> of technical documentation</w:t>
          </w:r>
          <w:r w:rsidR="0052068B">
            <w:rPr>
              <w:lang w:val="en-US"/>
            </w:rPr>
            <w:t>.</w:t>
          </w:r>
          <w:r w:rsidR="001B7763">
            <w:rPr>
              <w:lang w:val="en-US"/>
            </w:rPr>
            <w:t xml:space="preserve"> Alternatives could be a viable </w:t>
          </w:r>
          <w:r w:rsidR="007B0F9B">
            <w:rPr>
              <w:lang w:val="en-US"/>
            </w:rPr>
            <w:t xml:space="preserve">option </w:t>
          </w:r>
          <w:r w:rsidR="00A916EC">
            <w:rPr>
              <w:lang w:val="en-US"/>
            </w:rPr>
            <w:t>howe</w:t>
          </w:r>
          <w:r w:rsidR="00F47FA2">
            <w:rPr>
              <w:lang w:val="en-US"/>
            </w:rPr>
            <w:t xml:space="preserve">ver these are </w:t>
          </w:r>
          <w:r w:rsidR="00872BDD">
            <w:rPr>
              <w:lang w:val="en-US"/>
            </w:rPr>
            <w:t>n</w:t>
          </w:r>
          <w:r w:rsidR="00F47FA2">
            <w:rPr>
              <w:lang w:val="en-US"/>
            </w:rPr>
            <w:t>ot researched thoroughly enough to recommend this at th</w:t>
          </w:r>
          <w:r w:rsidR="007306F0">
            <w:rPr>
              <w:lang w:val="en-US"/>
            </w:rPr>
            <w:t>e</w:t>
          </w:r>
          <w:r w:rsidR="00F47FA2">
            <w:rPr>
              <w:lang w:val="en-US"/>
            </w:rPr>
            <w:t xml:space="preserve"> moment.</w:t>
          </w:r>
        </w:p>
        <w:p w14:paraId="445DC62D" w14:textId="29E2B031" w:rsidR="00E91D9D" w:rsidRDefault="00EB6D03">
          <w:pPr>
            <w:rPr>
              <w:lang w:val="en-US"/>
            </w:rPr>
          </w:pPr>
          <w:r>
            <w:rPr>
              <w:lang w:val="en-US"/>
            </w:rPr>
            <w:t xml:space="preserve">There are also some </w:t>
          </w:r>
          <w:r w:rsidR="00726E1B">
            <w:rPr>
              <w:lang w:val="en-US"/>
            </w:rPr>
            <w:t>improvements</w:t>
          </w:r>
          <w:r>
            <w:rPr>
              <w:lang w:val="en-US"/>
            </w:rPr>
            <w:t xml:space="preserve"> that could be made to improve the current proof of concept. </w:t>
          </w:r>
          <w:r w:rsidR="00726E1B">
            <w:rPr>
              <w:lang w:val="en-US"/>
            </w:rPr>
            <w:t>For example</w:t>
          </w:r>
          <w:r w:rsidR="008E1E6B">
            <w:rPr>
              <w:lang w:val="en-US"/>
            </w:rPr>
            <w:t>,</w:t>
          </w:r>
          <w:r w:rsidR="00726E1B">
            <w:rPr>
              <w:lang w:val="en-US"/>
            </w:rPr>
            <w:t xml:space="preserve"> </w:t>
          </w:r>
          <w:r w:rsidR="003C239A">
            <w:rPr>
              <w:lang w:val="en-US"/>
            </w:rPr>
            <w:t>the PoC right now uses</w:t>
          </w:r>
          <w:r w:rsidR="00726E1B">
            <w:rPr>
              <w:lang w:val="en-US"/>
            </w:rPr>
            <w:t xml:space="preserve"> pre-generated certificates, </w:t>
          </w:r>
          <w:r w:rsidR="003C239A">
            <w:rPr>
              <w:lang w:val="en-US"/>
            </w:rPr>
            <w:t>which is not safe</w:t>
          </w:r>
          <w:r w:rsidR="004C47A3">
            <w:rPr>
              <w:lang w:val="en-US"/>
            </w:rPr>
            <w:t xml:space="preserve"> in a production environment</w:t>
          </w:r>
          <w:r w:rsidR="003C239A">
            <w:rPr>
              <w:lang w:val="en-US"/>
            </w:rPr>
            <w:t xml:space="preserve">. </w:t>
          </w:r>
          <w:r w:rsidR="008E1E6B">
            <w:rPr>
              <w:lang w:val="en-US"/>
            </w:rPr>
            <w:t>These certificates need to be generated by the companies themselves.</w:t>
          </w:r>
          <w:r w:rsidR="00726E1B">
            <w:rPr>
              <w:lang w:val="en-US"/>
            </w:rPr>
            <w:t xml:space="preserve"> </w:t>
          </w:r>
          <w:r w:rsidR="0064662B">
            <w:rPr>
              <w:lang w:val="en-US"/>
            </w:rPr>
            <w:t xml:space="preserve">It is also </w:t>
          </w:r>
          <w:r w:rsidR="008E6716">
            <w:rPr>
              <w:lang w:val="en-US"/>
            </w:rPr>
            <w:t>wise to use an</w:t>
          </w:r>
          <w:r w:rsidR="0064662B">
            <w:rPr>
              <w:lang w:val="en-US"/>
            </w:rPr>
            <w:t xml:space="preserve"> </w:t>
          </w:r>
          <w:r w:rsidR="00726E1B">
            <w:rPr>
              <w:lang w:val="en-US"/>
            </w:rPr>
            <w:t>off-chain database</w:t>
          </w:r>
          <w:r w:rsidR="008E6716">
            <w:rPr>
              <w:lang w:val="en-US"/>
            </w:rPr>
            <w:t xml:space="preserve"> for the dashboard</w:t>
          </w:r>
          <w:r w:rsidR="000C4DFF">
            <w:rPr>
              <w:lang w:val="en-US"/>
            </w:rPr>
            <w:t xml:space="preserve"> to improve performance</w:t>
          </w:r>
          <w:r w:rsidR="008B1FEA">
            <w:rPr>
              <w:lang w:val="en-US"/>
            </w:rPr>
            <w:t xml:space="preserve"> and limit the </w:t>
          </w:r>
          <w:r w:rsidR="00C11A06">
            <w:rPr>
              <w:lang w:val="en-US"/>
            </w:rPr>
            <w:t>number</w:t>
          </w:r>
          <w:r w:rsidR="008B1FEA">
            <w:rPr>
              <w:lang w:val="en-US"/>
            </w:rPr>
            <w:t xml:space="preserve"> of queries to the blockchain. </w:t>
          </w:r>
          <w:r w:rsidR="008857D1">
            <w:rPr>
              <w:lang w:val="en-US"/>
            </w:rPr>
            <w:t>Quer</w:t>
          </w:r>
          <w:r w:rsidR="00F7766E">
            <w:rPr>
              <w:lang w:val="en-US"/>
            </w:rPr>
            <w:t>y</w:t>
          </w:r>
          <w:r w:rsidR="008857D1">
            <w:rPr>
              <w:lang w:val="en-US"/>
            </w:rPr>
            <w:t xml:space="preserve"> operators </w:t>
          </w:r>
          <w:r w:rsidR="00521109">
            <w:rPr>
              <w:lang w:val="en-US"/>
            </w:rPr>
            <w:t xml:space="preserve">should be avoided if possible because they scan the whole </w:t>
          </w:r>
          <w:r w:rsidR="0059608E">
            <w:rPr>
              <w:lang w:val="en-US"/>
            </w:rPr>
            <w:t>state</w:t>
          </w:r>
          <w:r w:rsidR="00E90A7D">
            <w:rPr>
              <w:lang w:val="en-US"/>
            </w:rPr>
            <w:t xml:space="preserve"> </w:t>
          </w:r>
          <w:r w:rsidR="00F92AB7">
            <w:rPr>
              <w:lang w:val="en-US"/>
            </w:rPr>
            <w:t xml:space="preserve">database which </w:t>
          </w:r>
          <w:r w:rsidR="001736FA">
            <w:rPr>
              <w:lang w:val="en-US"/>
            </w:rPr>
            <w:t xml:space="preserve">will </w:t>
          </w:r>
          <w:r w:rsidR="00F92AB7">
            <w:rPr>
              <w:lang w:val="en-US"/>
            </w:rPr>
            <w:t>decreas</w:t>
          </w:r>
          <w:r w:rsidR="001736FA">
            <w:rPr>
              <w:lang w:val="en-US"/>
            </w:rPr>
            <w:t>e the</w:t>
          </w:r>
          <w:r w:rsidR="00E90A7D">
            <w:rPr>
              <w:lang w:val="en-US"/>
            </w:rPr>
            <w:t xml:space="preserve"> performance.</w:t>
          </w:r>
          <w:r w:rsidR="008B1FEA">
            <w:rPr>
              <w:lang w:val="en-US"/>
            </w:rPr>
            <w:t xml:space="preserve"> </w:t>
          </w:r>
          <w:r w:rsidR="004114FD">
            <w:rPr>
              <w:lang w:val="en-US"/>
            </w:rPr>
            <w:t>Finally ac</w:t>
          </w:r>
          <w:r w:rsidR="00BD46F9">
            <w:rPr>
              <w:lang w:val="en-US"/>
            </w:rPr>
            <w:t xml:space="preserve">cess control should also be implemented to </w:t>
          </w:r>
          <w:r w:rsidR="00C11A06">
            <w:rPr>
              <w:lang w:val="en-US"/>
            </w:rPr>
            <w:t xml:space="preserve">have a level of authorization and authentication. </w:t>
          </w:r>
        </w:p>
        <w:p w14:paraId="0F70C3E5" w14:textId="368DA0D5" w:rsidR="00521B03" w:rsidRDefault="00203E9B">
          <w:pPr>
            <w:rPr>
              <w:lang w:val="en-US"/>
            </w:rPr>
          </w:pPr>
          <w:r>
            <w:rPr>
              <w:lang w:val="en-US"/>
            </w:rPr>
            <w:t xml:space="preserve">An important question to ask </w:t>
          </w:r>
          <w:r w:rsidR="001D2B42">
            <w:rPr>
              <w:lang w:val="en-US"/>
            </w:rPr>
            <w:t>before</w:t>
          </w:r>
          <w:r w:rsidR="000717F7">
            <w:rPr>
              <w:lang w:val="en-US"/>
            </w:rPr>
            <w:t xml:space="preserve"> choosing Hyperledger Fabric </w:t>
          </w:r>
          <w:r w:rsidR="00602329">
            <w:rPr>
              <w:lang w:val="en-US"/>
            </w:rPr>
            <w:t>blockchain network</w:t>
          </w:r>
          <w:r w:rsidR="0071303E">
            <w:rPr>
              <w:lang w:val="en-US"/>
            </w:rPr>
            <w:t xml:space="preserve"> is: “Do the benefits weig</w:t>
          </w:r>
          <w:r w:rsidR="006548D6">
            <w:rPr>
              <w:lang w:val="en-US"/>
            </w:rPr>
            <w:t xml:space="preserve">h up against the </w:t>
          </w:r>
          <w:r w:rsidR="002A5E83">
            <w:rPr>
              <w:lang w:val="en-US"/>
            </w:rPr>
            <w:t xml:space="preserve">complexity </w:t>
          </w:r>
          <w:r w:rsidR="000175FB">
            <w:rPr>
              <w:lang w:val="en-US"/>
            </w:rPr>
            <w:t>of Hyperledger Fabric,</w:t>
          </w:r>
          <w:r w:rsidR="002A5E83">
            <w:rPr>
              <w:lang w:val="en-US"/>
            </w:rPr>
            <w:t xml:space="preserve"> and </w:t>
          </w:r>
          <w:r w:rsidR="00365DA9">
            <w:rPr>
              <w:lang w:val="en-US"/>
            </w:rPr>
            <w:t xml:space="preserve">how important is the </w:t>
          </w:r>
          <w:r w:rsidR="00E6194B">
            <w:rPr>
              <w:lang w:val="en-US"/>
            </w:rPr>
            <w:t>integrity of the data collected?</w:t>
          </w:r>
          <w:r w:rsidR="0071303E">
            <w:rPr>
              <w:lang w:val="en-US"/>
            </w:rPr>
            <w:t>”</w:t>
          </w:r>
          <w:r w:rsidR="00E50A3C">
            <w:rPr>
              <w:lang w:val="en-US"/>
            </w:rPr>
            <w:t xml:space="preserve"> The research</w:t>
          </w:r>
          <w:r w:rsidR="00FC2E66">
            <w:rPr>
              <w:lang w:val="en-US"/>
            </w:rPr>
            <w:t xml:space="preserve"> team </w:t>
          </w:r>
          <w:r w:rsidR="000C720E">
            <w:rPr>
              <w:lang w:val="en-US"/>
            </w:rPr>
            <w:t xml:space="preserve">believes that </w:t>
          </w:r>
          <w:r w:rsidR="00986D3B">
            <w:rPr>
              <w:lang w:val="en-US"/>
            </w:rPr>
            <w:t xml:space="preserve">when the integrity of data </w:t>
          </w:r>
          <w:r w:rsidR="00AF2AE8">
            <w:rPr>
              <w:lang w:val="en-US"/>
            </w:rPr>
            <w:t xml:space="preserve">is not </w:t>
          </w:r>
          <w:r w:rsidR="009B1E61">
            <w:rPr>
              <w:lang w:val="en-US"/>
            </w:rPr>
            <w:t xml:space="preserve">that </w:t>
          </w:r>
          <w:r w:rsidR="002633C4">
            <w:rPr>
              <w:lang w:val="en-US"/>
            </w:rPr>
            <w:t>important,</w:t>
          </w:r>
          <w:r w:rsidR="009B1E61">
            <w:rPr>
              <w:lang w:val="en-US"/>
            </w:rPr>
            <w:t xml:space="preserve"> </w:t>
          </w:r>
          <w:r w:rsidR="002511F0">
            <w:rPr>
              <w:lang w:val="en-US"/>
            </w:rPr>
            <w:t xml:space="preserve">but the idea of </w:t>
          </w:r>
          <w:r w:rsidR="001D3FEE">
            <w:rPr>
              <w:lang w:val="en-US"/>
            </w:rPr>
            <w:t>transparency and insi</w:t>
          </w:r>
          <w:r w:rsidR="00BC4DAF">
            <w:rPr>
              <w:lang w:val="en-US"/>
            </w:rPr>
            <w:t>ght</w:t>
          </w:r>
          <w:r w:rsidR="001D3FEE">
            <w:rPr>
              <w:lang w:val="en-US"/>
            </w:rPr>
            <w:t xml:space="preserve"> is</w:t>
          </w:r>
          <w:r w:rsidR="00564D24">
            <w:rPr>
              <w:lang w:val="en-US"/>
            </w:rPr>
            <w:t xml:space="preserve">, other options might be a better solution. </w:t>
          </w:r>
          <w:r w:rsidR="005D168B">
            <w:rPr>
              <w:lang w:val="en-US"/>
            </w:rPr>
            <w:t>For only insight</w:t>
          </w:r>
          <w:r w:rsidR="00E9112C">
            <w:rPr>
              <w:lang w:val="en-US"/>
            </w:rPr>
            <w:t xml:space="preserve"> in the transport</w:t>
          </w:r>
          <w:r w:rsidR="005D168B">
            <w:rPr>
              <w:lang w:val="en-US"/>
            </w:rPr>
            <w:t xml:space="preserve"> a </w:t>
          </w:r>
          <w:r w:rsidR="00FC7411">
            <w:rPr>
              <w:lang w:val="en-US"/>
            </w:rPr>
            <w:t xml:space="preserve">simpler solution with a </w:t>
          </w:r>
          <w:r w:rsidR="009974B3">
            <w:rPr>
              <w:lang w:val="en-US"/>
            </w:rPr>
            <w:t xml:space="preserve">standard database and sensors </w:t>
          </w:r>
          <w:r w:rsidR="00027C1B">
            <w:rPr>
              <w:lang w:val="en-US"/>
            </w:rPr>
            <w:t>is a</w:t>
          </w:r>
          <w:r w:rsidR="005B5159">
            <w:rPr>
              <w:lang w:val="en-US"/>
            </w:rPr>
            <w:t xml:space="preserve">n easier </w:t>
          </w:r>
          <w:r w:rsidR="00AC570F">
            <w:rPr>
              <w:lang w:val="en-US"/>
            </w:rPr>
            <w:t xml:space="preserve">solution </w:t>
          </w:r>
          <w:r w:rsidR="005B5159">
            <w:rPr>
              <w:lang w:val="en-US"/>
            </w:rPr>
            <w:t>to implement</w:t>
          </w:r>
          <w:r w:rsidR="00AA796E">
            <w:rPr>
              <w:lang w:val="en-US"/>
            </w:rPr>
            <w:t xml:space="preserve">. </w:t>
          </w:r>
          <w:r w:rsidR="009F0BBF">
            <w:rPr>
              <w:lang w:val="en-US"/>
            </w:rPr>
            <w:t xml:space="preserve">This option will also reduce the </w:t>
          </w:r>
          <w:r w:rsidR="008E1883">
            <w:rPr>
              <w:lang w:val="en-US"/>
            </w:rPr>
            <w:t xml:space="preserve">implementation </w:t>
          </w:r>
          <w:r w:rsidR="00F81580">
            <w:rPr>
              <w:lang w:val="en-US"/>
            </w:rPr>
            <w:t xml:space="preserve">cost and time </w:t>
          </w:r>
          <w:r w:rsidR="001F625A">
            <w:rPr>
              <w:lang w:val="en-US"/>
            </w:rPr>
            <w:t xml:space="preserve">of the </w:t>
          </w:r>
          <w:r w:rsidR="00800DE4">
            <w:rPr>
              <w:lang w:val="en-US"/>
            </w:rPr>
            <w:t xml:space="preserve">sensor infrastructure. </w:t>
          </w:r>
          <w:r w:rsidR="00275385">
            <w:rPr>
              <w:lang w:val="en-US"/>
            </w:rPr>
            <w:t>How</w:t>
          </w:r>
          <w:r w:rsidR="00B90A0E">
            <w:rPr>
              <w:lang w:val="en-US"/>
            </w:rPr>
            <w:t>ever,</w:t>
          </w:r>
          <w:r w:rsidR="00384DE0">
            <w:rPr>
              <w:lang w:val="en-US"/>
            </w:rPr>
            <w:t xml:space="preserve"> this</w:t>
          </w:r>
          <w:r w:rsidR="009D3175">
            <w:rPr>
              <w:lang w:val="en-US"/>
            </w:rPr>
            <w:t xml:space="preserve"> option</w:t>
          </w:r>
          <w:r w:rsidR="00384DE0">
            <w:rPr>
              <w:lang w:val="en-US"/>
            </w:rPr>
            <w:t xml:space="preserve"> </w:t>
          </w:r>
          <w:r w:rsidR="0013369C">
            <w:rPr>
              <w:lang w:val="en-US"/>
            </w:rPr>
            <w:t xml:space="preserve">does not </w:t>
          </w:r>
          <w:r w:rsidR="0008013E">
            <w:rPr>
              <w:lang w:val="en-US"/>
            </w:rPr>
            <w:t xml:space="preserve">guarantee the integrity to the extend a blockchain does. </w:t>
          </w:r>
        </w:p>
        <w:p w14:paraId="0AC28CDF" w14:textId="3176528B" w:rsidR="002054FF" w:rsidRPr="00C26062" w:rsidRDefault="00026DA0">
          <w:pPr>
            <w:rPr>
              <w:lang w:val="en-US"/>
            </w:rPr>
          </w:pPr>
          <w:r w:rsidRPr="00C26062">
            <w:rPr>
              <w:lang w:val="en-US"/>
            </w:rPr>
            <w:lastRenderedPageBreak/>
            <w:t>The project</w:t>
          </w:r>
          <w:r w:rsidR="007E0416">
            <w:rPr>
              <w:lang w:val="en-US"/>
            </w:rPr>
            <w:t xml:space="preserve"> </w:t>
          </w:r>
          <w:r w:rsidRPr="00C26062">
            <w:rPr>
              <w:lang w:val="en-US"/>
            </w:rPr>
            <w:t xml:space="preserve">team </w:t>
          </w:r>
          <w:r w:rsidR="00E7537B" w:rsidRPr="00C26062">
            <w:rPr>
              <w:lang w:val="en-US"/>
            </w:rPr>
            <w:t xml:space="preserve">believes that </w:t>
          </w:r>
          <w:r w:rsidR="00C26062" w:rsidRPr="00C26062">
            <w:rPr>
              <w:lang w:val="en-US"/>
            </w:rPr>
            <w:t>usi</w:t>
          </w:r>
          <w:r w:rsidR="00C26062">
            <w:rPr>
              <w:lang w:val="en-US"/>
            </w:rPr>
            <w:t xml:space="preserve">ng blockchain could be a viable solution when implemented by </w:t>
          </w:r>
          <w:r w:rsidR="00A67A12">
            <w:rPr>
              <w:lang w:val="en-US"/>
            </w:rPr>
            <w:t>experts</w:t>
          </w:r>
          <w:r w:rsidR="007B0A11">
            <w:rPr>
              <w:lang w:val="en-US"/>
            </w:rPr>
            <w:t xml:space="preserve"> and</w:t>
          </w:r>
          <w:r w:rsidR="004D3698">
            <w:rPr>
              <w:lang w:val="en-US"/>
            </w:rPr>
            <w:t xml:space="preserve"> </w:t>
          </w:r>
          <w:r w:rsidR="00304F4C">
            <w:rPr>
              <w:lang w:val="en-US"/>
            </w:rPr>
            <w:t xml:space="preserve">the </w:t>
          </w:r>
          <w:r w:rsidR="00261538">
            <w:rPr>
              <w:lang w:val="en-US"/>
            </w:rPr>
            <w:t>integrity of data is of great importance</w:t>
          </w:r>
          <w:r w:rsidR="001D006B">
            <w:rPr>
              <w:lang w:val="en-US"/>
            </w:rPr>
            <w:t>.</w:t>
          </w:r>
          <w:r w:rsidR="004F28DE">
            <w:rPr>
              <w:lang w:val="en-US"/>
            </w:rPr>
            <w:t xml:space="preserve"> This would be </w:t>
          </w:r>
          <w:r w:rsidR="0033203E">
            <w:rPr>
              <w:lang w:val="en-US"/>
            </w:rPr>
            <w:t xml:space="preserve">especially true when </w:t>
          </w:r>
          <w:r w:rsidR="006675FF">
            <w:rPr>
              <w:lang w:val="en-US"/>
            </w:rPr>
            <w:t>an</w:t>
          </w:r>
          <w:r w:rsidR="00403589">
            <w:rPr>
              <w:lang w:val="en-US"/>
            </w:rPr>
            <w:t xml:space="preserve"> existing blockchain </w:t>
          </w:r>
          <w:r w:rsidR="00063239">
            <w:rPr>
              <w:lang w:val="en-US"/>
            </w:rPr>
            <w:t>solution</w:t>
          </w:r>
          <w:r w:rsidR="00403589">
            <w:rPr>
              <w:lang w:val="en-US"/>
            </w:rPr>
            <w:t xml:space="preserve"> could be used</w:t>
          </w:r>
          <w:r w:rsidR="00BB6915">
            <w:rPr>
              <w:lang w:val="en-US"/>
            </w:rPr>
            <w:t xml:space="preserve"> as a bas</w:t>
          </w:r>
          <w:r w:rsidR="005530F1">
            <w:rPr>
              <w:lang w:val="en-US"/>
            </w:rPr>
            <w:t>e</w:t>
          </w:r>
          <w:r w:rsidR="00741CB3">
            <w:rPr>
              <w:lang w:val="en-US"/>
            </w:rPr>
            <w:t>.</w:t>
          </w:r>
        </w:p>
        <w:bookmarkStart w:id="24" w:name="_Toc73538170" w:displacedByCustomXml="next"/>
        <w:sdt>
          <w:sdtPr>
            <w:rPr>
              <w:rFonts w:asciiTheme="minorHAnsi" w:eastAsiaTheme="minorEastAsia" w:hAnsiTheme="minorHAnsi" w:cstheme="minorBidi"/>
              <w:color w:val="auto"/>
              <w:sz w:val="22"/>
              <w:szCs w:val="21"/>
            </w:rPr>
            <w:id w:val="57671415"/>
            <w:docPartObj>
              <w:docPartGallery w:val="Bibliographies"/>
              <w:docPartUnique/>
            </w:docPartObj>
          </w:sdtPr>
          <w:sdtEndPr/>
          <w:sdtContent>
            <w:p w14:paraId="3E0683C3" w14:textId="33B3CB8F" w:rsidR="00C249B6" w:rsidRDefault="00E917F6">
              <w:pPr>
                <w:pStyle w:val="Heading1"/>
              </w:pPr>
              <w:proofErr w:type="spellStart"/>
              <w:r>
                <w:t>References</w:t>
              </w:r>
              <w:bookmarkEnd w:id="24"/>
              <w:proofErr w:type="spellEnd"/>
            </w:p>
            <w:sdt>
              <w:sdtPr>
                <w:id w:val="111145805"/>
                <w:bibliography/>
              </w:sdtPr>
              <w:sdtEndPr/>
              <w:sdtContent>
                <w:p w14:paraId="1B310A38" w14:textId="77777777" w:rsidR="00D928A9" w:rsidRDefault="00C249B6">
                  <w:pPr>
                    <w:pStyle w:val="Bibliography"/>
                    <w:ind w:left="720" w:hanging="720"/>
                    <w:rPr>
                      <w:noProof/>
                      <w:sz w:val="24"/>
                      <w:szCs w:val="24"/>
                    </w:rPr>
                  </w:pPr>
                  <w:r>
                    <w:fldChar w:fldCharType="begin"/>
                  </w:r>
                  <w:r w:rsidRPr="00C249B6">
                    <w:rPr>
                      <w:lang w:val="en-US"/>
                    </w:rPr>
                    <w:instrText>BIBLIOGRAPHY</w:instrText>
                  </w:r>
                  <w:r>
                    <w:fldChar w:fldCharType="separate"/>
                  </w:r>
                  <w:r w:rsidR="00D928A9" w:rsidRPr="00212F86">
                    <w:rPr>
                      <w:lang w:val="en-US"/>
                    </w:rPr>
                    <w:t xml:space="preserve">Lamb Weston. (sd). </w:t>
                  </w:r>
                  <w:r w:rsidR="00D928A9" w:rsidRPr="00212F86">
                    <w:rPr>
                      <w:i/>
                      <w:lang w:val="en-US"/>
                    </w:rPr>
                    <w:t>Lamb Weston Meijer</w:t>
                  </w:r>
                  <w:r w:rsidR="00D928A9" w:rsidRPr="00212F86">
                    <w:rPr>
                      <w:lang w:val="en-US"/>
                    </w:rPr>
                    <w:t xml:space="preserve">. </w:t>
                  </w:r>
                  <w:r w:rsidR="00D928A9">
                    <w:rPr>
                      <w:noProof/>
                    </w:rPr>
                    <w:t>(Lamb Weston) Opgeroepen op March 17, 2021, van https://www.linkedin.com/company/lamb-weston-meijer/</w:t>
                  </w:r>
                </w:p>
                <w:p w14:paraId="4361CFC6" w14:textId="77777777" w:rsidR="00D928A9" w:rsidRDefault="00D928A9">
                  <w:pPr>
                    <w:pStyle w:val="Bibliography"/>
                    <w:ind w:left="720" w:hanging="720"/>
                    <w:rPr>
                      <w:noProof/>
                    </w:rPr>
                  </w:pPr>
                  <w:r w:rsidRPr="00212F86">
                    <w:rPr>
                      <w:lang w:val="en-US"/>
                    </w:rPr>
                    <w:t xml:space="preserve">Lamb Weston. (sd). </w:t>
                  </w:r>
                  <w:r w:rsidRPr="00212F86">
                    <w:rPr>
                      <w:i/>
                      <w:lang w:val="en-US"/>
                    </w:rPr>
                    <w:t>Our Story</w:t>
                  </w:r>
                  <w:r w:rsidRPr="00212F86">
                    <w:rPr>
                      <w:lang w:val="en-US"/>
                    </w:rPr>
                    <w:t xml:space="preserve">. </w:t>
                  </w:r>
                  <w:r>
                    <w:rPr>
                      <w:noProof/>
                    </w:rPr>
                    <w:t>(Lamb Weston) Opgeroepen op March 17, 2021, van https://lambweston.eu/emea/about-us/our-story</w:t>
                  </w:r>
                </w:p>
                <w:p w14:paraId="1A6CB912" w14:textId="77777777" w:rsidR="00D928A9" w:rsidRDefault="00D928A9">
                  <w:pPr>
                    <w:pStyle w:val="Bibliography"/>
                    <w:ind w:left="720" w:hanging="720"/>
                    <w:rPr>
                      <w:noProof/>
                    </w:rPr>
                  </w:pPr>
                  <w:r w:rsidRPr="00212F86">
                    <w:rPr>
                      <w:lang w:val="en-US"/>
                    </w:rPr>
                    <w:t xml:space="preserve">Ledger Insights. (2021, May 28). </w:t>
                  </w:r>
                  <w:r w:rsidRPr="00212F86">
                    <w:rPr>
                      <w:i/>
                      <w:lang w:val="en-US"/>
                    </w:rPr>
                    <w:t>IBM Blockchain CTO departs with two key Fabric developers</w:t>
                  </w:r>
                  <w:r w:rsidRPr="00212F86">
                    <w:rPr>
                      <w:lang w:val="en-US"/>
                    </w:rPr>
                    <w:t xml:space="preserve">. </w:t>
                  </w:r>
                  <w:r>
                    <w:rPr>
                      <w:noProof/>
                    </w:rPr>
                    <w:t>(Ledger Insights) Opgeroepen op June 1, 2021, van https://www.ledgerinsights.com/ibm-blockchain-cto-departs-with-two-key-hyperledger-fabric-developers/</w:t>
                  </w:r>
                </w:p>
                <w:p w14:paraId="5804AEB8" w14:textId="77777777" w:rsidR="00D928A9" w:rsidRDefault="00D928A9">
                  <w:pPr>
                    <w:pStyle w:val="Bibliography"/>
                    <w:ind w:left="720" w:hanging="720"/>
                    <w:rPr>
                      <w:noProof/>
                    </w:rPr>
                  </w:pPr>
                  <w:r w:rsidRPr="00212F86">
                    <w:rPr>
                      <w:lang w:val="en-US"/>
                    </w:rPr>
                    <w:t xml:space="preserve">Spark! (2020). </w:t>
                  </w:r>
                  <w:r w:rsidRPr="00212F86">
                    <w:rPr>
                      <w:i/>
                      <w:lang w:val="en-US"/>
                    </w:rPr>
                    <w:t>Spark! Living lab supply chain 4.0</w:t>
                  </w:r>
                  <w:r w:rsidRPr="00212F86">
                    <w:rPr>
                      <w:lang w:val="en-US"/>
                    </w:rPr>
                    <w:t xml:space="preserve">. </w:t>
                  </w:r>
                  <w:r>
                    <w:rPr>
                      <w:noProof/>
                    </w:rPr>
                    <w:t>(Spark! Living lab) Opgeroepen op 2 7, 2021, van https://sparklivinglab.nl/</w:t>
                  </w:r>
                </w:p>
                <w:p w14:paraId="46AFB81D" w14:textId="77777777" w:rsidR="00D928A9" w:rsidRDefault="00D928A9">
                  <w:pPr>
                    <w:pStyle w:val="Bibliography"/>
                    <w:ind w:left="720" w:hanging="720"/>
                    <w:rPr>
                      <w:noProof/>
                    </w:rPr>
                  </w:pPr>
                  <w:r>
                    <w:rPr>
                      <w:noProof/>
                    </w:rPr>
                    <w:t xml:space="preserve">wikipedia. (2020, 13 23). </w:t>
                  </w:r>
                  <w:r>
                    <w:rPr>
                      <w:i/>
                      <w:iCs/>
                      <w:noProof/>
                    </w:rPr>
                    <w:t>Service level agreement</w:t>
                  </w:r>
                  <w:r>
                    <w:rPr>
                      <w:noProof/>
                    </w:rPr>
                    <w:t>. (wikipedia) Opgeroepen op 2 4, 2021, van https://en.wikipedia.org/wiki/Service-level_agreement</w:t>
                  </w:r>
                </w:p>
                <w:p w14:paraId="5E370042" w14:textId="77777777" w:rsidR="00D928A9" w:rsidRDefault="00D928A9">
                  <w:pPr>
                    <w:pStyle w:val="Bibliography"/>
                    <w:ind w:left="720" w:hanging="720"/>
                    <w:rPr>
                      <w:noProof/>
                    </w:rPr>
                  </w:pPr>
                  <w:r>
                    <w:rPr>
                      <w:noProof/>
                    </w:rPr>
                    <w:t xml:space="preserve">Wikipedia. (2021, 1 25). </w:t>
                  </w:r>
                  <w:r>
                    <w:rPr>
                      <w:i/>
                      <w:iCs/>
                      <w:noProof/>
                    </w:rPr>
                    <w:t>Cold chain</w:t>
                  </w:r>
                  <w:r>
                    <w:rPr>
                      <w:noProof/>
                    </w:rPr>
                    <w:t>. (Wikipedia) Opgeroepen op 2 4, 2021, van https://en.wikipedia.org/wiki/Cold_chain</w:t>
                  </w:r>
                </w:p>
                <w:p w14:paraId="1AF999DF" w14:textId="26817192" w:rsidR="00C249B6" w:rsidRDefault="00C249B6" w:rsidP="00C249B6">
                  <w:r>
                    <w:rPr>
                      <w:b/>
                      <w:bCs/>
                    </w:rPr>
                    <w:fldChar w:fldCharType="end"/>
                  </w:r>
                </w:p>
              </w:sdtContent>
            </w:sdt>
          </w:sdtContent>
        </w:sdt>
        <w:p w14:paraId="330F190C" w14:textId="6C7F90DA" w:rsidR="007A7EA2" w:rsidRPr="00803100" w:rsidRDefault="007A7EA2">
          <w:r w:rsidRPr="00803100">
            <w:br w:type="page"/>
          </w:r>
        </w:p>
        <w:p w14:paraId="42A63CBA" w14:textId="438C1A13" w:rsidR="002F0E2A" w:rsidRDefault="00404624" w:rsidP="00404624">
          <w:pPr>
            <w:pStyle w:val="Heading1"/>
          </w:pPr>
          <w:r w:rsidRPr="00803100">
            <w:lastRenderedPageBreak/>
            <w:t xml:space="preserve"> </w:t>
          </w:r>
          <w:bookmarkStart w:id="25" w:name="_Toc73538171"/>
          <w:r w:rsidR="002F0E2A">
            <w:t>Appendix</w:t>
          </w:r>
          <w:bookmarkEnd w:id="25"/>
        </w:p>
        <w:p w14:paraId="3DE547C3" w14:textId="48C01869" w:rsidR="005B506A" w:rsidRDefault="000F2B4D" w:rsidP="0030314F">
          <w:pPr>
            <w:rPr>
              <w:noProof/>
            </w:rPr>
          </w:pPr>
          <w:r w:rsidRPr="000F2B4D">
            <w:rPr>
              <w:lang w:val="en-US"/>
            </w:rPr>
            <w:t>This document contains no a</w:t>
          </w:r>
          <w:r>
            <w:rPr>
              <w:lang w:val="en-US"/>
            </w:rPr>
            <w:t>nnexes.</w:t>
          </w:r>
        </w:p>
      </w:sdtContent>
    </w:sdt>
    <w:sectPr w:rsidR="005B506A" w:rsidSect="005430A0">
      <w:headerReference w:type="default" r:id="rId17"/>
      <w:footerReference w:type="default" r:id="rId18"/>
      <w:headerReference w:type="first" r:id="rId19"/>
      <w:footerReference w:type="first" r:id="rId20"/>
      <w:pgSz w:w="12240" w:h="15840"/>
      <w:pgMar w:top="1440" w:right="1440" w:bottom="1440" w:left="1440"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Gerard Wesseling (student)" w:date="2021-06-02T15:25:00Z" w:initials="GW(">
    <w:p w14:paraId="61B03683" w14:textId="0EFF3995" w:rsidR="00DE60D4" w:rsidRDefault="00DE60D4">
      <w:pPr>
        <w:pStyle w:val="CommentText"/>
      </w:pPr>
      <w:r>
        <w:rPr>
          <w:rStyle w:val="CommentReference"/>
        </w:rPr>
        <w:annotationRef/>
      </w:r>
      <w:r>
        <w:t>Dit maakt het onduidelijk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B0368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2217F" w16cex:dateUtc="2021-06-02T13: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B03683" w16cid:durableId="246221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64E669" w14:textId="77777777" w:rsidR="00A5465C" w:rsidRDefault="00A5465C" w:rsidP="005430A0">
      <w:pPr>
        <w:spacing w:after="0" w:line="240" w:lineRule="auto"/>
      </w:pPr>
      <w:r>
        <w:separator/>
      </w:r>
    </w:p>
  </w:endnote>
  <w:endnote w:type="continuationSeparator" w:id="0">
    <w:p w14:paraId="212F26EB" w14:textId="77777777" w:rsidR="00A5465C" w:rsidRDefault="00A5465C" w:rsidP="005430A0">
      <w:pPr>
        <w:spacing w:after="0" w:line="240" w:lineRule="auto"/>
      </w:pPr>
      <w:r>
        <w:continuationSeparator/>
      </w:r>
    </w:p>
  </w:endnote>
  <w:endnote w:type="continuationNotice" w:id="1">
    <w:p w14:paraId="52C287B5" w14:textId="77777777" w:rsidR="00A5465C" w:rsidRDefault="00A546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CF094" w14:textId="39C628C9" w:rsidR="005430A0" w:rsidRPr="001D7891" w:rsidRDefault="00212F86" w:rsidP="001759E7">
    <w:pPr>
      <w:pStyle w:val="Footer"/>
      <w:tabs>
        <w:tab w:val="clear" w:pos="4513"/>
        <w:tab w:val="clear" w:pos="9026"/>
        <w:tab w:val="center" w:pos="4680"/>
      </w:tabs>
      <w:jc w:val="center"/>
      <w:rPr>
        <w:lang w:val="en-US"/>
      </w:rPr>
    </w:pPr>
    <w:sdt>
      <w:sdtPr>
        <w:rPr>
          <w:lang w:val="en-US"/>
        </w:rPr>
        <w:alias w:val="Bedrijf"/>
        <w:tag w:val=""/>
        <w:id w:val="1621877077"/>
        <w:placeholder>
          <w:docPart w:val="217752E6AA3C4E739998FF8FD2CABD3D"/>
        </w:placeholder>
        <w:dataBinding w:prefixMappings="xmlns:ns0='http://schemas.openxmlformats.org/officeDocument/2006/extended-properties' " w:xpath="/ns0:Properties[1]/ns0:Company[1]" w:storeItemID="{6668398D-A668-4E3E-A5EB-62B293D839F1}"/>
        <w:text/>
      </w:sdtPr>
      <w:sdtEndPr/>
      <w:sdtContent>
        <w:r w:rsidR="00B75CE2">
          <w:rPr>
            <w:lang w:val="en-US"/>
          </w:rPr>
          <w:t>Windesheim</w:t>
        </w:r>
      </w:sdtContent>
    </w:sdt>
    <w:r w:rsidR="005430A0" w:rsidRPr="001D7891">
      <w:rPr>
        <w:lang w:val="en-US"/>
      </w:rPr>
      <w:tab/>
    </w:r>
    <w:sdt>
      <w:sdtPr>
        <w:rPr>
          <w:lang w:val="en-US"/>
        </w:rPr>
        <w:alias w:val="Titel"/>
        <w:tag w:val=""/>
        <w:id w:val="990051849"/>
        <w:placeholder>
          <w:docPart w:val="DFBC78913E524D94939CD7F2AF8977D7"/>
        </w:placeholder>
        <w:dataBinding w:prefixMappings="xmlns:ns0='http://purl.org/dc/elements/1.1/' xmlns:ns1='http://schemas.openxmlformats.org/package/2006/metadata/core-properties' " w:xpath="/ns1:coreProperties[1]/ns0:title[1]" w:storeItemID="{6C3C8BC8-F283-45AE-878A-BAB7291924A1}"/>
        <w:text/>
      </w:sdtPr>
      <w:sdtEndPr/>
      <w:sdtContent>
        <w:r w:rsidR="00C43F49">
          <w:rPr>
            <w:lang w:val="en-US"/>
          </w:rPr>
          <w:t>Advisory Report</w:t>
        </w:r>
      </w:sdtContent>
    </w:sdt>
    <w:r w:rsidR="005430A0" w:rsidRPr="007A7680">
      <w:rPr>
        <w:lang w:val="en-US"/>
      </w:rPr>
      <w:tab/>
    </w:r>
    <w:r w:rsidR="005430A0" w:rsidRPr="007A7680">
      <w:rPr>
        <w:lang w:val="en-US"/>
      </w:rPr>
      <w:tab/>
    </w:r>
    <w:r w:rsidR="005430A0" w:rsidRPr="007A7680">
      <w:rPr>
        <w:lang w:val="en-US"/>
      </w:rPr>
      <w:tab/>
    </w:r>
    <w:r w:rsidR="005430A0" w:rsidRPr="007A7680">
      <w:rPr>
        <w:lang w:val="en-US"/>
      </w:rPr>
      <w:tab/>
    </w:r>
    <w:r w:rsidR="005430A0" w:rsidRPr="00477329">
      <w:rPr>
        <w:lang w:val="en-US"/>
      </w:rPr>
      <w:t>P</w:t>
    </w:r>
    <w:r w:rsidR="00B75CE2">
      <w:rPr>
        <w:lang w:val="en-US"/>
      </w:rPr>
      <w:t>age</w:t>
    </w:r>
    <w:r w:rsidR="005430A0" w:rsidRPr="007A7680">
      <w:rPr>
        <w:lang w:val="en-US"/>
      </w:rPr>
      <w:t xml:space="preserve"> | </w:t>
    </w:r>
    <w:r w:rsidR="005430A0" w:rsidRPr="00A5130A">
      <w:fldChar w:fldCharType="begin"/>
    </w:r>
    <w:r w:rsidR="005430A0" w:rsidRPr="007A7680">
      <w:rPr>
        <w:lang w:val="en-US"/>
      </w:rPr>
      <w:instrText>PAGE   \* MERGEFORMAT</w:instrText>
    </w:r>
    <w:r w:rsidR="005430A0" w:rsidRPr="00A5130A">
      <w:fldChar w:fldCharType="separate"/>
    </w:r>
    <w:r w:rsidR="005430A0" w:rsidRPr="007A7680">
      <w:rPr>
        <w:lang w:val="en-US"/>
      </w:rPr>
      <w:t>1</w:t>
    </w:r>
    <w:r w:rsidR="005430A0" w:rsidRPr="00A5130A">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6F10296" w14:paraId="00717E28" w14:textId="77777777" w:rsidTr="06F10296">
      <w:tc>
        <w:tcPr>
          <w:tcW w:w="3120" w:type="dxa"/>
        </w:tcPr>
        <w:p w14:paraId="75AC2EB8" w14:textId="3A93E68C" w:rsidR="06F10296" w:rsidRDefault="06F10296" w:rsidP="06F10296">
          <w:pPr>
            <w:pStyle w:val="Header"/>
            <w:ind w:left="-115"/>
          </w:pPr>
        </w:p>
      </w:tc>
      <w:tc>
        <w:tcPr>
          <w:tcW w:w="3120" w:type="dxa"/>
        </w:tcPr>
        <w:p w14:paraId="0F8F61A5" w14:textId="74EBEE44" w:rsidR="06F10296" w:rsidRDefault="06F10296" w:rsidP="06F10296">
          <w:pPr>
            <w:pStyle w:val="Header"/>
            <w:jc w:val="center"/>
          </w:pPr>
        </w:p>
      </w:tc>
      <w:tc>
        <w:tcPr>
          <w:tcW w:w="3120" w:type="dxa"/>
        </w:tcPr>
        <w:p w14:paraId="15256822" w14:textId="32FF855E" w:rsidR="06F10296" w:rsidRDefault="06F10296" w:rsidP="06F10296">
          <w:pPr>
            <w:pStyle w:val="Header"/>
            <w:ind w:right="-115"/>
            <w:jc w:val="right"/>
          </w:pPr>
        </w:p>
      </w:tc>
    </w:tr>
  </w:tbl>
  <w:p w14:paraId="544B46BF" w14:textId="393FA6DF" w:rsidR="00D5597D" w:rsidRDefault="00D559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04A49D" w14:textId="77777777" w:rsidR="00A5465C" w:rsidRDefault="00A5465C" w:rsidP="005430A0">
      <w:pPr>
        <w:spacing w:after="0" w:line="240" w:lineRule="auto"/>
      </w:pPr>
      <w:r>
        <w:separator/>
      </w:r>
    </w:p>
  </w:footnote>
  <w:footnote w:type="continuationSeparator" w:id="0">
    <w:p w14:paraId="35F1D106" w14:textId="77777777" w:rsidR="00A5465C" w:rsidRDefault="00A5465C" w:rsidP="005430A0">
      <w:pPr>
        <w:spacing w:after="0" w:line="240" w:lineRule="auto"/>
      </w:pPr>
      <w:r>
        <w:continuationSeparator/>
      </w:r>
    </w:p>
  </w:footnote>
  <w:footnote w:type="continuationNotice" w:id="1">
    <w:p w14:paraId="4AE6EC47" w14:textId="77777777" w:rsidR="00A5465C" w:rsidRDefault="00A5465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1BEC0" w14:textId="77777777" w:rsidR="008B5608" w:rsidRDefault="008B5608">
    <w:pPr>
      <w:pStyle w:val="Header"/>
    </w:pPr>
    <w:r>
      <w:rPr>
        <w:noProof/>
      </w:rPr>
      <w:drawing>
        <wp:anchor distT="0" distB="0" distL="114300" distR="114300" simplePos="0" relativeHeight="251658240" behindDoc="0" locked="0" layoutInCell="1" allowOverlap="1" wp14:anchorId="1E95B75D" wp14:editId="54638E70">
          <wp:simplePos x="0" y="0"/>
          <wp:positionH relativeFrom="rightMargin">
            <wp:posOffset>0</wp:posOffset>
          </wp:positionH>
          <wp:positionV relativeFrom="topMargin">
            <wp:posOffset>200660</wp:posOffset>
          </wp:positionV>
          <wp:extent cx="698500" cy="698500"/>
          <wp:effectExtent l="0" t="0" r="6350" b="6350"/>
          <wp:wrapSquare wrapText="bothSides"/>
          <wp:docPr id="14" name="Afbeelding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fbeelding 14"/>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8500" cy="698500"/>
                  </a:xfrm>
                  <a:prstGeom prst="rect">
                    <a:avLst/>
                  </a:prstGeom>
                  <a:noFill/>
                  <a:ln>
                    <a:noFill/>
                  </a:ln>
                </pic:spPr>
              </pic:pic>
            </a:graphicData>
          </a:graphic>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6F10296" w14:paraId="3C024447" w14:textId="77777777" w:rsidTr="06F10296">
      <w:tc>
        <w:tcPr>
          <w:tcW w:w="3120" w:type="dxa"/>
        </w:tcPr>
        <w:p w14:paraId="4C05B762" w14:textId="1F5C7D1D" w:rsidR="06F10296" w:rsidRDefault="06F10296" w:rsidP="06F10296">
          <w:pPr>
            <w:pStyle w:val="Header"/>
            <w:ind w:left="-115"/>
          </w:pPr>
        </w:p>
      </w:tc>
      <w:tc>
        <w:tcPr>
          <w:tcW w:w="3120" w:type="dxa"/>
        </w:tcPr>
        <w:p w14:paraId="62C3ECE1" w14:textId="7195883B" w:rsidR="06F10296" w:rsidRDefault="06F10296" w:rsidP="06F10296">
          <w:pPr>
            <w:pStyle w:val="Header"/>
            <w:jc w:val="center"/>
          </w:pPr>
        </w:p>
      </w:tc>
      <w:tc>
        <w:tcPr>
          <w:tcW w:w="3120" w:type="dxa"/>
        </w:tcPr>
        <w:p w14:paraId="3BA101CC" w14:textId="3DF8A16C" w:rsidR="06F10296" w:rsidRDefault="06F10296" w:rsidP="06F10296">
          <w:pPr>
            <w:pStyle w:val="Header"/>
            <w:ind w:right="-115"/>
            <w:jc w:val="right"/>
          </w:pPr>
        </w:p>
      </w:tc>
    </w:tr>
  </w:tbl>
  <w:p w14:paraId="0C5F7B80" w14:textId="3BDDA477" w:rsidR="00D5597D" w:rsidRDefault="00D559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56615"/>
    <w:multiLevelType w:val="hybridMultilevel"/>
    <w:tmpl w:val="0E0C6046"/>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 w15:restartNumberingAfterBreak="0">
    <w:nsid w:val="0E4C2168"/>
    <w:multiLevelType w:val="hybridMultilevel"/>
    <w:tmpl w:val="9FBEA4A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0F2F1E2B"/>
    <w:multiLevelType w:val="hybridMultilevel"/>
    <w:tmpl w:val="2DDEF7E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12C242E0"/>
    <w:multiLevelType w:val="hybridMultilevel"/>
    <w:tmpl w:val="FFFFFFFF"/>
    <w:lvl w:ilvl="0" w:tplc="A44ED10E">
      <w:start w:val="1"/>
      <w:numFmt w:val="bullet"/>
      <w:lvlText w:val=""/>
      <w:lvlJc w:val="left"/>
      <w:pPr>
        <w:ind w:left="720" w:hanging="360"/>
      </w:pPr>
      <w:rPr>
        <w:rFonts w:ascii="Symbol" w:hAnsi="Symbol" w:hint="default"/>
      </w:rPr>
    </w:lvl>
    <w:lvl w:ilvl="1" w:tplc="88BACCC2">
      <w:start w:val="1"/>
      <w:numFmt w:val="bullet"/>
      <w:lvlText w:val="o"/>
      <w:lvlJc w:val="left"/>
      <w:pPr>
        <w:ind w:left="1440" w:hanging="360"/>
      </w:pPr>
      <w:rPr>
        <w:rFonts w:ascii="Courier New" w:hAnsi="Courier New" w:hint="default"/>
      </w:rPr>
    </w:lvl>
    <w:lvl w:ilvl="2" w:tplc="BB763FF6">
      <w:start w:val="1"/>
      <w:numFmt w:val="bullet"/>
      <w:lvlText w:val=""/>
      <w:lvlJc w:val="left"/>
      <w:pPr>
        <w:ind w:left="2160" w:hanging="360"/>
      </w:pPr>
      <w:rPr>
        <w:rFonts w:ascii="Wingdings" w:hAnsi="Wingdings" w:hint="default"/>
      </w:rPr>
    </w:lvl>
    <w:lvl w:ilvl="3" w:tplc="444CA822">
      <w:start w:val="1"/>
      <w:numFmt w:val="bullet"/>
      <w:lvlText w:val=""/>
      <w:lvlJc w:val="left"/>
      <w:pPr>
        <w:ind w:left="2880" w:hanging="360"/>
      </w:pPr>
      <w:rPr>
        <w:rFonts w:ascii="Symbol" w:hAnsi="Symbol" w:hint="default"/>
      </w:rPr>
    </w:lvl>
    <w:lvl w:ilvl="4" w:tplc="D04CAC48">
      <w:start w:val="1"/>
      <w:numFmt w:val="bullet"/>
      <w:lvlText w:val="o"/>
      <w:lvlJc w:val="left"/>
      <w:pPr>
        <w:ind w:left="3600" w:hanging="360"/>
      </w:pPr>
      <w:rPr>
        <w:rFonts w:ascii="Courier New" w:hAnsi="Courier New" w:hint="default"/>
      </w:rPr>
    </w:lvl>
    <w:lvl w:ilvl="5" w:tplc="D6981CD2">
      <w:start w:val="1"/>
      <w:numFmt w:val="bullet"/>
      <w:lvlText w:val=""/>
      <w:lvlJc w:val="left"/>
      <w:pPr>
        <w:ind w:left="4320" w:hanging="360"/>
      </w:pPr>
      <w:rPr>
        <w:rFonts w:ascii="Wingdings" w:hAnsi="Wingdings" w:hint="default"/>
      </w:rPr>
    </w:lvl>
    <w:lvl w:ilvl="6" w:tplc="093ED02E">
      <w:start w:val="1"/>
      <w:numFmt w:val="bullet"/>
      <w:lvlText w:val=""/>
      <w:lvlJc w:val="left"/>
      <w:pPr>
        <w:ind w:left="5040" w:hanging="360"/>
      </w:pPr>
      <w:rPr>
        <w:rFonts w:ascii="Symbol" w:hAnsi="Symbol" w:hint="default"/>
      </w:rPr>
    </w:lvl>
    <w:lvl w:ilvl="7" w:tplc="FDC61BBA">
      <w:start w:val="1"/>
      <w:numFmt w:val="bullet"/>
      <w:lvlText w:val="o"/>
      <w:lvlJc w:val="left"/>
      <w:pPr>
        <w:ind w:left="5760" w:hanging="360"/>
      </w:pPr>
      <w:rPr>
        <w:rFonts w:ascii="Courier New" w:hAnsi="Courier New" w:hint="default"/>
      </w:rPr>
    </w:lvl>
    <w:lvl w:ilvl="8" w:tplc="1AA0C62A">
      <w:start w:val="1"/>
      <w:numFmt w:val="bullet"/>
      <w:lvlText w:val=""/>
      <w:lvlJc w:val="left"/>
      <w:pPr>
        <w:ind w:left="6480" w:hanging="360"/>
      </w:pPr>
      <w:rPr>
        <w:rFonts w:ascii="Wingdings" w:hAnsi="Wingdings" w:hint="default"/>
      </w:rPr>
    </w:lvl>
  </w:abstractNum>
  <w:abstractNum w:abstractNumId="4" w15:restartNumberingAfterBreak="0">
    <w:nsid w:val="14577D97"/>
    <w:multiLevelType w:val="hybridMultilevel"/>
    <w:tmpl w:val="6040011C"/>
    <w:lvl w:ilvl="0" w:tplc="8A5C7718">
      <w:start w:val="1"/>
      <w:numFmt w:val="decimal"/>
      <w:lvlText w:val="%1."/>
      <w:lvlJc w:val="left"/>
      <w:pPr>
        <w:ind w:left="720" w:hanging="360"/>
      </w:pPr>
      <w:rPr>
        <w:rFonts w:asciiTheme="minorHAnsi" w:eastAsiaTheme="minorEastAsia" w:hAnsiTheme="minorHAnsi" w:cstheme="minorBidi" w:hint="default"/>
        <w:b/>
        <w:color w:val="auto"/>
        <w:sz w:val="22"/>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1B331795"/>
    <w:multiLevelType w:val="hybridMultilevel"/>
    <w:tmpl w:val="DD103FA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29D471A7"/>
    <w:multiLevelType w:val="hybridMultilevel"/>
    <w:tmpl w:val="DEE6B88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2AB640E7"/>
    <w:multiLevelType w:val="hybridMultilevel"/>
    <w:tmpl w:val="5B902C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D3920FC"/>
    <w:multiLevelType w:val="hybridMultilevel"/>
    <w:tmpl w:val="5D0CF48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322E535B"/>
    <w:multiLevelType w:val="hybridMultilevel"/>
    <w:tmpl w:val="3F54F8E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347C3F25"/>
    <w:multiLevelType w:val="hybridMultilevel"/>
    <w:tmpl w:val="82A6BA76"/>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1" w15:restartNumberingAfterBreak="0">
    <w:nsid w:val="40095E6C"/>
    <w:multiLevelType w:val="hybridMultilevel"/>
    <w:tmpl w:val="242AC0A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41F76D57"/>
    <w:multiLevelType w:val="hybridMultilevel"/>
    <w:tmpl w:val="BCE67150"/>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3" w15:restartNumberingAfterBreak="0">
    <w:nsid w:val="429B6B8B"/>
    <w:multiLevelType w:val="hybridMultilevel"/>
    <w:tmpl w:val="17DEEC5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43072021"/>
    <w:multiLevelType w:val="hybridMultilevel"/>
    <w:tmpl w:val="BA06EA7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4B2F0A05"/>
    <w:multiLevelType w:val="hybridMultilevel"/>
    <w:tmpl w:val="00807C5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569B37E4"/>
    <w:multiLevelType w:val="hybridMultilevel"/>
    <w:tmpl w:val="EE6084D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5808057A"/>
    <w:multiLevelType w:val="multilevel"/>
    <w:tmpl w:val="B80071C6"/>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59526273"/>
    <w:multiLevelType w:val="hybridMultilevel"/>
    <w:tmpl w:val="92BCE02A"/>
    <w:lvl w:ilvl="0" w:tplc="7D3E30CC">
      <w:numFmt w:val="bullet"/>
      <w:lvlText w:val="-"/>
      <w:lvlJc w:val="left"/>
      <w:pPr>
        <w:ind w:left="720" w:hanging="360"/>
      </w:pPr>
      <w:rPr>
        <w:rFonts w:ascii="Calibri" w:eastAsiaTheme="minorEastAsia"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9" w15:restartNumberingAfterBreak="0">
    <w:nsid w:val="5C027672"/>
    <w:multiLevelType w:val="hybridMultilevel"/>
    <w:tmpl w:val="8CF8AFF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0" w15:restartNumberingAfterBreak="0">
    <w:nsid w:val="6BFC7714"/>
    <w:multiLevelType w:val="hybridMultilevel"/>
    <w:tmpl w:val="2908611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6CE67DD1"/>
    <w:multiLevelType w:val="hybridMultilevel"/>
    <w:tmpl w:val="FFFFFFFF"/>
    <w:lvl w:ilvl="0" w:tplc="3F203526">
      <w:start w:val="1"/>
      <w:numFmt w:val="decimal"/>
      <w:lvlText w:val="%1"/>
      <w:lvlJc w:val="left"/>
      <w:pPr>
        <w:ind w:left="720" w:hanging="360"/>
      </w:pPr>
    </w:lvl>
    <w:lvl w:ilvl="1" w:tplc="4F96A490">
      <w:start w:val="1"/>
      <w:numFmt w:val="lowerLetter"/>
      <w:lvlText w:val="%2."/>
      <w:lvlJc w:val="left"/>
      <w:pPr>
        <w:ind w:left="1440" w:hanging="360"/>
      </w:pPr>
    </w:lvl>
    <w:lvl w:ilvl="2" w:tplc="A16C2D64">
      <w:start w:val="1"/>
      <w:numFmt w:val="lowerRoman"/>
      <w:lvlText w:val="%3."/>
      <w:lvlJc w:val="right"/>
      <w:pPr>
        <w:ind w:left="2160" w:hanging="180"/>
      </w:pPr>
    </w:lvl>
    <w:lvl w:ilvl="3" w:tplc="D35AC1F6">
      <w:start w:val="1"/>
      <w:numFmt w:val="decimal"/>
      <w:lvlText w:val="%4."/>
      <w:lvlJc w:val="left"/>
      <w:pPr>
        <w:ind w:left="2880" w:hanging="360"/>
      </w:pPr>
    </w:lvl>
    <w:lvl w:ilvl="4" w:tplc="9A763962">
      <w:start w:val="1"/>
      <w:numFmt w:val="lowerLetter"/>
      <w:lvlText w:val="%5."/>
      <w:lvlJc w:val="left"/>
      <w:pPr>
        <w:ind w:left="3600" w:hanging="360"/>
      </w:pPr>
    </w:lvl>
    <w:lvl w:ilvl="5" w:tplc="F668AB4A">
      <w:start w:val="1"/>
      <w:numFmt w:val="lowerRoman"/>
      <w:lvlText w:val="%6."/>
      <w:lvlJc w:val="right"/>
      <w:pPr>
        <w:ind w:left="4320" w:hanging="180"/>
      </w:pPr>
    </w:lvl>
    <w:lvl w:ilvl="6" w:tplc="BFE2F120">
      <w:start w:val="1"/>
      <w:numFmt w:val="decimal"/>
      <w:lvlText w:val="%7."/>
      <w:lvlJc w:val="left"/>
      <w:pPr>
        <w:ind w:left="5040" w:hanging="360"/>
      </w:pPr>
    </w:lvl>
    <w:lvl w:ilvl="7" w:tplc="E7703EE4">
      <w:start w:val="1"/>
      <w:numFmt w:val="lowerLetter"/>
      <w:lvlText w:val="%8."/>
      <w:lvlJc w:val="left"/>
      <w:pPr>
        <w:ind w:left="5760" w:hanging="360"/>
      </w:pPr>
    </w:lvl>
    <w:lvl w:ilvl="8" w:tplc="0EF8985E">
      <w:start w:val="1"/>
      <w:numFmt w:val="lowerRoman"/>
      <w:lvlText w:val="%9."/>
      <w:lvlJc w:val="right"/>
      <w:pPr>
        <w:ind w:left="6480" w:hanging="180"/>
      </w:pPr>
    </w:lvl>
  </w:abstractNum>
  <w:abstractNum w:abstractNumId="22" w15:restartNumberingAfterBreak="0">
    <w:nsid w:val="6E6278E9"/>
    <w:multiLevelType w:val="hybridMultilevel"/>
    <w:tmpl w:val="B72A416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3" w15:restartNumberingAfterBreak="0">
    <w:nsid w:val="6F0E373B"/>
    <w:multiLevelType w:val="hybridMultilevel"/>
    <w:tmpl w:val="16E82360"/>
    <w:lvl w:ilvl="0" w:tplc="0413000F">
      <w:start w:val="1"/>
      <w:numFmt w:val="decimal"/>
      <w:lvlText w:val="%1."/>
      <w:lvlJc w:val="left"/>
      <w:pPr>
        <w:ind w:left="720" w:hanging="360"/>
      </w:pPr>
      <w:rPr>
        <w:rFont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20"/>
  </w:num>
  <w:num w:numId="4">
    <w:abstractNumId w:val="22"/>
  </w:num>
  <w:num w:numId="5">
    <w:abstractNumId w:val="23"/>
  </w:num>
  <w:num w:numId="6">
    <w:abstractNumId w:val="7"/>
  </w:num>
  <w:num w:numId="7">
    <w:abstractNumId w:val="3"/>
  </w:num>
  <w:num w:numId="8">
    <w:abstractNumId w:val="12"/>
  </w:num>
  <w:num w:numId="9">
    <w:abstractNumId w:val="10"/>
  </w:num>
  <w:num w:numId="10">
    <w:abstractNumId w:val="0"/>
  </w:num>
  <w:num w:numId="11">
    <w:abstractNumId w:val="4"/>
  </w:num>
  <w:num w:numId="12">
    <w:abstractNumId w:val="14"/>
  </w:num>
  <w:num w:numId="13">
    <w:abstractNumId w:val="13"/>
  </w:num>
  <w:num w:numId="14">
    <w:abstractNumId w:val="2"/>
  </w:num>
  <w:num w:numId="15">
    <w:abstractNumId w:val="17"/>
  </w:num>
  <w:num w:numId="16">
    <w:abstractNumId w:val="18"/>
  </w:num>
  <w:num w:numId="17">
    <w:abstractNumId w:val="9"/>
  </w:num>
  <w:num w:numId="18">
    <w:abstractNumId w:val="19"/>
  </w:num>
  <w:num w:numId="19">
    <w:abstractNumId w:val="1"/>
  </w:num>
  <w:num w:numId="20">
    <w:abstractNumId w:val="15"/>
  </w:num>
  <w:num w:numId="21">
    <w:abstractNumId w:val="16"/>
  </w:num>
  <w:num w:numId="22">
    <w:abstractNumId w:val="5"/>
  </w:num>
  <w:num w:numId="23">
    <w:abstractNumId w:val="11"/>
  </w:num>
  <w:num w:numId="24">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erard Wesseling (student)">
    <w15:presenceInfo w15:providerId="None" w15:userId="Gerard Wesseling (studen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wMzYztLA0MzWyNDNQ0lEKTi0uzszPAymwrAUAl1MzmSwAAAA="/>
  </w:docVars>
  <w:rsids>
    <w:rsidRoot w:val="000274A6"/>
    <w:rsid w:val="00000226"/>
    <w:rsid w:val="00000C42"/>
    <w:rsid w:val="000010BB"/>
    <w:rsid w:val="0000117C"/>
    <w:rsid w:val="0000118A"/>
    <w:rsid w:val="00001385"/>
    <w:rsid w:val="0000151D"/>
    <w:rsid w:val="000016FB"/>
    <w:rsid w:val="00001BA0"/>
    <w:rsid w:val="00001F4C"/>
    <w:rsid w:val="0000221D"/>
    <w:rsid w:val="000024C7"/>
    <w:rsid w:val="000024EB"/>
    <w:rsid w:val="00002C4A"/>
    <w:rsid w:val="000036FA"/>
    <w:rsid w:val="000038ED"/>
    <w:rsid w:val="00003AC1"/>
    <w:rsid w:val="00003F93"/>
    <w:rsid w:val="00004149"/>
    <w:rsid w:val="00005488"/>
    <w:rsid w:val="00005547"/>
    <w:rsid w:val="00005B3F"/>
    <w:rsid w:val="00005D88"/>
    <w:rsid w:val="00006000"/>
    <w:rsid w:val="000061F8"/>
    <w:rsid w:val="00006419"/>
    <w:rsid w:val="0000678F"/>
    <w:rsid w:val="00006A72"/>
    <w:rsid w:val="00006AB8"/>
    <w:rsid w:val="00006B32"/>
    <w:rsid w:val="0000796A"/>
    <w:rsid w:val="00007C93"/>
    <w:rsid w:val="00007DD3"/>
    <w:rsid w:val="00007F6E"/>
    <w:rsid w:val="00007F89"/>
    <w:rsid w:val="000100A4"/>
    <w:rsid w:val="00010110"/>
    <w:rsid w:val="000103AC"/>
    <w:rsid w:val="00010B2D"/>
    <w:rsid w:val="00010FFC"/>
    <w:rsid w:val="000115F0"/>
    <w:rsid w:val="00011659"/>
    <w:rsid w:val="000117C4"/>
    <w:rsid w:val="00011945"/>
    <w:rsid w:val="00011C5F"/>
    <w:rsid w:val="00012EE8"/>
    <w:rsid w:val="000131D1"/>
    <w:rsid w:val="00013820"/>
    <w:rsid w:val="00013966"/>
    <w:rsid w:val="000158EE"/>
    <w:rsid w:val="00015DC0"/>
    <w:rsid w:val="00015FF2"/>
    <w:rsid w:val="0001643D"/>
    <w:rsid w:val="00016C1F"/>
    <w:rsid w:val="000175FB"/>
    <w:rsid w:val="0001786A"/>
    <w:rsid w:val="00017924"/>
    <w:rsid w:val="0001792C"/>
    <w:rsid w:val="000200AB"/>
    <w:rsid w:val="0002019B"/>
    <w:rsid w:val="000202A0"/>
    <w:rsid w:val="000204C3"/>
    <w:rsid w:val="000205B7"/>
    <w:rsid w:val="00020BD4"/>
    <w:rsid w:val="00020CAE"/>
    <w:rsid w:val="00020D67"/>
    <w:rsid w:val="000210C7"/>
    <w:rsid w:val="00022320"/>
    <w:rsid w:val="0002282E"/>
    <w:rsid w:val="00022986"/>
    <w:rsid w:val="000229E6"/>
    <w:rsid w:val="00022B09"/>
    <w:rsid w:val="00023159"/>
    <w:rsid w:val="00023304"/>
    <w:rsid w:val="000235B4"/>
    <w:rsid w:val="0002363E"/>
    <w:rsid w:val="00023B66"/>
    <w:rsid w:val="000244C0"/>
    <w:rsid w:val="0002450B"/>
    <w:rsid w:val="00024535"/>
    <w:rsid w:val="0002464A"/>
    <w:rsid w:val="000247BD"/>
    <w:rsid w:val="000247F2"/>
    <w:rsid w:val="00024B0D"/>
    <w:rsid w:val="00024CA1"/>
    <w:rsid w:val="00024E83"/>
    <w:rsid w:val="0002502B"/>
    <w:rsid w:val="0002534B"/>
    <w:rsid w:val="00025633"/>
    <w:rsid w:val="00025925"/>
    <w:rsid w:val="00025BDA"/>
    <w:rsid w:val="00025DCF"/>
    <w:rsid w:val="00025EDE"/>
    <w:rsid w:val="00025F7E"/>
    <w:rsid w:val="000262D5"/>
    <w:rsid w:val="00026574"/>
    <w:rsid w:val="00026871"/>
    <w:rsid w:val="0002692B"/>
    <w:rsid w:val="00026CD1"/>
    <w:rsid w:val="00026DA0"/>
    <w:rsid w:val="00027371"/>
    <w:rsid w:val="00027479"/>
    <w:rsid w:val="000274A6"/>
    <w:rsid w:val="00027518"/>
    <w:rsid w:val="0002785E"/>
    <w:rsid w:val="00027C1B"/>
    <w:rsid w:val="00030C16"/>
    <w:rsid w:val="00031272"/>
    <w:rsid w:val="000313D7"/>
    <w:rsid w:val="00031C6E"/>
    <w:rsid w:val="00031D51"/>
    <w:rsid w:val="0003304D"/>
    <w:rsid w:val="00033165"/>
    <w:rsid w:val="00033461"/>
    <w:rsid w:val="00033B89"/>
    <w:rsid w:val="00035750"/>
    <w:rsid w:val="0003611B"/>
    <w:rsid w:val="0003707A"/>
    <w:rsid w:val="00037167"/>
    <w:rsid w:val="0003746A"/>
    <w:rsid w:val="00037CCA"/>
    <w:rsid w:val="00040AD4"/>
    <w:rsid w:val="00040CD6"/>
    <w:rsid w:val="00040E14"/>
    <w:rsid w:val="00040F29"/>
    <w:rsid w:val="000413F7"/>
    <w:rsid w:val="00041A95"/>
    <w:rsid w:val="00042294"/>
    <w:rsid w:val="00042548"/>
    <w:rsid w:val="00042877"/>
    <w:rsid w:val="00042929"/>
    <w:rsid w:val="00042998"/>
    <w:rsid w:val="00042D40"/>
    <w:rsid w:val="000431BC"/>
    <w:rsid w:val="00043B5F"/>
    <w:rsid w:val="00043DD1"/>
    <w:rsid w:val="00043E82"/>
    <w:rsid w:val="0004411F"/>
    <w:rsid w:val="000444F8"/>
    <w:rsid w:val="00044687"/>
    <w:rsid w:val="00044773"/>
    <w:rsid w:val="00044B00"/>
    <w:rsid w:val="00044C62"/>
    <w:rsid w:val="00044E11"/>
    <w:rsid w:val="00044E9C"/>
    <w:rsid w:val="00044EA9"/>
    <w:rsid w:val="00045805"/>
    <w:rsid w:val="00045828"/>
    <w:rsid w:val="000464DC"/>
    <w:rsid w:val="000468E5"/>
    <w:rsid w:val="00046A03"/>
    <w:rsid w:val="00046CF6"/>
    <w:rsid w:val="00046D73"/>
    <w:rsid w:val="00046E66"/>
    <w:rsid w:val="00046E7A"/>
    <w:rsid w:val="00047491"/>
    <w:rsid w:val="000475AA"/>
    <w:rsid w:val="00047628"/>
    <w:rsid w:val="00047C8E"/>
    <w:rsid w:val="000500EB"/>
    <w:rsid w:val="000500ED"/>
    <w:rsid w:val="000504EC"/>
    <w:rsid w:val="00050537"/>
    <w:rsid w:val="00050961"/>
    <w:rsid w:val="00050BC5"/>
    <w:rsid w:val="000517A1"/>
    <w:rsid w:val="00051FE8"/>
    <w:rsid w:val="0005243B"/>
    <w:rsid w:val="00052631"/>
    <w:rsid w:val="000527B8"/>
    <w:rsid w:val="00052EF7"/>
    <w:rsid w:val="00053036"/>
    <w:rsid w:val="000530C6"/>
    <w:rsid w:val="00053203"/>
    <w:rsid w:val="00053F03"/>
    <w:rsid w:val="00053F2C"/>
    <w:rsid w:val="000544CB"/>
    <w:rsid w:val="000546BA"/>
    <w:rsid w:val="00054CA9"/>
    <w:rsid w:val="00055361"/>
    <w:rsid w:val="0005542E"/>
    <w:rsid w:val="000554A2"/>
    <w:rsid w:val="0005581B"/>
    <w:rsid w:val="00055990"/>
    <w:rsid w:val="00055AB6"/>
    <w:rsid w:val="000564F1"/>
    <w:rsid w:val="000566C7"/>
    <w:rsid w:val="00056884"/>
    <w:rsid w:val="00057D47"/>
    <w:rsid w:val="00060C4A"/>
    <w:rsid w:val="00061348"/>
    <w:rsid w:val="00061A01"/>
    <w:rsid w:val="00061BBD"/>
    <w:rsid w:val="00062008"/>
    <w:rsid w:val="000623F7"/>
    <w:rsid w:val="0006268B"/>
    <w:rsid w:val="00062747"/>
    <w:rsid w:val="000630E5"/>
    <w:rsid w:val="00063239"/>
    <w:rsid w:val="00063298"/>
    <w:rsid w:val="00063677"/>
    <w:rsid w:val="00063B74"/>
    <w:rsid w:val="00063C62"/>
    <w:rsid w:val="00063E72"/>
    <w:rsid w:val="00063F03"/>
    <w:rsid w:val="000647A2"/>
    <w:rsid w:val="00065145"/>
    <w:rsid w:val="00065168"/>
    <w:rsid w:val="00065371"/>
    <w:rsid w:val="00065829"/>
    <w:rsid w:val="00065F2B"/>
    <w:rsid w:val="00065F7D"/>
    <w:rsid w:val="000666BC"/>
    <w:rsid w:val="000669BE"/>
    <w:rsid w:val="00066CD9"/>
    <w:rsid w:val="00067386"/>
    <w:rsid w:val="00067499"/>
    <w:rsid w:val="000674A3"/>
    <w:rsid w:val="000676B5"/>
    <w:rsid w:val="000677B7"/>
    <w:rsid w:val="00067C2F"/>
    <w:rsid w:val="000704BF"/>
    <w:rsid w:val="000705F1"/>
    <w:rsid w:val="0007074A"/>
    <w:rsid w:val="00070C8F"/>
    <w:rsid w:val="000711F4"/>
    <w:rsid w:val="000717F7"/>
    <w:rsid w:val="00071896"/>
    <w:rsid w:val="00072B62"/>
    <w:rsid w:val="00072B6A"/>
    <w:rsid w:val="000736C9"/>
    <w:rsid w:val="00073AEB"/>
    <w:rsid w:val="00073B67"/>
    <w:rsid w:val="00074BCE"/>
    <w:rsid w:val="00074E41"/>
    <w:rsid w:val="000755AE"/>
    <w:rsid w:val="0007602E"/>
    <w:rsid w:val="00076116"/>
    <w:rsid w:val="000762D7"/>
    <w:rsid w:val="00076580"/>
    <w:rsid w:val="000776C7"/>
    <w:rsid w:val="00077816"/>
    <w:rsid w:val="00077887"/>
    <w:rsid w:val="00077D8B"/>
    <w:rsid w:val="0008013E"/>
    <w:rsid w:val="00080475"/>
    <w:rsid w:val="00081074"/>
    <w:rsid w:val="0008190D"/>
    <w:rsid w:val="00081CF4"/>
    <w:rsid w:val="00081FDC"/>
    <w:rsid w:val="00082576"/>
    <w:rsid w:val="00082DB0"/>
    <w:rsid w:val="00082F01"/>
    <w:rsid w:val="00083029"/>
    <w:rsid w:val="000831D1"/>
    <w:rsid w:val="000836A4"/>
    <w:rsid w:val="0008393C"/>
    <w:rsid w:val="00083E49"/>
    <w:rsid w:val="00083EDA"/>
    <w:rsid w:val="000843FF"/>
    <w:rsid w:val="00084901"/>
    <w:rsid w:val="00084F96"/>
    <w:rsid w:val="000860AF"/>
    <w:rsid w:val="00086276"/>
    <w:rsid w:val="000869F4"/>
    <w:rsid w:val="00086DE6"/>
    <w:rsid w:val="00086EB6"/>
    <w:rsid w:val="00087233"/>
    <w:rsid w:val="0008748D"/>
    <w:rsid w:val="0008790A"/>
    <w:rsid w:val="00087AF4"/>
    <w:rsid w:val="00087E4D"/>
    <w:rsid w:val="00087FFD"/>
    <w:rsid w:val="0008C259"/>
    <w:rsid w:val="0009050D"/>
    <w:rsid w:val="0009082E"/>
    <w:rsid w:val="0009086C"/>
    <w:rsid w:val="00090986"/>
    <w:rsid w:val="000912F3"/>
    <w:rsid w:val="00091593"/>
    <w:rsid w:val="000916B4"/>
    <w:rsid w:val="00091A60"/>
    <w:rsid w:val="00091C74"/>
    <w:rsid w:val="00091CB7"/>
    <w:rsid w:val="00092291"/>
    <w:rsid w:val="0009264D"/>
    <w:rsid w:val="00092A04"/>
    <w:rsid w:val="000931EA"/>
    <w:rsid w:val="000933C1"/>
    <w:rsid w:val="000933C7"/>
    <w:rsid w:val="00093AB8"/>
    <w:rsid w:val="00093C0F"/>
    <w:rsid w:val="000942E2"/>
    <w:rsid w:val="00094941"/>
    <w:rsid w:val="0009512F"/>
    <w:rsid w:val="000955AE"/>
    <w:rsid w:val="000957D0"/>
    <w:rsid w:val="00096028"/>
    <w:rsid w:val="00096528"/>
    <w:rsid w:val="0009691D"/>
    <w:rsid w:val="00096BF5"/>
    <w:rsid w:val="00096F14"/>
    <w:rsid w:val="000972DD"/>
    <w:rsid w:val="00097526"/>
    <w:rsid w:val="00097EA5"/>
    <w:rsid w:val="000A012F"/>
    <w:rsid w:val="000A0860"/>
    <w:rsid w:val="000A0981"/>
    <w:rsid w:val="000A1499"/>
    <w:rsid w:val="000A14F6"/>
    <w:rsid w:val="000A17FD"/>
    <w:rsid w:val="000A2179"/>
    <w:rsid w:val="000A28D7"/>
    <w:rsid w:val="000A28E5"/>
    <w:rsid w:val="000A28EB"/>
    <w:rsid w:val="000A2CB3"/>
    <w:rsid w:val="000A349C"/>
    <w:rsid w:val="000A498B"/>
    <w:rsid w:val="000A505C"/>
    <w:rsid w:val="000A5583"/>
    <w:rsid w:val="000A5675"/>
    <w:rsid w:val="000A58D1"/>
    <w:rsid w:val="000A5CD6"/>
    <w:rsid w:val="000A5DE8"/>
    <w:rsid w:val="000A6277"/>
    <w:rsid w:val="000A6E66"/>
    <w:rsid w:val="000A702F"/>
    <w:rsid w:val="000A72CA"/>
    <w:rsid w:val="000A7665"/>
    <w:rsid w:val="000A7A9F"/>
    <w:rsid w:val="000A7F24"/>
    <w:rsid w:val="000B0253"/>
    <w:rsid w:val="000B0C62"/>
    <w:rsid w:val="000B0DD1"/>
    <w:rsid w:val="000B14BC"/>
    <w:rsid w:val="000B1FF1"/>
    <w:rsid w:val="000B213B"/>
    <w:rsid w:val="000B2180"/>
    <w:rsid w:val="000B2280"/>
    <w:rsid w:val="000B24EA"/>
    <w:rsid w:val="000B2B8F"/>
    <w:rsid w:val="000B2BB3"/>
    <w:rsid w:val="000B2C30"/>
    <w:rsid w:val="000B2E69"/>
    <w:rsid w:val="000B368C"/>
    <w:rsid w:val="000B48BB"/>
    <w:rsid w:val="000B495D"/>
    <w:rsid w:val="000B4E57"/>
    <w:rsid w:val="000B4EF5"/>
    <w:rsid w:val="000B5A7B"/>
    <w:rsid w:val="000B5BA8"/>
    <w:rsid w:val="000B5F0F"/>
    <w:rsid w:val="000B60D6"/>
    <w:rsid w:val="000B6ED8"/>
    <w:rsid w:val="000B6F36"/>
    <w:rsid w:val="000B715D"/>
    <w:rsid w:val="000B72A2"/>
    <w:rsid w:val="000B735B"/>
    <w:rsid w:val="000B7CBE"/>
    <w:rsid w:val="000B7ED8"/>
    <w:rsid w:val="000C0237"/>
    <w:rsid w:val="000C02A1"/>
    <w:rsid w:val="000C15D0"/>
    <w:rsid w:val="000C1C97"/>
    <w:rsid w:val="000C2107"/>
    <w:rsid w:val="000C26C9"/>
    <w:rsid w:val="000C274E"/>
    <w:rsid w:val="000C2EE2"/>
    <w:rsid w:val="000C3299"/>
    <w:rsid w:val="000C3F1B"/>
    <w:rsid w:val="000C40A1"/>
    <w:rsid w:val="000C4C45"/>
    <w:rsid w:val="000C4DE0"/>
    <w:rsid w:val="000C4DFF"/>
    <w:rsid w:val="000C52FE"/>
    <w:rsid w:val="000C578F"/>
    <w:rsid w:val="000C5ADB"/>
    <w:rsid w:val="000C605C"/>
    <w:rsid w:val="000C60AD"/>
    <w:rsid w:val="000C6557"/>
    <w:rsid w:val="000C6AAD"/>
    <w:rsid w:val="000C70C0"/>
    <w:rsid w:val="000C720E"/>
    <w:rsid w:val="000C72D1"/>
    <w:rsid w:val="000C7EA3"/>
    <w:rsid w:val="000CC5F6"/>
    <w:rsid w:val="000D0367"/>
    <w:rsid w:val="000D0822"/>
    <w:rsid w:val="000D08AC"/>
    <w:rsid w:val="000D0A39"/>
    <w:rsid w:val="000D11C5"/>
    <w:rsid w:val="000D185F"/>
    <w:rsid w:val="000D198C"/>
    <w:rsid w:val="000D1B85"/>
    <w:rsid w:val="000D22C9"/>
    <w:rsid w:val="000D298B"/>
    <w:rsid w:val="000D2C06"/>
    <w:rsid w:val="000D2E73"/>
    <w:rsid w:val="000D310E"/>
    <w:rsid w:val="000D31AA"/>
    <w:rsid w:val="000D325F"/>
    <w:rsid w:val="000D33A4"/>
    <w:rsid w:val="000D41AA"/>
    <w:rsid w:val="000D4505"/>
    <w:rsid w:val="000D47DF"/>
    <w:rsid w:val="000D4845"/>
    <w:rsid w:val="000D4934"/>
    <w:rsid w:val="000D4DC2"/>
    <w:rsid w:val="000D500D"/>
    <w:rsid w:val="000D522D"/>
    <w:rsid w:val="000D52D0"/>
    <w:rsid w:val="000D52FD"/>
    <w:rsid w:val="000D5B00"/>
    <w:rsid w:val="000D5E76"/>
    <w:rsid w:val="000D63A2"/>
    <w:rsid w:val="000D6799"/>
    <w:rsid w:val="000D6AFB"/>
    <w:rsid w:val="000D710F"/>
    <w:rsid w:val="000D7135"/>
    <w:rsid w:val="000D75EF"/>
    <w:rsid w:val="000D76F8"/>
    <w:rsid w:val="000E026C"/>
    <w:rsid w:val="000E1284"/>
    <w:rsid w:val="000E13DD"/>
    <w:rsid w:val="000E1AF8"/>
    <w:rsid w:val="000E1AFB"/>
    <w:rsid w:val="000E1BB3"/>
    <w:rsid w:val="000E1C30"/>
    <w:rsid w:val="000E1C3B"/>
    <w:rsid w:val="000E20CF"/>
    <w:rsid w:val="000E232F"/>
    <w:rsid w:val="000E26DE"/>
    <w:rsid w:val="000E2821"/>
    <w:rsid w:val="000E282F"/>
    <w:rsid w:val="000E2990"/>
    <w:rsid w:val="000E2FB9"/>
    <w:rsid w:val="000E319E"/>
    <w:rsid w:val="000E3427"/>
    <w:rsid w:val="000E34BC"/>
    <w:rsid w:val="000E39C6"/>
    <w:rsid w:val="000E3FA1"/>
    <w:rsid w:val="000E4576"/>
    <w:rsid w:val="000E46A1"/>
    <w:rsid w:val="000E47F6"/>
    <w:rsid w:val="000E499E"/>
    <w:rsid w:val="000E4CA6"/>
    <w:rsid w:val="000E5403"/>
    <w:rsid w:val="000E541C"/>
    <w:rsid w:val="000E563A"/>
    <w:rsid w:val="000E597F"/>
    <w:rsid w:val="000E6567"/>
    <w:rsid w:val="000E66F2"/>
    <w:rsid w:val="000E6C42"/>
    <w:rsid w:val="000E6CA5"/>
    <w:rsid w:val="000E6E9B"/>
    <w:rsid w:val="000E7555"/>
    <w:rsid w:val="000E7F0B"/>
    <w:rsid w:val="000E7FED"/>
    <w:rsid w:val="000F00CB"/>
    <w:rsid w:val="000F03B2"/>
    <w:rsid w:val="000F0600"/>
    <w:rsid w:val="000F0A66"/>
    <w:rsid w:val="000F16D8"/>
    <w:rsid w:val="000F1999"/>
    <w:rsid w:val="000F1B6C"/>
    <w:rsid w:val="000F1C35"/>
    <w:rsid w:val="000F2720"/>
    <w:rsid w:val="000F2B4D"/>
    <w:rsid w:val="000F3017"/>
    <w:rsid w:val="000F364B"/>
    <w:rsid w:val="000F3F77"/>
    <w:rsid w:val="000F42BA"/>
    <w:rsid w:val="000F430C"/>
    <w:rsid w:val="000F48A7"/>
    <w:rsid w:val="000F4D92"/>
    <w:rsid w:val="000F4F2E"/>
    <w:rsid w:val="000F50F9"/>
    <w:rsid w:val="000F5B38"/>
    <w:rsid w:val="000F5D35"/>
    <w:rsid w:val="000F5F73"/>
    <w:rsid w:val="000F6245"/>
    <w:rsid w:val="000F62EE"/>
    <w:rsid w:val="000F67C5"/>
    <w:rsid w:val="000F6BD4"/>
    <w:rsid w:val="000F6F31"/>
    <w:rsid w:val="000F6F6F"/>
    <w:rsid w:val="000F7082"/>
    <w:rsid w:val="000F729F"/>
    <w:rsid w:val="000F7333"/>
    <w:rsid w:val="000F7574"/>
    <w:rsid w:val="000F7FEF"/>
    <w:rsid w:val="00100370"/>
    <w:rsid w:val="001003BA"/>
    <w:rsid w:val="0010046E"/>
    <w:rsid w:val="00100EC1"/>
    <w:rsid w:val="00102523"/>
    <w:rsid w:val="00102621"/>
    <w:rsid w:val="001027D3"/>
    <w:rsid w:val="00102924"/>
    <w:rsid w:val="001029E6"/>
    <w:rsid w:val="00102A32"/>
    <w:rsid w:val="00103325"/>
    <w:rsid w:val="00103431"/>
    <w:rsid w:val="001038BF"/>
    <w:rsid w:val="00103B23"/>
    <w:rsid w:val="00104435"/>
    <w:rsid w:val="00104532"/>
    <w:rsid w:val="00104CED"/>
    <w:rsid w:val="00104DDA"/>
    <w:rsid w:val="00104F29"/>
    <w:rsid w:val="0010501D"/>
    <w:rsid w:val="001050B3"/>
    <w:rsid w:val="001050B6"/>
    <w:rsid w:val="001053E7"/>
    <w:rsid w:val="00105822"/>
    <w:rsid w:val="00105E11"/>
    <w:rsid w:val="00105F6E"/>
    <w:rsid w:val="00107055"/>
    <w:rsid w:val="001075CA"/>
    <w:rsid w:val="00107619"/>
    <w:rsid w:val="001078A5"/>
    <w:rsid w:val="00107E65"/>
    <w:rsid w:val="001112B2"/>
    <w:rsid w:val="00111390"/>
    <w:rsid w:val="00111F81"/>
    <w:rsid w:val="0011224B"/>
    <w:rsid w:val="00112267"/>
    <w:rsid w:val="00112272"/>
    <w:rsid w:val="001126D1"/>
    <w:rsid w:val="00112AC6"/>
    <w:rsid w:val="00112BB3"/>
    <w:rsid w:val="00112DAD"/>
    <w:rsid w:val="00113282"/>
    <w:rsid w:val="0011372B"/>
    <w:rsid w:val="00113AFA"/>
    <w:rsid w:val="001142B2"/>
    <w:rsid w:val="001145A8"/>
    <w:rsid w:val="00114849"/>
    <w:rsid w:val="00114B6F"/>
    <w:rsid w:val="001162DA"/>
    <w:rsid w:val="00116300"/>
    <w:rsid w:val="0011656E"/>
    <w:rsid w:val="00116773"/>
    <w:rsid w:val="001167E3"/>
    <w:rsid w:val="00116AA6"/>
    <w:rsid w:val="001170B0"/>
    <w:rsid w:val="0012068F"/>
    <w:rsid w:val="00120AC0"/>
    <w:rsid w:val="00120BE3"/>
    <w:rsid w:val="001213D5"/>
    <w:rsid w:val="00121732"/>
    <w:rsid w:val="0012205C"/>
    <w:rsid w:val="00122A78"/>
    <w:rsid w:val="00122BA5"/>
    <w:rsid w:val="0012339E"/>
    <w:rsid w:val="00123875"/>
    <w:rsid w:val="00123D9E"/>
    <w:rsid w:val="00124315"/>
    <w:rsid w:val="00124B23"/>
    <w:rsid w:val="00124FDE"/>
    <w:rsid w:val="0012517B"/>
    <w:rsid w:val="00125353"/>
    <w:rsid w:val="00125DD4"/>
    <w:rsid w:val="00126046"/>
    <w:rsid w:val="001265DA"/>
    <w:rsid w:val="001267E7"/>
    <w:rsid w:val="00126E6C"/>
    <w:rsid w:val="00127377"/>
    <w:rsid w:val="00127621"/>
    <w:rsid w:val="00127B60"/>
    <w:rsid w:val="00127CEE"/>
    <w:rsid w:val="00127FDE"/>
    <w:rsid w:val="001300CF"/>
    <w:rsid w:val="001309C5"/>
    <w:rsid w:val="001328B6"/>
    <w:rsid w:val="001332C0"/>
    <w:rsid w:val="00133519"/>
    <w:rsid w:val="00133651"/>
    <w:rsid w:val="0013369C"/>
    <w:rsid w:val="00133C7B"/>
    <w:rsid w:val="001349E2"/>
    <w:rsid w:val="00135187"/>
    <w:rsid w:val="0013529D"/>
    <w:rsid w:val="001353C2"/>
    <w:rsid w:val="001355CC"/>
    <w:rsid w:val="001356D3"/>
    <w:rsid w:val="0013585C"/>
    <w:rsid w:val="00136B50"/>
    <w:rsid w:val="001371F9"/>
    <w:rsid w:val="001373FB"/>
    <w:rsid w:val="00137DE3"/>
    <w:rsid w:val="0014002B"/>
    <w:rsid w:val="00140CAF"/>
    <w:rsid w:val="00140DD2"/>
    <w:rsid w:val="00140E90"/>
    <w:rsid w:val="00141BCC"/>
    <w:rsid w:val="00141DE2"/>
    <w:rsid w:val="00142978"/>
    <w:rsid w:val="00142C35"/>
    <w:rsid w:val="00143035"/>
    <w:rsid w:val="00143385"/>
    <w:rsid w:val="001434D0"/>
    <w:rsid w:val="00143D73"/>
    <w:rsid w:val="00143F35"/>
    <w:rsid w:val="00144266"/>
    <w:rsid w:val="0014474B"/>
    <w:rsid w:val="00144A85"/>
    <w:rsid w:val="00144BD6"/>
    <w:rsid w:val="0014516E"/>
    <w:rsid w:val="00145661"/>
    <w:rsid w:val="00145898"/>
    <w:rsid w:val="001459EA"/>
    <w:rsid w:val="00145BEF"/>
    <w:rsid w:val="001465F0"/>
    <w:rsid w:val="0014695B"/>
    <w:rsid w:val="00146E75"/>
    <w:rsid w:val="00147012"/>
    <w:rsid w:val="00147D9D"/>
    <w:rsid w:val="00150726"/>
    <w:rsid w:val="00150A9F"/>
    <w:rsid w:val="00151336"/>
    <w:rsid w:val="0015139A"/>
    <w:rsid w:val="00151916"/>
    <w:rsid w:val="00151EB9"/>
    <w:rsid w:val="001521A8"/>
    <w:rsid w:val="00152A18"/>
    <w:rsid w:val="00153004"/>
    <w:rsid w:val="0015326B"/>
    <w:rsid w:val="00153AEE"/>
    <w:rsid w:val="00153CEE"/>
    <w:rsid w:val="00153DBF"/>
    <w:rsid w:val="00154BF6"/>
    <w:rsid w:val="00154C44"/>
    <w:rsid w:val="00154D1D"/>
    <w:rsid w:val="00155392"/>
    <w:rsid w:val="00155435"/>
    <w:rsid w:val="001555F5"/>
    <w:rsid w:val="00155E97"/>
    <w:rsid w:val="00156D89"/>
    <w:rsid w:val="00157023"/>
    <w:rsid w:val="00157685"/>
    <w:rsid w:val="00157B9B"/>
    <w:rsid w:val="001605FD"/>
    <w:rsid w:val="0016106F"/>
    <w:rsid w:val="001610FE"/>
    <w:rsid w:val="0016174E"/>
    <w:rsid w:val="00162048"/>
    <w:rsid w:val="00162122"/>
    <w:rsid w:val="001624D1"/>
    <w:rsid w:val="00162813"/>
    <w:rsid w:val="00162D63"/>
    <w:rsid w:val="00163405"/>
    <w:rsid w:val="001639DC"/>
    <w:rsid w:val="00164310"/>
    <w:rsid w:val="00164337"/>
    <w:rsid w:val="00164841"/>
    <w:rsid w:val="00164BA9"/>
    <w:rsid w:val="00164C0A"/>
    <w:rsid w:val="00164F2C"/>
    <w:rsid w:val="00165119"/>
    <w:rsid w:val="0016550F"/>
    <w:rsid w:val="001655B5"/>
    <w:rsid w:val="0016561F"/>
    <w:rsid w:val="0016587D"/>
    <w:rsid w:val="00165C50"/>
    <w:rsid w:val="00165DD5"/>
    <w:rsid w:val="0016617A"/>
    <w:rsid w:val="00166C9E"/>
    <w:rsid w:val="00166CC8"/>
    <w:rsid w:val="001670BE"/>
    <w:rsid w:val="0016717A"/>
    <w:rsid w:val="00167517"/>
    <w:rsid w:val="001676A2"/>
    <w:rsid w:val="00167C44"/>
    <w:rsid w:val="00167D4B"/>
    <w:rsid w:val="00167DA0"/>
    <w:rsid w:val="00167F15"/>
    <w:rsid w:val="00170EAA"/>
    <w:rsid w:val="0017126A"/>
    <w:rsid w:val="001712A3"/>
    <w:rsid w:val="001726ED"/>
    <w:rsid w:val="00172A38"/>
    <w:rsid w:val="001736FA"/>
    <w:rsid w:val="00173FE3"/>
    <w:rsid w:val="00174210"/>
    <w:rsid w:val="00175090"/>
    <w:rsid w:val="0017527A"/>
    <w:rsid w:val="0017590B"/>
    <w:rsid w:val="001759E7"/>
    <w:rsid w:val="001759EA"/>
    <w:rsid w:val="00175D61"/>
    <w:rsid w:val="001761E3"/>
    <w:rsid w:val="001769E2"/>
    <w:rsid w:val="00177803"/>
    <w:rsid w:val="001809F7"/>
    <w:rsid w:val="00180DEF"/>
    <w:rsid w:val="00181355"/>
    <w:rsid w:val="001815C6"/>
    <w:rsid w:val="00181F92"/>
    <w:rsid w:val="001821FC"/>
    <w:rsid w:val="00182782"/>
    <w:rsid w:val="001827B2"/>
    <w:rsid w:val="00182D54"/>
    <w:rsid w:val="00183725"/>
    <w:rsid w:val="00183EB4"/>
    <w:rsid w:val="00184106"/>
    <w:rsid w:val="001841C3"/>
    <w:rsid w:val="00184362"/>
    <w:rsid w:val="00184547"/>
    <w:rsid w:val="001846E3"/>
    <w:rsid w:val="00185160"/>
    <w:rsid w:val="00185E02"/>
    <w:rsid w:val="00185E58"/>
    <w:rsid w:val="00185E9E"/>
    <w:rsid w:val="001861E4"/>
    <w:rsid w:val="00186548"/>
    <w:rsid w:val="001873E4"/>
    <w:rsid w:val="00187450"/>
    <w:rsid w:val="00187C1F"/>
    <w:rsid w:val="00187E96"/>
    <w:rsid w:val="001902F8"/>
    <w:rsid w:val="001903DB"/>
    <w:rsid w:val="0019065E"/>
    <w:rsid w:val="00191341"/>
    <w:rsid w:val="0019154B"/>
    <w:rsid w:val="0019176F"/>
    <w:rsid w:val="00191BD6"/>
    <w:rsid w:val="00192096"/>
    <w:rsid w:val="00192F29"/>
    <w:rsid w:val="0019308C"/>
    <w:rsid w:val="001935B1"/>
    <w:rsid w:val="001936D2"/>
    <w:rsid w:val="0019386B"/>
    <w:rsid w:val="00193C4E"/>
    <w:rsid w:val="001940E7"/>
    <w:rsid w:val="00194364"/>
    <w:rsid w:val="00194395"/>
    <w:rsid w:val="001948E3"/>
    <w:rsid w:val="00194E4A"/>
    <w:rsid w:val="00194FEF"/>
    <w:rsid w:val="00195071"/>
    <w:rsid w:val="00195127"/>
    <w:rsid w:val="0019513E"/>
    <w:rsid w:val="001953B2"/>
    <w:rsid w:val="00195792"/>
    <w:rsid w:val="00195A4A"/>
    <w:rsid w:val="00195FE4"/>
    <w:rsid w:val="00196012"/>
    <w:rsid w:val="0019678C"/>
    <w:rsid w:val="001967D1"/>
    <w:rsid w:val="001969B0"/>
    <w:rsid w:val="00196AB9"/>
    <w:rsid w:val="00196B3A"/>
    <w:rsid w:val="001970BE"/>
    <w:rsid w:val="001973E1"/>
    <w:rsid w:val="00197454"/>
    <w:rsid w:val="001975A0"/>
    <w:rsid w:val="001977DB"/>
    <w:rsid w:val="00197A33"/>
    <w:rsid w:val="001A0553"/>
    <w:rsid w:val="001A06CF"/>
    <w:rsid w:val="001A0D0D"/>
    <w:rsid w:val="001A0FA2"/>
    <w:rsid w:val="001A13D1"/>
    <w:rsid w:val="001A155B"/>
    <w:rsid w:val="001A22E9"/>
    <w:rsid w:val="001A24E6"/>
    <w:rsid w:val="001A2A0C"/>
    <w:rsid w:val="001A2DAC"/>
    <w:rsid w:val="001A2F94"/>
    <w:rsid w:val="001A30D3"/>
    <w:rsid w:val="001A3614"/>
    <w:rsid w:val="001A36AC"/>
    <w:rsid w:val="001A39C4"/>
    <w:rsid w:val="001A4041"/>
    <w:rsid w:val="001A41A3"/>
    <w:rsid w:val="001A4921"/>
    <w:rsid w:val="001A4E67"/>
    <w:rsid w:val="001A4F8B"/>
    <w:rsid w:val="001A5010"/>
    <w:rsid w:val="001A53D8"/>
    <w:rsid w:val="001A5594"/>
    <w:rsid w:val="001A5D7F"/>
    <w:rsid w:val="001A5D94"/>
    <w:rsid w:val="001A675F"/>
    <w:rsid w:val="001A72C3"/>
    <w:rsid w:val="001A755D"/>
    <w:rsid w:val="001A7875"/>
    <w:rsid w:val="001A7936"/>
    <w:rsid w:val="001A79B7"/>
    <w:rsid w:val="001A7B1E"/>
    <w:rsid w:val="001B0257"/>
    <w:rsid w:val="001B0504"/>
    <w:rsid w:val="001B08CD"/>
    <w:rsid w:val="001B0C1B"/>
    <w:rsid w:val="001B1001"/>
    <w:rsid w:val="001B10E5"/>
    <w:rsid w:val="001B1686"/>
    <w:rsid w:val="001B2177"/>
    <w:rsid w:val="001B21AF"/>
    <w:rsid w:val="001B2351"/>
    <w:rsid w:val="001B2584"/>
    <w:rsid w:val="001B3B8A"/>
    <w:rsid w:val="001B3D00"/>
    <w:rsid w:val="001B43D5"/>
    <w:rsid w:val="001B4530"/>
    <w:rsid w:val="001B5735"/>
    <w:rsid w:val="001B57B3"/>
    <w:rsid w:val="001B6A8F"/>
    <w:rsid w:val="001B6AA3"/>
    <w:rsid w:val="001B6FCB"/>
    <w:rsid w:val="001B7763"/>
    <w:rsid w:val="001B7813"/>
    <w:rsid w:val="001B78D3"/>
    <w:rsid w:val="001B7E72"/>
    <w:rsid w:val="001C02D6"/>
    <w:rsid w:val="001C0451"/>
    <w:rsid w:val="001C0849"/>
    <w:rsid w:val="001C0918"/>
    <w:rsid w:val="001C097C"/>
    <w:rsid w:val="001C1064"/>
    <w:rsid w:val="001C1188"/>
    <w:rsid w:val="001C18B2"/>
    <w:rsid w:val="001C19DE"/>
    <w:rsid w:val="001C1A9C"/>
    <w:rsid w:val="001C2304"/>
    <w:rsid w:val="001C2A4E"/>
    <w:rsid w:val="001C2B10"/>
    <w:rsid w:val="001C3474"/>
    <w:rsid w:val="001C34E9"/>
    <w:rsid w:val="001C3B1A"/>
    <w:rsid w:val="001C3B34"/>
    <w:rsid w:val="001C3E82"/>
    <w:rsid w:val="001C4052"/>
    <w:rsid w:val="001C5222"/>
    <w:rsid w:val="001C5279"/>
    <w:rsid w:val="001C58C8"/>
    <w:rsid w:val="001C5BB5"/>
    <w:rsid w:val="001C5D5A"/>
    <w:rsid w:val="001C5F6A"/>
    <w:rsid w:val="001C685E"/>
    <w:rsid w:val="001C68F7"/>
    <w:rsid w:val="001C6917"/>
    <w:rsid w:val="001C7073"/>
    <w:rsid w:val="001C735B"/>
    <w:rsid w:val="001C7599"/>
    <w:rsid w:val="001C763D"/>
    <w:rsid w:val="001C7654"/>
    <w:rsid w:val="001C7A4A"/>
    <w:rsid w:val="001C7DDD"/>
    <w:rsid w:val="001D006B"/>
    <w:rsid w:val="001D062C"/>
    <w:rsid w:val="001D07D7"/>
    <w:rsid w:val="001D0BA3"/>
    <w:rsid w:val="001D0F6A"/>
    <w:rsid w:val="001D120F"/>
    <w:rsid w:val="001D12D4"/>
    <w:rsid w:val="001D181D"/>
    <w:rsid w:val="001D1E8C"/>
    <w:rsid w:val="001D21BF"/>
    <w:rsid w:val="001D2694"/>
    <w:rsid w:val="001D2993"/>
    <w:rsid w:val="001D2B42"/>
    <w:rsid w:val="001D2CFE"/>
    <w:rsid w:val="001D2DF1"/>
    <w:rsid w:val="001D3A9D"/>
    <w:rsid w:val="001D3CB0"/>
    <w:rsid w:val="001D3FEE"/>
    <w:rsid w:val="001D4164"/>
    <w:rsid w:val="001D4C20"/>
    <w:rsid w:val="001D4C59"/>
    <w:rsid w:val="001D4D80"/>
    <w:rsid w:val="001D508D"/>
    <w:rsid w:val="001D5249"/>
    <w:rsid w:val="001D54EA"/>
    <w:rsid w:val="001D553C"/>
    <w:rsid w:val="001D55EB"/>
    <w:rsid w:val="001D56ED"/>
    <w:rsid w:val="001D5B5A"/>
    <w:rsid w:val="001D5C50"/>
    <w:rsid w:val="001D5C8E"/>
    <w:rsid w:val="001D5D63"/>
    <w:rsid w:val="001D5E8A"/>
    <w:rsid w:val="001D6254"/>
    <w:rsid w:val="001D663B"/>
    <w:rsid w:val="001D6646"/>
    <w:rsid w:val="001D679E"/>
    <w:rsid w:val="001D6A74"/>
    <w:rsid w:val="001D6C4B"/>
    <w:rsid w:val="001D6E45"/>
    <w:rsid w:val="001D6EAA"/>
    <w:rsid w:val="001D6EC4"/>
    <w:rsid w:val="001D731B"/>
    <w:rsid w:val="001D7891"/>
    <w:rsid w:val="001E01EE"/>
    <w:rsid w:val="001E04DD"/>
    <w:rsid w:val="001E1071"/>
    <w:rsid w:val="001E1575"/>
    <w:rsid w:val="001E158C"/>
    <w:rsid w:val="001E2AA7"/>
    <w:rsid w:val="001E2DF9"/>
    <w:rsid w:val="001E2F29"/>
    <w:rsid w:val="001E334A"/>
    <w:rsid w:val="001E366E"/>
    <w:rsid w:val="001E3C60"/>
    <w:rsid w:val="001E4658"/>
    <w:rsid w:val="001E4D89"/>
    <w:rsid w:val="001E4E98"/>
    <w:rsid w:val="001E5A0F"/>
    <w:rsid w:val="001E639E"/>
    <w:rsid w:val="001E65CB"/>
    <w:rsid w:val="001E6989"/>
    <w:rsid w:val="001E786A"/>
    <w:rsid w:val="001E7D42"/>
    <w:rsid w:val="001F01CD"/>
    <w:rsid w:val="001F02BD"/>
    <w:rsid w:val="001F0F3A"/>
    <w:rsid w:val="001F1246"/>
    <w:rsid w:val="001F1482"/>
    <w:rsid w:val="001F1559"/>
    <w:rsid w:val="001F16F6"/>
    <w:rsid w:val="001F1A03"/>
    <w:rsid w:val="001F1B4F"/>
    <w:rsid w:val="001F1B7E"/>
    <w:rsid w:val="001F1DE5"/>
    <w:rsid w:val="001F2173"/>
    <w:rsid w:val="001F21A2"/>
    <w:rsid w:val="001F2DA6"/>
    <w:rsid w:val="001F35CE"/>
    <w:rsid w:val="001F3683"/>
    <w:rsid w:val="001F379E"/>
    <w:rsid w:val="001F3D03"/>
    <w:rsid w:val="001F3D29"/>
    <w:rsid w:val="001F4675"/>
    <w:rsid w:val="001F569C"/>
    <w:rsid w:val="001F5F71"/>
    <w:rsid w:val="001F625A"/>
    <w:rsid w:val="001F6717"/>
    <w:rsid w:val="001F6B43"/>
    <w:rsid w:val="001F6C2A"/>
    <w:rsid w:val="001F6CC7"/>
    <w:rsid w:val="001F7147"/>
    <w:rsid w:val="001F740A"/>
    <w:rsid w:val="001F7A7B"/>
    <w:rsid w:val="0020042A"/>
    <w:rsid w:val="00200C52"/>
    <w:rsid w:val="00200C60"/>
    <w:rsid w:val="0020107B"/>
    <w:rsid w:val="00201542"/>
    <w:rsid w:val="00201579"/>
    <w:rsid w:val="0020197A"/>
    <w:rsid w:val="00201E4B"/>
    <w:rsid w:val="00202340"/>
    <w:rsid w:val="002024B4"/>
    <w:rsid w:val="002025F7"/>
    <w:rsid w:val="002026A6"/>
    <w:rsid w:val="00202C60"/>
    <w:rsid w:val="00202CA4"/>
    <w:rsid w:val="00203DE2"/>
    <w:rsid w:val="00203E9B"/>
    <w:rsid w:val="00204595"/>
    <w:rsid w:val="00204BB8"/>
    <w:rsid w:val="002054FF"/>
    <w:rsid w:val="00205577"/>
    <w:rsid w:val="00205CFF"/>
    <w:rsid w:val="00205EB6"/>
    <w:rsid w:val="002064C2"/>
    <w:rsid w:val="0020670A"/>
    <w:rsid w:val="0020683C"/>
    <w:rsid w:val="002074B9"/>
    <w:rsid w:val="002074E1"/>
    <w:rsid w:val="00210AA7"/>
    <w:rsid w:val="00210B52"/>
    <w:rsid w:val="00210E0B"/>
    <w:rsid w:val="002115C9"/>
    <w:rsid w:val="002118FD"/>
    <w:rsid w:val="00211C70"/>
    <w:rsid w:val="00211DCE"/>
    <w:rsid w:val="00211DE7"/>
    <w:rsid w:val="00212914"/>
    <w:rsid w:val="00212F86"/>
    <w:rsid w:val="00212FBB"/>
    <w:rsid w:val="00212FF3"/>
    <w:rsid w:val="0021305C"/>
    <w:rsid w:val="002139B7"/>
    <w:rsid w:val="00213B84"/>
    <w:rsid w:val="00214354"/>
    <w:rsid w:val="002151BB"/>
    <w:rsid w:val="00215810"/>
    <w:rsid w:val="0021590E"/>
    <w:rsid w:val="0021592B"/>
    <w:rsid w:val="00215BC6"/>
    <w:rsid w:val="00215C8D"/>
    <w:rsid w:val="002161A4"/>
    <w:rsid w:val="00216270"/>
    <w:rsid w:val="0021646B"/>
    <w:rsid w:val="00216A0F"/>
    <w:rsid w:val="00216A33"/>
    <w:rsid w:val="00217A98"/>
    <w:rsid w:val="00217E45"/>
    <w:rsid w:val="00220083"/>
    <w:rsid w:val="00220165"/>
    <w:rsid w:val="00220857"/>
    <w:rsid w:val="002208A6"/>
    <w:rsid w:val="002211B0"/>
    <w:rsid w:val="00221430"/>
    <w:rsid w:val="002215B1"/>
    <w:rsid w:val="00221613"/>
    <w:rsid w:val="00221669"/>
    <w:rsid w:val="00221BA5"/>
    <w:rsid w:val="002225A1"/>
    <w:rsid w:val="00222817"/>
    <w:rsid w:val="002228D4"/>
    <w:rsid w:val="00222B92"/>
    <w:rsid w:val="00223AE4"/>
    <w:rsid w:val="00223D5D"/>
    <w:rsid w:val="00223EBB"/>
    <w:rsid w:val="0022447F"/>
    <w:rsid w:val="002246D2"/>
    <w:rsid w:val="002249CA"/>
    <w:rsid w:val="00224AEB"/>
    <w:rsid w:val="0022534D"/>
    <w:rsid w:val="002263B6"/>
    <w:rsid w:val="002263BA"/>
    <w:rsid w:val="00226BAF"/>
    <w:rsid w:val="00226D20"/>
    <w:rsid w:val="00227CAA"/>
    <w:rsid w:val="00230350"/>
    <w:rsid w:val="0023037C"/>
    <w:rsid w:val="002305C2"/>
    <w:rsid w:val="00230B76"/>
    <w:rsid w:val="002311B6"/>
    <w:rsid w:val="002313A2"/>
    <w:rsid w:val="00231AD0"/>
    <w:rsid w:val="00231C00"/>
    <w:rsid w:val="00231C62"/>
    <w:rsid w:val="00231EDA"/>
    <w:rsid w:val="002320B5"/>
    <w:rsid w:val="00232AAC"/>
    <w:rsid w:val="00232E9E"/>
    <w:rsid w:val="00232EF5"/>
    <w:rsid w:val="00233107"/>
    <w:rsid w:val="00233B85"/>
    <w:rsid w:val="00233DE9"/>
    <w:rsid w:val="0023409E"/>
    <w:rsid w:val="002344D8"/>
    <w:rsid w:val="002344F7"/>
    <w:rsid w:val="002346CA"/>
    <w:rsid w:val="00234C14"/>
    <w:rsid w:val="00234F3A"/>
    <w:rsid w:val="00234F68"/>
    <w:rsid w:val="00235B38"/>
    <w:rsid w:val="00235B4C"/>
    <w:rsid w:val="00236456"/>
    <w:rsid w:val="0023669D"/>
    <w:rsid w:val="00236E58"/>
    <w:rsid w:val="0023731C"/>
    <w:rsid w:val="0023764B"/>
    <w:rsid w:val="002376FB"/>
    <w:rsid w:val="00237752"/>
    <w:rsid w:val="00237AF2"/>
    <w:rsid w:val="002401DC"/>
    <w:rsid w:val="002406B0"/>
    <w:rsid w:val="00240DF8"/>
    <w:rsid w:val="00242301"/>
    <w:rsid w:val="002425C1"/>
    <w:rsid w:val="00242AB5"/>
    <w:rsid w:val="00242B2A"/>
    <w:rsid w:val="0024354C"/>
    <w:rsid w:val="00244480"/>
    <w:rsid w:val="00244B0D"/>
    <w:rsid w:val="00244DB4"/>
    <w:rsid w:val="00244F16"/>
    <w:rsid w:val="002452AA"/>
    <w:rsid w:val="00245FAA"/>
    <w:rsid w:val="00246B18"/>
    <w:rsid w:val="00246D58"/>
    <w:rsid w:val="00246DDA"/>
    <w:rsid w:val="00247859"/>
    <w:rsid w:val="002506D5"/>
    <w:rsid w:val="00250AA8"/>
    <w:rsid w:val="00250D2E"/>
    <w:rsid w:val="002511F0"/>
    <w:rsid w:val="00252AAB"/>
    <w:rsid w:val="00253592"/>
    <w:rsid w:val="00253D6A"/>
    <w:rsid w:val="00253D8E"/>
    <w:rsid w:val="00253F89"/>
    <w:rsid w:val="00254235"/>
    <w:rsid w:val="00254761"/>
    <w:rsid w:val="00254C66"/>
    <w:rsid w:val="002550A4"/>
    <w:rsid w:val="0025516F"/>
    <w:rsid w:val="002558F0"/>
    <w:rsid w:val="002559B6"/>
    <w:rsid w:val="00255B86"/>
    <w:rsid w:val="00255E45"/>
    <w:rsid w:val="00255FE1"/>
    <w:rsid w:val="00256879"/>
    <w:rsid w:val="002568F2"/>
    <w:rsid w:val="00256BEB"/>
    <w:rsid w:val="00256C7B"/>
    <w:rsid w:val="00257A13"/>
    <w:rsid w:val="00257D6C"/>
    <w:rsid w:val="00260607"/>
    <w:rsid w:val="00260A7F"/>
    <w:rsid w:val="00260A91"/>
    <w:rsid w:val="00260CB8"/>
    <w:rsid w:val="00260D6E"/>
    <w:rsid w:val="00260DE9"/>
    <w:rsid w:val="00261002"/>
    <w:rsid w:val="0026104D"/>
    <w:rsid w:val="00261538"/>
    <w:rsid w:val="002618A0"/>
    <w:rsid w:val="00261D34"/>
    <w:rsid w:val="00262073"/>
    <w:rsid w:val="0026223C"/>
    <w:rsid w:val="0026310C"/>
    <w:rsid w:val="002633C4"/>
    <w:rsid w:val="002633E0"/>
    <w:rsid w:val="002635AE"/>
    <w:rsid w:val="00263A19"/>
    <w:rsid w:val="002647AE"/>
    <w:rsid w:val="00264A2B"/>
    <w:rsid w:val="00264C28"/>
    <w:rsid w:val="00265147"/>
    <w:rsid w:val="002652BA"/>
    <w:rsid w:val="00265E2C"/>
    <w:rsid w:val="002660D1"/>
    <w:rsid w:val="00266B15"/>
    <w:rsid w:val="00267084"/>
    <w:rsid w:val="00267156"/>
    <w:rsid w:val="00267E89"/>
    <w:rsid w:val="0026B8A9"/>
    <w:rsid w:val="002703C5"/>
    <w:rsid w:val="00270797"/>
    <w:rsid w:val="00270A74"/>
    <w:rsid w:val="0027146D"/>
    <w:rsid w:val="0027148C"/>
    <w:rsid w:val="002714F8"/>
    <w:rsid w:val="00271A3A"/>
    <w:rsid w:val="00271E78"/>
    <w:rsid w:val="00271FFA"/>
    <w:rsid w:val="002721CA"/>
    <w:rsid w:val="00272CEF"/>
    <w:rsid w:val="00273284"/>
    <w:rsid w:val="00273569"/>
    <w:rsid w:val="002736C7"/>
    <w:rsid w:val="00273945"/>
    <w:rsid w:val="00273ED0"/>
    <w:rsid w:val="0027414E"/>
    <w:rsid w:val="0027423D"/>
    <w:rsid w:val="002742EA"/>
    <w:rsid w:val="00274721"/>
    <w:rsid w:val="0027490C"/>
    <w:rsid w:val="00275385"/>
    <w:rsid w:val="00275587"/>
    <w:rsid w:val="0027589F"/>
    <w:rsid w:val="00275A4A"/>
    <w:rsid w:val="00275F24"/>
    <w:rsid w:val="002763DD"/>
    <w:rsid w:val="00276656"/>
    <w:rsid w:val="00276882"/>
    <w:rsid w:val="00276C58"/>
    <w:rsid w:val="002778EF"/>
    <w:rsid w:val="00277C11"/>
    <w:rsid w:val="00277D52"/>
    <w:rsid w:val="00277DBA"/>
    <w:rsid w:val="0028027C"/>
    <w:rsid w:val="00280687"/>
    <w:rsid w:val="00280BE9"/>
    <w:rsid w:val="00280E56"/>
    <w:rsid w:val="00281185"/>
    <w:rsid w:val="002814D4"/>
    <w:rsid w:val="00281649"/>
    <w:rsid w:val="002819F8"/>
    <w:rsid w:val="00281B6F"/>
    <w:rsid w:val="00282A67"/>
    <w:rsid w:val="0028353B"/>
    <w:rsid w:val="002837DA"/>
    <w:rsid w:val="00283A2B"/>
    <w:rsid w:val="00283AE8"/>
    <w:rsid w:val="00285248"/>
    <w:rsid w:val="00285619"/>
    <w:rsid w:val="00285A5C"/>
    <w:rsid w:val="00285FA3"/>
    <w:rsid w:val="002861E3"/>
    <w:rsid w:val="002862E7"/>
    <w:rsid w:val="002866D6"/>
    <w:rsid w:val="00286887"/>
    <w:rsid w:val="0028697F"/>
    <w:rsid w:val="00286C6E"/>
    <w:rsid w:val="00286EA5"/>
    <w:rsid w:val="002879E8"/>
    <w:rsid w:val="00287D30"/>
    <w:rsid w:val="00287F6D"/>
    <w:rsid w:val="00287FA5"/>
    <w:rsid w:val="0029065D"/>
    <w:rsid w:val="00290E1A"/>
    <w:rsid w:val="00290EB8"/>
    <w:rsid w:val="0029192E"/>
    <w:rsid w:val="00291C48"/>
    <w:rsid w:val="00291C76"/>
    <w:rsid w:val="00292400"/>
    <w:rsid w:val="0029306A"/>
    <w:rsid w:val="002931FA"/>
    <w:rsid w:val="00293735"/>
    <w:rsid w:val="00293C8E"/>
    <w:rsid w:val="00293FD6"/>
    <w:rsid w:val="00293FDE"/>
    <w:rsid w:val="002940DA"/>
    <w:rsid w:val="00295106"/>
    <w:rsid w:val="0029572E"/>
    <w:rsid w:val="0029575D"/>
    <w:rsid w:val="0029586A"/>
    <w:rsid w:val="00295949"/>
    <w:rsid w:val="00296A76"/>
    <w:rsid w:val="00296F37"/>
    <w:rsid w:val="00297A3F"/>
    <w:rsid w:val="00297A79"/>
    <w:rsid w:val="00297B2D"/>
    <w:rsid w:val="00297C61"/>
    <w:rsid w:val="00297FB5"/>
    <w:rsid w:val="002A0CBE"/>
    <w:rsid w:val="002A118A"/>
    <w:rsid w:val="002A121B"/>
    <w:rsid w:val="002A1504"/>
    <w:rsid w:val="002A1AB2"/>
    <w:rsid w:val="002A2140"/>
    <w:rsid w:val="002A27F7"/>
    <w:rsid w:val="002A2E22"/>
    <w:rsid w:val="002A37B5"/>
    <w:rsid w:val="002A37CA"/>
    <w:rsid w:val="002A4878"/>
    <w:rsid w:val="002A4A0A"/>
    <w:rsid w:val="002A4CBC"/>
    <w:rsid w:val="002A4EFC"/>
    <w:rsid w:val="002A5766"/>
    <w:rsid w:val="002A5E83"/>
    <w:rsid w:val="002A63E3"/>
    <w:rsid w:val="002A6471"/>
    <w:rsid w:val="002A6FCA"/>
    <w:rsid w:val="002B06D4"/>
    <w:rsid w:val="002B0989"/>
    <w:rsid w:val="002B0E86"/>
    <w:rsid w:val="002B16FF"/>
    <w:rsid w:val="002B1C0A"/>
    <w:rsid w:val="002B2095"/>
    <w:rsid w:val="002B28FF"/>
    <w:rsid w:val="002B29FD"/>
    <w:rsid w:val="002B310F"/>
    <w:rsid w:val="002B3473"/>
    <w:rsid w:val="002B3A0F"/>
    <w:rsid w:val="002B3CF8"/>
    <w:rsid w:val="002B3DC8"/>
    <w:rsid w:val="002B4205"/>
    <w:rsid w:val="002B4CB0"/>
    <w:rsid w:val="002B4DAC"/>
    <w:rsid w:val="002B4DB7"/>
    <w:rsid w:val="002B5136"/>
    <w:rsid w:val="002B60B3"/>
    <w:rsid w:val="002B658E"/>
    <w:rsid w:val="002B6C70"/>
    <w:rsid w:val="002B6FB1"/>
    <w:rsid w:val="002B7D4E"/>
    <w:rsid w:val="002B7D7B"/>
    <w:rsid w:val="002C00FF"/>
    <w:rsid w:val="002C048A"/>
    <w:rsid w:val="002C06F1"/>
    <w:rsid w:val="002C0728"/>
    <w:rsid w:val="002C0B7D"/>
    <w:rsid w:val="002C0DED"/>
    <w:rsid w:val="002C11D4"/>
    <w:rsid w:val="002C16B5"/>
    <w:rsid w:val="002C2D7B"/>
    <w:rsid w:val="002C2EFB"/>
    <w:rsid w:val="002C414E"/>
    <w:rsid w:val="002C42C0"/>
    <w:rsid w:val="002C4338"/>
    <w:rsid w:val="002C55A3"/>
    <w:rsid w:val="002C5D51"/>
    <w:rsid w:val="002C5F24"/>
    <w:rsid w:val="002C614D"/>
    <w:rsid w:val="002C62DF"/>
    <w:rsid w:val="002C68DD"/>
    <w:rsid w:val="002C6C4F"/>
    <w:rsid w:val="002C70E4"/>
    <w:rsid w:val="002C75F8"/>
    <w:rsid w:val="002D0159"/>
    <w:rsid w:val="002D0B40"/>
    <w:rsid w:val="002D1329"/>
    <w:rsid w:val="002D1599"/>
    <w:rsid w:val="002D3C78"/>
    <w:rsid w:val="002D3D86"/>
    <w:rsid w:val="002D41AA"/>
    <w:rsid w:val="002D46B1"/>
    <w:rsid w:val="002D496F"/>
    <w:rsid w:val="002D52FC"/>
    <w:rsid w:val="002D5E42"/>
    <w:rsid w:val="002D5E5B"/>
    <w:rsid w:val="002D6060"/>
    <w:rsid w:val="002D6E84"/>
    <w:rsid w:val="002D716F"/>
    <w:rsid w:val="002D733F"/>
    <w:rsid w:val="002D7521"/>
    <w:rsid w:val="002D790C"/>
    <w:rsid w:val="002D791E"/>
    <w:rsid w:val="002E03B5"/>
    <w:rsid w:val="002E054F"/>
    <w:rsid w:val="002E0679"/>
    <w:rsid w:val="002E118D"/>
    <w:rsid w:val="002E1193"/>
    <w:rsid w:val="002E14B0"/>
    <w:rsid w:val="002E17CD"/>
    <w:rsid w:val="002E1972"/>
    <w:rsid w:val="002E1A73"/>
    <w:rsid w:val="002E2F07"/>
    <w:rsid w:val="002E3127"/>
    <w:rsid w:val="002E36A6"/>
    <w:rsid w:val="002E391E"/>
    <w:rsid w:val="002E3A0A"/>
    <w:rsid w:val="002E3A1E"/>
    <w:rsid w:val="002E3DB6"/>
    <w:rsid w:val="002E4116"/>
    <w:rsid w:val="002E4E0B"/>
    <w:rsid w:val="002E50ED"/>
    <w:rsid w:val="002E50F3"/>
    <w:rsid w:val="002E511D"/>
    <w:rsid w:val="002E518B"/>
    <w:rsid w:val="002E5596"/>
    <w:rsid w:val="002E5729"/>
    <w:rsid w:val="002E5B70"/>
    <w:rsid w:val="002E5E3F"/>
    <w:rsid w:val="002E5F03"/>
    <w:rsid w:val="002E63DB"/>
    <w:rsid w:val="002E667B"/>
    <w:rsid w:val="002E6D75"/>
    <w:rsid w:val="002E70EC"/>
    <w:rsid w:val="002E726C"/>
    <w:rsid w:val="002E733D"/>
    <w:rsid w:val="002E7E86"/>
    <w:rsid w:val="002F002B"/>
    <w:rsid w:val="002F0155"/>
    <w:rsid w:val="002F092F"/>
    <w:rsid w:val="002F0E2A"/>
    <w:rsid w:val="002F0EB1"/>
    <w:rsid w:val="002F17A7"/>
    <w:rsid w:val="002F1AB9"/>
    <w:rsid w:val="002F1BD7"/>
    <w:rsid w:val="002F1C31"/>
    <w:rsid w:val="002F24B4"/>
    <w:rsid w:val="002F288E"/>
    <w:rsid w:val="002F2999"/>
    <w:rsid w:val="002F31A9"/>
    <w:rsid w:val="002F3398"/>
    <w:rsid w:val="002F3C07"/>
    <w:rsid w:val="002F40EF"/>
    <w:rsid w:val="002F442C"/>
    <w:rsid w:val="002F4545"/>
    <w:rsid w:val="002F4BC5"/>
    <w:rsid w:val="002F56BB"/>
    <w:rsid w:val="002F58B3"/>
    <w:rsid w:val="002F5D84"/>
    <w:rsid w:val="002F5F11"/>
    <w:rsid w:val="002F63FB"/>
    <w:rsid w:val="002F6AF9"/>
    <w:rsid w:val="002F7121"/>
    <w:rsid w:val="002F72A0"/>
    <w:rsid w:val="002F79AD"/>
    <w:rsid w:val="002F7ABB"/>
    <w:rsid w:val="002F7CE3"/>
    <w:rsid w:val="003000E6"/>
    <w:rsid w:val="0030018F"/>
    <w:rsid w:val="0030064F"/>
    <w:rsid w:val="00300AD9"/>
    <w:rsid w:val="00300CE7"/>
    <w:rsid w:val="00300F4A"/>
    <w:rsid w:val="0030124A"/>
    <w:rsid w:val="003015D5"/>
    <w:rsid w:val="00302D90"/>
    <w:rsid w:val="0030314F"/>
    <w:rsid w:val="0030348B"/>
    <w:rsid w:val="0030351A"/>
    <w:rsid w:val="00303696"/>
    <w:rsid w:val="00303A27"/>
    <w:rsid w:val="00303D88"/>
    <w:rsid w:val="00304101"/>
    <w:rsid w:val="00304859"/>
    <w:rsid w:val="00304DFA"/>
    <w:rsid w:val="00304E42"/>
    <w:rsid w:val="00304F4C"/>
    <w:rsid w:val="0030563F"/>
    <w:rsid w:val="0030579D"/>
    <w:rsid w:val="00305BAB"/>
    <w:rsid w:val="00306236"/>
    <w:rsid w:val="003067E8"/>
    <w:rsid w:val="00306F8E"/>
    <w:rsid w:val="0030714C"/>
    <w:rsid w:val="003072E4"/>
    <w:rsid w:val="003074F6"/>
    <w:rsid w:val="0030779A"/>
    <w:rsid w:val="0031089B"/>
    <w:rsid w:val="003109A2"/>
    <w:rsid w:val="00310DCD"/>
    <w:rsid w:val="00311B27"/>
    <w:rsid w:val="003126EF"/>
    <w:rsid w:val="00312F12"/>
    <w:rsid w:val="00312FEA"/>
    <w:rsid w:val="0031319A"/>
    <w:rsid w:val="00313B88"/>
    <w:rsid w:val="003140B8"/>
    <w:rsid w:val="00314133"/>
    <w:rsid w:val="003145FB"/>
    <w:rsid w:val="00314631"/>
    <w:rsid w:val="00314FE0"/>
    <w:rsid w:val="00315441"/>
    <w:rsid w:val="00315878"/>
    <w:rsid w:val="00315A76"/>
    <w:rsid w:val="00315CF3"/>
    <w:rsid w:val="00316164"/>
    <w:rsid w:val="00316435"/>
    <w:rsid w:val="003166A6"/>
    <w:rsid w:val="00316C85"/>
    <w:rsid w:val="00316D41"/>
    <w:rsid w:val="00317655"/>
    <w:rsid w:val="00317D4A"/>
    <w:rsid w:val="00317F66"/>
    <w:rsid w:val="0032069E"/>
    <w:rsid w:val="003206E2"/>
    <w:rsid w:val="003209BF"/>
    <w:rsid w:val="003209C5"/>
    <w:rsid w:val="00320A46"/>
    <w:rsid w:val="00320F4A"/>
    <w:rsid w:val="00321013"/>
    <w:rsid w:val="003212A6"/>
    <w:rsid w:val="00321A71"/>
    <w:rsid w:val="00322175"/>
    <w:rsid w:val="0032281D"/>
    <w:rsid w:val="003228A3"/>
    <w:rsid w:val="0032335B"/>
    <w:rsid w:val="00323578"/>
    <w:rsid w:val="0032365E"/>
    <w:rsid w:val="00324356"/>
    <w:rsid w:val="00324C23"/>
    <w:rsid w:val="00324E01"/>
    <w:rsid w:val="003251C4"/>
    <w:rsid w:val="0032559D"/>
    <w:rsid w:val="003255B3"/>
    <w:rsid w:val="00325AAE"/>
    <w:rsid w:val="0032601E"/>
    <w:rsid w:val="003262BB"/>
    <w:rsid w:val="00327092"/>
    <w:rsid w:val="0032735F"/>
    <w:rsid w:val="003274A6"/>
    <w:rsid w:val="00327641"/>
    <w:rsid w:val="0033048E"/>
    <w:rsid w:val="00330724"/>
    <w:rsid w:val="00330E29"/>
    <w:rsid w:val="00330FEE"/>
    <w:rsid w:val="0033162C"/>
    <w:rsid w:val="0033181D"/>
    <w:rsid w:val="00331854"/>
    <w:rsid w:val="003318EF"/>
    <w:rsid w:val="0033198E"/>
    <w:rsid w:val="00331B61"/>
    <w:rsid w:val="00331D47"/>
    <w:rsid w:val="00331D9C"/>
    <w:rsid w:val="00331F1C"/>
    <w:rsid w:val="0033203E"/>
    <w:rsid w:val="00332AAB"/>
    <w:rsid w:val="00332AE6"/>
    <w:rsid w:val="00333277"/>
    <w:rsid w:val="0033367D"/>
    <w:rsid w:val="00333717"/>
    <w:rsid w:val="0033387F"/>
    <w:rsid w:val="00333FC9"/>
    <w:rsid w:val="00333FD3"/>
    <w:rsid w:val="0033401C"/>
    <w:rsid w:val="00335132"/>
    <w:rsid w:val="003355A5"/>
    <w:rsid w:val="00335858"/>
    <w:rsid w:val="00335E64"/>
    <w:rsid w:val="00335F15"/>
    <w:rsid w:val="00335F7E"/>
    <w:rsid w:val="0033609F"/>
    <w:rsid w:val="00336D5D"/>
    <w:rsid w:val="003371B1"/>
    <w:rsid w:val="00337D7D"/>
    <w:rsid w:val="00341EB9"/>
    <w:rsid w:val="0034298F"/>
    <w:rsid w:val="00342DCB"/>
    <w:rsid w:val="00342F24"/>
    <w:rsid w:val="00343219"/>
    <w:rsid w:val="00343329"/>
    <w:rsid w:val="0034341F"/>
    <w:rsid w:val="003436CB"/>
    <w:rsid w:val="00344032"/>
    <w:rsid w:val="00344122"/>
    <w:rsid w:val="0034456E"/>
    <w:rsid w:val="00344AE3"/>
    <w:rsid w:val="00344D2E"/>
    <w:rsid w:val="00344E1B"/>
    <w:rsid w:val="00344ED4"/>
    <w:rsid w:val="0034506C"/>
    <w:rsid w:val="0034517F"/>
    <w:rsid w:val="00345591"/>
    <w:rsid w:val="00346034"/>
    <w:rsid w:val="0034640A"/>
    <w:rsid w:val="0034668D"/>
    <w:rsid w:val="00346E11"/>
    <w:rsid w:val="00347083"/>
    <w:rsid w:val="003474BB"/>
    <w:rsid w:val="00347A8E"/>
    <w:rsid w:val="00347DE6"/>
    <w:rsid w:val="00350260"/>
    <w:rsid w:val="00350AF2"/>
    <w:rsid w:val="00350F66"/>
    <w:rsid w:val="00350FC0"/>
    <w:rsid w:val="0035146D"/>
    <w:rsid w:val="00351490"/>
    <w:rsid w:val="003515B4"/>
    <w:rsid w:val="00351815"/>
    <w:rsid w:val="00351F7B"/>
    <w:rsid w:val="003520AA"/>
    <w:rsid w:val="003527D9"/>
    <w:rsid w:val="00352F36"/>
    <w:rsid w:val="00353477"/>
    <w:rsid w:val="003538F4"/>
    <w:rsid w:val="0035463D"/>
    <w:rsid w:val="0035466F"/>
    <w:rsid w:val="00354D84"/>
    <w:rsid w:val="00354E37"/>
    <w:rsid w:val="00354F92"/>
    <w:rsid w:val="003554D9"/>
    <w:rsid w:val="0035591F"/>
    <w:rsid w:val="00355F25"/>
    <w:rsid w:val="00355F30"/>
    <w:rsid w:val="00356534"/>
    <w:rsid w:val="00356D7B"/>
    <w:rsid w:val="00356F67"/>
    <w:rsid w:val="00356FAC"/>
    <w:rsid w:val="00357004"/>
    <w:rsid w:val="00357265"/>
    <w:rsid w:val="003575CD"/>
    <w:rsid w:val="00357A0F"/>
    <w:rsid w:val="00357C4E"/>
    <w:rsid w:val="00357CAF"/>
    <w:rsid w:val="00357E08"/>
    <w:rsid w:val="00357F16"/>
    <w:rsid w:val="00361338"/>
    <w:rsid w:val="003615BB"/>
    <w:rsid w:val="003616E0"/>
    <w:rsid w:val="003616FB"/>
    <w:rsid w:val="00361A49"/>
    <w:rsid w:val="00361D93"/>
    <w:rsid w:val="00361DBB"/>
    <w:rsid w:val="0036274A"/>
    <w:rsid w:val="00362848"/>
    <w:rsid w:val="0036300B"/>
    <w:rsid w:val="00363F4D"/>
    <w:rsid w:val="00364FFF"/>
    <w:rsid w:val="00365022"/>
    <w:rsid w:val="0036509A"/>
    <w:rsid w:val="003653DB"/>
    <w:rsid w:val="003659A8"/>
    <w:rsid w:val="00365B4F"/>
    <w:rsid w:val="00365C6D"/>
    <w:rsid w:val="00365DA9"/>
    <w:rsid w:val="00366645"/>
    <w:rsid w:val="0036675F"/>
    <w:rsid w:val="00366D6F"/>
    <w:rsid w:val="00366DC9"/>
    <w:rsid w:val="00367392"/>
    <w:rsid w:val="00367C42"/>
    <w:rsid w:val="00367D96"/>
    <w:rsid w:val="00367DFE"/>
    <w:rsid w:val="003707CC"/>
    <w:rsid w:val="00371F1A"/>
    <w:rsid w:val="003723DC"/>
    <w:rsid w:val="0037266D"/>
    <w:rsid w:val="00372AEE"/>
    <w:rsid w:val="00372CCA"/>
    <w:rsid w:val="0037361D"/>
    <w:rsid w:val="003738E0"/>
    <w:rsid w:val="00373BB0"/>
    <w:rsid w:val="003742AA"/>
    <w:rsid w:val="00374301"/>
    <w:rsid w:val="003744E5"/>
    <w:rsid w:val="0037452E"/>
    <w:rsid w:val="003745AA"/>
    <w:rsid w:val="003745BC"/>
    <w:rsid w:val="00374666"/>
    <w:rsid w:val="0037494B"/>
    <w:rsid w:val="003749F4"/>
    <w:rsid w:val="00374C51"/>
    <w:rsid w:val="00375405"/>
    <w:rsid w:val="00375758"/>
    <w:rsid w:val="003760C3"/>
    <w:rsid w:val="00376691"/>
    <w:rsid w:val="00376FF9"/>
    <w:rsid w:val="003771F0"/>
    <w:rsid w:val="00377253"/>
    <w:rsid w:val="003777E9"/>
    <w:rsid w:val="00380AC0"/>
    <w:rsid w:val="00380C5C"/>
    <w:rsid w:val="00380DFB"/>
    <w:rsid w:val="00381094"/>
    <w:rsid w:val="003811ED"/>
    <w:rsid w:val="003814B2"/>
    <w:rsid w:val="0038170C"/>
    <w:rsid w:val="00381C32"/>
    <w:rsid w:val="00381D8C"/>
    <w:rsid w:val="00381FA1"/>
    <w:rsid w:val="0038256E"/>
    <w:rsid w:val="00382731"/>
    <w:rsid w:val="00382CCC"/>
    <w:rsid w:val="003831F9"/>
    <w:rsid w:val="0038345C"/>
    <w:rsid w:val="003834DD"/>
    <w:rsid w:val="00383F17"/>
    <w:rsid w:val="003841AD"/>
    <w:rsid w:val="0038462B"/>
    <w:rsid w:val="003847CE"/>
    <w:rsid w:val="00384C39"/>
    <w:rsid w:val="00384C61"/>
    <w:rsid w:val="00384DE0"/>
    <w:rsid w:val="00385074"/>
    <w:rsid w:val="003854F4"/>
    <w:rsid w:val="0038570C"/>
    <w:rsid w:val="00385A0B"/>
    <w:rsid w:val="00385B2D"/>
    <w:rsid w:val="00385D36"/>
    <w:rsid w:val="00385D73"/>
    <w:rsid w:val="00386276"/>
    <w:rsid w:val="003862AC"/>
    <w:rsid w:val="00386371"/>
    <w:rsid w:val="00386384"/>
    <w:rsid w:val="003872A2"/>
    <w:rsid w:val="003875CE"/>
    <w:rsid w:val="003879F4"/>
    <w:rsid w:val="00390242"/>
    <w:rsid w:val="0039034B"/>
    <w:rsid w:val="003904F8"/>
    <w:rsid w:val="00390CFF"/>
    <w:rsid w:val="00390F05"/>
    <w:rsid w:val="0039108B"/>
    <w:rsid w:val="0039124E"/>
    <w:rsid w:val="00391467"/>
    <w:rsid w:val="0039157F"/>
    <w:rsid w:val="0039160F"/>
    <w:rsid w:val="0039179A"/>
    <w:rsid w:val="00391951"/>
    <w:rsid w:val="00391A6B"/>
    <w:rsid w:val="00391B59"/>
    <w:rsid w:val="0039242D"/>
    <w:rsid w:val="00392BE1"/>
    <w:rsid w:val="00392E25"/>
    <w:rsid w:val="0039303A"/>
    <w:rsid w:val="00393C81"/>
    <w:rsid w:val="0039418E"/>
    <w:rsid w:val="00394BE4"/>
    <w:rsid w:val="0039519D"/>
    <w:rsid w:val="00395782"/>
    <w:rsid w:val="00395AAB"/>
    <w:rsid w:val="00396457"/>
    <w:rsid w:val="003964E1"/>
    <w:rsid w:val="00396AE5"/>
    <w:rsid w:val="00396DB6"/>
    <w:rsid w:val="00396F79"/>
    <w:rsid w:val="003973A4"/>
    <w:rsid w:val="003A120C"/>
    <w:rsid w:val="003A1A54"/>
    <w:rsid w:val="003A1AEB"/>
    <w:rsid w:val="003A1BFC"/>
    <w:rsid w:val="003A20AF"/>
    <w:rsid w:val="003A23B3"/>
    <w:rsid w:val="003A2574"/>
    <w:rsid w:val="003A270E"/>
    <w:rsid w:val="003A2939"/>
    <w:rsid w:val="003A29C6"/>
    <w:rsid w:val="003A2A02"/>
    <w:rsid w:val="003A2C68"/>
    <w:rsid w:val="003A32F3"/>
    <w:rsid w:val="003A3450"/>
    <w:rsid w:val="003A36E6"/>
    <w:rsid w:val="003A3D3C"/>
    <w:rsid w:val="003A4416"/>
    <w:rsid w:val="003A46A2"/>
    <w:rsid w:val="003A4D1B"/>
    <w:rsid w:val="003A542A"/>
    <w:rsid w:val="003A589F"/>
    <w:rsid w:val="003A5AA1"/>
    <w:rsid w:val="003A5B82"/>
    <w:rsid w:val="003A5D8D"/>
    <w:rsid w:val="003A6846"/>
    <w:rsid w:val="003A6B86"/>
    <w:rsid w:val="003A6ED6"/>
    <w:rsid w:val="003A7695"/>
    <w:rsid w:val="003A792A"/>
    <w:rsid w:val="003A7B07"/>
    <w:rsid w:val="003A7EFB"/>
    <w:rsid w:val="003B003D"/>
    <w:rsid w:val="003B01A7"/>
    <w:rsid w:val="003B047F"/>
    <w:rsid w:val="003B09CA"/>
    <w:rsid w:val="003B0DB1"/>
    <w:rsid w:val="003B1D53"/>
    <w:rsid w:val="003B2260"/>
    <w:rsid w:val="003B2B4A"/>
    <w:rsid w:val="003B3099"/>
    <w:rsid w:val="003B3348"/>
    <w:rsid w:val="003B3540"/>
    <w:rsid w:val="003B36A7"/>
    <w:rsid w:val="003B3710"/>
    <w:rsid w:val="003B3930"/>
    <w:rsid w:val="003B4050"/>
    <w:rsid w:val="003B43F2"/>
    <w:rsid w:val="003B4E72"/>
    <w:rsid w:val="003B5064"/>
    <w:rsid w:val="003B548B"/>
    <w:rsid w:val="003B5581"/>
    <w:rsid w:val="003B5628"/>
    <w:rsid w:val="003B5954"/>
    <w:rsid w:val="003B5C29"/>
    <w:rsid w:val="003B651E"/>
    <w:rsid w:val="003B6D25"/>
    <w:rsid w:val="003B6F14"/>
    <w:rsid w:val="003B7906"/>
    <w:rsid w:val="003B7AB6"/>
    <w:rsid w:val="003B7C16"/>
    <w:rsid w:val="003C0656"/>
    <w:rsid w:val="003C07DC"/>
    <w:rsid w:val="003C12EB"/>
    <w:rsid w:val="003C148D"/>
    <w:rsid w:val="003C1E03"/>
    <w:rsid w:val="003C239A"/>
    <w:rsid w:val="003C3A83"/>
    <w:rsid w:val="003C3AEB"/>
    <w:rsid w:val="003C40E6"/>
    <w:rsid w:val="003C4951"/>
    <w:rsid w:val="003C4F6A"/>
    <w:rsid w:val="003C50BC"/>
    <w:rsid w:val="003C5453"/>
    <w:rsid w:val="003C5761"/>
    <w:rsid w:val="003C593D"/>
    <w:rsid w:val="003C5E76"/>
    <w:rsid w:val="003C633D"/>
    <w:rsid w:val="003C6818"/>
    <w:rsid w:val="003C6FBC"/>
    <w:rsid w:val="003C70BD"/>
    <w:rsid w:val="003C77AC"/>
    <w:rsid w:val="003C7AD9"/>
    <w:rsid w:val="003D05A8"/>
    <w:rsid w:val="003D0BE0"/>
    <w:rsid w:val="003D134D"/>
    <w:rsid w:val="003D1717"/>
    <w:rsid w:val="003D1894"/>
    <w:rsid w:val="003D2403"/>
    <w:rsid w:val="003D251A"/>
    <w:rsid w:val="003D3470"/>
    <w:rsid w:val="003D36BB"/>
    <w:rsid w:val="003D3A5D"/>
    <w:rsid w:val="003D3DC3"/>
    <w:rsid w:val="003D3E14"/>
    <w:rsid w:val="003D3FB3"/>
    <w:rsid w:val="003D492D"/>
    <w:rsid w:val="003D4E6F"/>
    <w:rsid w:val="003D53F1"/>
    <w:rsid w:val="003D56D3"/>
    <w:rsid w:val="003D58FD"/>
    <w:rsid w:val="003D5E95"/>
    <w:rsid w:val="003D615F"/>
    <w:rsid w:val="003D6706"/>
    <w:rsid w:val="003D7509"/>
    <w:rsid w:val="003D765B"/>
    <w:rsid w:val="003D7B34"/>
    <w:rsid w:val="003D7D2B"/>
    <w:rsid w:val="003E029C"/>
    <w:rsid w:val="003E0C4B"/>
    <w:rsid w:val="003E10B9"/>
    <w:rsid w:val="003E1380"/>
    <w:rsid w:val="003E1553"/>
    <w:rsid w:val="003E1972"/>
    <w:rsid w:val="003E1BB9"/>
    <w:rsid w:val="003E2051"/>
    <w:rsid w:val="003E2561"/>
    <w:rsid w:val="003E2627"/>
    <w:rsid w:val="003E2A08"/>
    <w:rsid w:val="003E3020"/>
    <w:rsid w:val="003E31CE"/>
    <w:rsid w:val="003E31FE"/>
    <w:rsid w:val="003E332C"/>
    <w:rsid w:val="003E369B"/>
    <w:rsid w:val="003E37EE"/>
    <w:rsid w:val="003E383F"/>
    <w:rsid w:val="003E43BB"/>
    <w:rsid w:val="003E4C28"/>
    <w:rsid w:val="003E4D03"/>
    <w:rsid w:val="003E5540"/>
    <w:rsid w:val="003E5B20"/>
    <w:rsid w:val="003E5D25"/>
    <w:rsid w:val="003E60CC"/>
    <w:rsid w:val="003E6186"/>
    <w:rsid w:val="003E64C6"/>
    <w:rsid w:val="003E74BD"/>
    <w:rsid w:val="003E752A"/>
    <w:rsid w:val="003E76F5"/>
    <w:rsid w:val="003E772D"/>
    <w:rsid w:val="003E780E"/>
    <w:rsid w:val="003F0115"/>
    <w:rsid w:val="003F0717"/>
    <w:rsid w:val="003F0A40"/>
    <w:rsid w:val="003F0F86"/>
    <w:rsid w:val="003F1104"/>
    <w:rsid w:val="003F1787"/>
    <w:rsid w:val="003F1792"/>
    <w:rsid w:val="003F1A65"/>
    <w:rsid w:val="003F21C7"/>
    <w:rsid w:val="003F230C"/>
    <w:rsid w:val="003F319A"/>
    <w:rsid w:val="003F37CF"/>
    <w:rsid w:val="003F410E"/>
    <w:rsid w:val="003F4DFD"/>
    <w:rsid w:val="003F54A4"/>
    <w:rsid w:val="003F57DD"/>
    <w:rsid w:val="003F5AA3"/>
    <w:rsid w:val="003F5F3D"/>
    <w:rsid w:val="003F5FF4"/>
    <w:rsid w:val="003F61FE"/>
    <w:rsid w:val="003F633C"/>
    <w:rsid w:val="003F63E1"/>
    <w:rsid w:val="003F67A7"/>
    <w:rsid w:val="003F6E63"/>
    <w:rsid w:val="003F6EB6"/>
    <w:rsid w:val="003F6F16"/>
    <w:rsid w:val="003F6F89"/>
    <w:rsid w:val="003F75F1"/>
    <w:rsid w:val="003F7B3A"/>
    <w:rsid w:val="003F7E2B"/>
    <w:rsid w:val="003F7FFA"/>
    <w:rsid w:val="00400A54"/>
    <w:rsid w:val="00400C8B"/>
    <w:rsid w:val="00401A02"/>
    <w:rsid w:val="00401AAD"/>
    <w:rsid w:val="00401C0F"/>
    <w:rsid w:val="0040238C"/>
    <w:rsid w:val="00402407"/>
    <w:rsid w:val="00402577"/>
    <w:rsid w:val="00403589"/>
    <w:rsid w:val="00403774"/>
    <w:rsid w:val="00403F9D"/>
    <w:rsid w:val="00404416"/>
    <w:rsid w:val="00404624"/>
    <w:rsid w:val="004047D3"/>
    <w:rsid w:val="00404E57"/>
    <w:rsid w:val="00405073"/>
    <w:rsid w:val="004050AB"/>
    <w:rsid w:val="004050B6"/>
    <w:rsid w:val="0040525E"/>
    <w:rsid w:val="004053A7"/>
    <w:rsid w:val="00405833"/>
    <w:rsid w:val="00405946"/>
    <w:rsid w:val="00405D6D"/>
    <w:rsid w:val="00406672"/>
    <w:rsid w:val="004067D7"/>
    <w:rsid w:val="00406A24"/>
    <w:rsid w:val="00406B16"/>
    <w:rsid w:val="00406C9B"/>
    <w:rsid w:val="00406D85"/>
    <w:rsid w:val="0040743C"/>
    <w:rsid w:val="004076E7"/>
    <w:rsid w:val="00407DDA"/>
    <w:rsid w:val="00410493"/>
    <w:rsid w:val="00410A64"/>
    <w:rsid w:val="0041108A"/>
    <w:rsid w:val="004114FD"/>
    <w:rsid w:val="0041187B"/>
    <w:rsid w:val="00411B53"/>
    <w:rsid w:val="00411DE8"/>
    <w:rsid w:val="00412249"/>
    <w:rsid w:val="00412429"/>
    <w:rsid w:val="00412F66"/>
    <w:rsid w:val="0041303C"/>
    <w:rsid w:val="004131FF"/>
    <w:rsid w:val="0041461E"/>
    <w:rsid w:val="004148F4"/>
    <w:rsid w:val="00414E48"/>
    <w:rsid w:val="0041554A"/>
    <w:rsid w:val="004155CC"/>
    <w:rsid w:val="00415837"/>
    <w:rsid w:val="00415BD7"/>
    <w:rsid w:val="00415CCA"/>
    <w:rsid w:val="00415DC3"/>
    <w:rsid w:val="00416319"/>
    <w:rsid w:val="00416435"/>
    <w:rsid w:val="00417296"/>
    <w:rsid w:val="0041766B"/>
    <w:rsid w:val="00417CF3"/>
    <w:rsid w:val="00417D6B"/>
    <w:rsid w:val="00417E06"/>
    <w:rsid w:val="00417FDC"/>
    <w:rsid w:val="00417FE1"/>
    <w:rsid w:val="004207B8"/>
    <w:rsid w:val="00420B84"/>
    <w:rsid w:val="00421E02"/>
    <w:rsid w:val="00421E9D"/>
    <w:rsid w:val="00421F7F"/>
    <w:rsid w:val="00421F95"/>
    <w:rsid w:val="00421FCB"/>
    <w:rsid w:val="0042359F"/>
    <w:rsid w:val="004237D2"/>
    <w:rsid w:val="004239E5"/>
    <w:rsid w:val="00423E43"/>
    <w:rsid w:val="0042401A"/>
    <w:rsid w:val="00424109"/>
    <w:rsid w:val="0042593A"/>
    <w:rsid w:val="00425AA4"/>
    <w:rsid w:val="00425BE4"/>
    <w:rsid w:val="00425CA3"/>
    <w:rsid w:val="00425D4F"/>
    <w:rsid w:val="00425D7A"/>
    <w:rsid w:val="0042688E"/>
    <w:rsid w:val="00426895"/>
    <w:rsid w:val="00426BFD"/>
    <w:rsid w:val="00426D2F"/>
    <w:rsid w:val="00426DCC"/>
    <w:rsid w:val="00426FA5"/>
    <w:rsid w:val="004272E9"/>
    <w:rsid w:val="004278C3"/>
    <w:rsid w:val="00427A54"/>
    <w:rsid w:val="00427BA8"/>
    <w:rsid w:val="00427E2E"/>
    <w:rsid w:val="0042ECDD"/>
    <w:rsid w:val="00430B09"/>
    <w:rsid w:val="004315E0"/>
    <w:rsid w:val="00431746"/>
    <w:rsid w:val="0043186B"/>
    <w:rsid w:val="00432B4A"/>
    <w:rsid w:val="004334B9"/>
    <w:rsid w:val="00433978"/>
    <w:rsid w:val="00433A55"/>
    <w:rsid w:val="00433C19"/>
    <w:rsid w:val="004347AD"/>
    <w:rsid w:val="0043486C"/>
    <w:rsid w:val="00434E0D"/>
    <w:rsid w:val="00434E66"/>
    <w:rsid w:val="00434EB5"/>
    <w:rsid w:val="00435441"/>
    <w:rsid w:val="004355EC"/>
    <w:rsid w:val="00435812"/>
    <w:rsid w:val="00435B9F"/>
    <w:rsid w:val="00436005"/>
    <w:rsid w:val="00436DA1"/>
    <w:rsid w:val="00436F77"/>
    <w:rsid w:val="00437A03"/>
    <w:rsid w:val="00437D49"/>
    <w:rsid w:val="0044036A"/>
    <w:rsid w:val="0044039B"/>
    <w:rsid w:val="00440BBE"/>
    <w:rsid w:val="00440C6A"/>
    <w:rsid w:val="004412B6"/>
    <w:rsid w:val="004418E6"/>
    <w:rsid w:val="00441AEA"/>
    <w:rsid w:val="00441C27"/>
    <w:rsid w:val="00441EAA"/>
    <w:rsid w:val="004424D4"/>
    <w:rsid w:val="004424FA"/>
    <w:rsid w:val="00442C40"/>
    <w:rsid w:val="00443132"/>
    <w:rsid w:val="00443588"/>
    <w:rsid w:val="004437D5"/>
    <w:rsid w:val="00443A25"/>
    <w:rsid w:val="00443B3F"/>
    <w:rsid w:val="00444124"/>
    <w:rsid w:val="00444179"/>
    <w:rsid w:val="004445BF"/>
    <w:rsid w:val="004447BE"/>
    <w:rsid w:val="00444C2C"/>
    <w:rsid w:val="00444E9D"/>
    <w:rsid w:val="00444F54"/>
    <w:rsid w:val="00444FA4"/>
    <w:rsid w:val="00445D80"/>
    <w:rsid w:val="004461C4"/>
    <w:rsid w:val="00446439"/>
    <w:rsid w:val="004464C2"/>
    <w:rsid w:val="0044666E"/>
    <w:rsid w:val="00447DB1"/>
    <w:rsid w:val="004502BB"/>
    <w:rsid w:val="00450491"/>
    <w:rsid w:val="00450516"/>
    <w:rsid w:val="0045088E"/>
    <w:rsid w:val="00450892"/>
    <w:rsid w:val="00452293"/>
    <w:rsid w:val="004522DB"/>
    <w:rsid w:val="0045235D"/>
    <w:rsid w:val="00452580"/>
    <w:rsid w:val="00452A53"/>
    <w:rsid w:val="00452BEB"/>
    <w:rsid w:val="0045317A"/>
    <w:rsid w:val="00453F01"/>
    <w:rsid w:val="00454D97"/>
    <w:rsid w:val="004551E5"/>
    <w:rsid w:val="0045523C"/>
    <w:rsid w:val="0045537A"/>
    <w:rsid w:val="0045586A"/>
    <w:rsid w:val="00455E04"/>
    <w:rsid w:val="00456391"/>
    <w:rsid w:val="004563E0"/>
    <w:rsid w:val="00456475"/>
    <w:rsid w:val="00456679"/>
    <w:rsid w:val="00456692"/>
    <w:rsid w:val="00456ED7"/>
    <w:rsid w:val="00457514"/>
    <w:rsid w:val="0046134F"/>
    <w:rsid w:val="00461545"/>
    <w:rsid w:val="004621D1"/>
    <w:rsid w:val="0046233A"/>
    <w:rsid w:val="004623DA"/>
    <w:rsid w:val="00462A33"/>
    <w:rsid w:val="00462B2C"/>
    <w:rsid w:val="00463204"/>
    <w:rsid w:val="004633CE"/>
    <w:rsid w:val="004635BE"/>
    <w:rsid w:val="004639F8"/>
    <w:rsid w:val="00463A4C"/>
    <w:rsid w:val="00463CFE"/>
    <w:rsid w:val="00463D4E"/>
    <w:rsid w:val="004656F5"/>
    <w:rsid w:val="004660F2"/>
    <w:rsid w:val="00466134"/>
    <w:rsid w:val="00466405"/>
    <w:rsid w:val="00466418"/>
    <w:rsid w:val="0046641B"/>
    <w:rsid w:val="00466490"/>
    <w:rsid w:val="00466BDF"/>
    <w:rsid w:val="00466D95"/>
    <w:rsid w:val="00466DC7"/>
    <w:rsid w:val="00467849"/>
    <w:rsid w:val="00467FCA"/>
    <w:rsid w:val="0047008B"/>
    <w:rsid w:val="00470AC8"/>
    <w:rsid w:val="00470B8A"/>
    <w:rsid w:val="004711FE"/>
    <w:rsid w:val="00471AF6"/>
    <w:rsid w:val="00471CF6"/>
    <w:rsid w:val="0047236A"/>
    <w:rsid w:val="0047270D"/>
    <w:rsid w:val="00472722"/>
    <w:rsid w:val="00472C53"/>
    <w:rsid w:val="0047301C"/>
    <w:rsid w:val="00473607"/>
    <w:rsid w:val="0047378D"/>
    <w:rsid w:val="00473D4B"/>
    <w:rsid w:val="00473FD8"/>
    <w:rsid w:val="00474451"/>
    <w:rsid w:val="004747C2"/>
    <w:rsid w:val="00474921"/>
    <w:rsid w:val="00474B02"/>
    <w:rsid w:val="0047527F"/>
    <w:rsid w:val="00475563"/>
    <w:rsid w:val="0047678A"/>
    <w:rsid w:val="00476CAB"/>
    <w:rsid w:val="00477013"/>
    <w:rsid w:val="0047724A"/>
    <w:rsid w:val="00477329"/>
    <w:rsid w:val="00477446"/>
    <w:rsid w:val="00477B17"/>
    <w:rsid w:val="00480543"/>
    <w:rsid w:val="00480D60"/>
    <w:rsid w:val="00480F96"/>
    <w:rsid w:val="00481021"/>
    <w:rsid w:val="00481BC2"/>
    <w:rsid w:val="00482032"/>
    <w:rsid w:val="004824C7"/>
    <w:rsid w:val="00483A01"/>
    <w:rsid w:val="00484DAC"/>
    <w:rsid w:val="004851E7"/>
    <w:rsid w:val="0048533F"/>
    <w:rsid w:val="00485642"/>
    <w:rsid w:val="0048576D"/>
    <w:rsid w:val="004858AF"/>
    <w:rsid w:val="00485E8D"/>
    <w:rsid w:val="00486056"/>
    <w:rsid w:val="004860BC"/>
    <w:rsid w:val="00486B27"/>
    <w:rsid w:val="00486CB6"/>
    <w:rsid w:val="0048704D"/>
    <w:rsid w:val="00487239"/>
    <w:rsid w:val="004873B7"/>
    <w:rsid w:val="004873DA"/>
    <w:rsid w:val="00487560"/>
    <w:rsid w:val="00487E2C"/>
    <w:rsid w:val="00487E68"/>
    <w:rsid w:val="00487EDE"/>
    <w:rsid w:val="00490C74"/>
    <w:rsid w:val="00490CC7"/>
    <w:rsid w:val="00490CD1"/>
    <w:rsid w:val="00491CA7"/>
    <w:rsid w:val="00492010"/>
    <w:rsid w:val="0049221F"/>
    <w:rsid w:val="00492796"/>
    <w:rsid w:val="004927EE"/>
    <w:rsid w:val="00492CA8"/>
    <w:rsid w:val="00493130"/>
    <w:rsid w:val="00493233"/>
    <w:rsid w:val="00493A34"/>
    <w:rsid w:val="00493B65"/>
    <w:rsid w:val="00493B99"/>
    <w:rsid w:val="00493C22"/>
    <w:rsid w:val="004943D5"/>
    <w:rsid w:val="00494637"/>
    <w:rsid w:val="00494C23"/>
    <w:rsid w:val="00494F0B"/>
    <w:rsid w:val="0049504A"/>
    <w:rsid w:val="00495072"/>
    <w:rsid w:val="00495525"/>
    <w:rsid w:val="0049568D"/>
    <w:rsid w:val="00495715"/>
    <w:rsid w:val="00496635"/>
    <w:rsid w:val="00496D03"/>
    <w:rsid w:val="00496F9B"/>
    <w:rsid w:val="00497238"/>
    <w:rsid w:val="00497F96"/>
    <w:rsid w:val="004A0190"/>
    <w:rsid w:val="004A0971"/>
    <w:rsid w:val="004A098D"/>
    <w:rsid w:val="004A1A4A"/>
    <w:rsid w:val="004A293D"/>
    <w:rsid w:val="004A2F86"/>
    <w:rsid w:val="004A313B"/>
    <w:rsid w:val="004A315D"/>
    <w:rsid w:val="004A3419"/>
    <w:rsid w:val="004A3913"/>
    <w:rsid w:val="004A3F66"/>
    <w:rsid w:val="004A4176"/>
    <w:rsid w:val="004A46D1"/>
    <w:rsid w:val="004A4C46"/>
    <w:rsid w:val="004A521D"/>
    <w:rsid w:val="004A5453"/>
    <w:rsid w:val="004A55FC"/>
    <w:rsid w:val="004A56CC"/>
    <w:rsid w:val="004A5730"/>
    <w:rsid w:val="004A585D"/>
    <w:rsid w:val="004A58E2"/>
    <w:rsid w:val="004A5A73"/>
    <w:rsid w:val="004A5A8C"/>
    <w:rsid w:val="004A5B54"/>
    <w:rsid w:val="004A5EA6"/>
    <w:rsid w:val="004A5FA2"/>
    <w:rsid w:val="004A6531"/>
    <w:rsid w:val="004A65DF"/>
    <w:rsid w:val="004A6D18"/>
    <w:rsid w:val="004A7393"/>
    <w:rsid w:val="004A73D6"/>
    <w:rsid w:val="004A7CCA"/>
    <w:rsid w:val="004A7E41"/>
    <w:rsid w:val="004B0024"/>
    <w:rsid w:val="004B0DCE"/>
    <w:rsid w:val="004B1621"/>
    <w:rsid w:val="004B1DA9"/>
    <w:rsid w:val="004B2290"/>
    <w:rsid w:val="004B23C1"/>
    <w:rsid w:val="004B285C"/>
    <w:rsid w:val="004B3263"/>
    <w:rsid w:val="004B38C1"/>
    <w:rsid w:val="004B40B2"/>
    <w:rsid w:val="004B4863"/>
    <w:rsid w:val="004B4A63"/>
    <w:rsid w:val="004B4C2E"/>
    <w:rsid w:val="004B51CB"/>
    <w:rsid w:val="004B52AC"/>
    <w:rsid w:val="004B5A8D"/>
    <w:rsid w:val="004B6EB6"/>
    <w:rsid w:val="004B7620"/>
    <w:rsid w:val="004C08C4"/>
    <w:rsid w:val="004C0CC0"/>
    <w:rsid w:val="004C0D64"/>
    <w:rsid w:val="004C1166"/>
    <w:rsid w:val="004C1509"/>
    <w:rsid w:val="004C199C"/>
    <w:rsid w:val="004C19B9"/>
    <w:rsid w:val="004C1BCB"/>
    <w:rsid w:val="004C1D3F"/>
    <w:rsid w:val="004C23FD"/>
    <w:rsid w:val="004C25C3"/>
    <w:rsid w:val="004C27C3"/>
    <w:rsid w:val="004C3592"/>
    <w:rsid w:val="004C35BF"/>
    <w:rsid w:val="004C3761"/>
    <w:rsid w:val="004C398B"/>
    <w:rsid w:val="004C3BBC"/>
    <w:rsid w:val="004C3BF9"/>
    <w:rsid w:val="004C3C72"/>
    <w:rsid w:val="004C4762"/>
    <w:rsid w:val="004C47A3"/>
    <w:rsid w:val="004C48C8"/>
    <w:rsid w:val="004C4B8A"/>
    <w:rsid w:val="004C56C1"/>
    <w:rsid w:val="004C5D61"/>
    <w:rsid w:val="004C64E6"/>
    <w:rsid w:val="004C6604"/>
    <w:rsid w:val="004C674E"/>
    <w:rsid w:val="004C6D17"/>
    <w:rsid w:val="004C756C"/>
    <w:rsid w:val="004C7EDE"/>
    <w:rsid w:val="004D03B8"/>
    <w:rsid w:val="004D06DD"/>
    <w:rsid w:val="004D0A6F"/>
    <w:rsid w:val="004D11ED"/>
    <w:rsid w:val="004D17A6"/>
    <w:rsid w:val="004D1830"/>
    <w:rsid w:val="004D1A06"/>
    <w:rsid w:val="004D1CB0"/>
    <w:rsid w:val="004D1CEE"/>
    <w:rsid w:val="004D1E8A"/>
    <w:rsid w:val="004D2592"/>
    <w:rsid w:val="004D2645"/>
    <w:rsid w:val="004D264F"/>
    <w:rsid w:val="004D2685"/>
    <w:rsid w:val="004D27FC"/>
    <w:rsid w:val="004D2DA7"/>
    <w:rsid w:val="004D2EFF"/>
    <w:rsid w:val="004D30C1"/>
    <w:rsid w:val="004D3350"/>
    <w:rsid w:val="004D33A2"/>
    <w:rsid w:val="004D3698"/>
    <w:rsid w:val="004D4458"/>
    <w:rsid w:val="004D46E1"/>
    <w:rsid w:val="004D47FB"/>
    <w:rsid w:val="004D4AA2"/>
    <w:rsid w:val="004D4BB7"/>
    <w:rsid w:val="004D5F39"/>
    <w:rsid w:val="004D6221"/>
    <w:rsid w:val="004D6775"/>
    <w:rsid w:val="004D6C7E"/>
    <w:rsid w:val="004D6D37"/>
    <w:rsid w:val="004D7113"/>
    <w:rsid w:val="004D731B"/>
    <w:rsid w:val="004D7320"/>
    <w:rsid w:val="004D747D"/>
    <w:rsid w:val="004D74F3"/>
    <w:rsid w:val="004D76EC"/>
    <w:rsid w:val="004D7C63"/>
    <w:rsid w:val="004E0059"/>
    <w:rsid w:val="004E069D"/>
    <w:rsid w:val="004E0778"/>
    <w:rsid w:val="004E090A"/>
    <w:rsid w:val="004E0F5B"/>
    <w:rsid w:val="004E17D4"/>
    <w:rsid w:val="004E1B1A"/>
    <w:rsid w:val="004E1BA4"/>
    <w:rsid w:val="004E1FB3"/>
    <w:rsid w:val="004E20B7"/>
    <w:rsid w:val="004E2110"/>
    <w:rsid w:val="004E2FBA"/>
    <w:rsid w:val="004E3049"/>
    <w:rsid w:val="004E3401"/>
    <w:rsid w:val="004E37EA"/>
    <w:rsid w:val="004E4564"/>
    <w:rsid w:val="004E4B0E"/>
    <w:rsid w:val="004E53D4"/>
    <w:rsid w:val="004E5568"/>
    <w:rsid w:val="004E5844"/>
    <w:rsid w:val="004E5E84"/>
    <w:rsid w:val="004E610F"/>
    <w:rsid w:val="004E6790"/>
    <w:rsid w:val="004E6862"/>
    <w:rsid w:val="004E6A68"/>
    <w:rsid w:val="004E6D2D"/>
    <w:rsid w:val="004E74D3"/>
    <w:rsid w:val="004E760B"/>
    <w:rsid w:val="004F0048"/>
    <w:rsid w:val="004F015B"/>
    <w:rsid w:val="004F034A"/>
    <w:rsid w:val="004F053D"/>
    <w:rsid w:val="004F065C"/>
    <w:rsid w:val="004F09B3"/>
    <w:rsid w:val="004F0F20"/>
    <w:rsid w:val="004F0FF0"/>
    <w:rsid w:val="004F10D1"/>
    <w:rsid w:val="004F15B4"/>
    <w:rsid w:val="004F212F"/>
    <w:rsid w:val="004F215F"/>
    <w:rsid w:val="004F220F"/>
    <w:rsid w:val="004F26BB"/>
    <w:rsid w:val="004F273A"/>
    <w:rsid w:val="004F28DE"/>
    <w:rsid w:val="004F2AFB"/>
    <w:rsid w:val="004F363A"/>
    <w:rsid w:val="004F413B"/>
    <w:rsid w:val="004F4183"/>
    <w:rsid w:val="004F42DA"/>
    <w:rsid w:val="004F4B58"/>
    <w:rsid w:val="004F4FF6"/>
    <w:rsid w:val="004F538F"/>
    <w:rsid w:val="004F54DE"/>
    <w:rsid w:val="004F5539"/>
    <w:rsid w:val="004F5A65"/>
    <w:rsid w:val="004F5AB9"/>
    <w:rsid w:val="004F5ED1"/>
    <w:rsid w:val="004F5FFA"/>
    <w:rsid w:val="004F624E"/>
    <w:rsid w:val="004F627F"/>
    <w:rsid w:val="004F6368"/>
    <w:rsid w:val="004F662F"/>
    <w:rsid w:val="004F7358"/>
    <w:rsid w:val="004F7513"/>
    <w:rsid w:val="004F75E4"/>
    <w:rsid w:val="004F7830"/>
    <w:rsid w:val="004F7A70"/>
    <w:rsid w:val="00500263"/>
    <w:rsid w:val="005004F5"/>
    <w:rsid w:val="00500597"/>
    <w:rsid w:val="00500AAD"/>
    <w:rsid w:val="00500C97"/>
    <w:rsid w:val="00500D1F"/>
    <w:rsid w:val="00501094"/>
    <w:rsid w:val="00501851"/>
    <w:rsid w:val="00501EBE"/>
    <w:rsid w:val="00502260"/>
    <w:rsid w:val="005026C7"/>
    <w:rsid w:val="00502ADE"/>
    <w:rsid w:val="00503473"/>
    <w:rsid w:val="0050393F"/>
    <w:rsid w:val="00503A07"/>
    <w:rsid w:val="00503BDD"/>
    <w:rsid w:val="00503E91"/>
    <w:rsid w:val="00504080"/>
    <w:rsid w:val="00504D4C"/>
    <w:rsid w:val="0050502B"/>
    <w:rsid w:val="00505407"/>
    <w:rsid w:val="00505457"/>
    <w:rsid w:val="005057BA"/>
    <w:rsid w:val="00506A3D"/>
    <w:rsid w:val="00506FF5"/>
    <w:rsid w:val="00507F35"/>
    <w:rsid w:val="00510A56"/>
    <w:rsid w:val="005111D5"/>
    <w:rsid w:val="0051165C"/>
    <w:rsid w:val="00511CD1"/>
    <w:rsid w:val="00511D89"/>
    <w:rsid w:val="00511F9C"/>
    <w:rsid w:val="0051200A"/>
    <w:rsid w:val="00512CFB"/>
    <w:rsid w:val="00512E49"/>
    <w:rsid w:val="00513B25"/>
    <w:rsid w:val="0051433F"/>
    <w:rsid w:val="00514540"/>
    <w:rsid w:val="00514E54"/>
    <w:rsid w:val="0051570B"/>
    <w:rsid w:val="00515CB8"/>
    <w:rsid w:val="00515EDA"/>
    <w:rsid w:val="005163F3"/>
    <w:rsid w:val="0051652E"/>
    <w:rsid w:val="00516AF3"/>
    <w:rsid w:val="00516E34"/>
    <w:rsid w:val="005179D6"/>
    <w:rsid w:val="00517D4F"/>
    <w:rsid w:val="005201B8"/>
    <w:rsid w:val="0052068B"/>
    <w:rsid w:val="00520705"/>
    <w:rsid w:val="00520AFB"/>
    <w:rsid w:val="00521084"/>
    <w:rsid w:val="00521109"/>
    <w:rsid w:val="00521358"/>
    <w:rsid w:val="0052156C"/>
    <w:rsid w:val="0052182D"/>
    <w:rsid w:val="005219B8"/>
    <w:rsid w:val="00521A72"/>
    <w:rsid w:val="00521B03"/>
    <w:rsid w:val="0052283E"/>
    <w:rsid w:val="00522BC9"/>
    <w:rsid w:val="00522E57"/>
    <w:rsid w:val="0052316F"/>
    <w:rsid w:val="005233DA"/>
    <w:rsid w:val="005237BE"/>
    <w:rsid w:val="00523AC1"/>
    <w:rsid w:val="00523BDF"/>
    <w:rsid w:val="00524234"/>
    <w:rsid w:val="00524388"/>
    <w:rsid w:val="00524572"/>
    <w:rsid w:val="00524B3C"/>
    <w:rsid w:val="00524C00"/>
    <w:rsid w:val="00525A2D"/>
    <w:rsid w:val="00525C18"/>
    <w:rsid w:val="00525C5D"/>
    <w:rsid w:val="005263BC"/>
    <w:rsid w:val="005264EF"/>
    <w:rsid w:val="005265D3"/>
    <w:rsid w:val="005269B3"/>
    <w:rsid w:val="00526C6A"/>
    <w:rsid w:val="00526CC5"/>
    <w:rsid w:val="00526CEE"/>
    <w:rsid w:val="00526D16"/>
    <w:rsid w:val="00526E27"/>
    <w:rsid w:val="00527024"/>
    <w:rsid w:val="00527053"/>
    <w:rsid w:val="0052728F"/>
    <w:rsid w:val="00527372"/>
    <w:rsid w:val="0052752C"/>
    <w:rsid w:val="0052793B"/>
    <w:rsid w:val="005302B0"/>
    <w:rsid w:val="005303B6"/>
    <w:rsid w:val="005304E4"/>
    <w:rsid w:val="00530C86"/>
    <w:rsid w:val="005316AD"/>
    <w:rsid w:val="00531AF5"/>
    <w:rsid w:val="005324A2"/>
    <w:rsid w:val="00532724"/>
    <w:rsid w:val="0053309A"/>
    <w:rsid w:val="0053342E"/>
    <w:rsid w:val="005336B6"/>
    <w:rsid w:val="00533BA4"/>
    <w:rsid w:val="00533D1B"/>
    <w:rsid w:val="00534082"/>
    <w:rsid w:val="0053422C"/>
    <w:rsid w:val="00534500"/>
    <w:rsid w:val="00534A49"/>
    <w:rsid w:val="00534BB7"/>
    <w:rsid w:val="00535533"/>
    <w:rsid w:val="005357B2"/>
    <w:rsid w:val="0053619E"/>
    <w:rsid w:val="0053648F"/>
    <w:rsid w:val="0053715A"/>
    <w:rsid w:val="005374E4"/>
    <w:rsid w:val="00537CA9"/>
    <w:rsid w:val="0053D1C9"/>
    <w:rsid w:val="0054047B"/>
    <w:rsid w:val="00540684"/>
    <w:rsid w:val="00540E2C"/>
    <w:rsid w:val="00540ED4"/>
    <w:rsid w:val="005411A0"/>
    <w:rsid w:val="005411FA"/>
    <w:rsid w:val="00541323"/>
    <w:rsid w:val="005416CC"/>
    <w:rsid w:val="00541D7E"/>
    <w:rsid w:val="0054222E"/>
    <w:rsid w:val="00542392"/>
    <w:rsid w:val="005426F5"/>
    <w:rsid w:val="0054293D"/>
    <w:rsid w:val="005429F7"/>
    <w:rsid w:val="005430A0"/>
    <w:rsid w:val="005432DF"/>
    <w:rsid w:val="00543382"/>
    <w:rsid w:val="0054404E"/>
    <w:rsid w:val="00544617"/>
    <w:rsid w:val="00544834"/>
    <w:rsid w:val="00544906"/>
    <w:rsid w:val="0054501E"/>
    <w:rsid w:val="0054535C"/>
    <w:rsid w:val="00545868"/>
    <w:rsid w:val="0054674C"/>
    <w:rsid w:val="00546E69"/>
    <w:rsid w:val="00550250"/>
    <w:rsid w:val="00550BB2"/>
    <w:rsid w:val="00550FCE"/>
    <w:rsid w:val="00551453"/>
    <w:rsid w:val="00552574"/>
    <w:rsid w:val="00552A22"/>
    <w:rsid w:val="00552A8E"/>
    <w:rsid w:val="00552B17"/>
    <w:rsid w:val="005530F1"/>
    <w:rsid w:val="0055330E"/>
    <w:rsid w:val="00553855"/>
    <w:rsid w:val="00554867"/>
    <w:rsid w:val="00554B0B"/>
    <w:rsid w:val="00554DDF"/>
    <w:rsid w:val="00554F39"/>
    <w:rsid w:val="005551DC"/>
    <w:rsid w:val="0055526D"/>
    <w:rsid w:val="005554BA"/>
    <w:rsid w:val="00555507"/>
    <w:rsid w:val="00555A8D"/>
    <w:rsid w:val="00555CFB"/>
    <w:rsid w:val="00555D2B"/>
    <w:rsid w:val="005565BA"/>
    <w:rsid w:val="00556D04"/>
    <w:rsid w:val="00556D5D"/>
    <w:rsid w:val="00556E6F"/>
    <w:rsid w:val="00557181"/>
    <w:rsid w:val="00557284"/>
    <w:rsid w:val="005602F1"/>
    <w:rsid w:val="00560569"/>
    <w:rsid w:val="00560B0D"/>
    <w:rsid w:val="00560E6E"/>
    <w:rsid w:val="005613A6"/>
    <w:rsid w:val="00561512"/>
    <w:rsid w:val="00561AD5"/>
    <w:rsid w:val="00562F6A"/>
    <w:rsid w:val="00562FD0"/>
    <w:rsid w:val="00563349"/>
    <w:rsid w:val="0056335E"/>
    <w:rsid w:val="00563570"/>
    <w:rsid w:val="00564D24"/>
    <w:rsid w:val="00564FEF"/>
    <w:rsid w:val="00565B27"/>
    <w:rsid w:val="00566069"/>
    <w:rsid w:val="00566358"/>
    <w:rsid w:val="00566610"/>
    <w:rsid w:val="00566657"/>
    <w:rsid w:val="00566BC2"/>
    <w:rsid w:val="00566C9F"/>
    <w:rsid w:val="00566DCC"/>
    <w:rsid w:val="00566FAE"/>
    <w:rsid w:val="005671B8"/>
    <w:rsid w:val="00567571"/>
    <w:rsid w:val="00567601"/>
    <w:rsid w:val="00567650"/>
    <w:rsid w:val="00567FD2"/>
    <w:rsid w:val="005700B1"/>
    <w:rsid w:val="00570149"/>
    <w:rsid w:val="0057067F"/>
    <w:rsid w:val="00570C73"/>
    <w:rsid w:val="00570FD9"/>
    <w:rsid w:val="0057135E"/>
    <w:rsid w:val="005713FE"/>
    <w:rsid w:val="0057150C"/>
    <w:rsid w:val="005715C9"/>
    <w:rsid w:val="00571765"/>
    <w:rsid w:val="00571DD5"/>
    <w:rsid w:val="00571F1E"/>
    <w:rsid w:val="00572002"/>
    <w:rsid w:val="00572447"/>
    <w:rsid w:val="00572AF0"/>
    <w:rsid w:val="00572D37"/>
    <w:rsid w:val="00572FAD"/>
    <w:rsid w:val="0057332B"/>
    <w:rsid w:val="00573588"/>
    <w:rsid w:val="00573B23"/>
    <w:rsid w:val="00573B58"/>
    <w:rsid w:val="00573BE3"/>
    <w:rsid w:val="005744B3"/>
    <w:rsid w:val="0057486F"/>
    <w:rsid w:val="005759AA"/>
    <w:rsid w:val="005761FF"/>
    <w:rsid w:val="00576628"/>
    <w:rsid w:val="0057664B"/>
    <w:rsid w:val="005767CB"/>
    <w:rsid w:val="00576A31"/>
    <w:rsid w:val="00576EF0"/>
    <w:rsid w:val="00577384"/>
    <w:rsid w:val="00577D7F"/>
    <w:rsid w:val="00580F3D"/>
    <w:rsid w:val="00581C5D"/>
    <w:rsid w:val="005824B3"/>
    <w:rsid w:val="005831B4"/>
    <w:rsid w:val="005833F3"/>
    <w:rsid w:val="005839FC"/>
    <w:rsid w:val="00583A9C"/>
    <w:rsid w:val="00583FFF"/>
    <w:rsid w:val="00584038"/>
    <w:rsid w:val="00584230"/>
    <w:rsid w:val="005843F1"/>
    <w:rsid w:val="005844BB"/>
    <w:rsid w:val="00585203"/>
    <w:rsid w:val="0058542E"/>
    <w:rsid w:val="005855F6"/>
    <w:rsid w:val="00585719"/>
    <w:rsid w:val="00585C53"/>
    <w:rsid w:val="00585E1C"/>
    <w:rsid w:val="00585EA6"/>
    <w:rsid w:val="00585FB9"/>
    <w:rsid w:val="005865D2"/>
    <w:rsid w:val="00586663"/>
    <w:rsid w:val="005866BD"/>
    <w:rsid w:val="00587026"/>
    <w:rsid w:val="005871DC"/>
    <w:rsid w:val="005903D1"/>
    <w:rsid w:val="00591218"/>
    <w:rsid w:val="00591A8A"/>
    <w:rsid w:val="00591AD3"/>
    <w:rsid w:val="00591B4F"/>
    <w:rsid w:val="005925AC"/>
    <w:rsid w:val="00592739"/>
    <w:rsid w:val="0059290F"/>
    <w:rsid w:val="005931FE"/>
    <w:rsid w:val="005933EC"/>
    <w:rsid w:val="0059351B"/>
    <w:rsid w:val="00593B03"/>
    <w:rsid w:val="00593F14"/>
    <w:rsid w:val="00594121"/>
    <w:rsid w:val="00594275"/>
    <w:rsid w:val="005943D3"/>
    <w:rsid w:val="0059454A"/>
    <w:rsid w:val="005947A8"/>
    <w:rsid w:val="00594A53"/>
    <w:rsid w:val="00594EB5"/>
    <w:rsid w:val="0059509E"/>
    <w:rsid w:val="0059526F"/>
    <w:rsid w:val="005955C0"/>
    <w:rsid w:val="00595EAB"/>
    <w:rsid w:val="0059608E"/>
    <w:rsid w:val="005977D6"/>
    <w:rsid w:val="005A07B7"/>
    <w:rsid w:val="005A09EF"/>
    <w:rsid w:val="005A1AB1"/>
    <w:rsid w:val="005A225A"/>
    <w:rsid w:val="005A27F1"/>
    <w:rsid w:val="005A2943"/>
    <w:rsid w:val="005A2AF6"/>
    <w:rsid w:val="005A2B20"/>
    <w:rsid w:val="005A2BF2"/>
    <w:rsid w:val="005A2C6D"/>
    <w:rsid w:val="005A2D17"/>
    <w:rsid w:val="005A30ED"/>
    <w:rsid w:val="005A36CF"/>
    <w:rsid w:val="005A379B"/>
    <w:rsid w:val="005A392B"/>
    <w:rsid w:val="005A39FC"/>
    <w:rsid w:val="005A3ECC"/>
    <w:rsid w:val="005A4178"/>
    <w:rsid w:val="005A4466"/>
    <w:rsid w:val="005A44EE"/>
    <w:rsid w:val="005A487B"/>
    <w:rsid w:val="005A4E4C"/>
    <w:rsid w:val="005A5009"/>
    <w:rsid w:val="005A5898"/>
    <w:rsid w:val="005A5ADB"/>
    <w:rsid w:val="005A5D55"/>
    <w:rsid w:val="005A5E41"/>
    <w:rsid w:val="005A6792"/>
    <w:rsid w:val="005A6902"/>
    <w:rsid w:val="005A6D5F"/>
    <w:rsid w:val="005A6F48"/>
    <w:rsid w:val="005A6FD7"/>
    <w:rsid w:val="005A746B"/>
    <w:rsid w:val="005A79D3"/>
    <w:rsid w:val="005B0075"/>
    <w:rsid w:val="005B03F6"/>
    <w:rsid w:val="005B11F0"/>
    <w:rsid w:val="005B13EE"/>
    <w:rsid w:val="005B175F"/>
    <w:rsid w:val="005B1E59"/>
    <w:rsid w:val="005B1E92"/>
    <w:rsid w:val="005B2507"/>
    <w:rsid w:val="005B293D"/>
    <w:rsid w:val="005B32AF"/>
    <w:rsid w:val="005B33E4"/>
    <w:rsid w:val="005B35EB"/>
    <w:rsid w:val="005B3725"/>
    <w:rsid w:val="005B4402"/>
    <w:rsid w:val="005B49B1"/>
    <w:rsid w:val="005B506A"/>
    <w:rsid w:val="005B514B"/>
    <w:rsid w:val="005B5159"/>
    <w:rsid w:val="005B56F2"/>
    <w:rsid w:val="005B5776"/>
    <w:rsid w:val="005B5C35"/>
    <w:rsid w:val="005B61A8"/>
    <w:rsid w:val="005B6602"/>
    <w:rsid w:val="005B786A"/>
    <w:rsid w:val="005B7F9A"/>
    <w:rsid w:val="005C03D7"/>
    <w:rsid w:val="005C0D33"/>
    <w:rsid w:val="005C1120"/>
    <w:rsid w:val="005C1275"/>
    <w:rsid w:val="005C12EA"/>
    <w:rsid w:val="005C17E8"/>
    <w:rsid w:val="005C2679"/>
    <w:rsid w:val="005C2683"/>
    <w:rsid w:val="005C29E6"/>
    <w:rsid w:val="005C2A11"/>
    <w:rsid w:val="005C33AC"/>
    <w:rsid w:val="005C33D9"/>
    <w:rsid w:val="005C39AD"/>
    <w:rsid w:val="005C3F97"/>
    <w:rsid w:val="005C4202"/>
    <w:rsid w:val="005C43BB"/>
    <w:rsid w:val="005C4526"/>
    <w:rsid w:val="005C4E8E"/>
    <w:rsid w:val="005C5062"/>
    <w:rsid w:val="005C52F8"/>
    <w:rsid w:val="005C53A7"/>
    <w:rsid w:val="005C5652"/>
    <w:rsid w:val="005C67F1"/>
    <w:rsid w:val="005C693D"/>
    <w:rsid w:val="005C6A47"/>
    <w:rsid w:val="005C6AE3"/>
    <w:rsid w:val="005C7058"/>
    <w:rsid w:val="005D111A"/>
    <w:rsid w:val="005D168B"/>
    <w:rsid w:val="005D1A96"/>
    <w:rsid w:val="005D1AEA"/>
    <w:rsid w:val="005D20EB"/>
    <w:rsid w:val="005D2166"/>
    <w:rsid w:val="005D2949"/>
    <w:rsid w:val="005D2E08"/>
    <w:rsid w:val="005D2F93"/>
    <w:rsid w:val="005D3018"/>
    <w:rsid w:val="005D3BA5"/>
    <w:rsid w:val="005D3F41"/>
    <w:rsid w:val="005D42DE"/>
    <w:rsid w:val="005D4307"/>
    <w:rsid w:val="005D4605"/>
    <w:rsid w:val="005D46E2"/>
    <w:rsid w:val="005D49FE"/>
    <w:rsid w:val="005D4C03"/>
    <w:rsid w:val="005D4D93"/>
    <w:rsid w:val="005D5476"/>
    <w:rsid w:val="005D58E9"/>
    <w:rsid w:val="005D5B58"/>
    <w:rsid w:val="005D5C4C"/>
    <w:rsid w:val="005D5F1C"/>
    <w:rsid w:val="005D6341"/>
    <w:rsid w:val="005D687E"/>
    <w:rsid w:val="005D6A0C"/>
    <w:rsid w:val="005D6ECA"/>
    <w:rsid w:val="005D7400"/>
    <w:rsid w:val="005D7CE0"/>
    <w:rsid w:val="005E0194"/>
    <w:rsid w:val="005E0225"/>
    <w:rsid w:val="005E0D04"/>
    <w:rsid w:val="005E0EF0"/>
    <w:rsid w:val="005E0FDB"/>
    <w:rsid w:val="005E1309"/>
    <w:rsid w:val="005E1578"/>
    <w:rsid w:val="005E1C87"/>
    <w:rsid w:val="005E21C4"/>
    <w:rsid w:val="005E22CF"/>
    <w:rsid w:val="005E29DF"/>
    <w:rsid w:val="005E3171"/>
    <w:rsid w:val="005E33B6"/>
    <w:rsid w:val="005E38FD"/>
    <w:rsid w:val="005E3E19"/>
    <w:rsid w:val="005E558F"/>
    <w:rsid w:val="005E5738"/>
    <w:rsid w:val="005E5906"/>
    <w:rsid w:val="005E6343"/>
    <w:rsid w:val="005E641B"/>
    <w:rsid w:val="005E69D6"/>
    <w:rsid w:val="005E6D48"/>
    <w:rsid w:val="005E6E20"/>
    <w:rsid w:val="005E6F44"/>
    <w:rsid w:val="005E7A80"/>
    <w:rsid w:val="005E7E4B"/>
    <w:rsid w:val="005E7E4E"/>
    <w:rsid w:val="005F074C"/>
    <w:rsid w:val="005F07A2"/>
    <w:rsid w:val="005F08C7"/>
    <w:rsid w:val="005F0C95"/>
    <w:rsid w:val="005F0D26"/>
    <w:rsid w:val="005F12C2"/>
    <w:rsid w:val="005F133F"/>
    <w:rsid w:val="005F1DDD"/>
    <w:rsid w:val="005F299C"/>
    <w:rsid w:val="005F2CA2"/>
    <w:rsid w:val="005F2CBB"/>
    <w:rsid w:val="005F315E"/>
    <w:rsid w:val="005F3185"/>
    <w:rsid w:val="005F3892"/>
    <w:rsid w:val="005F3AC4"/>
    <w:rsid w:val="005F443F"/>
    <w:rsid w:val="005F458D"/>
    <w:rsid w:val="005F4C09"/>
    <w:rsid w:val="005F4DED"/>
    <w:rsid w:val="005F69A6"/>
    <w:rsid w:val="005F6B64"/>
    <w:rsid w:val="005F6BD9"/>
    <w:rsid w:val="005F6D2C"/>
    <w:rsid w:val="005F6F7C"/>
    <w:rsid w:val="005F722C"/>
    <w:rsid w:val="005F7316"/>
    <w:rsid w:val="005F753C"/>
    <w:rsid w:val="005F795A"/>
    <w:rsid w:val="005F7D5E"/>
    <w:rsid w:val="0060034F"/>
    <w:rsid w:val="0060036A"/>
    <w:rsid w:val="006005AE"/>
    <w:rsid w:val="006016D3"/>
    <w:rsid w:val="006017BE"/>
    <w:rsid w:val="0060191B"/>
    <w:rsid w:val="00601EC2"/>
    <w:rsid w:val="006020E9"/>
    <w:rsid w:val="00602177"/>
    <w:rsid w:val="0060224D"/>
    <w:rsid w:val="00602329"/>
    <w:rsid w:val="00602906"/>
    <w:rsid w:val="00602CFC"/>
    <w:rsid w:val="00602F1D"/>
    <w:rsid w:val="00603340"/>
    <w:rsid w:val="00603582"/>
    <w:rsid w:val="0060440F"/>
    <w:rsid w:val="00604665"/>
    <w:rsid w:val="006048A1"/>
    <w:rsid w:val="00604B0B"/>
    <w:rsid w:val="00604E88"/>
    <w:rsid w:val="00605103"/>
    <w:rsid w:val="006051C2"/>
    <w:rsid w:val="006058D3"/>
    <w:rsid w:val="006059F5"/>
    <w:rsid w:val="00605D7D"/>
    <w:rsid w:val="00606022"/>
    <w:rsid w:val="00606461"/>
    <w:rsid w:val="006066C9"/>
    <w:rsid w:val="006069AF"/>
    <w:rsid w:val="00606E00"/>
    <w:rsid w:val="00606F71"/>
    <w:rsid w:val="006073CE"/>
    <w:rsid w:val="00607714"/>
    <w:rsid w:val="006079B8"/>
    <w:rsid w:val="00610067"/>
    <w:rsid w:val="006102F1"/>
    <w:rsid w:val="006105A3"/>
    <w:rsid w:val="00610A0F"/>
    <w:rsid w:val="00610C62"/>
    <w:rsid w:val="00610FA0"/>
    <w:rsid w:val="00611072"/>
    <w:rsid w:val="006110E5"/>
    <w:rsid w:val="0061123F"/>
    <w:rsid w:val="006114D9"/>
    <w:rsid w:val="006116D9"/>
    <w:rsid w:val="00611828"/>
    <w:rsid w:val="0061272A"/>
    <w:rsid w:val="0061352D"/>
    <w:rsid w:val="00614216"/>
    <w:rsid w:val="00614D0F"/>
    <w:rsid w:val="00614E21"/>
    <w:rsid w:val="00614F0F"/>
    <w:rsid w:val="00615634"/>
    <w:rsid w:val="00615749"/>
    <w:rsid w:val="00615C53"/>
    <w:rsid w:val="00615E80"/>
    <w:rsid w:val="0061654B"/>
    <w:rsid w:val="00616AC4"/>
    <w:rsid w:val="00616C1D"/>
    <w:rsid w:val="00616EC6"/>
    <w:rsid w:val="00616EFA"/>
    <w:rsid w:val="00617626"/>
    <w:rsid w:val="00617778"/>
    <w:rsid w:val="006179AA"/>
    <w:rsid w:val="006207D3"/>
    <w:rsid w:val="00620A26"/>
    <w:rsid w:val="00620C1F"/>
    <w:rsid w:val="00620CB2"/>
    <w:rsid w:val="00621B5C"/>
    <w:rsid w:val="00621CEE"/>
    <w:rsid w:val="00621F74"/>
    <w:rsid w:val="00621F98"/>
    <w:rsid w:val="006220B3"/>
    <w:rsid w:val="00622221"/>
    <w:rsid w:val="0062243F"/>
    <w:rsid w:val="00622613"/>
    <w:rsid w:val="0062289C"/>
    <w:rsid w:val="0062331A"/>
    <w:rsid w:val="00623B08"/>
    <w:rsid w:val="00623D80"/>
    <w:rsid w:val="006242CA"/>
    <w:rsid w:val="00624C98"/>
    <w:rsid w:val="006252B6"/>
    <w:rsid w:val="0062549C"/>
    <w:rsid w:val="0062627F"/>
    <w:rsid w:val="00626414"/>
    <w:rsid w:val="006269FD"/>
    <w:rsid w:val="00626D00"/>
    <w:rsid w:val="00630AD9"/>
    <w:rsid w:val="00630D22"/>
    <w:rsid w:val="00630D7D"/>
    <w:rsid w:val="006321EA"/>
    <w:rsid w:val="00632384"/>
    <w:rsid w:val="00632680"/>
    <w:rsid w:val="00634027"/>
    <w:rsid w:val="00634171"/>
    <w:rsid w:val="00634371"/>
    <w:rsid w:val="00634793"/>
    <w:rsid w:val="00634D1A"/>
    <w:rsid w:val="00634DC5"/>
    <w:rsid w:val="006353C6"/>
    <w:rsid w:val="0063569A"/>
    <w:rsid w:val="006358EE"/>
    <w:rsid w:val="00635F5A"/>
    <w:rsid w:val="00636440"/>
    <w:rsid w:val="006367FA"/>
    <w:rsid w:val="006369C6"/>
    <w:rsid w:val="00636DE7"/>
    <w:rsid w:val="00636E10"/>
    <w:rsid w:val="006370DB"/>
    <w:rsid w:val="00637604"/>
    <w:rsid w:val="00637B83"/>
    <w:rsid w:val="00637FEE"/>
    <w:rsid w:val="0064091E"/>
    <w:rsid w:val="00640D60"/>
    <w:rsid w:val="00640FB7"/>
    <w:rsid w:val="0064101F"/>
    <w:rsid w:val="006411E1"/>
    <w:rsid w:val="00641400"/>
    <w:rsid w:val="00641CB6"/>
    <w:rsid w:val="00641D9F"/>
    <w:rsid w:val="006421E1"/>
    <w:rsid w:val="006427E3"/>
    <w:rsid w:val="006433CD"/>
    <w:rsid w:val="0064375F"/>
    <w:rsid w:val="006439C7"/>
    <w:rsid w:val="006444A2"/>
    <w:rsid w:val="006447C9"/>
    <w:rsid w:val="00644F96"/>
    <w:rsid w:val="00645486"/>
    <w:rsid w:val="006456A8"/>
    <w:rsid w:val="00646010"/>
    <w:rsid w:val="00646121"/>
    <w:rsid w:val="00646364"/>
    <w:rsid w:val="0064662B"/>
    <w:rsid w:val="00646717"/>
    <w:rsid w:val="00646A57"/>
    <w:rsid w:val="00646B24"/>
    <w:rsid w:val="00646BA8"/>
    <w:rsid w:val="00646E0D"/>
    <w:rsid w:val="006476B9"/>
    <w:rsid w:val="00647EDA"/>
    <w:rsid w:val="00650C14"/>
    <w:rsid w:val="006513E1"/>
    <w:rsid w:val="006517F8"/>
    <w:rsid w:val="00651F1E"/>
    <w:rsid w:val="006524E5"/>
    <w:rsid w:val="00652896"/>
    <w:rsid w:val="00652AA5"/>
    <w:rsid w:val="00652CC9"/>
    <w:rsid w:val="00652CD7"/>
    <w:rsid w:val="00653010"/>
    <w:rsid w:val="006531E1"/>
    <w:rsid w:val="006533DB"/>
    <w:rsid w:val="0065342F"/>
    <w:rsid w:val="0065354C"/>
    <w:rsid w:val="006537D4"/>
    <w:rsid w:val="00654394"/>
    <w:rsid w:val="006545EC"/>
    <w:rsid w:val="006548CD"/>
    <w:rsid w:val="006548D6"/>
    <w:rsid w:val="00654A21"/>
    <w:rsid w:val="006552DC"/>
    <w:rsid w:val="00655808"/>
    <w:rsid w:val="006558D5"/>
    <w:rsid w:val="0065659A"/>
    <w:rsid w:val="00657137"/>
    <w:rsid w:val="006571A8"/>
    <w:rsid w:val="00657348"/>
    <w:rsid w:val="006578C1"/>
    <w:rsid w:val="006579A9"/>
    <w:rsid w:val="00657AD9"/>
    <w:rsid w:val="00657BA9"/>
    <w:rsid w:val="006606D6"/>
    <w:rsid w:val="006608DF"/>
    <w:rsid w:val="00660E0D"/>
    <w:rsid w:val="006620BE"/>
    <w:rsid w:val="00662482"/>
    <w:rsid w:val="0066290D"/>
    <w:rsid w:val="006630A6"/>
    <w:rsid w:val="0066466A"/>
    <w:rsid w:val="0066541E"/>
    <w:rsid w:val="00665FC2"/>
    <w:rsid w:val="00666DC2"/>
    <w:rsid w:val="0066700F"/>
    <w:rsid w:val="00667385"/>
    <w:rsid w:val="006675FF"/>
    <w:rsid w:val="00667848"/>
    <w:rsid w:val="00667E21"/>
    <w:rsid w:val="00670E0B"/>
    <w:rsid w:val="0067144E"/>
    <w:rsid w:val="006717ED"/>
    <w:rsid w:val="0067193A"/>
    <w:rsid w:val="00671F77"/>
    <w:rsid w:val="0067284F"/>
    <w:rsid w:val="00672F66"/>
    <w:rsid w:val="0067313F"/>
    <w:rsid w:val="0067314B"/>
    <w:rsid w:val="006734B5"/>
    <w:rsid w:val="00673677"/>
    <w:rsid w:val="00673827"/>
    <w:rsid w:val="00674EC9"/>
    <w:rsid w:val="00675546"/>
    <w:rsid w:val="006755C7"/>
    <w:rsid w:val="00675664"/>
    <w:rsid w:val="00675A35"/>
    <w:rsid w:val="00675A9F"/>
    <w:rsid w:val="0067601D"/>
    <w:rsid w:val="00676061"/>
    <w:rsid w:val="0067645A"/>
    <w:rsid w:val="00676873"/>
    <w:rsid w:val="006769FA"/>
    <w:rsid w:val="0067735D"/>
    <w:rsid w:val="006800DB"/>
    <w:rsid w:val="00680405"/>
    <w:rsid w:val="00680456"/>
    <w:rsid w:val="00680BEC"/>
    <w:rsid w:val="00681E24"/>
    <w:rsid w:val="00681E54"/>
    <w:rsid w:val="00682004"/>
    <w:rsid w:val="006828E5"/>
    <w:rsid w:val="00682AEB"/>
    <w:rsid w:val="00682CD7"/>
    <w:rsid w:val="006835FE"/>
    <w:rsid w:val="00684002"/>
    <w:rsid w:val="0068477A"/>
    <w:rsid w:val="00684CB0"/>
    <w:rsid w:val="00684EF3"/>
    <w:rsid w:val="0068547B"/>
    <w:rsid w:val="00685EF4"/>
    <w:rsid w:val="00685F44"/>
    <w:rsid w:val="00685F9E"/>
    <w:rsid w:val="00686212"/>
    <w:rsid w:val="00686715"/>
    <w:rsid w:val="006869DB"/>
    <w:rsid w:val="00686CC2"/>
    <w:rsid w:val="0068728C"/>
    <w:rsid w:val="00687931"/>
    <w:rsid w:val="00687F32"/>
    <w:rsid w:val="00687F60"/>
    <w:rsid w:val="00687FFB"/>
    <w:rsid w:val="0069060B"/>
    <w:rsid w:val="006909B6"/>
    <w:rsid w:val="00690A75"/>
    <w:rsid w:val="00690FA1"/>
    <w:rsid w:val="00691223"/>
    <w:rsid w:val="006912F1"/>
    <w:rsid w:val="00692905"/>
    <w:rsid w:val="00692939"/>
    <w:rsid w:val="00692F1F"/>
    <w:rsid w:val="006931C2"/>
    <w:rsid w:val="00693704"/>
    <w:rsid w:val="00693781"/>
    <w:rsid w:val="00693831"/>
    <w:rsid w:val="00693833"/>
    <w:rsid w:val="00693F06"/>
    <w:rsid w:val="00694080"/>
    <w:rsid w:val="00694B61"/>
    <w:rsid w:val="006950F3"/>
    <w:rsid w:val="006953C2"/>
    <w:rsid w:val="00695924"/>
    <w:rsid w:val="00695BE0"/>
    <w:rsid w:val="006964CF"/>
    <w:rsid w:val="0069653A"/>
    <w:rsid w:val="006965B8"/>
    <w:rsid w:val="00696CA1"/>
    <w:rsid w:val="0069737D"/>
    <w:rsid w:val="00697486"/>
    <w:rsid w:val="00697A32"/>
    <w:rsid w:val="00697C3B"/>
    <w:rsid w:val="006A05C3"/>
    <w:rsid w:val="006A0B43"/>
    <w:rsid w:val="006A109F"/>
    <w:rsid w:val="006A1265"/>
    <w:rsid w:val="006A1266"/>
    <w:rsid w:val="006A1584"/>
    <w:rsid w:val="006A1C9A"/>
    <w:rsid w:val="006A2371"/>
    <w:rsid w:val="006A2912"/>
    <w:rsid w:val="006A3428"/>
    <w:rsid w:val="006A3446"/>
    <w:rsid w:val="006A369B"/>
    <w:rsid w:val="006A3A44"/>
    <w:rsid w:val="006A3A5F"/>
    <w:rsid w:val="006A3B56"/>
    <w:rsid w:val="006A3DEA"/>
    <w:rsid w:val="006A4570"/>
    <w:rsid w:val="006A4596"/>
    <w:rsid w:val="006A46F4"/>
    <w:rsid w:val="006A4F3C"/>
    <w:rsid w:val="006A52C8"/>
    <w:rsid w:val="006A541F"/>
    <w:rsid w:val="006A5B1F"/>
    <w:rsid w:val="006A6234"/>
    <w:rsid w:val="006A66B0"/>
    <w:rsid w:val="006A6C88"/>
    <w:rsid w:val="006A6F51"/>
    <w:rsid w:val="006A74B8"/>
    <w:rsid w:val="006A785A"/>
    <w:rsid w:val="006A7A2D"/>
    <w:rsid w:val="006A7CDC"/>
    <w:rsid w:val="006B02BC"/>
    <w:rsid w:val="006B08DB"/>
    <w:rsid w:val="006B0C10"/>
    <w:rsid w:val="006B109F"/>
    <w:rsid w:val="006B1264"/>
    <w:rsid w:val="006B17B1"/>
    <w:rsid w:val="006B190E"/>
    <w:rsid w:val="006B19FE"/>
    <w:rsid w:val="006B2202"/>
    <w:rsid w:val="006B23CC"/>
    <w:rsid w:val="006B2449"/>
    <w:rsid w:val="006B26B7"/>
    <w:rsid w:val="006B3C83"/>
    <w:rsid w:val="006B3E96"/>
    <w:rsid w:val="006B3F9C"/>
    <w:rsid w:val="006B4114"/>
    <w:rsid w:val="006B42D7"/>
    <w:rsid w:val="006B44BB"/>
    <w:rsid w:val="006B465A"/>
    <w:rsid w:val="006B4B86"/>
    <w:rsid w:val="006B4BCD"/>
    <w:rsid w:val="006B56C2"/>
    <w:rsid w:val="006B57A6"/>
    <w:rsid w:val="006B5AB6"/>
    <w:rsid w:val="006B5E6E"/>
    <w:rsid w:val="006B5E73"/>
    <w:rsid w:val="006B6296"/>
    <w:rsid w:val="006B7086"/>
    <w:rsid w:val="006B77E7"/>
    <w:rsid w:val="006B7B65"/>
    <w:rsid w:val="006B7C53"/>
    <w:rsid w:val="006B7F34"/>
    <w:rsid w:val="006C1104"/>
    <w:rsid w:val="006C1172"/>
    <w:rsid w:val="006C11A7"/>
    <w:rsid w:val="006C175C"/>
    <w:rsid w:val="006C19FA"/>
    <w:rsid w:val="006C1BFB"/>
    <w:rsid w:val="006C1D98"/>
    <w:rsid w:val="006C21D8"/>
    <w:rsid w:val="006C2779"/>
    <w:rsid w:val="006C2CF8"/>
    <w:rsid w:val="006C3187"/>
    <w:rsid w:val="006C32D9"/>
    <w:rsid w:val="006C352B"/>
    <w:rsid w:val="006C3D03"/>
    <w:rsid w:val="006C3F5B"/>
    <w:rsid w:val="006C41B6"/>
    <w:rsid w:val="006C4390"/>
    <w:rsid w:val="006C481C"/>
    <w:rsid w:val="006C49AA"/>
    <w:rsid w:val="006C4D74"/>
    <w:rsid w:val="006C53A3"/>
    <w:rsid w:val="006C56BD"/>
    <w:rsid w:val="006C581B"/>
    <w:rsid w:val="006C5C1A"/>
    <w:rsid w:val="006C5EAA"/>
    <w:rsid w:val="006C6217"/>
    <w:rsid w:val="006C64BA"/>
    <w:rsid w:val="006D0024"/>
    <w:rsid w:val="006D079F"/>
    <w:rsid w:val="006D0D42"/>
    <w:rsid w:val="006D1137"/>
    <w:rsid w:val="006D1211"/>
    <w:rsid w:val="006D1653"/>
    <w:rsid w:val="006D1F53"/>
    <w:rsid w:val="006D2478"/>
    <w:rsid w:val="006D2510"/>
    <w:rsid w:val="006D2553"/>
    <w:rsid w:val="006D28B0"/>
    <w:rsid w:val="006D2937"/>
    <w:rsid w:val="006D29D9"/>
    <w:rsid w:val="006D2BAC"/>
    <w:rsid w:val="006D3108"/>
    <w:rsid w:val="006D33F6"/>
    <w:rsid w:val="006D36D2"/>
    <w:rsid w:val="006D38BB"/>
    <w:rsid w:val="006D3AB2"/>
    <w:rsid w:val="006D3DBA"/>
    <w:rsid w:val="006D3E58"/>
    <w:rsid w:val="006D45DA"/>
    <w:rsid w:val="006D4631"/>
    <w:rsid w:val="006D488D"/>
    <w:rsid w:val="006D495F"/>
    <w:rsid w:val="006D6232"/>
    <w:rsid w:val="006D64D8"/>
    <w:rsid w:val="006D6654"/>
    <w:rsid w:val="006D675F"/>
    <w:rsid w:val="006D68A0"/>
    <w:rsid w:val="006D6918"/>
    <w:rsid w:val="006D6B46"/>
    <w:rsid w:val="006D732B"/>
    <w:rsid w:val="006D7AC0"/>
    <w:rsid w:val="006D7DA6"/>
    <w:rsid w:val="006E01F6"/>
    <w:rsid w:val="006E067F"/>
    <w:rsid w:val="006E12FF"/>
    <w:rsid w:val="006E141C"/>
    <w:rsid w:val="006E17AB"/>
    <w:rsid w:val="006E2E33"/>
    <w:rsid w:val="006E303B"/>
    <w:rsid w:val="006E3547"/>
    <w:rsid w:val="006E3570"/>
    <w:rsid w:val="006E377B"/>
    <w:rsid w:val="006E3902"/>
    <w:rsid w:val="006E3CB9"/>
    <w:rsid w:val="006E41D8"/>
    <w:rsid w:val="006E4825"/>
    <w:rsid w:val="006E4DC1"/>
    <w:rsid w:val="006E5604"/>
    <w:rsid w:val="006E61B3"/>
    <w:rsid w:val="006E7775"/>
    <w:rsid w:val="006E7BCA"/>
    <w:rsid w:val="006E7CF8"/>
    <w:rsid w:val="006E7F90"/>
    <w:rsid w:val="006F0311"/>
    <w:rsid w:val="006F0B17"/>
    <w:rsid w:val="006F0EDC"/>
    <w:rsid w:val="006F182D"/>
    <w:rsid w:val="006F1B99"/>
    <w:rsid w:val="006F2344"/>
    <w:rsid w:val="006F2F6E"/>
    <w:rsid w:val="006F30EB"/>
    <w:rsid w:val="006F34E5"/>
    <w:rsid w:val="006F3626"/>
    <w:rsid w:val="006F3732"/>
    <w:rsid w:val="006F4026"/>
    <w:rsid w:val="006F4086"/>
    <w:rsid w:val="006F45E6"/>
    <w:rsid w:val="006F52EF"/>
    <w:rsid w:val="006F5A11"/>
    <w:rsid w:val="006F5D99"/>
    <w:rsid w:val="006F662A"/>
    <w:rsid w:val="00700339"/>
    <w:rsid w:val="007006D2"/>
    <w:rsid w:val="00700D09"/>
    <w:rsid w:val="0070187B"/>
    <w:rsid w:val="00701922"/>
    <w:rsid w:val="00701B30"/>
    <w:rsid w:val="00701C1F"/>
    <w:rsid w:val="00701E2A"/>
    <w:rsid w:val="0070253A"/>
    <w:rsid w:val="00702914"/>
    <w:rsid w:val="0070295A"/>
    <w:rsid w:val="007032D9"/>
    <w:rsid w:val="00703EAB"/>
    <w:rsid w:val="00703F42"/>
    <w:rsid w:val="00704315"/>
    <w:rsid w:val="00704A02"/>
    <w:rsid w:val="00704D0F"/>
    <w:rsid w:val="007051F2"/>
    <w:rsid w:val="00705607"/>
    <w:rsid w:val="00705AAB"/>
    <w:rsid w:val="00706BB5"/>
    <w:rsid w:val="00707233"/>
    <w:rsid w:val="007075C0"/>
    <w:rsid w:val="0070765B"/>
    <w:rsid w:val="007078B5"/>
    <w:rsid w:val="00707AFC"/>
    <w:rsid w:val="0071035B"/>
    <w:rsid w:val="007104ED"/>
    <w:rsid w:val="0071072D"/>
    <w:rsid w:val="007109E7"/>
    <w:rsid w:val="0071125A"/>
    <w:rsid w:val="0071173F"/>
    <w:rsid w:val="00711FD8"/>
    <w:rsid w:val="0071204E"/>
    <w:rsid w:val="007128D9"/>
    <w:rsid w:val="00712AFE"/>
    <w:rsid w:val="0071303E"/>
    <w:rsid w:val="00713957"/>
    <w:rsid w:val="00713E2D"/>
    <w:rsid w:val="00714510"/>
    <w:rsid w:val="0071465A"/>
    <w:rsid w:val="0071523A"/>
    <w:rsid w:val="0071547E"/>
    <w:rsid w:val="00715770"/>
    <w:rsid w:val="0071587E"/>
    <w:rsid w:val="007167E5"/>
    <w:rsid w:val="00716815"/>
    <w:rsid w:val="00717292"/>
    <w:rsid w:val="00717AF5"/>
    <w:rsid w:val="007201AD"/>
    <w:rsid w:val="0072034F"/>
    <w:rsid w:val="0072077A"/>
    <w:rsid w:val="00720987"/>
    <w:rsid w:val="00720BF1"/>
    <w:rsid w:val="00721409"/>
    <w:rsid w:val="007214F4"/>
    <w:rsid w:val="00721593"/>
    <w:rsid w:val="00721642"/>
    <w:rsid w:val="00721A97"/>
    <w:rsid w:val="00721EDD"/>
    <w:rsid w:val="0072221E"/>
    <w:rsid w:val="0072291D"/>
    <w:rsid w:val="00722DA8"/>
    <w:rsid w:val="00722E9E"/>
    <w:rsid w:val="0072301B"/>
    <w:rsid w:val="00723B76"/>
    <w:rsid w:val="00723DB2"/>
    <w:rsid w:val="00723DC8"/>
    <w:rsid w:val="00724979"/>
    <w:rsid w:val="00724A1A"/>
    <w:rsid w:val="00724DF2"/>
    <w:rsid w:val="007251DA"/>
    <w:rsid w:val="007251F2"/>
    <w:rsid w:val="00725DA1"/>
    <w:rsid w:val="00725E81"/>
    <w:rsid w:val="007263F3"/>
    <w:rsid w:val="007266F8"/>
    <w:rsid w:val="00726728"/>
    <w:rsid w:val="0072682F"/>
    <w:rsid w:val="00726E1B"/>
    <w:rsid w:val="0072704C"/>
    <w:rsid w:val="00727AF4"/>
    <w:rsid w:val="00727CA0"/>
    <w:rsid w:val="00727F82"/>
    <w:rsid w:val="007306F0"/>
    <w:rsid w:val="00730706"/>
    <w:rsid w:val="00730861"/>
    <w:rsid w:val="007309F0"/>
    <w:rsid w:val="00730BEC"/>
    <w:rsid w:val="00730FBB"/>
    <w:rsid w:val="00731ED6"/>
    <w:rsid w:val="007328AF"/>
    <w:rsid w:val="00733E0E"/>
    <w:rsid w:val="00734058"/>
    <w:rsid w:val="00734114"/>
    <w:rsid w:val="00734CDC"/>
    <w:rsid w:val="0073531F"/>
    <w:rsid w:val="00735400"/>
    <w:rsid w:val="00736A9D"/>
    <w:rsid w:val="00736AC9"/>
    <w:rsid w:val="00737063"/>
    <w:rsid w:val="007376F1"/>
    <w:rsid w:val="007377FE"/>
    <w:rsid w:val="00737D44"/>
    <w:rsid w:val="007400FA"/>
    <w:rsid w:val="00740B1F"/>
    <w:rsid w:val="00740E5F"/>
    <w:rsid w:val="007412B5"/>
    <w:rsid w:val="0074173D"/>
    <w:rsid w:val="0074181C"/>
    <w:rsid w:val="00741AAC"/>
    <w:rsid w:val="00741CB3"/>
    <w:rsid w:val="007422C0"/>
    <w:rsid w:val="0074265D"/>
    <w:rsid w:val="00742B88"/>
    <w:rsid w:val="0074364F"/>
    <w:rsid w:val="00743819"/>
    <w:rsid w:val="00744517"/>
    <w:rsid w:val="0074532C"/>
    <w:rsid w:val="00745939"/>
    <w:rsid w:val="007459AC"/>
    <w:rsid w:val="00745CBF"/>
    <w:rsid w:val="007466A6"/>
    <w:rsid w:val="00746F8B"/>
    <w:rsid w:val="00747062"/>
    <w:rsid w:val="00747B6A"/>
    <w:rsid w:val="00747CD1"/>
    <w:rsid w:val="00750010"/>
    <w:rsid w:val="00750F23"/>
    <w:rsid w:val="0075102B"/>
    <w:rsid w:val="007523CD"/>
    <w:rsid w:val="007525BE"/>
    <w:rsid w:val="00752750"/>
    <w:rsid w:val="007528FA"/>
    <w:rsid w:val="00752A06"/>
    <w:rsid w:val="00753072"/>
    <w:rsid w:val="007530E4"/>
    <w:rsid w:val="007533C5"/>
    <w:rsid w:val="007534A8"/>
    <w:rsid w:val="0075353B"/>
    <w:rsid w:val="00753A5A"/>
    <w:rsid w:val="00753D74"/>
    <w:rsid w:val="00755C3C"/>
    <w:rsid w:val="00755D18"/>
    <w:rsid w:val="00756057"/>
    <w:rsid w:val="0075630B"/>
    <w:rsid w:val="00756355"/>
    <w:rsid w:val="00756BAA"/>
    <w:rsid w:val="00756FB0"/>
    <w:rsid w:val="00757BC5"/>
    <w:rsid w:val="007608AF"/>
    <w:rsid w:val="00760FC1"/>
    <w:rsid w:val="007613D4"/>
    <w:rsid w:val="007614E4"/>
    <w:rsid w:val="0076174F"/>
    <w:rsid w:val="00761A3D"/>
    <w:rsid w:val="00761C28"/>
    <w:rsid w:val="007620A6"/>
    <w:rsid w:val="0076222E"/>
    <w:rsid w:val="007626D1"/>
    <w:rsid w:val="00762799"/>
    <w:rsid w:val="00762D9C"/>
    <w:rsid w:val="00762F01"/>
    <w:rsid w:val="007631B9"/>
    <w:rsid w:val="00763755"/>
    <w:rsid w:val="00763A12"/>
    <w:rsid w:val="00763CB2"/>
    <w:rsid w:val="00763DA6"/>
    <w:rsid w:val="00764E55"/>
    <w:rsid w:val="00764E84"/>
    <w:rsid w:val="007656E1"/>
    <w:rsid w:val="00766466"/>
    <w:rsid w:val="00766756"/>
    <w:rsid w:val="00766EFF"/>
    <w:rsid w:val="007670AD"/>
    <w:rsid w:val="00767705"/>
    <w:rsid w:val="00767787"/>
    <w:rsid w:val="00767952"/>
    <w:rsid w:val="00767C5D"/>
    <w:rsid w:val="00767D27"/>
    <w:rsid w:val="00767E1B"/>
    <w:rsid w:val="0077041B"/>
    <w:rsid w:val="0077092F"/>
    <w:rsid w:val="007709D3"/>
    <w:rsid w:val="00770E38"/>
    <w:rsid w:val="00771338"/>
    <w:rsid w:val="00771A58"/>
    <w:rsid w:val="00771A8C"/>
    <w:rsid w:val="00771AC2"/>
    <w:rsid w:val="00771F27"/>
    <w:rsid w:val="00772029"/>
    <w:rsid w:val="007727C0"/>
    <w:rsid w:val="00772C3D"/>
    <w:rsid w:val="00772F9D"/>
    <w:rsid w:val="00773088"/>
    <w:rsid w:val="00773555"/>
    <w:rsid w:val="00773E4B"/>
    <w:rsid w:val="007744D0"/>
    <w:rsid w:val="00774750"/>
    <w:rsid w:val="00774DBB"/>
    <w:rsid w:val="007757BD"/>
    <w:rsid w:val="00775CC9"/>
    <w:rsid w:val="00776EEA"/>
    <w:rsid w:val="00777C75"/>
    <w:rsid w:val="00777F5A"/>
    <w:rsid w:val="0078028E"/>
    <w:rsid w:val="00780500"/>
    <w:rsid w:val="00780508"/>
    <w:rsid w:val="00780899"/>
    <w:rsid w:val="00781B8A"/>
    <w:rsid w:val="00781C4F"/>
    <w:rsid w:val="00781C5A"/>
    <w:rsid w:val="007821A5"/>
    <w:rsid w:val="00782379"/>
    <w:rsid w:val="00782721"/>
    <w:rsid w:val="00782902"/>
    <w:rsid w:val="007832D3"/>
    <w:rsid w:val="00783628"/>
    <w:rsid w:val="00783E2E"/>
    <w:rsid w:val="0078495E"/>
    <w:rsid w:val="00784C04"/>
    <w:rsid w:val="00784F65"/>
    <w:rsid w:val="00785A08"/>
    <w:rsid w:val="00785AA7"/>
    <w:rsid w:val="00785D5F"/>
    <w:rsid w:val="0078610C"/>
    <w:rsid w:val="00786324"/>
    <w:rsid w:val="00786443"/>
    <w:rsid w:val="00786E23"/>
    <w:rsid w:val="0078721C"/>
    <w:rsid w:val="007873F0"/>
    <w:rsid w:val="0078744F"/>
    <w:rsid w:val="00787512"/>
    <w:rsid w:val="0078764C"/>
    <w:rsid w:val="007877EB"/>
    <w:rsid w:val="00787D57"/>
    <w:rsid w:val="00787D62"/>
    <w:rsid w:val="00787E9B"/>
    <w:rsid w:val="007901BD"/>
    <w:rsid w:val="007902D8"/>
    <w:rsid w:val="0079048F"/>
    <w:rsid w:val="0079055D"/>
    <w:rsid w:val="007907A5"/>
    <w:rsid w:val="007916B1"/>
    <w:rsid w:val="007918A5"/>
    <w:rsid w:val="0079226C"/>
    <w:rsid w:val="0079227E"/>
    <w:rsid w:val="007925F4"/>
    <w:rsid w:val="0079266A"/>
    <w:rsid w:val="007927ED"/>
    <w:rsid w:val="00792855"/>
    <w:rsid w:val="00792970"/>
    <w:rsid w:val="00792D35"/>
    <w:rsid w:val="00792E0B"/>
    <w:rsid w:val="007930AB"/>
    <w:rsid w:val="007930F7"/>
    <w:rsid w:val="0079363E"/>
    <w:rsid w:val="0079370E"/>
    <w:rsid w:val="007938F4"/>
    <w:rsid w:val="00793AA1"/>
    <w:rsid w:val="00794631"/>
    <w:rsid w:val="007946E6"/>
    <w:rsid w:val="007955F4"/>
    <w:rsid w:val="00795D2E"/>
    <w:rsid w:val="00796778"/>
    <w:rsid w:val="00796E1D"/>
    <w:rsid w:val="00796F49"/>
    <w:rsid w:val="00797792"/>
    <w:rsid w:val="00797F93"/>
    <w:rsid w:val="007A0641"/>
    <w:rsid w:val="007A139D"/>
    <w:rsid w:val="007A179B"/>
    <w:rsid w:val="007A27A0"/>
    <w:rsid w:val="007A2AC3"/>
    <w:rsid w:val="007A3055"/>
    <w:rsid w:val="007A318C"/>
    <w:rsid w:val="007A334E"/>
    <w:rsid w:val="007A4DAC"/>
    <w:rsid w:val="007A4FCA"/>
    <w:rsid w:val="007A55AD"/>
    <w:rsid w:val="007A5D70"/>
    <w:rsid w:val="007A5DDD"/>
    <w:rsid w:val="007A5F3B"/>
    <w:rsid w:val="007A628D"/>
    <w:rsid w:val="007A63B7"/>
    <w:rsid w:val="007A647B"/>
    <w:rsid w:val="007A678E"/>
    <w:rsid w:val="007A6A50"/>
    <w:rsid w:val="007A72DE"/>
    <w:rsid w:val="007A731E"/>
    <w:rsid w:val="007A7680"/>
    <w:rsid w:val="007A7855"/>
    <w:rsid w:val="007A7EA2"/>
    <w:rsid w:val="007B02B3"/>
    <w:rsid w:val="007B063A"/>
    <w:rsid w:val="007B0A11"/>
    <w:rsid w:val="007B0F9B"/>
    <w:rsid w:val="007B146D"/>
    <w:rsid w:val="007B1A01"/>
    <w:rsid w:val="007B1F7B"/>
    <w:rsid w:val="007B1FEB"/>
    <w:rsid w:val="007B25B3"/>
    <w:rsid w:val="007B27BB"/>
    <w:rsid w:val="007B2F76"/>
    <w:rsid w:val="007B31B5"/>
    <w:rsid w:val="007B3693"/>
    <w:rsid w:val="007B39B8"/>
    <w:rsid w:val="007B3ACB"/>
    <w:rsid w:val="007B4139"/>
    <w:rsid w:val="007B4895"/>
    <w:rsid w:val="007B5623"/>
    <w:rsid w:val="007B57F7"/>
    <w:rsid w:val="007B6136"/>
    <w:rsid w:val="007B6B65"/>
    <w:rsid w:val="007B6DAF"/>
    <w:rsid w:val="007B6E3C"/>
    <w:rsid w:val="007B6E7C"/>
    <w:rsid w:val="007B723D"/>
    <w:rsid w:val="007B73D9"/>
    <w:rsid w:val="007B7724"/>
    <w:rsid w:val="007B77CA"/>
    <w:rsid w:val="007BAAB4"/>
    <w:rsid w:val="007C03C4"/>
    <w:rsid w:val="007C0468"/>
    <w:rsid w:val="007C0490"/>
    <w:rsid w:val="007C06B1"/>
    <w:rsid w:val="007C083E"/>
    <w:rsid w:val="007C118D"/>
    <w:rsid w:val="007C1471"/>
    <w:rsid w:val="007C193A"/>
    <w:rsid w:val="007C1C5B"/>
    <w:rsid w:val="007C1DFF"/>
    <w:rsid w:val="007C1ED9"/>
    <w:rsid w:val="007C2FA5"/>
    <w:rsid w:val="007C30C1"/>
    <w:rsid w:val="007C31AC"/>
    <w:rsid w:val="007C35A6"/>
    <w:rsid w:val="007C381A"/>
    <w:rsid w:val="007C436A"/>
    <w:rsid w:val="007C5AD0"/>
    <w:rsid w:val="007C5C0D"/>
    <w:rsid w:val="007C5D54"/>
    <w:rsid w:val="007C7014"/>
    <w:rsid w:val="007C78C7"/>
    <w:rsid w:val="007C7A11"/>
    <w:rsid w:val="007C7F5B"/>
    <w:rsid w:val="007D00BA"/>
    <w:rsid w:val="007D0446"/>
    <w:rsid w:val="007D13F3"/>
    <w:rsid w:val="007D1779"/>
    <w:rsid w:val="007D1B13"/>
    <w:rsid w:val="007D1E9B"/>
    <w:rsid w:val="007D2027"/>
    <w:rsid w:val="007D2A79"/>
    <w:rsid w:val="007D2DB5"/>
    <w:rsid w:val="007D2F7A"/>
    <w:rsid w:val="007D30DF"/>
    <w:rsid w:val="007D31E0"/>
    <w:rsid w:val="007D32BA"/>
    <w:rsid w:val="007D32E0"/>
    <w:rsid w:val="007D3778"/>
    <w:rsid w:val="007D41D3"/>
    <w:rsid w:val="007D47CE"/>
    <w:rsid w:val="007D47D0"/>
    <w:rsid w:val="007D4CCE"/>
    <w:rsid w:val="007D561F"/>
    <w:rsid w:val="007D58AC"/>
    <w:rsid w:val="007D5D05"/>
    <w:rsid w:val="007D6163"/>
    <w:rsid w:val="007D649B"/>
    <w:rsid w:val="007D6910"/>
    <w:rsid w:val="007D6C89"/>
    <w:rsid w:val="007D7139"/>
    <w:rsid w:val="007D760F"/>
    <w:rsid w:val="007D786D"/>
    <w:rsid w:val="007D7D85"/>
    <w:rsid w:val="007E0416"/>
    <w:rsid w:val="007E041F"/>
    <w:rsid w:val="007E0A04"/>
    <w:rsid w:val="007E0B73"/>
    <w:rsid w:val="007E11C2"/>
    <w:rsid w:val="007E12D9"/>
    <w:rsid w:val="007E141C"/>
    <w:rsid w:val="007E1626"/>
    <w:rsid w:val="007E21FD"/>
    <w:rsid w:val="007E23CA"/>
    <w:rsid w:val="007E301B"/>
    <w:rsid w:val="007E3078"/>
    <w:rsid w:val="007E3854"/>
    <w:rsid w:val="007E39E5"/>
    <w:rsid w:val="007E3C3D"/>
    <w:rsid w:val="007E4860"/>
    <w:rsid w:val="007E4B7B"/>
    <w:rsid w:val="007E4EF0"/>
    <w:rsid w:val="007E5629"/>
    <w:rsid w:val="007E60FE"/>
    <w:rsid w:val="007E62FE"/>
    <w:rsid w:val="007E6E37"/>
    <w:rsid w:val="007E782F"/>
    <w:rsid w:val="007E7C68"/>
    <w:rsid w:val="007E7F26"/>
    <w:rsid w:val="007F0531"/>
    <w:rsid w:val="007F07F1"/>
    <w:rsid w:val="007F09F6"/>
    <w:rsid w:val="007F0A3B"/>
    <w:rsid w:val="007F14F9"/>
    <w:rsid w:val="007F1A36"/>
    <w:rsid w:val="007F209D"/>
    <w:rsid w:val="007F2D76"/>
    <w:rsid w:val="007F3B83"/>
    <w:rsid w:val="007F3BB9"/>
    <w:rsid w:val="007F4001"/>
    <w:rsid w:val="007F411A"/>
    <w:rsid w:val="007F412A"/>
    <w:rsid w:val="007F4B5F"/>
    <w:rsid w:val="007F4CD3"/>
    <w:rsid w:val="007F568B"/>
    <w:rsid w:val="007F5A04"/>
    <w:rsid w:val="007F5F61"/>
    <w:rsid w:val="007F62CD"/>
    <w:rsid w:val="007F6357"/>
    <w:rsid w:val="007F6431"/>
    <w:rsid w:val="007F70A1"/>
    <w:rsid w:val="007F7A67"/>
    <w:rsid w:val="007F7A89"/>
    <w:rsid w:val="00800A21"/>
    <w:rsid w:val="00800DE4"/>
    <w:rsid w:val="00801BED"/>
    <w:rsid w:val="00801CF3"/>
    <w:rsid w:val="00801E02"/>
    <w:rsid w:val="008026A0"/>
    <w:rsid w:val="00802756"/>
    <w:rsid w:val="00802D1B"/>
    <w:rsid w:val="008030D4"/>
    <w:rsid w:val="00803100"/>
    <w:rsid w:val="008034B4"/>
    <w:rsid w:val="00803A88"/>
    <w:rsid w:val="00803CEA"/>
    <w:rsid w:val="008045B4"/>
    <w:rsid w:val="00804929"/>
    <w:rsid w:val="00805416"/>
    <w:rsid w:val="00805CB2"/>
    <w:rsid w:val="008060FA"/>
    <w:rsid w:val="0080697F"/>
    <w:rsid w:val="00806BA7"/>
    <w:rsid w:val="008070B8"/>
    <w:rsid w:val="00807212"/>
    <w:rsid w:val="00807F0D"/>
    <w:rsid w:val="0080D2F6"/>
    <w:rsid w:val="00810699"/>
    <w:rsid w:val="0081085A"/>
    <w:rsid w:val="0081092A"/>
    <w:rsid w:val="00810F79"/>
    <w:rsid w:val="00811159"/>
    <w:rsid w:val="008111DA"/>
    <w:rsid w:val="008114B1"/>
    <w:rsid w:val="0081172D"/>
    <w:rsid w:val="00811849"/>
    <w:rsid w:val="008118AE"/>
    <w:rsid w:val="008123EA"/>
    <w:rsid w:val="00812BBE"/>
    <w:rsid w:val="00813099"/>
    <w:rsid w:val="008131AC"/>
    <w:rsid w:val="00813558"/>
    <w:rsid w:val="008135BF"/>
    <w:rsid w:val="008139A9"/>
    <w:rsid w:val="00813DED"/>
    <w:rsid w:val="00813E71"/>
    <w:rsid w:val="00814181"/>
    <w:rsid w:val="00814352"/>
    <w:rsid w:val="00814E12"/>
    <w:rsid w:val="008151D2"/>
    <w:rsid w:val="0081543D"/>
    <w:rsid w:val="008155AF"/>
    <w:rsid w:val="00815C46"/>
    <w:rsid w:val="00815E89"/>
    <w:rsid w:val="00816659"/>
    <w:rsid w:val="008170C2"/>
    <w:rsid w:val="00817208"/>
    <w:rsid w:val="00817A86"/>
    <w:rsid w:val="00817F4E"/>
    <w:rsid w:val="00820056"/>
    <w:rsid w:val="00820276"/>
    <w:rsid w:val="008202B8"/>
    <w:rsid w:val="008208A0"/>
    <w:rsid w:val="0082188A"/>
    <w:rsid w:val="00821F02"/>
    <w:rsid w:val="0082229D"/>
    <w:rsid w:val="008229E6"/>
    <w:rsid w:val="00822CCD"/>
    <w:rsid w:val="0082336B"/>
    <w:rsid w:val="00823ABA"/>
    <w:rsid w:val="00823AC8"/>
    <w:rsid w:val="00825606"/>
    <w:rsid w:val="00826042"/>
    <w:rsid w:val="0082678F"/>
    <w:rsid w:val="0082695A"/>
    <w:rsid w:val="00826C84"/>
    <w:rsid w:val="00827289"/>
    <w:rsid w:val="008300DF"/>
    <w:rsid w:val="008305D9"/>
    <w:rsid w:val="008306FE"/>
    <w:rsid w:val="00830750"/>
    <w:rsid w:val="00830BFF"/>
    <w:rsid w:val="00831436"/>
    <w:rsid w:val="008314CA"/>
    <w:rsid w:val="008319A6"/>
    <w:rsid w:val="00831DA5"/>
    <w:rsid w:val="008323CA"/>
    <w:rsid w:val="00832445"/>
    <w:rsid w:val="0083335B"/>
    <w:rsid w:val="00833433"/>
    <w:rsid w:val="00833830"/>
    <w:rsid w:val="00833A9F"/>
    <w:rsid w:val="00834A89"/>
    <w:rsid w:val="00834F8D"/>
    <w:rsid w:val="008350DC"/>
    <w:rsid w:val="00835AB1"/>
    <w:rsid w:val="008361B6"/>
    <w:rsid w:val="00836E78"/>
    <w:rsid w:val="00836E93"/>
    <w:rsid w:val="00837561"/>
    <w:rsid w:val="008375F2"/>
    <w:rsid w:val="00837835"/>
    <w:rsid w:val="00840556"/>
    <w:rsid w:val="0084071A"/>
    <w:rsid w:val="00840E08"/>
    <w:rsid w:val="0084104F"/>
    <w:rsid w:val="00841B2C"/>
    <w:rsid w:val="00841C0B"/>
    <w:rsid w:val="00841DAA"/>
    <w:rsid w:val="00841DC2"/>
    <w:rsid w:val="00841FA6"/>
    <w:rsid w:val="0084216D"/>
    <w:rsid w:val="00843090"/>
    <w:rsid w:val="00843F86"/>
    <w:rsid w:val="008449F7"/>
    <w:rsid w:val="00844AED"/>
    <w:rsid w:val="00844FEE"/>
    <w:rsid w:val="008452B6"/>
    <w:rsid w:val="00845C52"/>
    <w:rsid w:val="00845C9F"/>
    <w:rsid w:val="00846039"/>
    <w:rsid w:val="00846366"/>
    <w:rsid w:val="0084667A"/>
    <w:rsid w:val="008466DC"/>
    <w:rsid w:val="00846915"/>
    <w:rsid w:val="00846AC4"/>
    <w:rsid w:val="00847085"/>
    <w:rsid w:val="008475BE"/>
    <w:rsid w:val="008476C7"/>
    <w:rsid w:val="008479A3"/>
    <w:rsid w:val="00847D99"/>
    <w:rsid w:val="00847FE2"/>
    <w:rsid w:val="00850016"/>
    <w:rsid w:val="008505A6"/>
    <w:rsid w:val="00850665"/>
    <w:rsid w:val="008509AC"/>
    <w:rsid w:val="008515CE"/>
    <w:rsid w:val="0085198B"/>
    <w:rsid w:val="00851CAB"/>
    <w:rsid w:val="00852125"/>
    <w:rsid w:val="00852810"/>
    <w:rsid w:val="00852912"/>
    <w:rsid w:val="00852D52"/>
    <w:rsid w:val="00853349"/>
    <w:rsid w:val="00853621"/>
    <w:rsid w:val="00853D53"/>
    <w:rsid w:val="00854122"/>
    <w:rsid w:val="00854802"/>
    <w:rsid w:val="00855863"/>
    <w:rsid w:val="00856D3F"/>
    <w:rsid w:val="00856D85"/>
    <w:rsid w:val="0085739B"/>
    <w:rsid w:val="00857657"/>
    <w:rsid w:val="00857701"/>
    <w:rsid w:val="008579B3"/>
    <w:rsid w:val="00857BD6"/>
    <w:rsid w:val="00857EE3"/>
    <w:rsid w:val="00857EE5"/>
    <w:rsid w:val="00857F8E"/>
    <w:rsid w:val="0086046E"/>
    <w:rsid w:val="008605A9"/>
    <w:rsid w:val="008608BD"/>
    <w:rsid w:val="00860FB9"/>
    <w:rsid w:val="008611D7"/>
    <w:rsid w:val="0086129E"/>
    <w:rsid w:val="008616E2"/>
    <w:rsid w:val="00861858"/>
    <w:rsid w:val="00861ED0"/>
    <w:rsid w:val="008629A4"/>
    <w:rsid w:val="0086364D"/>
    <w:rsid w:val="00863BA7"/>
    <w:rsid w:val="00863BE5"/>
    <w:rsid w:val="00864026"/>
    <w:rsid w:val="0086408C"/>
    <w:rsid w:val="008647C4"/>
    <w:rsid w:val="0086484B"/>
    <w:rsid w:val="008650AF"/>
    <w:rsid w:val="00865535"/>
    <w:rsid w:val="00865A17"/>
    <w:rsid w:val="00865F55"/>
    <w:rsid w:val="00866683"/>
    <w:rsid w:val="00866730"/>
    <w:rsid w:val="00866C05"/>
    <w:rsid w:val="00866EE3"/>
    <w:rsid w:val="0086757E"/>
    <w:rsid w:val="00867946"/>
    <w:rsid w:val="00867D97"/>
    <w:rsid w:val="00870021"/>
    <w:rsid w:val="00870DEF"/>
    <w:rsid w:val="00871391"/>
    <w:rsid w:val="00871F95"/>
    <w:rsid w:val="00872464"/>
    <w:rsid w:val="00872A48"/>
    <w:rsid w:val="00872BDD"/>
    <w:rsid w:val="00873885"/>
    <w:rsid w:val="00873B19"/>
    <w:rsid w:val="00873C5D"/>
    <w:rsid w:val="0087483D"/>
    <w:rsid w:val="00874F83"/>
    <w:rsid w:val="00874FC1"/>
    <w:rsid w:val="008756C6"/>
    <w:rsid w:val="008757C8"/>
    <w:rsid w:val="00876648"/>
    <w:rsid w:val="00876707"/>
    <w:rsid w:val="008769A0"/>
    <w:rsid w:val="00876B35"/>
    <w:rsid w:val="00876C6F"/>
    <w:rsid w:val="008777DF"/>
    <w:rsid w:val="008778BB"/>
    <w:rsid w:val="00881263"/>
    <w:rsid w:val="00881F69"/>
    <w:rsid w:val="008827B6"/>
    <w:rsid w:val="00882CEC"/>
    <w:rsid w:val="00882ED7"/>
    <w:rsid w:val="00883151"/>
    <w:rsid w:val="008837F3"/>
    <w:rsid w:val="00883F03"/>
    <w:rsid w:val="00883F3D"/>
    <w:rsid w:val="00884210"/>
    <w:rsid w:val="00884554"/>
    <w:rsid w:val="00884732"/>
    <w:rsid w:val="00884817"/>
    <w:rsid w:val="00884ED5"/>
    <w:rsid w:val="0088500E"/>
    <w:rsid w:val="0088556B"/>
    <w:rsid w:val="008857D1"/>
    <w:rsid w:val="008859BD"/>
    <w:rsid w:val="00885E44"/>
    <w:rsid w:val="00885E9C"/>
    <w:rsid w:val="008866B4"/>
    <w:rsid w:val="00886943"/>
    <w:rsid w:val="00886D68"/>
    <w:rsid w:val="00886EFD"/>
    <w:rsid w:val="00886F53"/>
    <w:rsid w:val="00887634"/>
    <w:rsid w:val="00887951"/>
    <w:rsid w:val="00890580"/>
    <w:rsid w:val="0089080E"/>
    <w:rsid w:val="0089096C"/>
    <w:rsid w:val="00890EB5"/>
    <w:rsid w:val="008918D3"/>
    <w:rsid w:val="00891A2F"/>
    <w:rsid w:val="00891B1A"/>
    <w:rsid w:val="00891BFF"/>
    <w:rsid w:val="0089226C"/>
    <w:rsid w:val="00892508"/>
    <w:rsid w:val="00892608"/>
    <w:rsid w:val="008928E9"/>
    <w:rsid w:val="00892B61"/>
    <w:rsid w:val="00892E0A"/>
    <w:rsid w:val="00892E1B"/>
    <w:rsid w:val="008934E5"/>
    <w:rsid w:val="00893650"/>
    <w:rsid w:val="0089366A"/>
    <w:rsid w:val="00893EC4"/>
    <w:rsid w:val="00893ECB"/>
    <w:rsid w:val="0089438C"/>
    <w:rsid w:val="0089474F"/>
    <w:rsid w:val="00894840"/>
    <w:rsid w:val="00895AFB"/>
    <w:rsid w:val="0089615D"/>
    <w:rsid w:val="0089696D"/>
    <w:rsid w:val="00896A74"/>
    <w:rsid w:val="00896AAF"/>
    <w:rsid w:val="00896B9F"/>
    <w:rsid w:val="008975FB"/>
    <w:rsid w:val="008A01A4"/>
    <w:rsid w:val="008A0771"/>
    <w:rsid w:val="008A0D8B"/>
    <w:rsid w:val="008A1115"/>
    <w:rsid w:val="008A15EB"/>
    <w:rsid w:val="008A15EE"/>
    <w:rsid w:val="008A164D"/>
    <w:rsid w:val="008A165A"/>
    <w:rsid w:val="008A168B"/>
    <w:rsid w:val="008A1C9F"/>
    <w:rsid w:val="008A1E1E"/>
    <w:rsid w:val="008A25B3"/>
    <w:rsid w:val="008A2866"/>
    <w:rsid w:val="008A2CCD"/>
    <w:rsid w:val="008A30E5"/>
    <w:rsid w:val="008A3486"/>
    <w:rsid w:val="008A3821"/>
    <w:rsid w:val="008A3B47"/>
    <w:rsid w:val="008A4182"/>
    <w:rsid w:val="008A432D"/>
    <w:rsid w:val="008A4890"/>
    <w:rsid w:val="008A4D3E"/>
    <w:rsid w:val="008A520A"/>
    <w:rsid w:val="008A524F"/>
    <w:rsid w:val="008A59C6"/>
    <w:rsid w:val="008A5A96"/>
    <w:rsid w:val="008A5E8A"/>
    <w:rsid w:val="008A6600"/>
    <w:rsid w:val="008A6E57"/>
    <w:rsid w:val="008A74F1"/>
    <w:rsid w:val="008A7527"/>
    <w:rsid w:val="008A7B2E"/>
    <w:rsid w:val="008B00F8"/>
    <w:rsid w:val="008B02EF"/>
    <w:rsid w:val="008B0A93"/>
    <w:rsid w:val="008B0CA8"/>
    <w:rsid w:val="008B0F9E"/>
    <w:rsid w:val="008B12EF"/>
    <w:rsid w:val="008B1990"/>
    <w:rsid w:val="008B1B9E"/>
    <w:rsid w:val="008B1FEA"/>
    <w:rsid w:val="008B23C6"/>
    <w:rsid w:val="008B24EF"/>
    <w:rsid w:val="008B26D9"/>
    <w:rsid w:val="008B3753"/>
    <w:rsid w:val="008B3C07"/>
    <w:rsid w:val="008B4679"/>
    <w:rsid w:val="008B4C4F"/>
    <w:rsid w:val="008B5608"/>
    <w:rsid w:val="008B5ACC"/>
    <w:rsid w:val="008B612D"/>
    <w:rsid w:val="008B62CE"/>
    <w:rsid w:val="008B687B"/>
    <w:rsid w:val="008B6ED0"/>
    <w:rsid w:val="008B6FE7"/>
    <w:rsid w:val="008B7198"/>
    <w:rsid w:val="008B7B12"/>
    <w:rsid w:val="008B7FA2"/>
    <w:rsid w:val="008C03F3"/>
    <w:rsid w:val="008C0620"/>
    <w:rsid w:val="008C09AD"/>
    <w:rsid w:val="008C0D95"/>
    <w:rsid w:val="008C2C52"/>
    <w:rsid w:val="008C2E91"/>
    <w:rsid w:val="008C5466"/>
    <w:rsid w:val="008C596E"/>
    <w:rsid w:val="008C5ADC"/>
    <w:rsid w:val="008C5DEF"/>
    <w:rsid w:val="008C6300"/>
    <w:rsid w:val="008C6649"/>
    <w:rsid w:val="008C675E"/>
    <w:rsid w:val="008C6E03"/>
    <w:rsid w:val="008C6E68"/>
    <w:rsid w:val="008C7248"/>
    <w:rsid w:val="008C7750"/>
    <w:rsid w:val="008C7A83"/>
    <w:rsid w:val="008D0076"/>
    <w:rsid w:val="008D084A"/>
    <w:rsid w:val="008D0E9E"/>
    <w:rsid w:val="008D0F38"/>
    <w:rsid w:val="008D1331"/>
    <w:rsid w:val="008D13AA"/>
    <w:rsid w:val="008D1870"/>
    <w:rsid w:val="008D18F0"/>
    <w:rsid w:val="008D1AEE"/>
    <w:rsid w:val="008D2376"/>
    <w:rsid w:val="008D2916"/>
    <w:rsid w:val="008D2C15"/>
    <w:rsid w:val="008D2CAC"/>
    <w:rsid w:val="008D32EE"/>
    <w:rsid w:val="008D341F"/>
    <w:rsid w:val="008D37D8"/>
    <w:rsid w:val="008D3B79"/>
    <w:rsid w:val="008D3CB0"/>
    <w:rsid w:val="008D431E"/>
    <w:rsid w:val="008D4462"/>
    <w:rsid w:val="008D4AC4"/>
    <w:rsid w:val="008D4CA3"/>
    <w:rsid w:val="008D4F37"/>
    <w:rsid w:val="008D500A"/>
    <w:rsid w:val="008D50B2"/>
    <w:rsid w:val="008D5221"/>
    <w:rsid w:val="008D5383"/>
    <w:rsid w:val="008D58BA"/>
    <w:rsid w:val="008D5FF8"/>
    <w:rsid w:val="008D7316"/>
    <w:rsid w:val="008E1162"/>
    <w:rsid w:val="008E13AB"/>
    <w:rsid w:val="008E1883"/>
    <w:rsid w:val="008E190C"/>
    <w:rsid w:val="008E1ACC"/>
    <w:rsid w:val="008E1B55"/>
    <w:rsid w:val="008E1C5F"/>
    <w:rsid w:val="008E1E6B"/>
    <w:rsid w:val="008E204E"/>
    <w:rsid w:val="008E2415"/>
    <w:rsid w:val="008E2997"/>
    <w:rsid w:val="008E2D1A"/>
    <w:rsid w:val="008E2D90"/>
    <w:rsid w:val="008E32CD"/>
    <w:rsid w:val="008E3790"/>
    <w:rsid w:val="008E3CDE"/>
    <w:rsid w:val="008E41D8"/>
    <w:rsid w:val="008E48CA"/>
    <w:rsid w:val="008E48CC"/>
    <w:rsid w:val="008E4A8A"/>
    <w:rsid w:val="008E4D61"/>
    <w:rsid w:val="008E4F17"/>
    <w:rsid w:val="008E51D2"/>
    <w:rsid w:val="008E5286"/>
    <w:rsid w:val="008E56C7"/>
    <w:rsid w:val="008E5AE2"/>
    <w:rsid w:val="008E5AEC"/>
    <w:rsid w:val="008E5C2D"/>
    <w:rsid w:val="008E5C81"/>
    <w:rsid w:val="008E5F20"/>
    <w:rsid w:val="008E62E4"/>
    <w:rsid w:val="008E6418"/>
    <w:rsid w:val="008E6716"/>
    <w:rsid w:val="008E6ACA"/>
    <w:rsid w:val="008E6BD6"/>
    <w:rsid w:val="008E6CE4"/>
    <w:rsid w:val="008E6CE5"/>
    <w:rsid w:val="008E714E"/>
    <w:rsid w:val="008E7523"/>
    <w:rsid w:val="008E7AC1"/>
    <w:rsid w:val="008E7DEC"/>
    <w:rsid w:val="008E7F2C"/>
    <w:rsid w:val="008F0776"/>
    <w:rsid w:val="008F09C8"/>
    <w:rsid w:val="008F1237"/>
    <w:rsid w:val="008F1488"/>
    <w:rsid w:val="008F1725"/>
    <w:rsid w:val="008F1B1F"/>
    <w:rsid w:val="008F1FAA"/>
    <w:rsid w:val="008F201F"/>
    <w:rsid w:val="008F22F0"/>
    <w:rsid w:val="008F2766"/>
    <w:rsid w:val="008F2F68"/>
    <w:rsid w:val="008F3038"/>
    <w:rsid w:val="008F3172"/>
    <w:rsid w:val="008F3251"/>
    <w:rsid w:val="008F32D3"/>
    <w:rsid w:val="008F33C4"/>
    <w:rsid w:val="008F369F"/>
    <w:rsid w:val="008F3FCC"/>
    <w:rsid w:val="008F4375"/>
    <w:rsid w:val="008F448A"/>
    <w:rsid w:val="008F469D"/>
    <w:rsid w:val="008F46A2"/>
    <w:rsid w:val="008F4D35"/>
    <w:rsid w:val="008F5418"/>
    <w:rsid w:val="008F5A66"/>
    <w:rsid w:val="008F5B8D"/>
    <w:rsid w:val="008F5E3D"/>
    <w:rsid w:val="008F641F"/>
    <w:rsid w:val="008F66DC"/>
    <w:rsid w:val="008F687B"/>
    <w:rsid w:val="008F68FD"/>
    <w:rsid w:val="008F6D9C"/>
    <w:rsid w:val="008F70B5"/>
    <w:rsid w:val="008F714A"/>
    <w:rsid w:val="008F7431"/>
    <w:rsid w:val="008F74F9"/>
    <w:rsid w:val="008F7C92"/>
    <w:rsid w:val="009005B6"/>
    <w:rsid w:val="00900B67"/>
    <w:rsid w:val="0090112E"/>
    <w:rsid w:val="00901B1B"/>
    <w:rsid w:val="00902BFD"/>
    <w:rsid w:val="009035D8"/>
    <w:rsid w:val="0090387C"/>
    <w:rsid w:val="009039EE"/>
    <w:rsid w:val="009049DC"/>
    <w:rsid w:val="00904B7F"/>
    <w:rsid w:val="00904D0B"/>
    <w:rsid w:val="00905066"/>
    <w:rsid w:val="00905FE3"/>
    <w:rsid w:val="0090608D"/>
    <w:rsid w:val="00906110"/>
    <w:rsid w:val="00907670"/>
    <w:rsid w:val="00907EF7"/>
    <w:rsid w:val="00910151"/>
    <w:rsid w:val="00910B8A"/>
    <w:rsid w:val="00910C2E"/>
    <w:rsid w:val="0091178C"/>
    <w:rsid w:val="00911AC0"/>
    <w:rsid w:val="00912163"/>
    <w:rsid w:val="00912793"/>
    <w:rsid w:val="00912E5A"/>
    <w:rsid w:val="00913039"/>
    <w:rsid w:val="0091395E"/>
    <w:rsid w:val="00913BA9"/>
    <w:rsid w:val="0091429C"/>
    <w:rsid w:val="009145AB"/>
    <w:rsid w:val="0091461C"/>
    <w:rsid w:val="00914858"/>
    <w:rsid w:val="00914B88"/>
    <w:rsid w:val="00915076"/>
    <w:rsid w:val="009157E1"/>
    <w:rsid w:val="00915FE5"/>
    <w:rsid w:val="0091626C"/>
    <w:rsid w:val="009168FE"/>
    <w:rsid w:val="00916C42"/>
    <w:rsid w:val="00916EA2"/>
    <w:rsid w:val="00916FD3"/>
    <w:rsid w:val="00917606"/>
    <w:rsid w:val="0091777D"/>
    <w:rsid w:val="009177D5"/>
    <w:rsid w:val="009179B7"/>
    <w:rsid w:val="0092075D"/>
    <w:rsid w:val="009207F2"/>
    <w:rsid w:val="00920A5E"/>
    <w:rsid w:val="00920C7A"/>
    <w:rsid w:val="00920D76"/>
    <w:rsid w:val="009210AB"/>
    <w:rsid w:val="009213F3"/>
    <w:rsid w:val="0092166E"/>
    <w:rsid w:val="0092173C"/>
    <w:rsid w:val="00922470"/>
    <w:rsid w:val="009225EF"/>
    <w:rsid w:val="009229A4"/>
    <w:rsid w:val="00922B34"/>
    <w:rsid w:val="00922B85"/>
    <w:rsid w:val="0092300A"/>
    <w:rsid w:val="009237D6"/>
    <w:rsid w:val="00923903"/>
    <w:rsid w:val="00923CF5"/>
    <w:rsid w:val="00923DAD"/>
    <w:rsid w:val="00924473"/>
    <w:rsid w:val="00924771"/>
    <w:rsid w:val="00924E02"/>
    <w:rsid w:val="00925066"/>
    <w:rsid w:val="00925262"/>
    <w:rsid w:val="0092560C"/>
    <w:rsid w:val="00925B32"/>
    <w:rsid w:val="00926AC9"/>
    <w:rsid w:val="00926B72"/>
    <w:rsid w:val="00926CE0"/>
    <w:rsid w:val="00926DBE"/>
    <w:rsid w:val="00927064"/>
    <w:rsid w:val="009277E8"/>
    <w:rsid w:val="00927AE2"/>
    <w:rsid w:val="00927B54"/>
    <w:rsid w:val="00927C53"/>
    <w:rsid w:val="00927D12"/>
    <w:rsid w:val="00927D30"/>
    <w:rsid w:val="0093013B"/>
    <w:rsid w:val="00930844"/>
    <w:rsid w:val="009309A8"/>
    <w:rsid w:val="009317D4"/>
    <w:rsid w:val="009319C9"/>
    <w:rsid w:val="00931B1F"/>
    <w:rsid w:val="00931E77"/>
    <w:rsid w:val="00931E85"/>
    <w:rsid w:val="00932963"/>
    <w:rsid w:val="00932D3B"/>
    <w:rsid w:val="00933196"/>
    <w:rsid w:val="0093325E"/>
    <w:rsid w:val="0093386C"/>
    <w:rsid w:val="0093453F"/>
    <w:rsid w:val="00934D15"/>
    <w:rsid w:val="00934FEE"/>
    <w:rsid w:val="009350C6"/>
    <w:rsid w:val="009351C1"/>
    <w:rsid w:val="00935AB8"/>
    <w:rsid w:val="00935C0B"/>
    <w:rsid w:val="00935DA0"/>
    <w:rsid w:val="00935F2F"/>
    <w:rsid w:val="009366D1"/>
    <w:rsid w:val="009367EE"/>
    <w:rsid w:val="009368C2"/>
    <w:rsid w:val="00936D44"/>
    <w:rsid w:val="00937423"/>
    <w:rsid w:val="009374CB"/>
    <w:rsid w:val="00937581"/>
    <w:rsid w:val="00937A54"/>
    <w:rsid w:val="00937A9A"/>
    <w:rsid w:val="00937BAC"/>
    <w:rsid w:val="00937E13"/>
    <w:rsid w:val="00937F07"/>
    <w:rsid w:val="00937F77"/>
    <w:rsid w:val="00937FA3"/>
    <w:rsid w:val="0094038D"/>
    <w:rsid w:val="009408EF"/>
    <w:rsid w:val="009409F6"/>
    <w:rsid w:val="009411B7"/>
    <w:rsid w:val="009412DC"/>
    <w:rsid w:val="0094145D"/>
    <w:rsid w:val="009417F5"/>
    <w:rsid w:val="00941C7D"/>
    <w:rsid w:val="00942054"/>
    <w:rsid w:val="0094209D"/>
    <w:rsid w:val="00942199"/>
    <w:rsid w:val="00942219"/>
    <w:rsid w:val="00942D29"/>
    <w:rsid w:val="00943437"/>
    <w:rsid w:val="009436DE"/>
    <w:rsid w:val="00943C4A"/>
    <w:rsid w:val="0094468D"/>
    <w:rsid w:val="009447AE"/>
    <w:rsid w:val="00944FF8"/>
    <w:rsid w:val="00945069"/>
    <w:rsid w:val="009453B5"/>
    <w:rsid w:val="009453E3"/>
    <w:rsid w:val="009453F5"/>
    <w:rsid w:val="00945645"/>
    <w:rsid w:val="00945884"/>
    <w:rsid w:val="009459EC"/>
    <w:rsid w:val="00945BCE"/>
    <w:rsid w:val="00945FDD"/>
    <w:rsid w:val="009462F4"/>
    <w:rsid w:val="00946317"/>
    <w:rsid w:val="009463A7"/>
    <w:rsid w:val="009469C2"/>
    <w:rsid w:val="00946D86"/>
    <w:rsid w:val="00947CC2"/>
    <w:rsid w:val="00947FED"/>
    <w:rsid w:val="0095018E"/>
    <w:rsid w:val="00950433"/>
    <w:rsid w:val="009508CA"/>
    <w:rsid w:val="00950D52"/>
    <w:rsid w:val="00950E13"/>
    <w:rsid w:val="00950F77"/>
    <w:rsid w:val="00951AFD"/>
    <w:rsid w:val="00951FE8"/>
    <w:rsid w:val="00952029"/>
    <w:rsid w:val="00952083"/>
    <w:rsid w:val="009528F7"/>
    <w:rsid w:val="00952B70"/>
    <w:rsid w:val="00952FF2"/>
    <w:rsid w:val="009531C0"/>
    <w:rsid w:val="00953255"/>
    <w:rsid w:val="009534E2"/>
    <w:rsid w:val="0095357C"/>
    <w:rsid w:val="00953BF4"/>
    <w:rsid w:val="00954283"/>
    <w:rsid w:val="00954577"/>
    <w:rsid w:val="0095489D"/>
    <w:rsid w:val="009551E6"/>
    <w:rsid w:val="00955225"/>
    <w:rsid w:val="00955335"/>
    <w:rsid w:val="009553E5"/>
    <w:rsid w:val="00955408"/>
    <w:rsid w:val="00955459"/>
    <w:rsid w:val="00955ACA"/>
    <w:rsid w:val="009560B0"/>
    <w:rsid w:val="0095620E"/>
    <w:rsid w:val="009566E0"/>
    <w:rsid w:val="00956872"/>
    <w:rsid w:val="009569EE"/>
    <w:rsid w:val="00956A1D"/>
    <w:rsid w:val="0095702D"/>
    <w:rsid w:val="009576B5"/>
    <w:rsid w:val="009577E9"/>
    <w:rsid w:val="00957E29"/>
    <w:rsid w:val="00957E44"/>
    <w:rsid w:val="00957EFF"/>
    <w:rsid w:val="00957F4F"/>
    <w:rsid w:val="009601F8"/>
    <w:rsid w:val="0096036D"/>
    <w:rsid w:val="00960559"/>
    <w:rsid w:val="0096057C"/>
    <w:rsid w:val="00961228"/>
    <w:rsid w:val="00961271"/>
    <w:rsid w:val="009618F5"/>
    <w:rsid w:val="00961E38"/>
    <w:rsid w:val="00961FD4"/>
    <w:rsid w:val="00962E5F"/>
    <w:rsid w:val="0096324B"/>
    <w:rsid w:val="0096327C"/>
    <w:rsid w:val="0096444E"/>
    <w:rsid w:val="00964454"/>
    <w:rsid w:val="0096450A"/>
    <w:rsid w:val="0096499D"/>
    <w:rsid w:val="00964F25"/>
    <w:rsid w:val="00964F63"/>
    <w:rsid w:val="00965384"/>
    <w:rsid w:val="00965418"/>
    <w:rsid w:val="009656B0"/>
    <w:rsid w:val="00965B40"/>
    <w:rsid w:val="0096614E"/>
    <w:rsid w:val="009664F5"/>
    <w:rsid w:val="00966C92"/>
    <w:rsid w:val="00967053"/>
    <w:rsid w:val="00967335"/>
    <w:rsid w:val="0096764A"/>
    <w:rsid w:val="00967702"/>
    <w:rsid w:val="0096777E"/>
    <w:rsid w:val="00967A3E"/>
    <w:rsid w:val="009701A6"/>
    <w:rsid w:val="00970CC2"/>
    <w:rsid w:val="009710E3"/>
    <w:rsid w:val="00971B7E"/>
    <w:rsid w:val="00971E3C"/>
    <w:rsid w:val="00972446"/>
    <w:rsid w:val="00972464"/>
    <w:rsid w:val="00972723"/>
    <w:rsid w:val="009730D6"/>
    <w:rsid w:val="009731B4"/>
    <w:rsid w:val="00973678"/>
    <w:rsid w:val="00974002"/>
    <w:rsid w:val="00974C2F"/>
    <w:rsid w:val="00974E19"/>
    <w:rsid w:val="009753B4"/>
    <w:rsid w:val="00975804"/>
    <w:rsid w:val="0097658B"/>
    <w:rsid w:val="00976968"/>
    <w:rsid w:val="00976BF7"/>
    <w:rsid w:val="00976DD1"/>
    <w:rsid w:val="00977509"/>
    <w:rsid w:val="009776DF"/>
    <w:rsid w:val="00977AA0"/>
    <w:rsid w:val="00980A57"/>
    <w:rsid w:val="00980AFD"/>
    <w:rsid w:val="00980E9F"/>
    <w:rsid w:val="00981007"/>
    <w:rsid w:val="009815DF"/>
    <w:rsid w:val="00981890"/>
    <w:rsid w:val="00981981"/>
    <w:rsid w:val="00981B27"/>
    <w:rsid w:val="00981D85"/>
    <w:rsid w:val="00982228"/>
    <w:rsid w:val="0098229F"/>
    <w:rsid w:val="0098246D"/>
    <w:rsid w:val="0098307B"/>
    <w:rsid w:val="009831D4"/>
    <w:rsid w:val="0098333A"/>
    <w:rsid w:val="0098365D"/>
    <w:rsid w:val="00983676"/>
    <w:rsid w:val="0098383D"/>
    <w:rsid w:val="0098502D"/>
    <w:rsid w:val="009853E6"/>
    <w:rsid w:val="00985ADC"/>
    <w:rsid w:val="00985AF1"/>
    <w:rsid w:val="00985D62"/>
    <w:rsid w:val="00986C16"/>
    <w:rsid w:val="00986D3B"/>
    <w:rsid w:val="00986ED5"/>
    <w:rsid w:val="00987386"/>
    <w:rsid w:val="00987CA9"/>
    <w:rsid w:val="00987F02"/>
    <w:rsid w:val="00990DBD"/>
    <w:rsid w:val="0099126E"/>
    <w:rsid w:val="0099188C"/>
    <w:rsid w:val="00991D67"/>
    <w:rsid w:val="00991F75"/>
    <w:rsid w:val="0099311A"/>
    <w:rsid w:val="009931EC"/>
    <w:rsid w:val="0099389B"/>
    <w:rsid w:val="0099399D"/>
    <w:rsid w:val="00993AEF"/>
    <w:rsid w:val="00993E43"/>
    <w:rsid w:val="009944DA"/>
    <w:rsid w:val="0099479C"/>
    <w:rsid w:val="00994874"/>
    <w:rsid w:val="0099553D"/>
    <w:rsid w:val="00995566"/>
    <w:rsid w:val="00995782"/>
    <w:rsid w:val="009958A9"/>
    <w:rsid w:val="00995904"/>
    <w:rsid w:val="00995F93"/>
    <w:rsid w:val="0099618A"/>
    <w:rsid w:val="009962BF"/>
    <w:rsid w:val="00996916"/>
    <w:rsid w:val="00996A8F"/>
    <w:rsid w:val="00996EB6"/>
    <w:rsid w:val="009971BC"/>
    <w:rsid w:val="009974B3"/>
    <w:rsid w:val="009A0141"/>
    <w:rsid w:val="009A03AF"/>
    <w:rsid w:val="009A076C"/>
    <w:rsid w:val="009A07D5"/>
    <w:rsid w:val="009A08BF"/>
    <w:rsid w:val="009A0D9F"/>
    <w:rsid w:val="009A13D1"/>
    <w:rsid w:val="009A180D"/>
    <w:rsid w:val="009A1D69"/>
    <w:rsid w:val="009A1E89"/>
    <w:rsid w:val="009A1F6B"/>
    <w:rsid w:val="009A2375"/>
    <w:rsid w:val="009A26AA"/>
    <w:rsid w:val="009A2916"/>
    <w:rsid w:val="009A2F37"/>
    <w:rsid w:val="009A31AE"/>
    <w:rsid w:val="009A34DC"/>
    <w:rsid w:val="009A3EC6"/>
    <w:rsid w:val="009A3F26"/>
    <w:rsid w:val="009A400E"/>
    <w:rsid w:val="009A431E"/>
    <w:rsid w:val="009A46BC"/>
    <w:rsid w:val="009A47BC"/>
    <w:rsid w:val="009A4E46"/>
    <w:rsid w:val="009A57B9"/>
    <w:rsid w:val="009A5BD9"/>
    <w:rsid w:val="009A6C2B"/>
    <w:rsid w:val="009A7D92"/>
    <w:rsid w:val="009A7FD1"/>
    <w:rsid w:val="009B01A0"/>
    <w:rsid w:val="009B077F"/>
    <w:rsid w:val="009B0DFB"/>
    <w:rsid w:val="009B107C"/>
    <w:rsid w:val="009B1144"/>
    <w:rsid w:val="009B1551"/>
    <w:rsid w:val="009B163A"/>
    <w:rsid w:val="009B1B05"/>
    <w:rsid w:val="009B1E61"/>
    <w:rsid w:val="009B1F97"/>
    <w:rsid w:val="009B290E"/>
    <w:rsid w:val="009B2930"/>
    <w:rsid w:val="009B2E97"/>
    <w:rsid w:val="009B2FD7"/>
    <w:rsid w:val="009B34A2"/>
    <w:rsid w:val="009B373A"/>
    <w:rsid w:val="009B3903"/>
    <w:rsid w:val="009B410F"/>
    <w:rsid w:val="009B41BD"/>
    <w:rsid w:val="009B4876"/>
    <w:rsid w:val="009B4887"/>
    <w:rsid w:val="009B53A7"/>
    <w:rsid w:val="009B54C6"/>
    <w:rsid w:val="009B651E"/>
    <w:rsid w:val="009B6526"/>
    <w:rsid w:val="009B6BD3"/>
    <w:rsid w:val="009B6EA7"/>
    <w:rsid w:val="009B7776"/>
    <w:rsid w:val="009B77AF"/>
    <w:rsid w:val="009B7D1C"/>
    <w:rsid w:val="009C0517"/>
    <w:rsid w:val="009C101B"/>
    <w:rsid w:val="009C114E"/>
    <w:rsid w:val="009C12EA"/>
    <w:rsid w:val="009C1FB2"/>
    <w:rsid w:val="009C20A9"/>
    <w:rsid w:val="009C2125"/>
    <w:rsid w:val="009C2145"/>
    <w:rsid w:val="009C239C"/>
    <w:rsid w:val="009C298C"/>
    <w:rsid w:val="009C322A"/>
    <w:rsid w:val="009C375F"/>
    <w:rsid w:val="009C3EBD"/>
    <w:rsid w:val="009C459E"/>
    <w:rsid w:val="009C4AD0"/>
    <w:rsid w:val="009C4C2B"/>
    <w:rsid w:val="009C4CD7"/>
    <w:rsid w:val="009C5202"/>
    <w:rsid w:val="009C548B"/>
    <w:rsid w:val="009C54F1"/>
    <w:rsid w:val="009C63A9"/>
    <w:rsid w:val="009C63F3"/>
    <w:rsid w:val="009C679D"/>
    <w:rsid w:val="009C6958"/>
    <w:rsid w:val="009C701B"/>
    <w:rsid w:val="009C71BC"/>
    <w:rsid w:val="009C742E"/>
    <w:rsid w:val="009C795D"/>
    <w:rsid w:val="009D0251"/>
    <w:rsid w:val="009D04EB"/>
    <w:rsid w:val="009D07A8"/>
    <w:rsid w:val="009D08B6"/>
    <w:rsid w:val="009D0A25"/>
    <w:rsid w:val="009D0E1A"/>
    <w:rsid w:val="009D19FF"/>
    <w:rsid w:val="009D1DF9"/>
    <w:rsid w:val="009D1EC2"/>
    <w:rsid w:val="009D2164"/>
    <w:rsid w:val="009D2470"/>
    <w:rsid w:val="009D251F"/>
    <w:rsid w:val="009D2598"/>
    <w:rsid w:val="009D2B80"/>
    <w:rsid w:val="009D2D41"/>
    <w:rsid w:val="009D3175"/>
    <w:rsid w:val="009D32A4"/>
    <w:rsid w:val="009D3D6D"/>
    <w:rsid w:val="009D3ED7"/>
    <w:rsid w:val="009D406C"/>
    <w:rsid w:val="009D449C"/>
    <w:rsid w:val="009D475C"/>
    <w:rsid w:val="009D47CA"/>
    <w:rsid w:val="009D5120"/>
    <w:rsid w:val="009D550D"/>
    <w:rsid w:val="009D55C2"/>
    <w:rsid w:val="009D576A"/>
    <w:rsid w:val="009D5AA6"/>
    <w:rsid w:val="009D5AEA"/>
    <w:rsid w:val="009D61C3"/>
    <w:rsid w:val="009D6968"/>
    <w:rsid w:val="009D6A2C"/>
    <w:rsid w:val="009D6BB0"/>
    <w:rsid w:val="009D72CE"/>
    <w:rsid w:val="009D78FA"/>
    <w:rsid w:val="009D7FEB"/>
    <w:rsid w:val="009E0928"/>
    <w:rsid w:val="009E0A69"/>
    <w:rsid w:val="009E11B3"/>
    <w:rsid w:val="009E1799"/>
    <w:rsid w:val="009E192A"/>
    <w:rsid w:val="009E19C5"/>
    <w:rsid w:val="009E1A74"/>
    <w:rsid w:val="009E1D1E"/>
    <w:rsid w:val="009E1EA8"/>
    <w:rsid w:val="009E1F42"/>
    <w:rsid w:val="009E22F0"/>
    <w:rsid w:val="009E258D"/>
    <w:rsid w:val="009E260B"/>
    <w:rsid w:val="009E263A"/>
    <w:rsid w:val="009E2A4D"/>
    <w:rsid w:val="009E344E"/>
    <w:rsid w:val="009E35F4"/>
    <w:rsid w:val="009E3D4B"/>
    <w:rsid w:val="009E4877"/>
    <w:rsid w:val="009E4B8D"/>
    <w:rsid w:val="009E4DBF"/>
    <w:rsid w:val="009E61C8"/>
    <w:rsid w:val="009E65F1"/>
    <w:rsid w:val="009E6760"/>
    <w:rsid w:val="009E69B0"/>
    <w:rsid w:val="009E6FBB"/>
    <w:rsid w:val="009E7C75"/>
    <w:rsid w:val="009E7FD3"/>
    <w:rsid w:val="009F035A"/>
    <w:rsid w:val="009F05D3"/>
    <w:rsid w:val="009F06DD"/>
    <w:rsid w:val="009F082F"/>
    <w:rsid w:val="009F0BBF"/>
    <w:rsid w:val="009F192D"/>
    <w:rsid w:val="009F22D6"/>
    <w:rsid w:val="009F2326"/>
    <w:rsid w:val="009F2729"/>
    <w:rsid w:val="009F29BD"/>
    <w:rsid w:val="009F2B2E"/>
    <w:rsid w:val="009F38BC"/>
    <w:rsid w:val="009F4007"/>
    <w:rsid w:val="009F4B63"/>
    <w:rsid w:val="009F4B9B"/>
    <w:rsid w:val="009F529A"/>
    <w:rsid w:val="009F52E8"/>
    <w:rsid w:val="009F5528"/>
    <w:rsid w:val="009F559F"/>
    <w:rsid w:val="009F59E7"/>
    <w:rsid w:val="009F60C0"/>
    <w:rsid w:val="009F634B"/>
    <w:rsid w:val="009F691B"/>
    <w:rsid w:val="009F6942"/>
    <w:rsid w:val="009F716A"/>
    <w:rsid w:val="009F797F"/>
    <w:rsid w:val="009F7A83"/>
    <w:rsid w:val="00A0070A"/>
    <w:rsid w:val="00A00838"/>
    <w:rsid w:val="00A0111D"/>
    <w:rsid w:val="00A01464"/>
    <w:rsid w:val="00A01801"/>
    <w:rsid w:val="00A028E8"/>
    <w:rsid w:val="00A03322"/>
    <w:rsid w:val="00A03379"/>
    <w:rsid w:val="00A0360F"/>
    <w:rsid w:val="00A0386F"/>
    <w:rsid w:val="00A0418F"/>
    <w:rsid w:val="00A04BC8"/>
    <w:rsid w:val="00A04F9B"/>
    <w:rsid w:val="00A05B66"/>
    <w:rsid w:val="00A0631A"/>
    <w:rsid w:val="00A063E3"/>
    <w:rsid w:val="00A0663F"/>
    <w:rsid w:val="00A06CC3"/>
    <w:rsid w:val="00A06E58"/>
    <w:rsid w:val="00A0707F"/>
    <w:rsid w:val="00A07DE8"/>
    <w:rsid w:val="00A106AB"/>
    <w:rsid w:val="00A10CFE"/>
    <w:rsid w:val="00A11632"/>
    <w:rsid w:val="00A118DA"/>
    <w:rsid w:val="00A11DCF"/>
    <w:rsid w:val="00A11FB9"/>
    <w:rsid w:val="00A121C1"/>
    <w:rsid w:val="00A12C96"/>
    <w:rsid w:val="00A130F2"/>
    <w:rsid w:val="00A14D85"/>
    <w:rsid w:val="00A15E58"/>
    <w:rsid w:val="00A16029"/>
    <w:rsid w:val="00A16878"/>
    <w:rsid w:val="00A16D1B"/>
    <w:rsid w:val="00A171AA"/>
    <w:rsid w:val="00A17219"/>
    <w:rsid w:val="00A17358"/>
    <w:rsid w:val="00A174C7"/>
    <w:rsid w:val="00A17829"/>
    <w:rsid w:val="00A17936"/>
    <w:rsid w:val="00A17B75"/>
    <w:rsid w:val="00A17EEC"/>
    <w:rsid w:val="00A20112"/>
    <w:rsid w:val="00A20EC4"/>
    <w:rsid w:val="00A210D5"/>
    <w:rsid w:val="00A2116B"/>
    <w:rsid w:val="00A21651"/>
    <w:rsid w:val="00A2178E"/>
    <w:rsid w:val="00A21C01"/>
    <w:rsid w:val="00A229D8"/>
    <w:rsid w:val="00A22A02"/>
    <w:rsid w:val="00A2329A"/>
    <w:rsid w:val="00A234E6"/>
    <w:rsid w:val="00A2467A"/>
    <w:rsid w:val="00A249A3"/>
    <w:rsid w:val="00A24FFF"/>
    <w:rsid w:val="00A256F0"/>
    <w:rsid w:val="00A25F25"/>
    <w:rsid w:val="00A26578"/>
    <w:rsid w:val="00A268A8"/>
    <w:rsid w:val="00A26952"/>
    <w:rsid w:val="00A269E0"/>
    <w:rsid w:val="00A275B5"/>
    <w:rsid w:val="00A2764C"/>
    <w:rsid w:val="00A27C4F"/>
    <w:rsid w:val="00A27F38"/>
    <w:rsid w:val="00A30326"/>
    <w:rsid w:val="00A30A80"/>
    <w:rsid w:val="00A30AD1"/>
    <w:rsid w:val="00A30B0D"/>
    <w:rsid w:val="00A31253"/>
    <w:rsid w:val="00A315C2"/>
    <w:rsid w:val="00A31850"/>
    <w:rsid w:val="00A31D3F"/>
    <w:rsid w:val="00A328C0"/>
    <w:rsid w:val="00A32D5A"/>
    <w:rsid w:val="00A32DB3"/>
    <w:rsid w:val="00A3300C"/>
    <w:rsid w:val="00A332F5"/>
    <w:rsid w:val="00A3376F"/>
    <w:rsid w:val="00A3382B"/>
    <w:rsid w:val="00A3389D"/>
    <w:rsid w:val="00A33B0D"/>
    <w:rsid w:val="00A340CF"/>
    <w:rsid w:val="00A3416A"/>
    <w:rsid w:val="00A34515"/>
    <w:rsid w:val="00A3454F"/>
    <w:rsid w:val="00A3460E"/>
    <w:rsid w:val="00A348EA"/>
    <w:rsid w:val="00A34FA6"/>
    <w:rsid w:val="00A35340"/>
    <w:rsid w:val="00A358F7"/>
    <w:rsid w:val="00A35DB4"/>
    <w:rsid w:val="00A36320"/>
    <w:rsid w:val="00A36AC8"/>
    <w:rsid w:val="00A36D8D"/>
    <w:rsid w:val="00A376A1"/>
    <w:rsid w:val="00A37F6A"/>
    <w:rsid w:val="00A40055"/>
    <w:rsid w:val="00A40393"/>
    <w:rsid w:val="00A40A6D"/>
    <w:rsid w:val="00A40CAB"/>
    <w:rsid w:val="00A414DF"/>
    <w:rsid w:val="00A41861"/>
    <w:rsid w:val="00A41AA5"/>
    <w:rsid w:val="00A41C68"/>
    <w:rsid w:val="00A426CF"/>
    <w:rsid w:val="00A428F1"/>
    <w:rsid w:val="00A42C75"/>
    <w:rsid w:val="00A43315"/>
    <w:rsid w:val="00A43390"/>
    <w:rsid w:val="00A43686"/>
    <w:rsid w:val="00A43CF1"/>
    <w:rsid w:val="00A44476"/>
    <w:rsid w:val="00A446FA"/>
    <w:rsid w:val="00A44925"/>
    <w:rsid w:val="00A44E0D"/>
    <w:rsid w:val="00A4587F"/>
    <w:rsid w:val="00A464B5"/>
    <w:rsid w:val="00A469B6"/>
    <w:rsid w:val="00A470D0"/>
    <w:rsid w:val="00A4743F"/>
    <w:rsid w:val="00A4797A"/>
    <w:rsid w:val="00A479C3"/>
    <w:rsid w:val="00A4A73A"/>
    <w:rsid w:val="00A5094E"/>
    <w:rsid w:val="00A50CAC"/>
    <w:rsid w:val="00A50E56"/>
    <w:rsid w:val="00A50F62"/>
    <w:rsid w:val="00A5130A"/>
    <w:rsid w:val="00A5132B"/>
    <w:rsid w:val="00A5165A"/>
    <w:rsid w:val="00A51AF4"/>
    <w:rsid w:val="00A52169"/>
    <w:rsid w:val="00A52325"/>
    <w:rsid w:val="00A52792"/>
    <w:rsid w:val="00A5293B"/>
    <w:rsid w:val="00A52C24"/>
    <w:rsid w:val="00A53571"/>
    <w:rsid w:val="00A538F3"/>
    <w:rsid w:val="00A5465C"/>
    <w:rsid w:val="00A54821"/>
    <w:rsid w:val="00A54CA5"/>
    <w:rsid w:val="00A5508A"/>
    <w:rsid w:val="00A55090"/>
    <w:rsid w:val="00A554EB"/>
    <w:rsid w:val="00A558D9"/>
    <w:rsid w:val="00A559FE"/>
    <w:rsid w:val="00A55A2C"/>
    <w:rsid w:val="00A55C62"/>
    <w:rsid w:val="00A560BF"/>
    <w:rsid w:val="00A563FD"/>
    <w:rsid w:val="00A56438"/>
    <w:rsid w:val="00A5698E"/>
    <w:rsid w:val="00A56C35"/>
    <w:rsid w:val="00A57915"/>
    <w:rsid w:val="00A602B3"/>
    <w:rsid w:val="00A60348"/>
    <w:rsid w:val="00A604CF"/>
    <w:rsid w:val="00A60D2A"/>
    <w:rsid w:val="00A622F7"/>
    <w:rsid w:val="00A62385"/>
    <w:rsid w:val="00A624CC"/>
    <w:rsid w:val="00A62891"/>
    <w:rsid w:val="00A62B41"/>
    <w:rsid w:val="00A62FE1"/>
    <w:rsid w:val="00A63161"/>
    <w:rsid w:val="00A63829"/>
    <w:rsid w:val="00A64E1D"/>
    <w:rsid w:val="00A6535D"/>
    <w:rsid w:val="00A65423"/>
    <w:rsid w:val="00A6562B"/>
    <w:rsid w:val="00A6581A"/>
    <w:rsid w:val="00A6587F"/>
    <w:rsid w:val="00A658FD"/>
    <w:rsid w:val="00A661F4"/>
    <w:rsid w:val="00A67280"/>
    <w:rsid w:val="00A67976"/>
    <w:rsid w:val="00A67A12"/>
    <w:rsid w:val="00A67B28"/>
    <w:rsid w:val="00A67CAE"/>
    <w:rsid w:val="00A67EB8"/>
    <w:rsid w:val="00A703A9"/>
    <w:rsid w:val="00A70BE2"/>
    <w:rsid w:val="00A70E6B"/>
    <w:rsid w:val="00A70FBE"/>
    <w:rsid w:val="00A711C4"/>
    <w:rsid w:val="00A72131"/>
    <w:rsid w:val="00A722BC"/>
    <w:rsid w:val="00A72384"/>
    <w:rsid w:val="00A72A6A"/>
    <w:rsid w:val="00A72BCB"/>
    <w:rsid w:val="00A7345D"/>
    <w:rsid w:val="00A73ADB"/>
    <w:rsid w:val="00A73BE3"/>
    <w:rsid w:val="00A740F9"/>
    <w:rsid w:val="00A741CC"/>
    <w:rsid w:val="00A74EFB"/>
    <w:rsid w:val="00A75291"/>
    <w:rsid w:val="00A7538F"/>
    <w:rsid w:val="00A765D9"/>
    <w:rsid w:val="00A77FBF"/>
    <w:rsid w:val="00A803BB"/>
    <w:rsid w:val="00A8050E"/>
    <w:rsid w:val="00A80BE9"/>
    <w:rsid w:val="00A80C62"/>
    <w:rsid w:val="00A810CF"/>
    <w:rsid w:val="00A813F8"/>
    <w:rsid w:val="00A81544"/>
    <w:rsid w:val="00A81AB0"/>
    <w:rsid w:val="00A81E2B"/>
    <w:rsid w:val="00A82DD8"/>
    <w:rsid w:val="00A82E27"/>
    <w:rsid w:val="00A83068"/>
    <w:rsid w:val="00A83567"/>
    <w:rsid w:val="00A83766"/>
    <w:rsid w:val="00A83E5A"/>
    <w:rsid w:val="00A840CE"/>
    <w:rsid w:val="00A8532D"/>
    <w:rsid w:val="00A85EEC"/>
    <w:rsid w:val="00A8656C"/>
    <w:rsid w:val="00A8677F"/>
    <w:rsid w:val="00A86A0C"/>
    <w:rsid w:val="00A86E9F"/>
    <w:rsid w:val="00A86FFF"/>
    <w:rsid w:val="00A875F7"/>
    <w:rsid w:val="00A87CA9"/>
    <w:rsid w:val="00A87CF4"/>
    <w:rsid w:val="00A90085"/>
    <w:rsid w:val="00A901CB"/>
    <w:rsid w:val="00A90259"/>
    <w:rsid w:val="00A90F5B"/>
    <w:rsid w:val="00A91514"/>
    <w:rsid w:val="00A9169B"/>
    <w:rsid w:val="00A916EC"/>
    <w:rsid w:val="00A91705"/>
    <w:rsid w:val="00A9176C"/>
    <w:rsid w:val="00A91A00"/>
    <w:rsid w:val="00A929A9"/>
    <w:rsid w:val="00A92B57"/>
    <w:rsid w:val="00A92FD6"/>
    <w:rsid w:val="00A934BF"/>
    <w:rsid w:val="00A935BB"/>
    <w:rsid w:val="00A93716"/>
    <w:rsid w:val="00A943EA"/>
    <w:rsid w:val="00A9465F"/>
    <w:rsid w:val="00A94757"/>
    <w:rsid w:val="00A94FD7"/>
    <w:rsid w:val="00A95154"/>
    <w:rsid w:val="00A9521D"/>
    <w:rsid w:val="00A9522E"/>
    <w:rsid w:val="00A953A2"/>
    <w:rsid w:val="00A953D3"/>
    <w:rsid w:val="00A9565E"/>
    <w:rsid w:val="00A956BE"/>
    <w:rsid w:val="00A956D7"/>
    <w:rsid w:val="00A95A15"/>
    <w:rsid w:val="00A95C46"/>
    <w:rsid w:val="00A95D9E"/>
    <w:rsid w:val="00A96419"/>
    <w:rsid w:val="00A96C19"/>
    <w:rsid w:val="00A96F34"/>
    <w:rsid w:val="00A97757"/>
    <w:rsid w:val="00A9799C"/>
    <w:rsid w:val="00A97A3E"/>
    <w:rsid w:val="00A97B3C"/>
    <w:rsid w:val="00A97E67"/>
    <w:rsid w:val="00AA0890"/>
    <w:rsid w:val="00AA0F94"/>
    <w:rsid w:val="00AA13AD"/>
    <w:rsid w:val="00AA1ABA"/>
    <w:rsid w:val="00AA1CCE"/>
    <w:rsid w:val="00AA209C"/>
    <w:rsid w:val="00AA2427"/>
    <w:rsid w:val="00AA2669"/>
    <w:rsid w:val="00AA2859"/>
    <w:rsid w:val="00AA2886"/>
    <w:rsid w:val="00AA2D1E"/>
    <w:rsid w:val="00AA368A"/>
    <w:rsid w:val="00AA49BD"/>
    <w:rsid w:val="00AA4FD8"/>
    <w:rsid w:val="00AA5B2D"/>
    <w:rsid w:val="00AA5BB2"/>
    <w:rsid w:val="00AA60E8"/>
    <w:rsid w:val="00AA6317"/>
    <w:rsid w:val="00AA654A"/>
    <w:rsid w:val="00AA686C"/>
    <w:rsid w:val="00AA6B41"/>
    <w:rsid w:val="00AA705E"/>
    <w:rsid w:val="00AA715B"/>
    <w:rsid w:val="00AA7691"/>
    <w:rsid w:val="00AA796E"/>
    <w:rsid w:val="00AA7D79"/>
    <w:rsid w:val="00AB0E0B"/>
    <w:rsid w:val="00AB11A2"/>
    <w:rsid w:val="00AB1264"/>
    <w:rsid w:val="00AB1323"/>
    <w:rsid w:val="00AB1440"/>
    <w:rsid w:val="00AB1888"/>
    <w:rsid w:val="00AB1909"/>
    <w:rsid w:val="00AB1AB0"/>
    <w:rsid w:val="00AB2762"/>
    <w:rsid w:val="00AB2AF8"/>
    <w:rsid w:val="00AB34CB"/>
    <w:rsid w:val="00AB38B6"/>
    <w:rsid w:val="00AB3931"/>
    <w:rsid w:val="00AB397A"/>
    <w:rsid w:val="00AB3E31"/>
    <w:rsid w:val="00AB40D5"/>
    <w:rsid w:val="00AB444B"/>
    <w:rsid w:val="00AB4EBB"/>
    <w:rsid w:val="00AB4F4D"/>
    <w:rsid w:val="00AB50DC"/>
    <w:rsid w:val="00AB5639"/>
    <w:rsid w:val="00AB5E96"/>
    <w:rsid w:val="00AB5FE3"/>
    <w:rsid w:val="00AB5FF9"/>
    <w:rsid w:val="00AB6260"/>
    <w:rsid w:val="00AB66CE"/>
    <w:rsid w:val="00AB6F89"/>
    <w:rsid w:val="00AB6FEF"/>
    <w:rsid w:val="00AB71DB"/>
    <w:rsid w:val="00AB7321"/>
    <w:rsid w:val="00AB73B6"/>
    <w:rsid w:val="00AB7587"/>
    <w:rsid w:val="00AB7788"/>
    <w:rsid w:val="00AB7ED0"/>
    <w:rsid w:val="00AC0197"/>
    <w:rsid w:val="00AC089E"/>
    <w:rsid w:val="00AC09CB"/>
    <w:rsid w:val="00AC147D"/>
    <w:rsid w:val="00AC20AB"/>
    <w:rsid w:val="00AC2493"/>
    <w:rsid w:val="00AC3063"/>
    <w:rsid w:val="00AC3271"/>
    <w:rsid w:val="00AC3468"/>
    <w:rsid w:val="00AC3A01"/>
    <w:rsid w:val="00AC3C2B"/>
    <w:rsid w:val="00AC4849"/>
    <w:rsid w:val="00AC4BE2"/>
    <w:rsid w:val="00AC4DB9"/>
    <w:rsid w:val="00AC4E79"/>
    <w:rsid w:val="00AC5086"/>
    <w:rsid w:val="00AC54B3"/>
    <w:rsid w:val="00AC570F"/>
    <w:rsid w:val="00AC6278"/>
    <w:rsid w:val="00AC6649"/>
    <w:rsid w:val="00AC692B"/>
    <w:rsid w:val="00AC6CD3"/>
    <w:rsid w:val="00AC7134"/>
    <w:rsid w:val="00AC734C"/>
    <w:rsid w:val="00AC78BB"/>
    <w:rsid w:val="00AC7A5A"/>
    <w:rsid w:val="00AC7D49"/>
    <w:rsid w:val="00AD020F"/>
    <w:rsid w:val="00AD032F"/>
    <w:rsid w:val="00AD10A2"/>
    <w:rsid w:val="00AD1109"/>
    <w:rsid w:val="00AD133F"/>
    <w:rsid w:val="00AD1393"/>
    <w:rsid w:val="00AD160A"/>
    <w:rsid w:val="00AD18BD"/>
    <w:rsid w:val="00AD1DB1"/>
    <w:rsid w:val="00AD21B5"/>
    <w:rsid w:val="00AD234B"/>
    <w:rsid w:val="00AD2562"/>
    <w:rsid w:val="00AD289C"/>
    <w:rsid w:val="00AD2A4B"/>
    <w:rsid w:val="00AD2C40"/>
    <w:rsid w:val="00AD353F"/>
    <w:rsid w:val="00AD3E14"/>
    <w:rsid w:val="00AD43BF"/>
    <w:rsid w:val="00AD4443"/>
    <w:rsid w:val="00AD4521"/>
    <w:rsid w:val="00AD4845"/>
    <w:rsid w:val="00AD49B2"/>
    <w:rsid w:val="00AD4A5A"/>
    <w:rsid w:val="00AD4D54"/>
    <w:rsid w:val="00AD5776"/>
    <w:rsid w:val="00AD5F02"/>
    <w:rsid w:val="00AD619A"/>
    <w:rsid w:val="00AD61AE"/>
    <w:rsid w:val="00AD6219"/>
    <w:rsid w:val="00AD64D6"/>
    <w:rsid w:val="00AD658D"/>
    <w:rsid w:val="00AD6663"/>
    <w:rsid w:val="00AD6A99"/>
    <w:rsid w:val="00AD6F83"/>
    <w:rsid w:val="00AD76B1"/>
    <w:rsid w:val="00AE017A"/>
    <w:rsid w:val="00AE0386"/>
    <w:rsid w:val="00AE0DA0"/>
    <w:rsid w:val="00AE11CB"/>
    <w:rsid w:val="00AE17D8"/>
    <w:rsid w:val="00AE2353"/>
    <w:rsid w:val="00AE33ED"/>
    <w:rsid w:val="00AE363B"/>
    <w:rsid w:val="00AE3BBD"/>
    <w:rsid w:val="00AE4441"/>
    <w:rsid w:val="00AE4E0F"/>
    <w:rsid w:val="00AE4F2F"/>
    <w:rsid w:val="00AE56B5"/>
    <w:rsid w:val="00AE6329"/>
    <w:rsid w:val="00AE65D3"/>
    <w:rsid w:val="00AE67B1"/>
    <w:rsid w:val="00AE696B"/>
    <w:rsid w:val="00AE70D1"/>
    <w:rsid w:val="00AE7316"/>
    <w:rsid w:val="00AE7681"/>
    <w:rsid w:val="00AE76AC"/>
    <w:rsid w:val="00AE76AD"/>
    <w:rsid w:val="00AE7868"/>
    <w:rsid w:val="00AE7A31"/>
    <w:rsid w:val="00AE7DE0"/>
    <w:rsid w:val="00AF03D0"/>
    <w:rsid w:val="00AF0D2A"/>
    <w:rsid w:val="00AF0EAB"/>
    <w:rsid w:val="00AF0EFE"/>
    <w:rsid w:val="00AF127F"/>
    <w:rsid w:val="00AF144B"/>
    <w:rsid w:val="00AF1D9C"/>
    <w:rsid w:val="00AF2084"/>
    <w:rsid w:val="00AF27C4"/>
    <w:rsid w:val="00AF27E8"/>
    <w:rsid w:val="00AF2949"/>
    <w:rsid w:val="00AF2A2C"/>
    <w:rsid w:val="00AF2AAB"/>
    <w:rsid w:val="00AF2AE8"/>
    <w:rsid w:val="00AF316A"/>
    <w:rsid w:val="00AF346A"/>
    <w:rsid w:val="00AF3957"/>
    <w:rsid w:val="00AF3BDC"/>
    <w:rsid w:val="00AF45BD"/>
    <w:rsid w:val="00AF4D1F"/>
    <w:rsid w:val="00AF5539"/>
    <w:rsid w:val="00AF5EE4"/>
    <w:rsid w:val="00AF683A"/>
    <w:rsid w:val="00AF6A7D"/>
    <w:rsid w:val="00AF6CB2"/>
    <w:rsid w:val="00AF6E5C"/>
    <w:rsid w:val="00AF6EB0"/>
    <w:rsid w:val="00AF6FED"/>
    <w:rsid w:val="00AF7177"/>
    <w:rsid w:val="00AF71EA"/>
    <w:rsid w:val="00AF7406"/>
    <w:rsid w:val="00B0025E"/>
    <w:rsid w:val="00B01088"/>
    <w:rsid w:val="00B01DBA"/>
    <w:rsid w:val="00B02776"/>
    <w:rsid w:val="00B02800"/>
    <w:rsid w:val="00B030F0"/>
    <w:rsid w:val="00B0339F"/>
    <w:rsid w:val="00B0361B"/>
    <w:rsid w:val="00B03945"/>
    <w:rsid w:val="00B03D56"/>
    <w:rsid w:val="00B03FDF"/>
    <w:rsid w:val="00B04B81"/>
    <w:rsid w:val="00B04E95"/>
    <w:rsid w:val="00B0545F"/>
    <w:rsid w:val="00B05644"/>
    <w:rsid w:val="00B0567B"/>
    <w:rsid w:val="00B056B1"/>
    <w:rsid w:val="00B05742"/>
    <w:rsid w:val="00B06238"/>
    <w:rsid w:val="00B06A46"/>
    <w:rsid w:val="00B06C5F"/>
    <w:rsid w:val="00B072C1"/>
    <w:rsid w:val="00B07610"/>
    <w:rsid w:val="00B07B68"/>
    <w:rsid w:val="00B07CAD"/>
    <w:rsid w:val="00B10BF3"/>
    <w:rsid w:val="00B10E82"/>
    <w:rsid w:val="00B112CA"/>
    <w:rsid w:val="00B11807"/>
    <w:rsid w:val="00B11E55"/>
    <w:rsid w:val="00B12070"/>
    <w:rsid w:val="00B120AF"/>
    <w:rsid w:val="00B12A96"/>
    <w:rsid w:val="00B134B8"/>
    <w:rsid w:val="00B13C70"/>
    <w:rsid w:val="00B1418B"/>
    <w:rsid w:val="00B1452C"/>
    <w:rsid w:val="00B1486E"/>
    <w:rsid w:val="00B14EDE"/>
    <w:rsid w:val="00B15AA6"/>
    <w:rsid w:val="00B162FF"/>
    <w:rsid w:val="00B1640D"/>
    <w:rsid w:val="00B1648D"/>
    <w:rsid w:val="00B16612"/>
    <w:rsid w:val="00B16748"/>
    <w:rsid w:val="00B16860"/>
    <w:rsid w:val="00B16936"/>
    <w:rsid w:val="00B16B9C"/>
    <w:rsid w:val="00B17F3B"/>
    <w:rsid w:val="00B17FE4"/>
    <w:rsid w:val="00B20286"/>
    <w:rsid w:val="00B2096C"/>
    <w:rsid w:val="00B20FB5"/>
    <w:rsid w:val="00B21075"/>
    <w:rsid w:val="00B21474"/>
    <w:rsid w:val="00B21681"/>
    <w:rsid w:val="00B216BC"/>
    <w:rsid w:val="00B223C7"/>
    <w:rsid w:val="00B23129"/>
    <w:rsid w:val="00B232B2"/>
    <w:rsid w:val="00B2367B"/>
    <w:rsid w:val="00B237EC"/>
    <w:rsid w:val="00B23B72"/>
    <w:rsid w:val="00B2403A"/>
    <w:rsid w:val="00B245B9"/>
    <w:rsid w:val="00B245FE"/>
    <w:rsid w:val="00B24809"/>
    <w:rsid w:val="00B2496D"/>
    <w:rsid w:val="00B24A5A"/>
    <w:rsid w:val="00B24C64"/>
    <w:rsid w:val="00B24D5C"/>
    <w:rsid w:val="00B24DDA"/>
    <w:rsid w:val="00B25672"/>
    <w:rsid w:val="00B256F5"/>
    <w:rsid w:val="00B258A5"/>
    <w:rsid w:val="00B25C22"/>
    <w:rsid w:val="00B262AC"/>
    <w:rsid w:val="00B26937"/>
    <w:rsid w:val="00B26C19"/>
    <w:rsid w:val="00B26F4B"/>
    <w:rsid w:val="00B27106"/>
    <w:rsid w:val="00B2795D"/>
    <w:rsid w:val="00B27B37"/>
    <w:rsid w:val="00B30A5E"/>
    <w:rsid w:val="00B30A74"/>
    <w:rsid w:val="00B322F1"/>
    <w:rsid w:val="00B32555"/>
    <w:rsid w:val="00B32828"/>
    <w:rsid w:val="00B332BC"/>
    <w:rsid w:val="00B333E7"/>
    <w:rsid w:val="00B3360B"/>
    <w:rsid w:val="00B336DA"/>
    <w:rsid w:val="00B336F7"/>
    <w:rsid w:val="00B33D14"/>
    <w:rsid w:val="00B33FDD"/>
    <w:rsid w:val="00B3412F"/>
    <w:rsid w:val="00B343F2"/>
    <w:rsid w:val="00B34831"/>
    <w:rsid w:val="00B3492E"/>
    <w:rsid w:val="00B34A04"/>
    <w:rsid w:val="00B35041"/>
    <w:rsid w:val="00B358E1"/>
    <w:rsid w:val="00B35902"/>
    <w:rsid w:val="00B35F0E"/>
    <w:rsid w:val="00B360D7"/>
    <w:rsid w:val="00B362A9"/>
    <w:rsid w:val="00B36B24"/>
    <w:rsid w:val="00B374E0"/>
    <w:rsid w:val="00B37810"/>
    <w:rsid w:val="00B37AA5"/>
    <w:rsid w:val="00B37C87"/>
    <w:rsid w:val="00B37F4B"/>
    <w:rsid w:val="00B4002C"/>
    <w:rsid w:val="00B40545"/>
    <w:rsid w:val="00B40789"/>
    <w:rsid w:val="00B40961"/>
    <w:rsid w:val="00B40A8C"/>
    <w:rsid w:val="00B40B03"/>
    <w:rsid w:val="00B40B88"/>
    <w:rsid w:val="00B40D22"/>
    <w:rsid w:val="00B41132"/>
    <w:rsid w:val="00B4136B"/>
    <w:rsid w:val="00B4188C"/>
    <w:rsid w:val="00B41A06"/>
    <w:rsid w:val="00B41D32"/>
    <w:rsid w:val="00B421E2"/>
    <w:rsid w:val="00B42956"/>
    <w:rsid w:val="00B42CBA"/>
    <w:rsid w:val="00B42D1D"/>
    <w:rsid w:val="00B42FA7"/>
    <w:rsid w:val="00B430B6"/>
    <w:rsid w:val="00B4324C"/>
    <w:rsid w:val="00B43F8B"/>
    <w:rsid w:val="00B4467F"/>
    <w:rsid w:val="00B44A72"/>
    <w:rsid w:val="00B44EAF"/>
    <w:rsid w:val="00B463F7"/>
    <w:rsid w:val="00B46778"/>
    <w:rsid w:val="00B46AF0"/>
    <w:rsid w:val="00B46D65"/>
    <w:rsid w:val="00B46E75"/>
    <w:rsid w:val="00B4759E"/>
    <w:rsid w:val="00B478D3"/>
    <w:rsid w:val="00B47BF3"/>
    <w:rsid w:val="00B47E45"/>
    <w:rsid w:val="00B501EB"/>
    <w:rsid w:val="00B503A1"/>
    <w:rsid w:val="00B518B7"/>
    <w:rsid w:val="00B5237C"/>
    <w:rsid w:val="00B52F1D"/>
    <w:rsid w:val="00B53205"/>
    <w:rsid w:val="00B539D3"/>
    <w:rsid w:val="00B540C8"/>
    <w:rsid w:val="00B5437E"/>
    <w:rsid w:val="00B54ED6"/>
    <w:rsid w:val="00B54FFE"/>
    <w:rsid w:val="00B5506E"/>
    <w:rsid w:val="00B550C1"/>
    <w:rsid w:val="00B557B0"/>
    <w:rsid w:val="00B55A53"/>
    <w:rsid w:val="00B55B8A"/>
    <w:rsid w:val="00B56072"/>
    <w:rsid w:val="00B56543"/>
    <w:rsid w:val="00B5673E"/>
    <w:rsid w:val="00B56EA1"/>
    <w:rsid w:val="00B571E1"/>
    <w:rsid w:val="00B57DFA"/>
    <w:rsid w:val="00B60041"/>
    <w:rsid w:val="00B60097"/>
    <w:rsid w:val="00B60508"/>
    <w:rsid w:val="00B609FB"/>
    <w:rsid w:val="00B616AB"/>
    <w:rsid w:val="00B61779"/>
    <w:rsid w:val="00B61782"/>
    <w:rsid w:val="00B61851"/>
    <w:rsid w:val="00B627E6"/>
    <w:rsid w:val="00B62881"/>
    <w:rsid w:val="00B62BA5"/>
    <w:rsid w:val="00B62BEC"/>
    <w:rsid w:val="00B62D0F"/>
    <w:rsid w:val="00B6316B"/>
    <w:rsid w:val="00B631CB"/>
    <w:rsid w:val="00B63398"/>
    <w:rsid w:val="00B63759"/>
    <w:rsid w:val="00B63836"/>
    <w:rsid w:val="00B63D10"/>
    <w:rsid w:val="00B6513B"/>
    <w:rsid w:val="00B6604A"/>
    <w:rsid w:val="00B6664B"/>
    <w:rsid w:val="00B66CC5"/>
    <w:rsid w:val="00B67737"/>
    <w:rsid w:val="00B67851"/>
    <w:rsid w:val="00B701BE"/>
    <w:rsid w:val="00B7052C"/>
    <w:rsid w:val="00B707F7"/>
    <w:rsid w:val="00B70904"/>
    <w:rsid w:val="00B70948"/>
    <w:rsid w:val="00B70997"/>
    <w:rsid w:val="00B709AD"/>
    <w:rsid w:val="00B70C51"/>
    <w:rsid w:val="00B7154F"/>
    <w:rsid w:val="00B7192E"/>
    <w:rsid w:val="00B71959"/>
    <w:rsid w:val="00B71D76"/>
    <w:rsid w:val="00B72588"/>
    <w:rsid w:val="00B72D3A"/>
    <w:rsid w:val="00B72E45"/>
    <w:rsid w:val="00B73195"/>
    <w:rsid w:val="00B7320C"/>
    <w:rsid w:val="00B73682"/>
    <w:rsid w:val="00B73A14"/>
    <w:rsid w:val="00B73A61"/>
    <w:rsid w:val="00B73A70"/>
    <w:rsid w:val="00B73C3B"/>
    <w:rsid w:val="00B73D07"/>
    <w:rsid w:val="00B73D55"/>
    <w:rsid w:val="00B7413A"/>
    <w:rsid w:val="00B74220"/>
    <w:rsid w:val="00B74361"/>
    <w:rsid w:val="00B74BD5"/>
    <w:rsid w:val="00B74C34"/>
    <w:rsid w:val="00B74DB6"/>
    <w:rsid w:val="00B74E15"/>
    <w:rsid w:val="00B758E6"/>
    <w:rsid w:val="00B75985"/>
    <w:rsid w:val="00B75CE2"/>
    <w:rsid w:val="00B75EA2"/>
    <w:rsid w:val="00B760E0"/>
    <w:rsid w:val="00B769CC"/>
    <w:rsid w:val="00B76AD1"/>
    <w:rsid w:val="00B7742A"/>
    <w:rsid w:val="00B77802"/>
    <w:rsid w:val="00B77FC3"/>
    <w:rsid w:val="00B8038D"/>
    <w:rsid w:val="00B80915"/>
    <w:rsid w:val="00B80DB3"/>
    <w:rsid w:val="00B80F18"/>
    <w:rsid w:val="00B8110C"/>
    <w:rsid w:val="00B81260"/>
    <w:rsid w:val="00B814D0"/>
    <w:rsid w:val="00B814FB"/>
    <w:rsid w:val="00B81A8A"/>
    <w:rsid w:val="00B82648"/>
    <w:rsid w:val="00B8278B"/>
    <w:rsid w:val="00B831B3"/>
    <w:rsid w:val="00B83303"/>
    <w:rsid w:val="00B8385C"/>
    <w:rsid w:val="00B8411B"/>
    <w:rsid w:val="00B84C52"/>
    <w:rsid w:val="00B85416"/>
    <w:rsid w:val="00B8541E"/>
    <w:rsid w:val="00B86329"/>
    <w:rsid w:val="00B865D5"/>
    <w:rsid w:val="00B8661C"/>
    <w:rsid w:val="00B86811"/>
    <w:rsid w:val="00B86F7C"/>
    <w:rsid w:val="00B87858"/>
    <w:rsid w:val="00B87AE9"/>
    <w:rsid w:val="00B90233"/>
    <w:rsid w:val="00B90319"/>
    <w:rsid w:val="00B90A0E"/>
    <w:rsid w:val="00B91768"/>
    <w:rsid w:val="00B91950"/>
    <w:rsid w:val="00B926D4"/>
    <w:rsid w:val="00B92DF7"/>
    <w:rsid w:val="00B92EA6"/>
    <w:rsid w:val="00B931DF"/>
    <w:rsid w:val="00B934D6"/>
    <w:rsid w:val="00B936FF"/>
    <w:rsid w:val="00B93B48"/>
    <w:rsid w:val="00B94777"/>
    <w:rsid w:val="00B95171"/>
    <w:rsid w:val="00B9546D"/>
    <w:rsid w:val="00B954C7"/>
    <w:rsid w:val="00B95655"/>
    <w:rsid w:val="00B9577B"/>
    <w:rsid w:val="00B95893"/>
    <w:rsid w:val="00B95CCD"/>
    <w:rsid w:val="00B95E32"/>
    <w:rsid w:val="00B95E40"/>
    <w:rsid w:val="00B961DC"/>
    <w:rsid w:val="00B96585"/>
    <w:rsid w:val="00B965FA"/>
    <w:rsid w:val="00B96993"/>
    <w:rsid w:val="00B96C46"/>
    <w:rsid w:val="00B96F83"/>
    <w:rsid w:val="00B96FE1"/>
    <w:rsid w:val="00B96FF5"/>
    <w:rsid w:val="00B971CA"/>
    <w:rsid w:val="00B97204"/>
    <w:rsid w:val="00B973DC"/>
    <w:rsid w:val="00B97419"/>
    <w:rsid w:val="00B975EA"/>
    <w:rsid w:val="00B97F93"/>
    <w:rsid w:val="00BA029F"/>
    <w:rsid w:val="00BA0EFA"/>
    <w:rsid w:val="00BA1216"/>
    <w:rsid w:val="00BA13C5"/>
    <w:rsid w:val="00BA1A4E"/>
    <w:rsid w:val="00BA1AAE"/>
    <w:rsid w:val="00BA1F8A"/>
    <w:rsid w:val="00BA2243"/>
    <w:rsid w:val="00BA2564"/>
    <w:rsid w:val="00BA2A4D"/>
    <w:rsid w:val="00BA32E8"/>
    <w:rsid w:val="00BA36BB"/>
    <w:rsid w:val="00BA36BF"/>
    <w:rsid w:val="00BA3C9D"/>
    <w:rsid w:val="00BA3CDE"/>
    <w:rsid w:val="00BA4FA7"/>
    <w:rsid w:val="00BA5892"/>
    <w:rsid w:val="00BA5ACB"/>
    <w:rsid w:val="00BA5EF4"/>
    <w:rsid w:val="00BA65C7"/>
    <w:rsid w:val="00BA65EF"/>
    <w:rsid w:val="00BA66BC"/>
    <w:rsid w:val="00BA6A9C"/>
    <w:rsid w:val="00BA6EA9"/>
    <w:rsid w:val="00BA6EF9"/>
    <w:rsid w:val="00BA7F52"/>
    <w:rsid w:val="00BB0AB3"/>
    <w:rsid w:val="00BB1012"/>
    <w:rsid w:val="00BB103D"/>
    <w:rsid w:val="00BB18CF"/>
    <w:rsid w:val="00BB1B60"/>
    <w:rsid w:val="00BB1CBF"/>
    <w:rsid w:val="00BB1D59"/>
    <w:rsid w:val="00BB254E"/>
    <w:rsid w:val="00BB2BAA"/>
    <w:rsid w:val="00BB2E61"/>
    <w:rsid w:val="00BB2F62"/>
    <w:rsid w:val="00BB317A"/>
    <w:rsid w:val="00BB3383"/>
    <w:rsid w:val="00BB37AF"/>
    <w:rsid w:val="00BB37F5"/>
    <w:rsid w:val="00BB38DC"/>
    <w:rsid w:val="00BB43EE"/>
    <w:rsid w:val="00BB441C"/>
    <w:rsid w:val="00BB4AF7"/>
    <w:rsid w:val="00BB4B32"/>
    <w:rsid w:val="00BB4CB8"/>
    <w:rsid w:val="00BB5C06"/>
    <w:rsid w:val="00BB5C57"/>
    <w:rsid w:val="00BB5D7E"/>
    <w:rsid w:val="00BB6741"/>
    <w:rsid w:val="00BB6915"/>
    <w:rsid w:val="00BB6939"/>
    <w:rsid w:val="00BB6BFE"/>
    <w:rsid w:val="00BB78D9"/>
    <w:rsid w:val="00BB7B1F"/>
    <w:rsid w:val="00BB7DF2"/>
    <w:rsid w:val="00BBC77A"/>
    <w:rsid w:val="00BC047D"/>
    <w:rsid w:val="00BC0666"/>
    <w:rsid w:val="00BC083E"/>
    <w:rsid w:val="00BC1202"/>
    <w:rsid w:val="00BC1269"/>
    <w:rsid w:val="00BC190F"/>
    <w:rsid w:val="00BC1B72"/>
    <w:rsid w:val="00BC2015"/>
    <w:rsid w:val="00BC2044"/>
    <w:rsid w:val="00BC26C3"/>
    <w:rsid w:val="00BC2B1A"/>
    <w:rsid w:val="00BC2B68"/>
    <w:rsid w:val="00BC2DDE"/>
    <w:rsid w:val="00BC3159"/>
    <w:rsid w:val="00BC4091"/>
    <w:rsid w:val="00BC4334"/>
    <w:rsid w:val="00BC497A"/>
    <w:rsid w:val="00BC4A7E"/>
    <w:rsid w:val="00BC4C79"/>
    <w:rsid w:val="00BC4DAF"/>
    <w:rsid w:val="00BC51B4"/>
    <w:rsid w:val="00BC53CD"/>
    <w:rsid w:val="00BC6448"/>
    <w:rsid w:val="00BC6D17"/>
    <w:rsid w:val="00BC7129"/>
    <w:rsid w:val="00BC794E"/>
    <w:rsid w:val="00BC7E9D"/>
    <w:rsid w:val="00BC7F19"/>
    <w:rsid w:val="00BD0186"/>
    <w:rsid w:val="00BD0307"/>
    <w:rsid w:val="00BD0C01"/>
    <w:rsid w:val="00BD0EEB"/>
    <w:rsid w:val="00BD1373"/>
    <w:rsid w:val="00BD14AE"/>
    <w:rsid w:val="00BD14C2"/>
    <w:rsid w:val="00BD18D0"/>
    <w:rsid w:val="00BD2013"/>
    <w:rsid w:val="00BD2F9B"/>
    <w:rsid w:val="00BD46AC"/>
    <w:rsid w:val="00BD46F9"/>
    <w:rsid w:val="00BD483A"/>
    <w:rsid w:val="00BD4F54"/>
    <w:rsid w:val="00BD520C"/>
    <w:rsid w:val="00BD545C"/>
    <w:rsid w:val="00BD5514"/>
    <w:rsid w:val="00BD5881"/>
    <w:rsid w:val="00BD6B62"/>
    <w:rsid w:val="00BD7243"/>
    <w:rsid w:val="00BD7759"/>
    <w:rsid w:val="00BD7B8A"/>
    <w:rsid w:val="00BE0021"/>
    <w:rsid w:val="00BE0809"/>
    <w:rsid w:val="00BE163F"/>
    <w:rsid w:val="00BE1A37"/>
    <w:rsid w:val="00BE1ADC"/>
    <w:rsid w:val="00BE1CC9"/>
    <w:rsid w:val="00BE1FF3"/>
    <w:rsid w:val="00BE209B"/>
    <w:rsid w:val="00BE26E8"/>
    <w:rsid w:val="00BE2710"/>
    <w:rsid w:val="00BE2E99"/>
    <w:rsid w:val="00BE357F"/>
    <w:rsid w:val="00BE3A97"/>
    <w:rsid w:val="00BE45C8"/>
    <w:rsid w:val="00BE4D56"/>
    <w:rsid w:val="00BE535E"/>
    <w:rsid w:val="00BE5381"/>
    <w:rsid w:val="00BE622B"/>
    <w:rsid w:val="00BE62BC"/>
    <w:rsid w:val="00BE6672"/>
    <w:rsid w:val="00BE67F5"/>
    <w:rsid w:val="00BE6C70"/>
    <w:rsid w:val="00BE6D99"/>
    <w:rsid w:val="00BE71F7"/>
    <w:rsid w:val="00BE7881"/>
    <w:rsid w:val="00BE7E29"/>
    <w:rsid w:val="00BE7F7D"/>
    <w:rsid w:val="00BF0202"/>
    <w:rsid w:val="00BF0D0F"/>
    <w:rsid w:val="00BF0F4E"/>
    <w:rsid w:val="00BF1820"/>
    <w:rsid w:val="00BF1F4E"/>
    <w:rsid w:val="00BF255A"/>
    <w:rsid w:val="00BF2564"/>
    <w:rsid w:val="00BF2FCD"/>
    <w:rsid w:val="00BF31B4"/>
    <w:rsid w:val="00BF3351"/>
    <w:rsid w:val="00BF3886"/>
    <w:rsid w:val="00BF38D2"/>
    <w:rsid w:val="00BF3984"/>
    <w:rsid w:val="00BF3BF7"/>
    <w:rsid w:val="00BF3C76"/>
    <w:rsid w:val="00BF3F9C"/>
    <w:rsid w:val="00BF41B6"/>
    <w:rsid w:val="00BF47EE"/>
    <w:rsid w:val="00BF4985"/>
    <w:rsid w:val="00BF49CB"/>
    <w:rsid w:val="00BF49D5"/>
    <w:rsid w:val="00BF49EA"/>
    <w:rsid w:val="00BF4D09"/>
    <w:rsid w:val="00BF4D5B"/>
    <w:rsid w:val="00BF4E54"/>
    <w:rsid w:val="00BF50F0"/>
    <w:rsid w:val="00BF5168"/>
    <w:rsid w:val="00BF5307"/>
    <w:rsid w:val="00BF53E7"/>
    <w:rsid w:val="00BF5B6B"/>
    <w:rsid w:val="00BF5FBB"/>
    <w:rsid w:val="00BF61B2"/>
    <w:rsid w:val="00BF6375"/>
    <w:rsid w:val="00BF6489"/>
    <w:rsid w:val="00BF691E"/>
    <w:rsid w:val="00BF6F4C"/>
    <w:rsid w:val="00BF7426"/>
    <w:rsid w:val="00BF7E9E"/>
    <w:rsid w:val="00C001C7"/>
    <w:rsid w:val="00C00DD8"/>
    <w:rsid w:val="00C00F3B"/>
    <w:rsid w:val="00C0286E"/>
    <w:rsid w:val="00C03142"/>
    <w:rsid w:val="00C03354"/>
    <w:rsid w:val="00C03677"/>
    <w:rsid w:val="00C0372A"/>
    <w:rsid w:val="00C046FE"/>
    <w:rsid w:val="00C04C6B"/>
    <w:rsid w:val="00C04E2D"/>
    <w:rsid w:val="00C04EFE"/>
    <w:rsid w:val="00C051E0"/>
    <w:rsid w:val="00C058F8"/>
    <w:rsid w:val="00C05C1D"/>
    <w:rsid w:val="00C05FE7"/>
    <w:rsid w:val="00C06B9D"/>
    <w:rsid w:val="00C06F1C"/>
    <w:rsid w:val="00C071A7"/>
    <w:rsid w:val="00C07386"/>
    <w:rsid w:val="00C07571"/>
    <w:rsid w:val="00C07823"/>
    <w:rsid w:val="00C079B0"/>
    <w:rsid w:val="00C07C3D"/>
    <w:rsid w:val="00C100CA"/>
    <w:rsid w:val="00C1026F"/>
    <w:rsid w:val="00C10FB7"/>
    <w:rsid w:val="00C1102B"/>
    <w:rsid w:val="00C111FF"/>
    <w:rsid w:val="00C11512"/>
    <w:rsid w:val="00C11A06"/>
    <w:rsid w:val="00C12457"/>
    <w:rsid w:val="00C125E4"/>
    <w:rsid w:val="00C12C16"/>
    <w:rsid w:val="00C12E29"/>
    <w:rsid w:val="00C1324E"/>
    <w:rsid w:val="00C13B93"/>
    <w:rsid w:val="00C14236"/>
    <w:rsid w:val="00C1451C"/>
    <w:rsid w:val="00C145DB"/>
    <w:rsid w:val="00C146CD"/>
    <w:rsid w:val="00C148E9"/>
    <w:rsid w:val="00C14DE0"/>
    <w:rsid w:val="00C157AE"/>
    <w:rsid w:val="00C15ABE"/>
    <w:rsid w:val="00C15B94"/>
    <w:rsid w:val="00C15C4E"/>
    <w:rsid w:val="00C165B5"/>
    <w:rsid w:val="00C165D4"/>
    <w:rsid w:val="00C16C67"/>
    <w:rsid w:val="00C16D1F"/>
    <w:rsid w:val="00C1730F"/>
    <w:rsid w:val="00C174D6"/>
    <w:rsid w:val="00C17B17"/>
    <w:rsid w:val="00C17C74"/>
    <w:rsid w:val="00C20335"/>
    <w:rsid w:val="00C204FE"/>
    <w:rsid w:val="00C20B9D"/>
    <w:rsid w:val="00C20BB0"/>
    <w:rsid w:val="00C20ED1"/>
    <w:rsid w:val="00C20F60"/>
    <w:rsid w:val="00C21E7C"/>
    <w:rsid w:val="00C2289F"/>
    <w:rsid w:val="00C22B48"/>
    <w:rsid w:val="00C22C12"/>
    <w:rsid w:val="00C22D40"/>
    <w:rsid w:val="00C22DF9"/>
    <w:rsid w:val="00C22E4E"/>
    <w:rsid w:val="00C22E8D"/>
    <w:rsid w:val="00C22FBD"/>
    <w:rsid w:val="00C23355"/>
    <w:rsid w:val="00C237D5"/>
    <w:rsid w:val="00C243DD"/>
    <w:rsid w:val="00C249B6"/>
    <w:rsid w:val="00C24C38"/>
    <w:rsid w:val="00C25DE1"/>
    <w:rsid w:val="00C25F93"/>
    <w:rsid w:val="00C26062"/>
    <w:rsid w:val="00C26DCC"/>
    <w:rsid w:val="00C26FD4"/>
    <w:rsid w:val="00C27474"/>
    <w:rsid w:val="00C27A07"/>
    <w:rsid w:val="00C303B8"/>
    <w:rsid w:val="00C3042F"/>
    <w:rsid w:val="00C30577"/>
    <w:rsid w:val="00C308CE"/>
    <w:rsid w:val="00C30C80"/>
    <w:rsid w:val="00C30EA1"/>
    <w:rsid w:val="00C30FF6"/>
    <w:rsid w:val="00C31DE2"/>
    <w:rsid w:val="00C31F2B"/>
    <w:rsid w:val="00C326C2"/>
    <w:rsid w:val="00C329A7"/>
    <w:rsid w:val="00C32F25"/>
    <w:rsid w:val="00C33391"/>
    <w:rsid w:val="00C3410A"/>
    <w:rsid w:val="00C345D6"/>
    <w:rsid w:val="00C34C1C"/>
    <w:rsid w:val="00C34F25"/>
    <w:rsid w:val="00C35404"/>
    <w:rsid w:val="00C35CF0"/>
    <w:rsid w:val="00C35F35"/>
    <w:rsid w:val="00C360D5"/>
    <w:rsid w:val="00C361C2"/>
    <w:rsid w:val="00C3665F"/>
    <w:rsid w:val="00C366DF"/>
    <w:rsid w:val="00C36E2B"/>
    <w:rsid w:val="00C37305"/>
    <w:rsid w:val="00C37AF9"/>
    <w:rsid w:val="00C4009B"/>
    <w:rsid w:val="00C40107"/>
    <w:rsid w:val="00C40170"/>
    <w:rsid w:val="00C40258"/>
    <w:rsid w:val="00C40322"/>
    <w:rsid w:val="00C403C6"/>
    <w:rsid w:val="00C4066E"/>
    <w:rsid w:val="00C406CF"/>
    <w:rsid w:val="00C4085F"/>
    <w:rsid w:val="00C408D7"/>
    <w:rsid w:val="00C40A02"/>
    <w:rsid w:val="00C40A1A"/>
    <w:rsid w:val="00C40B64"/>
    <w:rsid w:val="00C40D12"/>
    <w:rsid w:val="00C40DAD"/>
    <w:rsid w:val="00C414EB"/>
    <w:rsid w:val="00C41D7D"/>
    <w:rsid w:val="00C4236E"/>
    <w:rsid w:val="00C42473"/>
    <w:rsid w:val="00C4282F"/>
    <w:rsid w:val="00C428D7"/>
    <w:rsid w:val="00C42E25"/>
    <w:rsid w:val="00C43074"/>
    <w:rsid w:val="00C43582"/>
    <w:rsid w:val="00C438F2"/>
    <w:rsid w:val="00C43F49"/>
    <w:rsid w:val="00C44504"/>
    <w:rsid w:val="00C4460C"/>
    <w:rsid w:val="00C44D14"/>
    <w:rsid w:val="00C45313"/>
    <w:rsid w:val="00C454DB"/>
    <w:rsid w:val="00C45641"/>
    <w:rsid w:val="00C46719"/>
    <w:rsid w:val="00C46A32"/>
    <w:rsid w:val="00C46B2D"/>
    <w:rsid w:val="00C47EFD"/>
    <w:rsid w:val="00C5007C"/>
    <w:rsid w:val="00C50665"/>
    <w:rsid w:val="00C511B8"/>
    <w:rsid w:val="00C5156B"/>
    <w:rsid w:val="00C5172B"/>
    <w:rsid w:val="00C51E4F"/>
    <w:rsid w:val="00C51E84"/>
    <w:rsid w:val="00C52131"/>
    <w:rsid w:val="00C52851"/>
    <w:rsid w:val="00C52892"/>
    <w:rsid w:val="00C52D08"/>
    <w:rsid w:val="00C53050"/>
    <w:rsid w:val="00C5330B"/>
    <w:rsid w:val="00C53496"/>
    <w:rsid w:val="00C53514"/>
    <w:rsid w:val="00C5354D"/>
    <w:rsid w:val="00C53AA6"/>
    <w:rsid w:val="00C53BC8"/>
    <w:rsid w:val="00C5488F"/>
    <w:rsid w:val="00C5511D"/>
    <w:rsid w:val="00C55798"/>
    <w:rsid w:val="00C55A58"/>
    <w:rsid w:val="00C55CAF"/>
    <w:rsid w:val="00C56142"/>
    <w:rsid w:val="00C5682A"/>
    <w:rsid w:val="00C56AE6"/>
    <w:rsid w:val="00C574B9"/>
    <w:rsid w:val="00C57548"/>
    <w:rsid w:val="00C5759E"/>
    <w:rsid w:val="00C575C3"/>
    <w:rsid w:val="00C575D9"/>
    <w:rsid w:val="00C57E7C"/>
    <w:rsid w:val="00C60069"/>
    <w:rsid w:val="00C60701"/>
    <w:rsid w:val="00C60DB7"/>
    <w:rsid w:val="00C60FE5"/>
    <w:rsid w:val="00C615F5"/>
    <w:rsid w:val="00C6168F"/>
    <w:rsid w:val="00C617FF"/>
    <w:rsid w:val="00C61D3A"/>
    <w:rsid w:val="00C61FE7"/>
    <w:rsid w:val="00C62203"/>
    <w:rsid w:val="00C630A1"/>
    <w:rsid w:val="00C639C1"/>
    <w:rsid w:val="00C640E7"/>
    <w:rsid w:val="00C64100"/>
    <w:rsid w:val="00C641A8"/>
    <w:rsid w:val="00C6463F"/>
    <w:rsid w:val="00C6481C"/>
    <w:rsid w:val="00C6547A"/>
    <w:rsid w:val="00C65BF7"/>
    <w:rsid w:val="00C65C30"/>
    <w:rsid w:val="00C65D28"/>
    <w:rsid w:val="00C66877"/>
    <w:rsid w:val="00C670A0"/>
    <w:rsid w:val="00C6715C"/>
    <w:rsid w:val="00C67465"/>
    <w:rsid w:val="00C70083"/>
    <w:rsid w:val="00C70C97"/>
    <w:rsid w:val="00C70D81"/>
    <w:rsid w:val="00C70DC0"/>
    <w:rsid w:val="00C70E2B"/>
    <w:rsid w:val="00C71113"/>
    <w:rsid w:val="00C71466"/>
    <w:rsid w:val="00C719B9"/>
    <w:rsid w:val="00C72327"/>
    <w:rsid w:val="00C7245A"/>
    <w:rsid w:val="00C728D5"/>
    <w:rsid w:val="00C74BF2"/>
    <w:rsid w:val="00C74E94"/>
    <w:rsid w:val="00C75A41"/>
    <w:rsid w:val="00C75A45"/>
    <w:rsid w:val="00C75E0C"/>
    <w:rsid w:val="00C76FDC"/>
    <w:rsid w:val="00C7743E"/>
    <w:rsid w:val="00C7798E"/>
    <w:rsid w:val="00C800AB"/>
    <w:rsid w:val="00C80B93"/>
    <w:rsid w:val="00C80C3E"/>
    <w:rsid w:val="00C80C75"/>
    <w:rsid w:val="00C81697"/>
    <w:rsid w:val="00C82AA9"/>
    <w:rsid w:val="00C83076"/>
    <w:rsid w:val="00C833AF"/>
    <w:rsid w:val="00C836D6"/>
    <w:rsid w:val="00C83D0E"/>
    <w:rsid w:val="00C83E64"/>
    <w:rsid w:val="00C8437A"/>
    <w:rsid w:val="00C84453"/>
    <w:rsid w:val="00C85000"/>
    <w:rsid w:val="00C8544F"/>
    <w:rsid w:val="00C85EFC"/>
    <w:rsid w:val="00C85F7C"/>
    <w:rsid w:val="00C860DC"/>
    <w:rsid w:val="00C879E8"/>
    <w:rsid w:val="00C87C5D"/>
    <w:rsid w:val="00C90788"/>
    <w:rsid w:val="00C90B33"/>
    <w:rsid w:val="00C90E74"/>
    <w:rsid w:val="00C91135"/>
    <w:rsid w:val="00C9127F"/>
    <w:rsid w:val="00C91AA1"/>
    <w:rsid w:val="00C921C3"/>
    <w:rsid w:val="00C92B2A"/>
    <w:rsid w:val="00C92D4B"/>
    <w:rsid w:val="00C92F69"/>
    <w:rsid w:val="00C9313F"/>
    <w:rsid w:val="00C9319E"/>
    <w:rsid w:val="00C93639"/>
    <w:rsid w:val="00C93750"/>
    <w:rsid w:val="00C93824"/>
    <w:rsid w:val="00C93DC3"/>
    <w:rsid w:val="00C9405D"/>
    <w:rsid w:val="00C94519"/>
    <w:rsid w:val="00C949DD"/>
    <w:rsid w:val="00C94A4A"/>
    <w:rsid w:val="00C957AD"/>
    <w:rsid w:val="00C95839"/>
    <w:rsid w:val="00C95A5D"/>
    <w:rsid w:val="00C9670D"/>
    <w:rsid w:val="00C96746"/>
    <w:rsid w:val="00C96B15"/>
    <w:rsid w:val="00C972F7"/>
    <w:rsid w:val="00C97486"/>
    <w:rsid w:val="00CA01BF"/>
    <w:rsid w:val="00CA0D45"/>
    <w:rsid w:val="00CA0F5A"/>
    <w:rsid w:val="00CA0FB8"/>
    <w:rsid w:val="00CA1686"/>
    <w:rsid w:val="00CA18D7"/>
    <w:rsid w:val="00CA19F6"/>
    <w:rsid w:val="00CA1B6F"/>
    <w:rsid w:val="00CA1D1A"/>
    <w:rsid w:val="00CA2047"/>
    <w:rsid w:val="00CA2165"/>
    <w:rsid w:val="00CA21C8"/>
    <w:rsid w:val="00CA2468"/>
    <w:rsid w:val="00CA2476"/>
    <w:rsid w:val="00CA24F4"/>
    <w:rsid w:val="00CA2689"/>
    <w:rsid w:val="00CA26A0"/>
    <w:rsid w:val="00CA277C"/>
    <w:rsid w:val="00CA2E37"/>
    <w:rsid w:val="00CA30E0"/>
    <w:rsid w:val="00CA3571"/>
    <w:rsid w:val="00CA3629"/>
    <w:rsid w:val="00CA37D4"/>
    <w:rsid w:val="00CA3889"/>
    <w:rsid w:val="00CA3C17"/>
    <w:rsid w:val="00CA4874"/>
    <w:rsid w:val="00CA4B96"/>
    <w:rsid w:val="00CA5197"/>
    <w:rsid w:val="00CA6668"/>
    <w:rsid w:val="00CA6984"/>
    <w:rsid w:val="00CA6AEE"/>
    <w:rsid w:val="00CA6CA5"/>
    <w:rsid w:val="00CA6E37"/>
    <w:rsid w:val="00CA6EF7"/>
    <w:rsid w:val="00CA6FC0"/>
    <w:rsid w:val="00CA704C"/>
    <w:rsid w:val="00CA73B6"/>
    <w:rsid w:val="00CA79DF"/>
    <w:rsid w:val="00CA7A73"/>
    <w:rsid w:val="00CA7EE4"/>
    <w:rsid w:val="00CB0AE4"/>
    <w:rsid w:val="00CB0FA7"/>
    <w:rsid w:val="00CB1171"/>
    <w:rsid w:val="00CB20D9"/>
    <w:rsid w:val="00CB2B23"/>
    <w:rsid w:val="00CB2BC0"/>
    <w:rsid w:val="00CB337A"/>
    <w:rsid w:val="00CB33EF"/>
    <w:rsid w:val="00CB3442"/>
    <w:rsid w:val="00CB362C"/>
    <w:rsid w:val="00CB37EA"/>
    <w:rsid w:val="00CB3CA2"/>
    <w:rsid w:val="00CB3FAA"/>
    <w:rsid w:val="00CB4FF0"/>
    <w:rsid w:val="00CB5760"/>
    <w:rsid w:val="00CB5A61"/>
    <w:rsid w:val="00CB5E9F"/>
    <w:rsid w:val="00CB6390"/>
    <w:rsid w:val="00CB663C"/>
    <w:rsid w:val="00CB6891"/>
    <w:rsid w:val="00CB7AEE"/>
    <w:rsid w:val="00CB7BDA"/>
    <w:rsid w:val="00CB7BFA"/>
    <w:rsid w:val="00CB7C11"/>
    <w:rsid w:val="00CB7CA0"/>
    <w:rsid w:val="00CC00BF"/>
    <w:rsid w:val="00CC01F9"/>
    <w:rsid w:val="00CC0511"/>
    <w:rsid w:val="00CC07AE"/>
    <w:rsid w:val="00CC0A3D"/>
    <w:rsid w:val="00CC14C2"/>
    <w:rsid w:val="00CC1C13"/>
    <w:rsid w:val="00CC1D87"/>
    <w:rsid w:val="00CC219A"/>
    <w:rsid w:val="00CC308C"/>
    <w:rsid w:val="00CC30C3"/>
    <w:rsid w:val="00CC33CD"/>
    <w:rsid w:val="00CC3BD5"/>
    <w:rsid w:val="00CC3FD5"/>
    <w:rsid w:val="00CC441F"/>
    <w:rsid w:val="00CC44D9"/>
    <w:rsid w:val="00CC46DD"/>
    <w:rsid w:val="00CC48D0"/>
    <w:rsid w:val="00CC4949"/>
    <w:rsid w:val="00CC4AE3"/>
    <w:rsid w:val="00CC56A2"/>
    <w:rsid w:val="00CC59C4"/>
    <w:rsid w:val="00CC5B2D"/>
    <w:rsid w:val="00CC6031"/>
    <w:rsid w:val="00CC6A0B"/>
    <w:rsid w:val="00CC6B45"/>
    <w:rsid w:val="00CC6C9F"/>
    <w:rsid w:val="00CC6DF0"/>
    <w:rsid w:val="00CC7201"/>
    <w:rsid w:val="00CC72F7"/>
    <w:rsid w:val="00CC7544"/>
    <w:rsid w:val="00CC7964"/>
    <w:rsid w:val="00CC7D16"/>
    <w:rsid w:val="00CC7D2D"/>
    <w:rsid w:val="00CD0347"/>
    <w:rsid w:val="00CD196F"/>
    <w:rsid w:val="00CD19CD"/>
    <w:rsid w:val="00CD1D1D"/>
    <w:rsid w:val="00CD210F"/>
    <w:rsid w:val="00CD211B"/>
    <w:rsid w:val="00CD2614"/>
    <w:rsid w:val="00CD2C87"/>
    <w:rsid w:val="00CD2DDB"/>
    <w:rsid w:val="00CD2E2F"/>
    <w:rsid w:val="00CD2F27"/>
    <w:rsid w:val="00CD38F6"/>
    <w:rsid w:val="00CD3BC2"/>
    <w:rsid w:val="00CD42C1"/>
    <w:rsid w:val="00CD4546"/>
    <w:rsid w:val="00CD45AF"/>
    <w:rsid w:val="00CD48FC"/>
    <w:rsid w:val="00CD49D0"/>
    <w:rsid w:val="00CD4DC3"/>
    <w:rsid w:val="00CD524F"/>
    <w:rsid w:val="00CD5758"/>
    <w:rsid w:val="00CD5B74"/>
    <w:rsid w:val="00CD5D72"/>
    <w:rsid w:val="00CD5E7B"/>
    <w:rsid w:val="00CD6840"/>
    <w:rsid w:val="00CD69FB"/>
    <w:rsid w:val="00CD6BDF"/>
    <w:rsid w:val="00CD6D81"/>
    <w:rsid w:val="00CD7338"/>
    <w:rsid w:val="00CD7834"/>
    <w:rsid w:val="00CD79FD"/>
    <w:rsid w:val="00CE00D7"/>
    <w:rsid w:val="00CE018F"/>
    <w:rsid w:val="00CE0B51"/>
    <w:rsid w:val="00CE1122"/>
    <w:rsid w:val="00CE11BF"/>
    <w:rsid w:val="00CE149E"/>
    <w:rsid w:val="00CE14B9"/>
    <w:rsid w:val="00CE1712"/>
    <w:rsid w:val="00CE1DDB"/>
    <w:rsid w:val="00CE2058"/>
    <w:rsid w:val="00CE25AD"/>
    <w:rsid w:val="00CE28C0"/>
    <w:rsid w:val="00CE2AD8"/>
    <w:rsid w:val="00CE2C99"/>
    <w:rsid w:val="00CE3169"/>
    <w:rsid w:val="00CE324A"/>
    <w:rsid w:val="00CE32A0"/>
    <w:rsid w:val="00CE32DD"/>
    <w:rsid w:val="00CE3630"/>
    <w:rsid w:val="00CE3825"/>
    <w:rsid w:val="00CE39AF"/>
    <w:rsid w:val="00CE3A5A"/>
    <w:rsid w:val="00CE4473"/>
    <w:rsid w:val="00CE4661"/>
    <w:rsid w:val="00CE4AAA"/>
    <w:rsid w:val="00CE50E2"/>
    <w:rsid w:val="00CE5624"/>
    <w:rsid w:val="00CE566A"/>
    <w:rsid w:val="00CE6003"/>
    <w:rsid w:val="00CE67C9"/>
    <w:rsid w:val="00CE6A3C"/>
    <w:rsid w:val="00CE6D30"/>
    <w:rsid w:val="00CE735E"/>
    <w:rsid w:val="00CE7443"/>
    <w:rsid w:val="00CE75A9"/>
    <w:rsid w:val="00CE7702"/>
    <w:rsid w:val="00CE7828"/>
    <w:rsid w:val="00CE78D2"/>
    <w:rsid w:val="00CF0166"/>
    <w:rsid w:val="00CF036E"/>
    <w:rsid w:val="00CF064F"/>
    <w:rsid w:val="00CF0886"/>
    <w:rsid w:val="00CF1145"/>
    <w:rsid w:val="00CF23FB"/>
    <w:rsid w:val="00CF2406"/>
    <w:rsid w:val="00CF25F1"/>
    <w:rsid w:val="00CF2787"/>
    <w:rsid w:val="00CF2804"/>
    <w:rsid w:val="00CF2ABA"/>
    <w:rsid w:val="00CF2C9B"/>
    <w:rsid w:val="00CF3031"/>
    <w:rsid w:val="00CF3127"/>
    <w:rsid w:val="00CF3AE9"/>
    <w:rsid w:val="00CF42E7"/>
    <w:rsid w:val="00CF43E8"/>
    <w:rsid w:val="00CF4564"/>
    <w:rsid w:val="00CF462D"/>
    <w:rsid w:val="00CF4EEB"/>
    <w:rsid w:val="00CF4FF2"/>
    <w:rsid w:val="00CF5389"/>
    <w:rsid w:val="00CF5724"/>
    <w:rsid w:val="00CF574A"/>
    <w:rsid w:val="00CF5868"/>
    <w:rsid w:val="00CF636D"/>
    <w:rsid w:val="00CF6399"/>
    <w:rsid w:val="00CF6524"/>
    <w:rsid w:val="00CF6A2F"/>
    <w:rsid w:val="00CF6AE8"/>
    <w:rsid w:val="00CF6D1B"/>
    <w:rsid w:val="00CF6DC1"/>
    <w:rsid w:val="00CF7737"/>
    <w:rsid w:val="00CF79EC"/>
    <w:rsid w:val="00CF79F4"/>
    <w:rsid w:val="00CF7DBB"/>
    <w:rsid w:val="00CF7FE7"/>
    <w:rsid w:val="00D00049"/>
    <w:rsid w:val="00D0043D"/>
    <w:rsid w:val="00D00835"/>
    <w:rsid w:val="00D00AE6"/>
    <w:rsid w:val="00D00C2E"/>
    <w:rsid w:val="00D00CA4"/>
    <w:rsid w:val="00D01434"/>
    <w:rsid w:val="00D02034"/>
    <w:rsid w:val="00D02120"/>
    <w:rsid w:val="00D0224F"/>
    <w:rsid w:val="00D026BD"/>
    <w:rsid w:val="00D03005"/>
    <w:rsid w:val="00D0397D"/>
    <w:rsid w:val="00D03980"/>
    <w:rsid w:val="00D03EED"/>
    <w:rsid w:val="00D040BF"/>
    <w:rsid w:val="00D0423A"/>
    <w:rsid w:val="00D04D53"/>
    <w:rsid w:val="00D04DE8"/>
    <w:rsid w:val="00D050A6"/>
    <w:rsid w:val="00D05133"/>
    <w:rsid w:val="00D0534F"/>
    <w:rsid w:val="00D0571F"/>
    <w:rsid w:val="00D05797"/>
    <w:rsid w:val="00D06067"/>
    <w:rsid w:val="00D06802"/>
    <w:rsid w:val="00D06B3B"/>
    <w:rsid w:val="00D06C92"/>
    <w:rsid w:val="00D07014"/>
    <w:rsid w:val="00D07587"/>
    <w:rsid w:val="00D077D4"/>
    <w:rsid w:val="00D07A28"/>
    <w:rsid w:val="00D07AA5"/>
    <w:rsid w:val="00D105F2"/>
    <w:rsid w:val="00D1062C"/>
    <w:rsid w:val="00D1068B"/>
    <w:rsid w:val="00D110A6"/>
    <w:rsid w:val="00D117B5"/>
    <w:rsid w:val="00D118D4"/>
    <w:rsid w:val="00D118DF"/>
    <w:rsid w:val="00D11A7A"/>
    <w:rsid w:val="00D11E3F"/>
    <w:rsid w:val="00D123B1"/>
    <w:rsid w:val="00D123C3"/>
    <w:rsid w:val="00D12F2E"/>
    <w:rsid w:val="00D1305E"/>
    <w:rsid w:val="00D13323"/>
    <w:rsid w:val="00D13325"/>
    <w:rsid w:val="00D13490"/>
    <w:rsid w:val="00D14286"/>
    <w:rsid w:val="00D1445F"/>
    <w:rsid w:val="00D1446E"/>
    <w:rsid w:val="00D144FD"/>
    <w:rsid w:val="00D146A8"/>
    <w:rsid w:val="00D1472D"/>
    <w:rsid w:val="00D148FF"/>
    <w:rsid w:val="00D149F2"/>
    <w:rsid w:val="00D14B6B"/>
    <w:rsid w:val="00D14C79"/>
    <w:rsid w:val="00D14E5A"/>
    <w:rsid w:val="00D14FB5"/>
    <w:rsid w:val="00D15852"/>
    <w:rsid w:val="00D167AD"/>
    <w:rsid w:val="00D169F3"/>
    <w:rsid w:val="00D16C7A"/>
    <w:rsid w:val="00D16C89"/>
    <w:rsid w:val="00D1716E"/>
    <w:rsid w:val="00D17257"/>
    <w:rsid w:val="00D1772D"/>
    <w:rsid w:val="00D17AC5"/>
    <w:rsid w:val="00D20124"/>
    <w:rsid w:val="00D20387"/>
    <w:rsid w:val="00D2044D"/>
    <w:rsid w:val="00D2074D"/>
    <w:rsid w:val="00D209E3"/>
    <w:rsid w:val="00D2179F"/>
    <w:rsid w:val="00D218D5"/>
    <w:rsid w:val="00D219D8"/>
    <w:rsid w:val="00D222BC"/>
    <w:rsid w:val="00D231F0"/>
    <w:rsid w:val="00D23385"/>
    <w:rsid w:val="00D2342E"/>
    <w:rsid w:val="00D23577"/>
    <w:rsid w:val="00D235C5"/>
    <w:rsid w:val="00D239B3"/>
    <w:rsid w:val="00D23A0A"/>
    <w:rsid w:val="00D23A62"/>
    <w:rsid w:val="00D241EF"/>
    <w:rsid w:val="00D24324"/>
    <w:rsid w:val="00D243D0"/>
    <w:rsid w:val="00D25047"/>
    <w:rsid w:val="00D25A5C"/>
    <w:rsid w:val="00D25B0B"/>
    <w:rsid w:val="00D2625D"/>
    <w:rsid w:val="00D26486"/>
    <w:rsid w:val="00D26565"/>
    <w:rsid w:val="00D26BB6"/>
    <w:rsid w:val="00D30AB6"/>
    <w:rsid w:val="00D30D36"/>
    <w:rsid w:val="00D3112D"/>
    <w:rsid w:val="00D31892"/>
    <w:rsid w:val="00D31D0C"/>
    <w:rsid w:val="00D31D4A"/>
    <w:rsid w:val="00D33CEA"/>
    <w:rsid w:val="00D33F4F"/>
    <w:rsid w:val="00D34160"/>
    <w:rsid w:val="00D34DCF"/>
    <w:rsid w:val="00D352C0"/>
    <w:rsid w:val="00D3532E"/>
    <w:rsid w:val="00D35447"/>
    <w:rsid w:val="00D357D3"/>
    <w:rsid w:val="00D35A87"/>
    <w:rsid w:val="00D36353"/>
    <w:rsid w:val="00D36717"/>
    <w:rsid w:val="00D3697A"/>
    <w:rsid w:val="00D36E91"/>
    <w:rsid w:val="00D371A4"/>
    <w:rsid w:val="00D3750D"/>
    <w:rsid w:val="00D377D0"/>
    <w:rsid w:val="00D3781D"/>
    <w:rsid w:val="00D379D7"/>
    <w:rsid w:val="00D37D2C"/>
    <w:rsid w:val="00D37F29"/>
    <w:rsid w:val="00D40159"/>
    <w:rsid w:val="00D405ED"/>
    <w:rsid w:val="00D408B4"/>
    <w:rsid w:val="00D410BD"/>
    <w:rsid w:val="00D410E2"/>
    <w:rsid w:val="00D411D9"/>
    <w:rsid w:val="00D41203"/>
    <w:rsid w:val="00D41A87"/>
    <w:rsid w:val="00D41C64"/>
    <w:rsid w:val="00D42AA6"/>
    <w:rsid w:val="00D42B45"/>
    <w:rsid w:val="00D42D21"/>
    <w:rsid w:val="00D43804"/>
    <w:rsid w:val="00D43A41"/>
    <w:rsid w:val="00D43B15"/>
    <w:rsid w:val="00D43D44"/>
    <w:rsid w:val="00D445A6"/>
    <w:rsid w:val="00D45458"/>
    <w:rsid w:val="00D4555E"/>
    <w:rsid w:val="00D46164"/>
    <w:rsid w:val="00D461E8"/>
    <w:rsid w:val="00D46BB8"/>
    <w:rsid w:val="00D46BE2"/>
    <w:rsid w:val="00D47213"/>
    <w:rsid w:val="00D47B5B"/>
    <w:rsid w:val="00D47C3C"/>
    <w:rsid w:val="00D47E9F"/>
    <w:rsid w:val="00D5059D"/>
    <w:rsid w:val="00D5107F"/>
    <w:rsid w:val="00D515D4"/>
    <w:rsid w:val="00D51869"/>
    <w:rsid w:val="00D5201E"/>
    <w:rsid w:val="00D52282"/>
    <w:rsid w:val="00D5253F"/>
    <w:rsid w:val="00D52909"/>
    <w:rsid w:val="00D52AE7"/>
    <w:rsid w:val="00D52EB8"/>
    <w:rsid w:val="00D5393A"/>
    <w:rsid w:val="00D540B0"/>
    <w:rsid w:val="00D5457C"/>
    <w:rsid w:val="00D545E4"/>
    <w:rsid w:val="00D54817"/>
    <w:rsid w:val="00D54A27"/>
    <w:rsid w:val="00D54A94"/>
    <w:rsid w:val="00D54CF0"/>
    <w:rsid w:val="00D54F3D"/>
    <w:rsid w:val="00D551CE"/>
    <w:rsid w:val="00D55246"/>
    <w:rsid w:val="00D55790"/>
    <w:rsid w:val="00D5597D"/>
    <w:rsid w:val="00D560DE"/>
    <w:rsid w:val="00D5649D"/>
    <w:rsid w:val="00D56661"/>
    <w:rsid w:val="00D56A75"/>
    <w:rsid w:val="00D56F87"/>
    <w:rsid w:val="00D57009"/>
    <w:rsid w:val="00D57373"/>
    <w:rsid w:val="00D57428"/>
    <w:rsid w:val="00D57599"/>
    <w:rsid w:val="00D57747"/>
    <w:rsid w:val="00D57960"/>
    <w:rsid w:val="00D579B9"/>
    <w:rsid w:val="00D57D9B"/>
    <w:rsid w:val="00D57F84"/>
    <w:rsid w:val="00D60066"/>
    <w:rsid w:val="00D60F11"/>
    <w:rsid w:val="00D60F29"/>
    <w:rsid w:val="00D61047"/>
    <w:rsid w:val="00D61A20"/>
    <w:rsid w:val="00D6260D"/>
    <w:rsid w:val="00D628D4"/>
    <w:rsid w:val="00D62967"/>
    <w:rsid w:val="00D62DD8"/>
    <w:rsid w:val="00D630FE"/>
    <w:rsid w:val="00D63198"/>
    <w:rsid w:val="00D631D0"/>
    <w:rsid w:val="00D63228"/>
    <w:rsid w:val="00D6333D"/>
    <w:rsid w:val="00D635FF"/>
    <w:rsid w:val="00D63B5E"/>
    <w:rsid w:val="00D63CD0"/>
    <w:rsid w:val="00D6422A"/>
    <w:rsid w:val="00D6490C"/>
    <w:rsid w:val="00D64C7F"/>
    <w:rsid w:val="00D65289"/>
    <w:rsid w:val="00D65D9E"/>
    <w:rsid w:val="00D66424"/>
    <w:rsid w:val="00D6643C"/>
    <w:rsid w:val="00D66D9C"/>
    <w:rsid w:val="00D66EDB"/>
    <w:rsid w:val="00D6703A"/>
    <w:rsid w:val="00D674F7"/>
    <w:rsid w:val="00D7078D"/>
    <w:rsid w:val="00D7106B"/>
    <w:rsid w:val="00D714A2"/>
    <w:rsid w:val="00D71574"/>
    <w:rsid w:val="00D71BC1"/>
    <w:rsid w:val="00D72565"/>
    <w:rsid w:val="00D728DB"/>
    <w:rsid w:val="00D72B8E"/>
    <w:rsid w:val="00D72CF9"/>
    <w:rsid w:val="00D734EC"/>
    <w:rsid w:val="00D73F74"/>
    <w:rsid w:val="00D74A01"/>
    <w:rsid w:val="00D75108"/>
    <w:rsid w:val="00D751B1"/>
    <w:rsid w:val="00D767C2"/>
    <w:rsid w:val="00D76A2F"/>
    <w:rsid w:val="00D76C9D"/>
    <w:rsid w:val="00D775DE"/>
    <w:rsid w:val="00D779B9"/>
    <w:rsid w:val="00D77CF1"/>
    <w:rsid w:val="00D77DA1"/>
    <w:rsid w:val="00D8019B"/>
    <w:rsid w:val="00D80504"/>
    <w:rsid w:val="00D80A07"/>
    <w:rsid w:val="00D80F83"/>
    <w:rsid w:val="00D8144B"/>
    <w:rsid w:val="00D8161F"/>
    <w:rsid w:val="00D81713"/>
    <w:rsid w:val="00D819E8"/>
    <w:rsid w:val="00D81D66"/>
    <w:rsid w:val="00D82010"/>
    <w:rsid w:val="00D82DD8"/>
    <w:rsid w:val="00D8389B"/>
    <w:rsid w:val="00D83B9D"/>
    <w:rsid w:val="00D83D3C"/>
    <w:rsid w:val="00D850E0"/>
    <w:rsid w:val="00D856B4"/>
    <w:rsid w:val="00D860E7"/>
    <w:rsid w:val="00D8675F"/>
    <w:rsid w:val="00D8685A"/>
    <w:rsid w:val="00D8695E"/>
    <w:rsid w:val="00D86B1C"/>
    <w:rsid w:val="00D86D9F"/>
    <w:rsid w:val="00D86FB3"/>
    <w:rsid w:val="00D87192"/>
    <w:rsid w:val="00D872B8"/>
    <w:rsid w:val="00D878D0"/>
    <w:rsid w:val="00D87BF7"/>
    <w:rsid w:val="00D87D53"/>
    <w:rsid w:val="00D87ED2"/>
    <w:rsid w:val="00D90C7A"/>
    <w:rsid w:val="00D90F75"/>
    <w:rsid w:val="00D90F8F"/>
    <w:rsid w:val="00D91200"/>
    <w:rsid w:val="00D91C07"/>
    <w:rsid w:val="00D91D87"/>
    <w:rsid w:val="00D9252C"/>
    <w:rsid w:val="00D925E6"/>
    <w:rsid w:val="00D928A9"/>
    <w:rsid w:val="00D92D3B"/>
    <w:rsid w:val="00D93278"/>
    <w:rsid w:val="00D93533"/>
    <w:rsid w:val="00D946B9"/>
    <w:rsid w:val="00D946C0"/>
    <w:rsid w:val="00D947A0"/>
    <w:rsid w:val="00D947C6"/>
    <w:rsid w:val="00D94DD4"/>
    <w:rsid w:val="00D956CC"/>
    <w:rsid w:val="00D95D55"/>
    <w:rsid w:val="00D96274"/>
    <w:rsid w:val="00D966D8"/>
    <w:rsid w:val="00D9675E"/>
    <w:rsid w:val="00D969F8"/>
    <w:rsid w:val="00D96A9D"/>
    <w:rsid w:val="00D977C9"/>
    <w:rsid w:val="00D97B1D"/>
    <w:rsid w:val="00DA045F"/>
    <w:rsid w:val="00DA0BD2"/>
    <w:rsid w:val="00DA0F1B"/>
    <w:rsid w:val="00DA1496"/>
    <w:rsid w:val="00DA19C3"/>
    <w:rsid w:val="00DA1CCC"/>
    <w:rsid w:val="00DA1F3B"/>
    <w:rsid w:val="00DA2ED0"/>
    <w:rsid w:val="00DA2F70"/>
    <w:rsid w:val="00DA35B8"/>
    <w:rsid w:val="00DA3B28"/>
    <w:rsid w:val="00DA4303"/>
    <w:rsid w:val="00DA45C9"/>
    <w:rsid w:val="00DA5335"/>
    <w:rsid w:val="00DA567C"/>
    <w:rsid w:val="00DA56CB"/>
    <w:rsid w:val="00DA61B9"/>
    <w:rsid w:val="00DA630A"/>
    <w:rsid w:val="00DA6A6A"/>
    <w:rsid w:val="00DA7112"/>
    <w:rsid w:val="00DA74BD"/>
    <w:rsid w:val="00DA765F"/>
    <w:rsid w:val="00DB014A"/>
    <w:rsid w:val="00DB0785"/>
    <w:rsid w:val="00DB0C90"/>
    <w:rsid w:val="00DB21B6"/>
    <w:rsid w:val="00DB26D3"/>
    <w:rsid w:val="00DB2B09"/>
    <w:rsid w:val="00DB2DC6"/>
    <w:rsid w:val="00DB31D2"/>
    <w:rsid w:val="00DB32AB"/>
    <w:rsid w:val="00DB364C"/>
    <w:rsid w:val="00DB3B83"/>
    <w:rsid w:val="00DB3C0D"/>
    <w:rsid w:val="00DB4872"/>
    <w:rsid w:val="00DB48F6"/>
    <w:rsid w:val="00DB4B33"/>
    <w:rsid w:val="00DB4BA7"/>
    <w:rsid w:val="00DB538B"/>
    <w:rsid w:val="00DB58A8"/>
    <w:rsid w:val="00DB59DE"/>
    <w:rsid w:val="00DB5B47"/>
    <w:rsid w:val="00DB64A4"/>
    <w:rsid w:val="00DB6910"/>
    <w:rsid w:val="00DB74B7"/>
    <w:rsid w:val="00DB77C5"/>
    <w:rsid w:val="00DB792E"/>
    <w:rsid w:val="00DC076D"/>
    <w:rsid w:val="00DC09A9"/>
    <w:rsid w:val="00DC0A24"/>
    <w:rsid w:val="00DC16CB"/>
    <w:rsid w:val="00DC1796"/>
    <w:rsid w:val="00DC1A3B"/>
    <w:rsid w:val="00DC1AEA"/>
    <w:rsid w:val="00DC2BE1"/>
    <w:rsid w:val="00DC2D1D"/>
    <w:rsid w:val="00DC3D86"/>
    <w:rsid w:val="00DC3E6B"/>
    <w:rsid w:val="00DC442F"/>
    <w:rsid w:val="00DC4561"/>
    <w:rsid w:val="00DC56A0"/>
    <w:rsid w:val="00DC575C"/>
    <w:rsid w:val="00DC5CBA"/>
    <w:rsid w:val="00DC5F3C"/>
    <w:rsid w:val="00DC653A"/>
    <w:rsid w:val="00DC688C"/>
    <w:rsid w:val="00DC711C"/>
    <w:rsid w:val="00DC742A"/>
    <w:rsid w:val="00DC7DAD"/>
    <w:rsid w:val="00DC7DF9"/>
    <w:rsid w:val="00DD0A12"/>
    <w:rsid w:val="00DD0EED"/>
    <w:rsid w:val="00DD1228"/>
    <w:rsid w:val="00DD134C"/>
    <w:rsid w:val="00DD15D0"/>
    <w:rsid w:val="00DD1D66"/>
    <w:rsid w:val="00DD2054"/>
    <w:rsid w:val="00DD282D"/>
    <w:rsid w:val="00DD2B03"/>
    <w:rsid w:val="00DD3313"/>
    <w:rsid w:val="00DD35E7"/>
    <w:rsid w:val="00DD39D7"/>
    <w:rsid w:val="00DD5561"/>
    <w:rsid w:val="00DD55CC"/>
    <w:rsid w:val="00DD5B3D"/>
    <w:rsid w:val="00DD5F69"/>
    <w:rsid w:val="00DD5F7A"/>
    <w:rsid w:val="00DD5FCD"/>
    <w:rsid w:val="00DD5FE8"/>
    <w:rsid w:val="00DD6CD2"/>
    <w:rsid w:val="00DD6D04"/>
    <w:rsid w:val="00DD70DA"/>
    <w:rsid w:val="00DD784E"/>
    <w:rsid w:val="00DE0587"/>
    <w:rsid w:val="00DE1951"/>
    <w:rsid w:val="00DE1B28"/>
    <w:rsid w:val="00DE20B4"/>
    <w:rsid w:val="00DE28B4"/>
    <w:rsid w:val="00DE2FF3"/>
    <w:rsid w:val="00DE3946"/>
    <w:rsid w:val="00DE3A2D"/>
    <w:rsid w:val="00DE4F54"/>
    <w:rsid w:val="00DE60D4"/>
    <w:rsid w:val="00DE6245"/>
    <w:rsid w:val="00DE6401"/>
    <w:rsid w:val="00DE69C1"/>
    <w:rsid w:val="00DE6FEB"/>
    <w:rsid w:val="00DE746E"/>
    <w:rsid w:val="00DE7EE0"/>
    <w:rsid w:val="00DF0C08"/>
    <w:rsid w:val="00DF22AB"/>
    <w:rsid w:val="00DF22D6"/>
    <w:rsid w:val="00DF26AD"/>
    <w:rsid w:val="00DF2947"/>
    <w:rsid w:val="00DF2BAF"/>
    <w:rsid w:val="00DF2CCD"/>
    <w:rsid w:val="00DF30C0"/>
    <w:rsid w:val="00DF31B7"/>
    <w:rsid w:val="00DF383B"/>
    <w:rsid w:val="00DF38F3"/>
    <w:rsid w:val="00DF4719"/>
    <w:rsid w:val="00DF52C7"/>
    <w:rsid w:val="00DF5948"/>
    <w:rsid w:val="00DF5B02"/>
    <w:rsid w:val="00DF5E0D"/>
    <w:rsid w:val="00DF6596"/>
    <w:rsid w:val="00DF67EC"/>
    <w:rsid w:val="00DF691D"/>
    <w:rsid w:val="00DF6A0D"/>
    <w:rsid w:val="00DF6D6A"/>
    <w:rsid w:val="00DF702A"/>
    <w:rsid w:val="00DF7BCA"/>
    <w:rsid w:val="00E000D0"/>
    <w:rsid w:val="00E00613"/>
    <w:rsid w:val="00E00B1A"/>
    <w:rsid w:val="00E013BC"/>
    <w:rsid w:val="00E0156F"/>
    <w:rsid w:val="00E01BBB"/>
    <w:rsid w:val="00E01C6C"/>
    <w:rsid w:val="00E01D08"/>
    <w:rsid w:val="00E023EB"/>
    <w:rsid w:val="00E02AC6"/>
    <w:rsid w:val="00E02D35"/>
    <w:rsid w:val="00E03200"/>
    <w:rsid w:val="00E0391A"/>
    <w:rsid w:val="00E03AA9"/>
    <w:rsid w:val="00E03EBF"/>
    <w:rsid w:val="00E04182"/>
    <w:rsid w:val="00E04608"/>
    <w:rsid w:val="00E04C67"/>
    <w:rsid w:val="00E05461"/>
    <w:rsid w:val="00E05664"/>
    <w:rsid w:val="00E0692E"/>
    <w:rsid w:val="00E07255"/>
    <w:rsid w:val="00E073FF"/>
    <w:rsid w:val="00E07829"/>
    <w:rsid w:val="00E10135"/>
    <w:rsid w:val="00E10186"/>
    <w:rsid w:val="00E101E4"/>
    <w:rsid w:val="00E10EA2"/>
    <w:rsid w:val="00E10EE0"/>
    <w:rsid w:val="00E11003"/>
    <w:rsid w:val="00E11FEE"/>
    <w:rsid w:val="00E12F3D"/>
    <w:rsid w:val="00E13782"/>
    <w:rsid w:val="00E13D76"/>
    <w:rsid w:val="00E140D5"/>
    <w:rsid w:val="00E14244"/>
    <w:rsid w:val="00E143F4"/>
    <w:rsid w:val="00E14470"/>
    <w:rsid w:val="00E145D0"/>
    <w:rsid w:val="00E146EF"/>
    <w:rsid w:val="00E1475A"/>
    <w:rsid w:val="00E14BC7"/>
    <w:rsid w:val="00E151C1"/>
    <w:rsid w:val="00E154B8"/>
    <w:rsid w:val="00E154EC"/>
    <w:rsid w:val="00E15C66"/>
    <w:rsid w:val="00E15E07"/>
    <w:rsid w:val="00E163F7"/>
    <w:rsid w:val="00E1688A"/>
    <w:rsid w:val="00E2071D"/>
    <w:rsid w:val="00E20A59"/>
    <w:rsid w:val="00E20C3A"/>
    <w:rsid w:val="00E21335"/>
    <w:rsid w:val="00E214C2"/>
    <w:rsid w:val="00E21DF6"/>
    <w:rsid w:val="00E23022"/>
    <w:rsid w:val="00E2308B"/>
    <w:rsid w:val="00E23150"/>
    <w:rsid w:val="00E231AB"/>
    <w:rsid w:val="00E23A69"/>
    <w:rsid w:val="00E23ED8"/>
    <w:rsid w:val="00E244E6"/>
    <w:rsid w:val="00E24DB5"/>
    <w:rsid w:val="00E2559F"/>
    <w:rsid w:val="00E25AFB"/>
    <w:rsid w:val="00E25C92"/>
    <w:rsid w:val="00E2605B"/>
    <w:rsid w:val="00E26FCC"/>
    <w:rsid w:val="00E26FF6"/>
    <w:rsid w:val="00E27D4B"/>
    <w:rsid w:val="00E313FB"/>
    <w:rsid w:val="00E3219C"/>
    <w:rsid w:val="00E331D0"/>
    <w:rsid w:val="00E33E30"/>
    <w:rsid w:val="00E34074"/>
    <w:rsid w:val="00E34211"/>
    <w:rsid w:val="00E345E7"/>
    <w:rsid w:val="00E35605"/>
    <w:rsid w:val="00E3596B"/>
    <w:rsid w:val="00E35A38"/>
    <w:rsid w:val="00E35C2D"/>
    <w:rsid w:val="00E35DE5"/>
    <w:rsid w:val="00E36173"/>
    <w:rsid w:val="00E36923"/>
    <w:rsid w:val="00E36C41"/>
    <w:rsid w:val="00E36EDF"/>
    <w:rsid w:val="00E3715D"/>
    <w:rsid w:val="00E371B7"/>
    <w:rsid w:val="00E37341"/>
    <w:rsid w:val="00E374EE"/>
    <w:rsid w:val="00E37B00"/>
    <w:rsid w:val="00E37C6F"/>
    <w:rsid w:val="00E37FC8"/>
    <w:rsid w:val="00E401C8"/>
    <w:rsid w:val="00E408DF"/>
    <w:rsid w:val="00E40FCE"/>
    <w:rsid w:val="00E4158D"/>
    <w:rsid w:val="00E4162C"/>
    <w:rsid w:val="00E42004"/>
    <w:rsid w:val="00E42485"/>
    <w:rsid w:val="00E42728"/>
    <w:rsid w:val="00E42879"/>
    <w:rsid w:val="00E42CBB"/>
    <w:rsid w:val="00E42EDA"/>
    <w:rsid w:val="00E430C2"/>
    <w:rsid w:val="00E432D7"/>
    <w:rsid w:val="00E434E5"/>
    <w:rsid w:val="00E434FE"/>
    <w:rsid w:val="00E43BC2"/>
    <w:rsid w:val="00E43F48"/>
    <w:rsid w:val="00E4418C"/>
    <w:rsid w:val="00E44BA8"/>
    <w:rsid w:val="00E44EAF"/>
    <w:rsid w:val="00E45375"/>
    <w:rsid w:val="00E454B6"/>
    <w:rsid w:val="00E455CE"/>
    <w:rsid w:val="00E4654D"/>
    <w:rsid w:val="00E4669B"/>
    <w:rsid w:val="00E46A8E"/>
    <w:rsid w:val="00E46D3C"/>
    <w:rsid w:val="00E470A3"/>
    <w:rsid w:val="00E471A8"/>
    <w:rsid w:val="00E47311"/>
    <w:rsid w:val="00E47437"/>
    <w:rsid w:val="00E475F2"/>
    <w:rsid w:val="00E47EC2"/>
    <w:rsid w:val="00E50105"/>
    <w:rsid w:val="00E505E3"/>
    <w:rsid w:val="00E50A3C"/>
    <w:rsid w:val="00E50E20"/>
    <w:rsid w:val="00E51451"/>
    <w:rsid w:val="00E51EDE"/>
    <w:rsid w:val="00E51FA0"/>
    <w:rsid w:val="00E51FF0"/>
    <w:rsid w:val="00E52968"/>
    <w:rsid w:val="00E52B0B"/>
    <w:rsid w:val="00E53098"/>
    <w:rsid w:val="00E53154"/>
    <w:rsid w:val="00E535C9"/>
    <w:rsid w:val="00E5374F"/>
    <w:rsid w:val="00E53D2D"/>
    <w:rsid w:val="00E53E04"/>
    <w:rsid w:val="00E53E26"/>
    <w:rsid w:val="00E543EC"/>
    <w:rsid w:val="00E54626"/>
    <w:rsid w:val="00E54BAB"/>
    <w:rsid w:val="00E54CAC"/>
    <w:rsid w:val="00E54E70"/>
    <w:rsid w:val="00E555A0"/>
    <w:rsid w:val="00E55684"/>
    <w:rsid w:val="00E558B1"/>
    <w:rsid w:val="00E55991"/>
    <w:rsid w:val="00E564C9"/>
    <w:rsid w:val="00E5660B"/>
    <w:rsid w:val="00E56CF2"/>
    <w:rsid w:val="00E57348"/>
    <w:rsid w:val="00E607C2"/>
    <w:rsid w:val="00E60FBF"/>
    <w:rsid w:val="00E61037"/>
    <w:rsid w:val="00E61200"/>
    <w:rsid w:val="00E61863"/>
    <w:rsid w:val="00E6194B"/>
    <w:rsid w:val="00E621DE"/>
    <w:rsid w:val="00E623DC"/>
    <w:rsid w:val="00E623FA"/>
    <w:rsid w:val="00E6269A"/>
    <w:rsid w:val="00E626F4"/>
    <w:rsid w:val="00E626F9"/>
    <w:rsid w:val="00E6334D"/>
    <w:rsid w:val="00E63A36"/>
    <w:rsid w:val="00E64184"/>
    <w:rsid w:val="00E642E3"/>
    <w:rsid w:val="00E648C4"/>
    <w:rsid w:val="00E64D27"/>
    <w:rsid w:val="00E64D65"/>
    <w:rsid w:val="00E650A2"/>
    <w:rsid w:val="00E6519C"/>
    <w:rsid w:val="00E65496"/>
    <w:rsid w:val="00E65B6B"/>
    <w:rsid w:val="00E65EC4"/>
    <w:rsid w:val="00E669C5"/>
    <w:rsid w:val="00E66B16"/>
    <w:rsid w:val="00E66D5B"/>
    <w:rsid w:val="00E6735F"/>
    <w:rsid w:val="00E67574"/>
    <w:rsid w:val="00E6787C"/>
    <w:rsid w:val="00E67B00"/>
    <w:rsid w:val="00E67E34"/>
    <w:rsid w:val="00E67E3B"/>
    <w:rsid w:val="00E7007E"/>
    <w:rsid w:val="00E7041D"/>
    <w:rsid w:val="00E7075F"/>
    <w:rsid w:val="00E71463"/>
    <w:rsid w:val="00E71FBD"/>
    <w:rsid w:val="00E721DA"/>
    <w:rsid w:val="00E7239C"/>
    <w:rsid w:val="00E724D8"/>
    <w:rsid w:val="00E728E3"/>
    <w:rsid w:val="00E72A84"/>
    <w:rsid w:val="00E72C5F"/>
    <w:rsid w:val="00E72EDE"/>
    <w:rsid w:val="00E72FB2"/>
    <w:rsid w:val="00E73125"/>
    <w:rsid w:val="00E732AA"/>
    <w:rsid w:val="00E73937"/>
    <w:rsid w:val="00E73E4E"/>
    <w:rsid w:val="00E74ABC"/>
    <w:rsid w:val="00E74CE6"/>
    <w:rsid w:val="00E7537B"/>
    <w:rsid w:val="00E754AE"/>
    <w:rsid w:val="00E75CF7"/>
    <w:rsid w:val="00E76461"/>
    <w:rsid w:val="00E76B40"/>
    <w:rsid w:val="00E76FBF"/>
    <w:rsid w:val="00E7740B"/>
    <w:rsid w:val="00E77B95"/>
    <w:rsid w:val="00E77E4A"/>
    <w:rsid w:val="00E807A6"/>
    <w:rsid w:val="00E80BAF"/>
    <w:rsid w:val="00E811DB"/>
    <w:rsid w:val="00E81305"/>
    <w:rsid w:val="00E8136A"/>
    <w:rsid w:val="00E8149B"/>
    <w:rsid w:val="00E81CEE"/>
    <w:rsid w:val="00E82101"/>
    <w:rsid w:val="00E82154"/>
    <w:rsid w:val="00E82E31"/>
    <w:rsid w:val="00E83622"/>
    <w:rsid w:val="00E83ABD"/>
    <w:rsid w:val="00E83ACF"/>
    <w:rsid w:val="00E83E8F"/>
    <w:rsid w:val="00E84532"/>
    <w:rsid w:val="00E84D45"/>
    <w:rsid w:val="00E84F28"/>
    <w:rsid w:val="00E852BA"/>
    <w:rsid w:val="00E85895"/>
    <w:rsid w:val="00E85988"/>
    <w:rsid w:val="00E859AE"/>
    <w:rsid w:val="00E85BAA"/>
    <w:rsid w:val="00E85BFC"/>
    <w:rsid w:val="00E85D26"/>
    <w:rsid w:val="00E8604A"/>
    <w:rsid w:val="00E862C7"/>
    <w:rsid w:val="00E86448"/>
    <w:rsid w:val="00E86803"/>
    <w:rsid w:val="00E86866"/>
    <w:rsid w:val="00E87012"/>
    <w:rsid w:val="00E9020C"/>
    <w:rsid w:val="00E90278"/>
    <w:rsid w:val="00E90A7D"/>
    <w:rsid w:val="00E90E8F"/>
    <w:rsid w:val="00E9112C"/>
    <w:rsid w:val="00E9156C"/>
    <w:rsid w:val="00E917F6"/>
    <w:rsid w:val="00E91AFC"/>
    <w:rsid w:val="00E91B16"/>
    <w:rsid w:val="00E91D7D"/>
    <w:rsid w:val="00E91D9D"/>
    <w:rsid w:val="00E93295"/>
    <w:rsid w:val="00E93BDF"/>
    <w:rsid w:val="00E9441C"/>
    <w:rsid w:val="00E944DA"/>
    <w:rsid w:val="00E9516E"/>
    <w:rsid w:val="00E9570E"/>
    <w:rsid w:val="00E96437"/>
    <w:rsid w:val="00E964FB"/>
    <w:rsid w:val="00E96886"/>
    <w:rsid w:val="00E96937"/>
    <w:rsid w:val="00E9694A"/>
    <w:rsid w:val="00E96D04"/>
    <w:rsid w:val="00E9727D"/>
    <w:rsid w:val="00E9764E"/>
    <w:rsid w:val="00E97AF4"/>
    <w:rsid w:val="00E97E76"/>
    <w:rsid w:val="00EA0132"/>
    <w:rsid w:val="00EA0954"/>
    <w:rsid w:val="00EA0C65"/>
    <w:rsid w:val="00EA0DC3"/>
    <w:rsid w:val="00EA12AC"/>
    <w:rsid w:val="00EA1541"/>
    <w:rsid w:val="00EA15D6"/>
    <w:rsid w:val="00EA19AC"/>
    <w:rsid w:val="00EA1BF8"/>
    <w:rsid w:val="00EA1F0F"/>
    <w:rsid w:val="00EA27EA"/>
    <w:rsid w:val="00EA3729"/>
    <w:rsid w:val="00EA3D39"/>
    <w:rsid w:val="00EA3E1D"/>
    <w:rsid w:val="00EA3E95"/>
    <w:rsid w:val="00EA455D"/>
    <w:rsid w:val="00EA4A7A"/>
    <w:rsid w:val="00EA5AA4"/>
    <w:rsid w:val="00EA5DC6"/>
    <w:rsid w:val="00EA6BA2"/>
    <w:rsid w:val="00EA6F22"/>
    <w:rsid w:val="00EA7197"/>
    <w:rsid w:val="00EA71AD"/>
    <w:rsid w:val="00EB032B"/>
    <w:rsid w:val="00EB0DB1"/>
    <w:rsid w:val="00EB140F"/>
    <w:rsid w:val="00EB18CB"/>
    <w:rsid w:val="00EB1A91"/>
    <w:rsid w:val="00EB290B"/>
    <w:rsid w:val="00EB2DC2"/>
    <w:rsid w:val="00EB312D"/>
    <w:rsid w:val="00EB3131"/>
    <w:rsid w:val="00EB3364"/>
    <w:rsid w:val="00EB3AF8"/>
    <w:rsid w:val="00EB43F3"/>
    <w:rsid w:val="00EB4C8C"/>
    <w:rsid w:val="00EB4D65"/>
    <w:rsid w:val="00EB4FF4"/>
    <w:rsid w:val="00EB529B"/>
    <w:rsid w:val="00EB57FA"/>
    <w:rsid w:val="00EB58CA"/>
    <w:rsid w:val="00EB5B18"/>
    <w:rsid w:val="00EB6323"/>
    <w:rsid w:val="00EB67B9"/>
    <w:rsid w:val="00EB69E3"/>
    <w:rsid w:val="00EB6A09"/>
    <w:rsid w:val="00EB6D03"/>
    <w:rsid w:val="00EB703C"/>
    <w:rsid w:val="00EB71D8"/>
    <w:rsid w:val="00EB7235"/>
    <w:rsid w:val="00EB793D"/>
    <w:rsid w:val="00EB7BE4"/>
    <w:rsid w:val="00EB7E3D"/>
    <w:rsid w:val="00EC00A6"/>
    <w:rsid w:val="00EC03CE"/>
    <w:rsid w:val="00EC0563"/>
    <w:rsid w:val="00EC0C5F"/>
    <w:rsid w:val="00EC0F07"/>
    <w:rsid w:val="00EC10A7"/>
    <w:rsid w:val="00EC1B53"/>
    <w:rsid w:val="00EC1DAB"/>
    <w:rsid w:val="00EC1EEA"/>
    <w:rsid w:val="00EC1F30"/>
    <w:rsid w:val="00EC1F95"/>
    <w:rsid w:val="00EC2344"/>
    <w:rsid w:val="00EC2B5D"/>
    <w:rsid w:val="00EC3923"/>
    <w:rsid w:val="00EC42EA"/>
    <w:rsid w:val="00EC44D3"/>
    <w:rsid w:val="00EC4EF6"/>
    <w:rsid w:val="00EC5180"/>
    <w:rsid w:val="00EC57D2"/>
    <w:rsid w:val="00EC5F9E"/>
    <w:rsid w:val="00EC654B"/>
    <w:rsid w:val="00EC6CD8"/>
    <w:rsid w:val="00EC6DB6"/>
    <w:rsid w:val="00EC6FED"/>
    <w:rsid w:val="00EC7B84"/>
    <w:rsid w:val="00ED0712"/>
    <w:rsid w:val="00ED0823"/>
    <w:rsid w:val="00ED0A98"/>
    <w:rsid w:val="00ED0E61"/>
    <w:rsid w:val="00ED0F71"/>
    <w:rsid w:val="00ED1118"/>
    <w:rsid w:val="00ED171A"/>
    <w:rsid w:val="00ED19BF"/>
    <w:rsid w:val="00ED1A80"/>
    <w:rsid w:val="00ED1B0B"/>
    <w:rsid w:val="00ED1BCC"/>
    <w:rsid w:val="00ED25E6"/>
    <w:rsid w:val="00ED26F0"/>
    <w:rsid w:val="00ED2B74"/>
    <w:rsid w:val="00ED3439"/>
    <w:rsid w:val="00ED3509"/>
    <w:rsid w:val="00ED3635"/>
    <w:rsid w:val="00ED36FD"/>
    <w:rsid w:val="00ED3745"/>
    <w:rsid w:val="00ED3BCD"/>
    <w:rsid w:val="00ED4276"/>
    <w:rsid w:val="00ED439F"/>
    <w:rsid w:val="00ED4D90"/>
    <w:rsid w:val="00ED555A"/>
    <w:rsid w:val="00ED57D2"/>
    <w:rsid w:val="00ED597B"/>
    <w:rsid w:val="00ED5AA9"/>
    <w:rsid w:val="00ED5F67"/>
    <w:rsid w:val="00ED6039"/>
    <w:rsid w:val="00ED673E"/>
    <w:rsid w:val="00ED6A22"/>
    <w:rsid w:val="00ED6BCB"/>
    <w:rsid w:val="00ED6C15"/>
    <w:rsid w:val="00ED6CF9"/>
    <w:rsid w:val="00ED727E"/>
    <w:rsid w:val="00ED75D2"/>
    <w:rsid w:val="00ED7657"/>
    <w:rsid w:val="00ED7883"/>
    <w:rsid w:val="00EE005D"/>
    <w:rsid w:val="00EE03D8"/>
    <w:rsid w:val="00EE078C"/>
    <w:rsid w:val="00EE08B1"/>
    <w:rsid w:val="00EE0A40"/>
    <w:rsid w:val="00EE1173"/>
    <w:rsid w:val="00EE12E3"/>
    <w:rsid w:val="00EE1370"/>
    <w:rsid w:val="00EE1675"/>
    <w:rsid w:val="00EE178E"/>
    <w:rsid w:val="00EE19F7"/>
    <w:rsid w:val="00EE260F"/>
    <w:rsid w:val="00EE27B0"/>
    <w:rsid w:val="00EE2B3B"/>
    <w:rsid w:val="00EE320F"/>
    <w:rsid w:val="00EE3516"/>
    <w:rsid w:val="00EE39C9"/>
    <w:rsid w:val="00EE3AC0"/>
    <w:rsid w:val="00EE3B5C"/>
    <w:rsid w:val="00EE3C36"/>
    <w:rsid w:val="00EE43C0"/>
    <w:rsid w:val="00EE5075"/>
    <w:rsid w:val="00EE5388"/>
    <w:rsid w:val="00EE53A8"/>
    <w:rsid w:val="00EE574B"/>
    <w:rsid w:val="00EE5AB1"/>
    <w:rsid w:val="00EE5EFF"/>
    <w:rsid w:val="00EE6196"/>
    <w:rsid w:val="00EE6C48"/>
    <w:rsid w:val="00EE6D39"/>
    <w:rsid w:val="00EE72E7"/>
    <w:rsid w:val="00EE7401"/>
    <w:rsid w:val="00EE7FB9"/>
    <w:rsid w:val="00EF095A"/>
    <w:rsid w:val="00EF0A6A"/>
    <w:rsid w:val="00EF1167"/>
    <w:rsid w:val="00EF137E"/>
    <w:rsid w:val="00EF190A"/>
    <w:rsid w:val="00EF1CFB"/>
    <w:rsid w:val="00EF1FD7"/>
    <w:rsid w:val="00EF262B"/>
    <w:rsid w:val="00EF32FD"/>
    <w:rsid w:val="00EF368B"/>
    <w:rsid w:val="00EF3A79"/>
    <w:rsid w:val="00EF435B"/>
    <w:rsid w:val="00EF43DD"/>
    <w:rsid w:val="00EF4442"/>
    <w:rsid w:val="00EF45F2"/>
    <w:rsid w:val="00EF4A26"/>
    <w:rsid w:val="00EF4AEF"/>
    <w:rsid w:val="00EF4CFE"/>
    <w:rsid w:val="00EF56F8"/>
    <w:rsid w:val="00EF5EFB"/>
    <w:rsid w:val="00EF5F9F"/>
    <w:rsid w:val="00EF612A"/>
    <w:rsid w:val="00EF616E"/>
    <w:rsid w:val="00EF6171"/>
    <w:rsid w:val="00EF6624"/>
    <w:rsid w:val="00EF6719"/>
    <w:rsid w:val="00EF6B5E"/>
    <w:rsid w:val="00EF6C78"/>
    <w:rsid w:val="00EF753D"/>
    <w:rsid w:val="00EF7DD5"/>
    <w:rsid w:val="00F00312"/>
    <w:rsid w:val="00F005FE"/>
    <w:rsid w:val="00F00734"/>
    <w:rsid w:val="00F00A05"/>
    <w:rsid w:val="00F0126D"/>
    <w:rsid w:val="00F013AA"/>
    <w:rsid w:val="00F019F4"/>
    <w:rsid w:val="00F01C29"/>
    <w:rsid w:val="00F01E03"/>
    <w:rsid w:val="00F020B1"/>
    <w:rsid w:val="00F0284A"/>
    <w:rsid w:val="00F02B0D"/>
    <w:rsid w:val="00F044D4"/>
    <w:rsid w:val="00F04A98"/>
    <w:rsid w:val="00F068AB"/>
    <w:rsid w:val="00F06A09"/>
    <w:rsid w:val="00F06DDC"/>
    <w:rsid w:val="00F074CA"/>
    <w:rsid w:val="00F074ED"/>
    <w:rsid w:val="00F07C84"/>
    <w:rsid w:val="00F1009C"/>
    <w:rsid w:val="00F10356"/>
    <w:rsid w:val="00F10536"/>
    <w:rsid w:val="00F10E92"/>
    <w:rsid w:val="00F11C2D"/>
    <w:rsid w:val="00F11CA1"/>
    <w:rsid w:val="00F12728"/>
    <w:rsid w:val="00F12C0E"/>
    <w:rsid w:val="00F131EE"/>
    <w:rsid w:val="00F13462"/>
    <w:rsid w:val="00F13BDD"/>
    <w:rsid w:val="00F1459F"/>
    <w:rsid w:val="00F14831"/>
    <w:rsid w:val="00F14A42"/>
    <w:rsid w:val="00F14E00"/>
    <w:rsid w:val="00F15089"/>
    <w:rsid w:val="00F151A7"/>
    <w:rsid w:val="00F1528D"/>
    <w:rsid w:val="00F15C2E"/>
    <w:rsid w:val="00F16C3F"/>
    <w:rsid w:val="00F1708F"/>
    <w:rsid w:val="00F178CC"/>
    <w:rsid w:val="00F206C3"/>
    <w:rsid w:val="00F20DFB"/>
    <w:rsid w:val="00F20E24"/>
    <w:rsid w:val="00F20EBD"/>
    <w:rsid w:val="00F21446"/>
    <w:rsid w:val="00F2154F"/>
    <w:rsid w:val="00F2179E"/>
    <w:rsid w:val="00F21E06"/>
    <w:rsid w:val="00F222D9"/>
    <w:rsid w:val="00F241AA"/>
    <w:rsid w:val="00F241C1"/>
    <w:rsid w:val="00F24452"/>
    <w:rsid w:val="00F248E4"/>
    <w:rsid w:val="00F24E17"/>
    <w:rsid w:val="00F25177"/>
    <w:rsid w:val="00F254D4"/>
    <w:rsid w:val="00F2663E"/>
    <w:rsid w:val="00F26736"/>
    <w:rsid w:val="00F26C0B"/>
    <w:rsid w:val="00F274F2"/>
    <w:rsid w:val="00F27A4F"/>
    <w:rsid w:val="00F3020C"/>
    <w:rsid w:val="00F303A2"/>
    <w:rsid w:val="00F307C3"/>
    <w:rsid w:val="00F308DC"/>
    <w:rsid w:val="00F30AB1"/>
    <w:rsid w:val="00F30DD1"/>
    <w:rsid w:val="00F31ACE"/>
    <w:rsid w:val="00F323D8"/>
    <w:rsid w:val="00F3287A"/>
    <w:rsid w:val="00F32D0B"/>
    <w:rsid w:val="00F32D83"/>
    <w:rsid w:val="00F32EBD"/>
    <w:rsid w:val="00F33467"/>
    <w:rsid w:val="00F3350A"/>
    <w:rsid w:val="00F339CA"/>
    <w:rsid w:val="00F33B2D"/>
    <w:rsid w:val="00F34ABD"/>
    <w:rsid w:val="00F34DAE"/>
    <w:rsid w:val="00F34DBD"/>
    <w:rsid w:val="00F351C1"/>
    <w:rsid w:val="00F357E6"/>
    <w:rsid w:val="00F35B86"/>
    <w:rsid w:val="00F35F82"/>
    <w:rsid w:val="00F364C5"/>
    <w:rsid w:val="00F36788"/>
    <w:rsid w:val="00F36F9E"/>
    <w:rsid w:val="00F37044"/>
    <w:rsid w:val="00F40B32"/>
    <w:rsid w:val="00F410B2"/>
    <w:rsid w:val="00F4149A"/>
    <w:rsid w:val="00F41B5D"/>
    <w:rsid w:val="00F428BA"/>
    <w:rsid w:val="00F43F17"/>
    <w:rsid w:val="00F4401A"/>
    <w:rsid w:val="00F44522"/>
    <w:rsid w:val="00F44556"/>
    <w:rsid w:val="00F4497B"/>
    <w:rsid w:val="00F44E5E"/>
    <w:rsid w:val="00F4604C"/>
    <w:rsid w:val="00F46403"/>
    <w:rsid w:val="00F464BE"/>
    <w:rsid w:val="00F46A5A"/>
    <w:rsid w:val="00F46A6C"/>
    <w:rsid w:val="00F46CBC"/>
    <w:rsid w:val="00F46E44"/>
    <w:rsid w:val="00F470B1"/>
    <w:rsid w:val="00F4724F"/>
    <w:rsid w:val="00F4765E"/>
    <w:rsid w:val="00F4775A"/>
    <w:rsid w:val="00F47775"/>
    <w:rsid w:val="00F47DC0"/>
    <w:rsid w:val="00F47FA2"/>
    <w:rsid w:val="00F50110"/>
    <w:rsid w:val="00F50270"/>
    <w:rsid w:val="00F5035B"/>
    <w:rsid w:val="00F507E3"/>
    <w:rsid w:val="00F50819"/>
    <w:rsid w:val="00F5112A"/>
    <w:rsid w:val="00F5145B"/>
    <w:rsid w:val="00F517ED"/>
    <w:rsid w:val="00F5206C"/>
    <w:rsid w:val="00F521DA"/>
    <w:rsid w:val="00F524DF"/>
    <w:rsid w:val="00F52786"/>
    <w:rsid w:val="00F527E1"/>
    <w:rsid w:val="00F52AC7"/>
    <w:rsid w:val="00F52BDA"/>
    <w:rsid w:val="00F52BE3"/>
    <w:rsid w:val="00F53449"/>
    <w:rsid w:val="00F5353B"/>
    <w:rsid w:val="00F53646"/>
    <w:rsid w:val="00F53BE0"/>
    <w:rsid w:val="00F53C94"/>
    <w:rsid w:val="00F54577"/>
    <w:rsid w:val="00F54883"/>
    <w:rsid w:val="00F54D03"/>
    <w:rsid w:val="00F551AE"/>
    <w:rsid w:val="00F55264"/>
    <w:rsid w:val="00F55AC3"/>
    <w:rsid w:val="00F55B53"/>
    <w:rsid w:val="00F5631A"/>
    <w:rsid w:val="00F56C03"/>
    <w:rsid w:val="00F57731"/>
    <w:rsid w:val="00F577F2"/>
    <w:rsid w:val="00F57A70"/>
    <w:rsid w:val="00F57B12"/>
    <w:rsid w:val="00F57DCF"/>
    <w:rsid w:val="00F57E48"/>
    <w:rsid w:val="00F57EB0"/>
    <w:rsid w:val="00F601D1"/>
    <w:rsid w:val="00F60B93"/>
    <w:rsid w:val="00F60E50"/>
    <w:rsid w:val="00F611FD"/>
    <w:rsid w:val="00F61750"/>
    <w:rsid w:val="00F61D70"/>
    <w:rsid w:val="00F61E4A"/>
    <w:rsid w:val="00F620BE"/>
    <w:rsid w:val="00F628BF"/>
    <w:rsid w:val="00F62DAC"/>
    <w:rsid w:val="00F62DAD"/>
    <w:rsid w:val="00F6373F"/>
    <w:rsid w:val="00F63ACE"/>
    <w:rsid w:val="00F63AF3"/>
    <w:rsid w:val="00F64382"/>
    <w:rsid w:val="00F645F6"/>
    <w:rsid w:val="00F64810"/>
    <w:rsid w:val="00F6491A"/>
    <w:rsid w:val="00F64E90"/>
    <w:rsid w:val="00F64F57"/>
    <w:rsid w:val="00F64F73"/>
    <w:rsid w:val="00F653C2"/>
    <w:rsid w:val="00F65B09"/>
    <w:rsid w:val="00F660C0"/>
    <w:rsid w:val="00F660CD"/>
    <w:rsid w:val="00F66AE6"/>
    <w:rsid w:val="00F66C89"/>
    <w:rsid w:val="00F66E7E"/>
    <w:rsid w:val="00F66FF1"/>
    <w:rsid w:val="00F6723B"/>
    <w:rsid w:val="00F678ED"/>
    <w:rsid w:val="00F67B54"/>
    <w:rsid w:val="00F70862"/>
    <w:rsid w:val="00F708A3"/>
    <w:rsid w:val="00F70D69"/>
    <w:rsid w:val="00F71214"/>
    <w:rsid w:val="00F72486"/>
    <w:rsid w:val="00F727F8"/>
    <w:rsid w:val="00F72800"/>
    <w:rsid w:val="00F728BA"/>
    <w:rsid w:val="00F729E6"/>
    <w:rsid w:val="00F72A66"/>
    <w:rsid w:val="00F72B68"/>
    <w:rsid w:val="00F72BAC"/>
    <w:rsid w:val="00F73382"/>
    <w:rsid w:val="00F73A1E"/>
    <w:rsid w:val="00F73AC2"/>
    <w:rsid w:val="00F73F1E"/>
    <w:rsid w:val="00F74075"/>
    <w:rsid w:val="00F741F8"/>
    <w:rsid w:val="00F74AD9"/>
    <w:rsid w:val="00F75420"/>
    <w:rsid w:val="00F75D31"/>
    <w:rsid w:val="00F76507"/>
    <w:rsid w:val="00F76551"/>
    <w:rsid w:val="00F767AA"/>
    <w:rsid w:val="00F77019"/>
    <w:rsid w:val="00F7766E"/>
    <w:rsid w:val="00F776FC"/>
    <w:rsid w:val="00F80321"/>
    <w:rsid w:val="00F80345"/>
    <w:rsid w:val="00F80C09"/>
    <w:rsid w:val="00F812E1"/>
    <w:rsid w:val="00F81580"/>
    <w:rsid w:val="00F81801"/>
    <w:rsid w:val="00F81AB9"/>
    <w:rsid w:val="00F81B53"/>
    <w:rsid w:val="00F81C47"/>
    <w:rsid w:val="00F826E6"/>
    <w:rsid w:val="00F82AD8"/>
    <w:rsid w:val="00F82F03"/>
    <w:rsid w:val="00F83571"/>
    <w:rsid w:val="00F83C3D"/>
    <w:rsid w:val="00F83F3C"/>
    <w:rsid w:val="00F844D6"/>
    <w:rsid w:val="00F847EA"/>
    <w:rsid w:val="00F84825"/>
    <w:rsid w:val="00F84E84"/>
    <w:rsid w:val="00F84EE6"/>
    <w:rsid w:val="00F853A0"/>
    <w:rsid w:val="00F85B43"/>
    <w:rsid w:val="00F85CEC"/>
    <w:rsid w:val="00F85E1D"/>
    <w:rsid w:val="00F85EC7"/>
    <w:rsid w:val="00F8651F"/>
    <w:rsid w:val="00F8686C"/>
    <w:rsid w:val="00F86BC4"/>
    <w:rsid w:val="00F86FCE"/>
    <w:rsid w:val="00F872AE"/>
    <w:rsid w:val="00F87C2C"/>
    <w:rsid w:val="00F9047C"/>
    <w:rsid w:val="00F905A0"/>
    <w:rsid w:val="00F90B56"/>
    <w:rsid w:val="00F90F21"/>
    <w:rsid w:val="00F918C8"/>
    <w:rsid w:val="00F91CB1"/>
    <w:rsid w:val="00F91E2D"/>
    <w:rsid w:val="00F91F76"/>
    <w:rsid w:val="00F9288E"/>
    <w:rsid w:val="00F92AB7"/>
    <w:rsid w:val="00F92B72"/>
    <w:rsid w:val="00F93024"/>
    <w:rsid w:val="00F93294"/>
    <w:rsid w:val="00F93E58"/>
    <w:rsid w:val="00F93F23"/>
    <w:rsid w:val="00F93F30"/>
    <w:rsid w:val="00F940F1"/>
    <w:rsid w:val="00F94528"/>
    <w:rsid w:val="00F94866"/>
    <w:rsid w:val="00F9506B"/>
    <w:rsid w:val="00F9532B"/>
    <w:rsid w:val="00F953FE"/>
    <w:rsid w:val="00F956B5"/>
    <w:rsid w:val="00F95E77"/>
    <w:rsid w:val="00F9679F"/>
    <w:rsid w:val="00F967D6"/>
    <w:rsid w:val="00F967DD"/>
    <w:rsid w:val="00F96913"/>
    <w:rsid w:val="00F96B35"/>
    <w:rsid w:val="00F96D67"/>
    <w:rsid w:val="00F96D74"/>
    <w:rsid w:val="00F97135"/>
    <w:rsid w:val="00F97168"/>
    <w:rsid w:val="00F97815"/>
    <w:rsid w:val="00F97876"/>
    <w:rsid w:val="00F97DC0"/>
    <w:rsid w:val="00FA015C"/>
    <w:rsid w:val="00FA03AB"/>
    <w:rsid w:val="00FA055C"/>
    <w:rsid w:val="00FA14F3"/>
    <w:rsid w:val="00FA18F1"/>
    <w:rsid w:val="00FA1D8A"/>
    <w:rsid w:val="00FA1E1D"/>
    <w:rsid w:val="00FA1EBF"/>
    <w:rsid w:val="00FA221A"/>
    <w:rsid w:val="00FA2281"/>
    <w:rsid w:val="00FA2413"/>
    <w:rsid w:val="00FA2D85"/>
    <w:rsid w:val="00FA3333"/>
    <w:rsid w:val="00FA3360"/>
    <w:rsid w:val="00FA37FC"/>
    <w:rsid w:val="00FA3D84"/>
    <w:rsid w:val="00FA3EE8"/>
    <w:rsid w:val="00FA4BA7"/>
    <w:rsid w:val="00FA526A"/>
    <w:rsid w:val="00FA5505"/>
    <w:rsid w:val="00FA58C7"/>
    <w:rsid w:val="00FA640D"/>
    <w:rsid w:val="00FA6802"/>
    <w:rsid w:val="00FA69B7"/>
    <w:rsid w:val="00FA6A8B"/>
    <w:rsid w:val="00FA6CAF"/>
    <w:rsid w:val="00FA72C2"/>
    <w:rsid w:val="00FA7F19"/>
    <w:rsid w:val="00FB01E0"/>
    <w:rsid w:val="00FB0E75"/>
    <w:rsid w:val="00FB123C"/>
    <w:rsid w:val="00FB173A"/>
    <w:rsid w:val="00FB1888"/>
    <w:rsid w:val="00FB18DF"/>
    <w:rsid w:val="00FB26A4"/>
    <w:rsid w:val="00FB2A22"/>
    <w:rsid w:val="00FB2B13"/>
    <w:rsid w:val="00FB31EA"/>
    <w:rsid w:val="00FB32DC"/>
    <w:rsid w:val="00FB33CA"/>
    <w:rsid w:val="00FB3D0D"/>
    <w:rsid w:val="00FB43A5"/>
    <w:rsid w:val="00FB48ED"/>
    <w:rsid w:val="00FB4B71"/>
    <w:rsid w:val="00FB4D89"/>
    <w:rsid w:val="00FB4D94"/>
    <w:rsid w:val="00FB5951"/>
    <w:rsid w:val="00FB666C"/>
    <w:rsid w:val="00FB696F"/>
    <w:rsid w:val="00FB6A57"/>
    <w:rsid w:val="00FB6ECC"/>
    <w:rsid w:val="00FB71FA"/>
    <w:rsid w:val="00FB75A8"/>
    <w:rsid w:val="00FB7F71"/>
    <w:rsid w:val="00FC0049"/>
    <w:rsid w:val="00FC027A"/>
    <w:rsid w:val="00FC088A"/>
    <w:rsid w:val="00FC0A7B"/>
    <w:rsid w:val="00FC0EA3"/>
    <w:rsid w:val="00FC1116"/>
    <w:rsid w:val="00FC18DA"/>
    <w:rsid w:val="00FC1E0B"/>
    <w:rsid w:val="00FC2060"/>
    <w:rsid w:val="00FC21C9"/>
    <w:rsid w:val="00FC23AD"/>
    <w:rsid w:val="00FC270B"/>
    <w:rsid w:val="00FC2B5A"/>
    <w:rsid w:val="00FC2CA5"/>
    <w:rsid w:val="00FC2E66"/>
    <w:rsid w:val="00FC3BC7"/>
    <w:rsid w:val="00FC4418"/>
    <w:rsid w:val="00FC4775"/>
    <w:rsid w:val="00FC4B8C"/>
    <w:rsid w:val="00FC4C17"/>
    <w:rsid w:val="00FC5BA5"/>
    <w:rsid w:val="00FC5C2E"/>
    <w:rsid w:val="00FC6589"/>
    <w:rsid w:val="00FC6C71"/>
    <w:rsid w:val="00FC7139"/>
    <w:rsid w:val="00FC7411"/>
    <w:rsid w:val="00FC7DFF"/>
    <w:rsid w:val="00FD0658"/>
    <w:rsid w:val="00FD0EC4"/>
    <w:rsid w:val="00FD109C"/>
    <w:rsid w:val="00FD132B"/>
    <w:rsid w:val="00FD13D4"/>
    <w:rsid w:val="00FD211B"/>
    <w:rsid w:val="00FD2272"/>
    <w:rsid w:val="00FD283F"/>
    <w:rsid w:val="00FD2910"/>
    <w:rsid w:val="00FD2C5B"/>
    <w:rsid w:val="00FD3903"/>
    <w:rsid w:val="00FD3DB1"/>
    <w:rsid w:val="00FD3DB3"/>
    <w:rsid w:val="00FD3EB8"/>
    <w:rsid w:val="00FD41D8"/>
    <w:rsid w:val="00FD43C8"/>
    <w:rsid w:val="00FD4438"/>
    <w:rsid w:val="00FD4CD0"/>
    <w:rsid w:val="00FD51D0"/>
    <w:rsid w:val="00FD52CB"/>
    <w:rsid w:val="00FD5B69"/>
    <w:rsid w:val="00FD5CBD"/>
    <w:rsid w:val="00FD5CC6"/>
    <w:rsid w:val="00FD6026"/>
    <w:rsid w:val="00FD62D6"/>
    <w:rsid w:val="00FD694D"/>
    <w:rsid w:val="00FD69CD"/>
    <w:rsid w:val="00FD75E3"/>
    <w:rsid w:val="00FD79C4"/>
    <w:rsid w:val="00FD7A2A"/>
    <w:rsid w:val="00FD7A54"/>
    <w:rsid w:val="00FD7A8C"/>
    <w:rsid w:val="00FD7EE6"/>
    <w:rsid w:val="00FE0F6E"/>
    <w:rsid w:val="00FE1082"/>
    <w:rsid w:val="00FE136F"/>
    <w:rsid w:val="00FE1B26"/>
    <w:rsid w:val="00FE1E81"/>
    <w:rsid w:val="00FE2026"/>
    <w:rsid w:val="00FE20FF"/>
    <w:rsid w:val="00FE2302"/>
    <w:rsid w:val="00FE259B"/>
    <w:rsid w:val="00FE28F0"/>
    <w:rsid w:val="00FE2C74"/>
    <w:rsid w:val="00FE3898"/>
    <w:rsid w:val="00FE44AC"/>
    <w:rsid w:val="00FE47C2"/>
    <w:rsid w:val="00FE4912"/>
    <w:rsid w:val="00FE4CC8"/>
    <w:rsid w:val="00FE4FAC"/>
    <w:rsid w:val="00FE5580"/>
    <w:rsid w:val="00FE5686"/>
    <w:rsid w:val="00FE56FF"/>
    <w:rsid w:val="00FE5C11"/>
    <w:rsid w:val="00FE6066"/>
    <w:rsid w:val="00FE696D"/>
    <w:rsid w:val="00FE7BAC"/>
    <w:rsid w:val="00FE7C3E"/>
    <w:rsid w:val="00FE7E35"/>
    <w:rsid w:val="00FF03E4"/>
    <w:rsid w:val="00FF15AD"/>
    <w:rsid w:val="00FF1A03"/>
    <w:rsid w:val="00FF1E51"/>
    <w:rsid w:val="00FF1FF5"/>
    <w:rsid w:val="00FF2104"/>
    <w:rsid w:val="00FF258C"/>
    <w:rsid w:val="00FF282E"/>
    <w:rsid w:val="00FF2AFB"/>
    <w:rsid w:val="00FF2D13"/>
    <w:rsid w:val="00FF2E1D"/>
    <w:rsid w:val="00FF2E2E"/>
    <w:rsid w:val="00FF312A"/>
    <w:rsid w:val="00FF3623"/>
    <w:rsid w:val="00FF383B"/>
    <w:rsid w:val="00FF393B"/>
    <w:rsid w:val="00FF4164"/>
    <w:rsid w:val="00FF41B6"/>
    <w:rsid w:val="00FF41D6"/>
    <w:rsid w:val="00FF467C"/>
    <w:rsid w:val="00FF4918"/>
    <w:rsid w:val="00FF5079"/>
    <w:rsid w:val="00FF54EC"/>
    <w:rsid w:val="00FF6632"/>
    <w:rsid w:val="00FF6982"/>
    <w:rsid w:val="00FF6B08"/>
    <w:rsid w:val="00FF72A2"/>
    <w:rsid w:val="00FF7751"/>
    <w:rsid w:val="010A51C1"/>
    <w:rsid w:val="010F17D9"/>
    <w:rsid w:val="01497C38"/>
    <w:rsid w:val="0156F157"/>
    <w:rsid w:val="017C23C3"/>
    <w:rsid w:val="018129C7"/>
    <w:rsid w:val="018AD090"/>
    <w:rsid w:val="018BD6D7"/>
    <w:rsid w:val="01934946"/>
    <w:rsid w:val="01A98950"/>
    <w:rsid w:val="01AD51CA"/>
    <w:rsid w:val="01BCDB5F"/>
    <w:rsid w:val="01C03906"/>
    <w:rsid w:val="01CC33D6"/>
    <w:rsid w:val="01F8C043"/>
    <w:rsid w:val="020D8FE4"/>
    <w:rsid w:val="021B2BC0"/>
    <w:rsid w:val="02202975"/>
    <w:rsid w:val="0220BFE0"/>
    <w:rsid w:val="023D4FA7"/>
    <w:rsid w:val="023FF82C"/>
    <w:rsid w:val="0241737A"/>
    <w:rsid w:val="024AA258"/>
    <w:rsid w:val="024D8EA5"/>
    <w:rsid w:val="025F89D7"/>
    <w:rsid w:val="0265C8F1"/>
    <w:rsid w:val="026FA730"/>
    <w:rsid w:val="02739BBB"/>
    <w:rsid w:val="02885CC9"/>
    <w:rsid w:val="028AEFA8"/>
    <w:rsid w:val="028F45B0"/>
    <w:rsid w:val="02A208A1"/>
    <w:rsid w:val="02A7A758"/>
    <w:rsid w:val="02A99C11"/>
    <w:rsid w:val="02A9C08B"/>
    <w:rsid w:val="02C499EC"/>
    <w:rsid w:val="02D8F85E"/>
    <w:rsid w:val="02DA8B40"/>
    <w:rsid w:val="02DFBEBA"/>
    <w:rsid w:val="02E80DD4"/>
    <w:rsid w:val="030D34B0"/>
    <w:rsid w:val="03220D1B"/>
    <w:rsid w:val="0322CC66"/>
    <w:rsid w:val="0328293B"/>
    <w:rsid w:val="03436374"/>
    <w:rsid w:val="0344597C"/>
    <w:rsid w:val="034A086C"/>
    <w:rsid w:val="035B23DF"/>
    <w:rsid w:val="035BF398"/>
    <w:rsid w:val="035C5B5C"/>
    <w:rsid w:val="0368F245"/>
    <w:rsid w:val="037BA9F1"/>
    <w:rsid w:val="037BC649"/>
    <w:rsid w:val="03981DCE"/>
    <w:rsid w:val="039EC051"/>
    <w:rsid w:val="039F28F1"/>
    <w:rsid w:val="03B00A8C"/>
    <w:rsid w:val="03B22E58"/>
    <w:rsid w:val="03B33EB5"/>
    <w:rsid w:val="03DB96CB"/>
    <w:rsid w:val="03E54D02"/>
    <w:rsid w:val="03E85AC2"/>
    <w:rsid w:val="04134B85"/>
    <w:rsid w:val="0418ECC2"/>
    <w:rsid w:val="044203D0"/>
    <w:rsid w:val="044D5767"/>
    <w:rsid w:val="045F4691"/>
    <w:rsid w:val="045FB7D7"/>
    <w:rsid w:val="046243E3"/>
    <w:rsid w:val="0464E0A5"/>
    <w:rsid w:val="0482E216"/>
    <w:rsid w:val="049D14C0"/>
    <w:rsid w:val="049F3925"/>
    <w:rsid w:val="04A1AF3F"/>
    <w:rsid w:val="04A36EC3"/>
    <w:rsid w:val="04B110FC"/>
    <w:rsid w:val="04B7D6B1"/>
    <w:rsid w:val="04C5A8B1"/>
    <w:rsid w:val="04DC6F6F"/>
    <w:rsid w:val="04EEBC48"/>
    <w:rsid w:val="04EFD2DA"/>
    <w:rsid w:val="04F2658B"/>
    <w:rsid w:val="04F66C53"/>
    <w:rsid w:val="04F68FAC"/>
    <w:rsid w:val="04FC1D25"/>
    <w:rsid w:val="04FF7069"/>
    <w:rsid w:val="0502152A"/>
    <w:rsid w:val="05084ED2"/>
    <w:rsid w:val="050F6825"/>
    <w:rsid w:val="051543DE"/>
    <w:rsid w:val="05159043"/>
    <w:rsid w:val="05238446"/>
    <w:rsid w:val="053B6AE9"/>
    <w:rsid w:val="054E4F70"/>
    <w:rsid w:val="055017F6"/>
    <w:rsid w:val="05555F6E"/>
    <w:rsid w:val="056ECFFE"/>
    <w:rsid w:val="057CE40E"/>
    <w:rsid w:val="058497EF"/>
    <w:rsid w:val="05B2701A"/>
    <w:rsid w:val="05B516E9"/>
    <w:rsid w:val="05D00E24"/>
    <w:rsid w:val="05DC11DB"/>
    <w:rsid w:val="05E72CDB"/>
    <w:rsid w:val="05FB05EB"/>
    <w:rsid w:val="05FB640E"/>
    <w:rsid w:val="0602CC65"/>
    <w:rsid w:val="0603C286"/>
    <w:rsid w:val="060E85CD"/>
    <w:rsid w:val="060F5A26"/>
    <w:rsid w:val="06151FD4"/>
    <w:rsid w:val="061FA672"/>
    <w:rsid w:val="0626F689"/>
    <w:rsid w:val="06308EEE"/>
    <w:rsid w:val="0638F399"/>
    <w:rsid w:val="063B309D"/>
    <w:rsid w:val="0644F608"/>
    <w:rsid w:val="064BF4D8"/>
    <w:rsid w:val="06619573"/>
    <w:rsid w:val="06792FA5"/>
    <w:rsid w:val="067AFD30"/>
    <w:rsid w:val="06808622"/>
    <w:rsid w:val="0688C224"/>
    <w:rsid w:val="068C62D8"/>
    <w:rsid w:val="06A19460"/>
    <w:rsid w:val="06B12D71"/>
    <w:rsid w:val="06BB8D81"/>
    <w:rsid w:val="06C71C92"/>
    <w:rsid w:val="06E27D02"/>
    <w:rsid w:val="06E767CC"/>
    <w:rsid w:val="06EBA6F4"/>
    <w:rsid w:val="06F10296"/>
    <w:rsid w:val="06F9C77F"/>
    <w:rsid w:val="06FA7D91"/>
    <w:rsid w:val="06FB9B26"/>
    <w:rsid w:val="071977E4"/>
    <w:rsid w:val="071B265C"/>
    <w:rsid w:val="071B750C"/>
    <w:rsid w:val="0724AE1E"/>
    <w:rsid w:val="0728189D"/>
    <w:rsid w:val="0729E5E8"/>
    <w:rsid w:val="0729F9E1"/>
    <w:rsid w:val="0738AE76"/>
    <w:rsid w:val="073C3685"/>
    <w:rsid w:val="074A54CF"/>
    <w:rsid w:val="074EEBCA"/>
    <w:rsid w:val="075A1A0F"/>
    <w:rsid w:val="075E60B5"/>
    <w:rsid w:val="0766523F"/>
    <w:rsid w:val="07668E2F"/>
    <w:rsid w:val="076BE7E5"/>
    <w:rsid w:val="078C0FDF"/>
    <w:rsid w:val="079FD9FB"/>
    <w:rsid w:val="07A089DA"/>
    <w:rsid w:val="07A7E722"/>
    <w:rsid w:val="07AEAEEA"/>
    <w:rsid w:val="07B4727A"/>
    <w:rsid w:val="07C5F545"/>
    <w:rsid w:val="07D19E45"/>
    <w:rsid w:val="07FE44A5"/>
    <w:rsid w:val="080258F4"/>
    <w:rsid w:val="0806894D"/>
    <w:rsid w:val="08084F8B"/>
    <w:rsid w:val="0815E6FA"/>
    <w:rsid w:val="082A502A"/>
    <w:rsid w:val="083922FB"/>
    <w:rsid w:val="0867D430"/>
    <w:rsid w:val="0877B731"/>
    <w:rsid w:val="088EA3B7"/>
    <w:rsid w:val="08A68AD0"/>
    <w:rsid w:val="08A78735"/>
    <w:rsid w:val="08B00C33"/>
    <w:rsid w:val="08B12895"/>
    <w:rsid w:val="08B14059"/>
    <w:rsid w:val="08CAF620"/>
    <w:rsid w:val="09113B3F"/>
    <w:rsid w:val="091CC654"/>
    <w:rsid w:val="09386DFE"/>
    <w:rsid w:val="093E900A"/>
    <w:rsid w:val="093F1AA5"/>
    <w:rsid w:val="09435253"/>
    <w:rsid w:val="094F9D92"/>
    <w:rsid w:val="09534890"/>
    <w:rsid w:val="09544C2F"/>
    <w:rsid w:val="096A3F3E"/>
    <w:rsid w:val="09852A86"/>
    <w:rsid w:val="0987CA3A"/>
    <w:rsid w:val="0990C2A0"/>
    <w:rsid w:val="09A356E2"/>
    <w:rsid w:val="09B7434E"/>
    <w:rsid w:val="09BFB532"/>
    <w:rsid w:val="09CEB2AC"/>
    <w:rsid w:val="09DB911A"/>
    <w:rsid w:val="09EF6D85"/>
    <w:rsid w:val="09FE23F3"/>
    <w:rsid w:val="0A110FB7"/>
    <w:rsid w:val="0A180F28"/>
    <w:rsid w:val="0A1C50B5"/>
    <w:rsid w:val="0A382519"/>
    <w:rsid w:val="0A4B41AB"/>
    <w:rsid w:val="0A72DAA4"/>
    <w:rsid w:val="0A79CF18"/>
    <w:rsid w:val="0A7C69C2"/>
    <w:rsid w:val="0A933D88"/>
    <w:rsid w:val="0AA8FF7D"/>
    <w:rsid w:val="0AAFCDF9"/>
    <w:rsid w:val="0AAFE99E"/>
    <w:rsid w:val="0AAFFCBA"/>
    <w:rsid w:val="0AB420C7"/>
    <w:rsid w:val="0ADEA8C4"/>
    <w:rsid w:val="0AE05A07"/>
    <w:rsid w:val="0AE1166F"/>
    <w:rsid w:val="0AEA858B"/>
    <w:rsid w:val="0AEFC66F"/>
    <w:rsid w:val="0AF79152"/>
    <w:rsid w:val="0B053139"/>
    <w:rsid w:val="0B0953B9"/>
    <w:rsid w:val="0B35AFBF"/>
    <w:rsid w:val="0B370594"/>
    <w:rsid w:val="0B37AB13"/>
    <w:rsid w:val="0B5428CD"/>
    <w:rsid w:val="0B5FC633"/>
    <w:rsid w:val="0B6B4D56"/>
    <w:rsid w:val="0B7C480B"/>
    <w:rsid w:val="0BA65063"/>
    <w:rsid w:val="0BA9135A"/>
    <w:rsid w:val="0BBAE6AF"/>
    <w:rsid w:val="0BD1471F"/>
    <w:rsid w:val="0BFD0C35"/>
    <w:rsid w:val="0C04D066"/>
    <w:rsid w:val="0C08A7D5"/>
    <w:rsid w:val="0C1C75D7"/>
    <w:rsid w:val="0C1F0ECF"/>
    <w:rsid w:val="0C653F5B"/>
    <w:rsid w:val="0C7151D7"/>
    <w:rsid w:val="0CA41A35"/>
    <w:rsid w:val="0CBDE471"/>
    <w:rsid w:val="0CC02D86"/>
    <w:rsid w:val="0CC11C8B"/>
    <w:rsid w:val="0CC7005C"/>
    <w:rsid w:val="0CCE7167"/>
    <w:rsid w:val="0CD88805"/>
    <w:rsid w:val="0CEDB1E3"/>
    <w:rsid w:val="0D0E2BD9"/>
    <w:rsid w:val="0D1E5694"/>
    <w:rsid w:val="0D20492D"/>
    <w:rsid w:val="0D2B8FA8"/>
    <w:rsid w:val="0D440D18"/>
    <w:rsid w:val="0D7A2710"/>
    <w:rsid w:val="0D811F76"/>
    <w:rsid w:val="0D88012D"/>
    <w:rsid w:val="0DA186BB"/>
    <w:rsid w:val="0DAE4E0A"/>
    <w:rsid w:val="0DB9895F"/>
    <w:rsid w:val="0DC5A47E"/>
    <w:rsid w:val="0DCF9791"/>
    <w:rsid w:val="0DDB513B"/>
    <w:rsid w:val="0E104966"/>
    <w:rsid w:val="0E266F48"/>
    <w:rsid w:val="0E27A673"/>
    <w:rsid w:val="0E3A528B"/>
    <w:rsid w:val="0E3AD1D5"/>
    <w:rsid w:val="0E522B02"/>
    <w:rsid w:val="0E61A11D"/>
    <w:rsid w:val="0E645E41"/>
    <w:rsid w:val="0E8976F9"/>
    <w:rsid w:val="0E9830A2"/>
    <w:rsid w:val="0E98E16B"/>
    <w:rsid w:val="0E9DC60A"/>
    <w:rsid w:val="0ECB9252"/>
    <w:rsid w:val="0ED2703C"/>
    <w:rsid w:val="0EDE7B1E"/>
    <w:rsid w:val="0EF1FA78"/>
    <w:rsid w:val="0F061603"/>
    <w:rsid w:val="0F082B08"/>
    <w:rsid w:val="0F0B6D59"/>
    <w:rsid w:val="0F110B2B"/>
    <w:rsid w:val="0F16904A"/>
    <w:rsid w:val="0F1ECE26"/>
    <w:rsid w:val="0F2DA393"/>
    <w:rsid w:val="0F2E8843"/>
    <w:rsid w:val="0F33834F"/>
    <w:rsid w:val="0F5E77D7"/>
    <w:rsid w:val="0F624B6D"/>
    <w:rsid w:val="0F76DC42"/>
    <w:rsid w:val="0F7701E4"/>
    <w:rsid w:val="0F820C9B"/>
    <w:rsid w:val="0F83A1AE"/>
    <w:rsid w:val="0F9388F8"/>
    <w:rsid w:val="0F9C96F4"/>
    <w:rsid w:val="0FA389B9"/>
    <w:rsid w:val="0FAF8519"/>
    <w:rsid w:val="0FBBEC5F"/>
    <w:rsid w:val="0FBCD8E2"/>
    <w:rsid w:val="0FC0E256"/>
    <w:rsid w:val="0FCB8BA8"/>
    <w:rsid w:val="0FD79DCD"/>
    <w:rsid w:val="0FE05C9B"/>
    <w:rsid w:val="100B786A"/>
    <w:rsid w:val="10166FD2"/>
    <w:rsid w:val="101A7FBA"/>
    <w:rsid w:val="101B7B1E"/>
    <w:rsid w:val="102510EF"/>
    <w:rsid w:val="102FFF14"/>
    <w:rsid w:val="10482255"/>
    <w:rsid w:val="104C8B6D"/>
    <w:rsid w:val="104CA2E8"/>
    <w:rsid w:val="1060C1BF"/>
    <w:rsid w:val="10638A91"/>
    <w:rsid w:val="1064BD71"/>
    <w:rsid w:val="10952F6E"/>
    <w:rsid w:val="109F29A5"/>
    <w:rsid w:val="10A6FC87"/>
    <w:rsid w:val="10E87722"/>
    <w:rsid w:val="10F19CB5"/>
    <w:rsid w:val="1102852C"/>
    <w:rsid w:val="1104A75C"/>
    <w:rsid w:val="110D20B8"/>
    <w:rsid w:val="11155AE5"/>
    <w:rsid w:val="1115EE69"/>
    <w:rsid w:val="11242D05"/>
    <w:rsid w:val="115CC3C3"/>
    <w:rsid w:val="116B7DB3"/>
    <w:rsid w:val="1183515B"/>
    <w:rsid w:val="1187D57A"/>
    <w:rsid w:val="11A90664"/>
    <w:rsid w:val="11BCC48F"/>
    <w:rsid w:val="11FC54E0"/>
    <w:rsid w:val="11FFB28C"/>
    <w:rsid w:val="12091032"/>
    <w:rsid w:val="120A51AE"/>
    <w:rsid w:val="12216CEA"/>
    <w:rsid w:val="122371CD"/>
    <w:rsid w:val="1238737E"/>
    <w:rsid w:val="1262C35C"/>
    <w:rsid w:val="127FB04B"/>
    <w:rsid w:val="12931E12"/>
    <w:rsid w:val="12948E05"/>
    <w:rsid w:val="129FD4B8"/>
    <w:rsid w:val="12B266E9"/>
    <w:rsid w:val="12C74F53"/>
    <w:rsid w:val="12E1FA85"/>
    <w:rsid w:val="12F067A3"/>
    <w:rsid w:val="1314F6EC"/>
    <w:rsid w:val="1315741C"/>
    <w:rsid w:val="132C9472"/>
    <w:rsid w:val="1352A2E3"/>
    <w:rsid w:val="135F42A3"/>
    <w:rsid w:val="135F960A"/>
    <w:rsid w:val="1387CE27"/>
    <w:rsid w:val="139BE804"/>
    <w:rsid w:val="13ACFF84"/>
    <w:rsid w:val="13B59651"/>
    <w:rsid w:val="13BA2034"/>
    <w:rsid w:val="13E15702"/>
    <w:rsid w:val="13EEDA6F"/>
    <w:rsid w:val="13F8B52F"/>
    <w:rsid w:val="13FA234F"/>
    <w:rsid w:val="14421BDF"/>
    <w:rsid w:val="14430358"/>
    <w:rsid w:val="1479331D"/>
    <w:rsid w:val="1489F23B"/>
    <w:rsid w:val="1498EFCB"/>
    <w:rsid w:val="149F045F"/>
    <w:rsid w:val="14C092D6"/>
    <w:rsid w:val="14C4E263"/>
    <w:rsid w:val="14C76983"/>
    <w:rsid w:val="14C89413"/>
    <w:rsid w:val="14DDFA2B"/>
    <w:rsid w:val="14EEB133"/>
    <w:rsid w:val="14F7BCA4"/>
    <w:rsid w:val="150857E3"/>
    <w:rsid w:val="150AE6DB"/>
    <w:rsid w:val="1512B4BA"/>
    <w:rsid w:val="153DFFC5"/>
    <w:rsid w:val="154AB111"/>
    <w:rsid w:val="154C202D"/>
    <w:rsid w:val="155A7D04"/>
    <w:rsid w:val="15728394"/>
    <w:rsid w:val="15AA87A7"/>
    <w:rsid w:val="15B81903"/>
    <w:rsid w:val="15BB7692"/>
    <w:rsid w:val="15BBC283"/>
    <w:rsid w:val="15C01296"/>
    <w:rsid w:val="15D05528"/>
    <w:rsid w:val="15DD18BD"/>
    <w:rsid w:val="15E936EA"/>
    <w:rsid w:val="16065DBA"/>
    <w:rsid w:val="160D4CC9"/>
    <w:rsid w:val="1638C931"/>
    <w:rsid w:val="16416409"/>
    <w:rsid w:val="164F436F"/>
    <w:rsid w:val="165D8BAC"/>
    <w:rsid w:val="1677297E"/>
    <w:rsid w:val="1694B1AE"/>
    <w:rsid w:val="169BC8A8"/>
    <w:rsid w:val="16CEE4B2"/>
    <w:rsid w:val="16D8FCE8"/>
    <w:rsid w:val="16D9A307"/>
    <w:rsid w:val="16E02741"/>
    <w:rsid w:val="16E4D314"/>
    <w:rsid w:val="16FB8C82"/>
    <w:rsid w:val="16FBA992"/>
    <w:rsid w:val="1739281B"/>
    <w:rsid w:val="173C03DD"/>
    <w:rsid w:val="174A68B5"/>
    <w:rsid w:val="17718201"/>
    <w:rsid w:val="177256FA"/>
    <w:rsid w:val="17732644"/>
    <w:rsid w:val="1776D65F"/>
    <w:rsid w:val="177817B1"/>
    <w:rsid w:val="1783D292"/>
    <w:rsid w:val="17B8C743"/>
    <w:rsid w:val="17BD0825"/>
    <w:rsid w:val="17C44580"/>
    <w:rsid w:val="17CB57CC"/>
    <w:rsid w:val="17D61348"/>
    <w:rsid w:val="17E4C0E6"/>
    <w:rsid w:val="17F131E7"/>
    <w:rsid w:val="1802E4DB"/>
    <w:rsid w:val="1817A644"/>
    <w:rsid w:val="181E101D"/>
    <w:rsid w:val="18200F7A"/>
    <w:rsid w:val="1845906B"/>
    <w:rsid w:val="1861565D"/>
    <w:rsid w:val="186EAE84"/>
    <w:rsid w:val="187277C2"/>
    <w:rsid w:val="187A8893"/>
    <w:rsid w:val="18A5BFA1"/>
    <w:rsid w:val="18B10230"/>
    <w:rsid w:val="18B6F7DB"/>
    <w:rsid w:val="18CE0E40"/>
    <w:rsid w:val="18D221F1"/>
    <w:rsid w:val="18D64293"/>
    <w:rsid w:val="190B02A3"/>
    <w:rsid w:val="19273ADE"/>
    <w:rsid w:val="19307D6A"/>
    <w:rsid w:val="193521DA"/>
    <w:rsid w:val="194D7A98"/>
    <w:rsid w:val="19591B0E"/>
    <w:rsid w:val="195BFB89"/>
    <w:rsid w:val="19600522"/>
    <w:rsid w:val="196C4CF4"/>
    <w:rsid w:val="1974812F"/>
    <w:rsid w:val="197888C2"/>
    <w:rsid w:val="197BB99C"/>
    <w:rsid w:val="199BD278"/>
    <w:rsid w:val="199E732E"/>
    <w:rsid w:val="19A50097"/>
    <w:rsid w:val="19ADFC97"/>
    <w:rsid w:val="19B6804B"/>
    <w:rsid w:val="19C4F07E"/>
    <w:rsid w:val="19DA4DD3"/>
    <w:rsid w:val="19EDE0DE"/>
    <w:rsid w:val="1A04F24A"/>
    <w:rsid w:val="1A0F814C"/>
    <w:rsid w:val="1A11018B"/>
    <w:rsid w:val="1A13F2F8"/>
    <w:rsid w:val="1A1C6645"/>
    <w:rsid w:val="1A2A6F75"/>
    <w:rsid w:val="1A30439B"/>
    <w:rsid w:val="1A34EC0F"/>
    <w:rsid w:val="1A36279E"/>
    <w:rsid w:val="1A380AED"/>
    <w:rsid w:val="1A68BDF9"/>
    <w:rsid w:val="1A6CD17F"/>
    <w:rsid w:val="1A7337DE"/>
    <w:rsid w:val="1A754D3C"/>
    <w:rsid w:val="1A76D1A2"/>
    <w:rsid w:val="1A80D40C"/>
    <w:rsid w:val="1A86F7FE"/>
    <w:rsid w:val="1A95D6BA"/>
    <w:rsid w:val="1AA091B5"/>
    <w:rsid w:val="1AA75CF7"/>
    <w:rsid w:val="1AA8FBCF"/>
    <w:rsid w:val="1AB3C5DB"/>
    <w:rsid w:val="1AC020A1"/>
    <w:rsid w:val="1ACCA820"/>
    <w:rsid w:val="1AD4DAC3"/>
    <w:rsid w:val="1AE04210"/>
    <w:rsid w:val="1AE71EC8"/>
    <w:rsid w:val="1AEF95C1"/>
    <w:rsid w:val="1AFB1FD0"/>
    <w:rsid w:val="1B0C70AB"/>
    <w:rsid w:val="1B1A737C"/>
    <w:rsid w:val="1B2ED5C7"/>
    <w:rsid w:val="1B41FBB9"/>
    <w:rsid w:val="1B4780C7"/>
    <w:rsid w:val="1B4B2FEA"/>
    <w:rsid w:val="1B537B56"/>
    <w:rsid w:val="1B79636D"/>
    <w:rsid w:val="1B8ACA04"/>
    <w:rsid w:val="1B8E84CD"/>
    <w:rsid w:val="1B91792A"/>
    <w:rsid w:val="1BA2C5B7"/>
    <w:rsid w:val="1BA46D60"/>
    <w:rsid w:val="1BA6BE85"/>
    <w:rsid w:val="1BA98B8D"/>
    <w:rsid w:val="1BBEB11A"/>
    <w:rsid w:val="1BC11ADC"/>
    <w:rsid w:val="1BC325B4"/>
    <w:rsid w:val="1BDB6C24"/>
    <w:rsid w:val="1BE68D9E"/>
    <w:rsid w:val="1C0A3F4A"/>
    <w:rsid w:val="1C0E010D"/>
    <w:rsid w:val="1C15B401"/>
    <w:rsid w:val="1C161A78"/>
    <w:rsid w:val="1C38270B"/>
    <w:rsid w:val="1C459E9A"/>
    <w:rsid w:val="1C60DF44"/>
    <w:rsid w:val="1C614D31"/>
    <w:rsid w:val="1C68F06F"/>
    <w:rsid w:val="1C7CA551"/>
    <w:rsid w:val="1C7F05E7"/>
    <w:rsid w:val="1C96FC5E"/>
    <w:rsid w:val="1CBA04A8"/>
    <w:rsid w:val="1CC0F335"/>
    <w:rsid w:val="1CC469FC"/>
    <w:rsid w:val="1CC981FB"/>
    <w:rsid w:val="1CD89E26"/>
    <w:rsid w:val="1CE26CC4"/>
    <w:rsid w:val="1D08ACAB"/>
    <w:rsid w:val="1D0A2C8B"/>
    <w:rsid w:val="1D0B35A0"/>
    <w:rsid w:val="1D14B22B"/>
    <w:rsid w:val="1D2A1118"/>
    <w:rsid w:val="1D322CBA"/>
    <w:rsid w:val="1D34B5D5"/>
    <w:rsid w:val="1D4A407C"/>
    <w:rsid w:val="1D548C99"/>
    <w:rsid w:val="1D58EA24"/>
    <w:rsid w:val="1D5D9C08"/>
    <w:rsid w:val="1D5DA047"/>
    <w:rsid w:val="1D64ECD9"/>
    <w:rsid w:val="1D733F04"/>
    <w:rsid w:val="1D9B53FB"/>
    <w:rsid w:val="1DA46A2F"/>
    <w:rsid w:val="1DACECC8"/>
    <w:rsid w:val="1DB49982"/>
    <w:rsid w:val="1DC2BABA"/>
    <w:rsid w:val="1DC94AFE"/>
    <w:rsid w:val="1DCE548C"/>
    <w:rsid w:val="1DEBDFF3"/>
    <w:rsid w:val="1E01E8D3"/>
    <w:rsid w:val="1E060549"/>
    <w:rsid w:val="1E0F4B18"/>
    <w:rsid w:val="1E22312D"/>
    <w:rsid w:val="1E364741"/>
    <w:rsid w:val="1E383161"/>
    <w:rsid w:val="1E3B7A19"/>
    <w:rsid w:val="1E3FEF9D"/>
    <w:rsid w:val="1E4BE2CE"/>
    <w:rsid w:val="1E66D86C"/>
    <w:rsid w:val="1E74EFD4"/>
    <w:rsid w:val="1E776D60"/>
    <w:rsid w:val="1EA809A5"/>
    <w:rsid w:val="1EABEA4C"/>
    <w:rsid w:val="1EB1917F"/>
    <w:rsid w:val="1EB30C90"/>
    <w:rsid w:val="1EBA9FB4"/>
    <w:rsid w:val="1EBD974B"/>
    <w:rsid w:val="1EBFE887"/>
    <w:rsid w:val="1ECA8A22"/>
    <w:rsid w:val="1ECCF631"/>
    <w:rsid w:val="1EEFCCEF"/>
    <w:rsid w:val="1EF4155F"/>
    <w:rsid w:val="1EF8F020"/>
    <w:rsid w:val="1EFE4E50"/>
    <w:rsid w:val="1F0384EA"/>
    <w:rsid w:val="1F3E7AC7"/>
    <w:rsid w:val="1F4CBD4B"/>
    <w:rsid w:val="1F56D4E5"/>
    <w:rsid w:val="1F7A7589"/>
    <w:rsid w:val="1F7DB828"/>
    <w:rsid w:val="1F8EBA38"/>
    <w:rsid w:val="1F9BCBD4"/>
    <w:rsid w:val="1FAB9D9C"/>
    <w:rsid w:val="1FB1FE62"/>
    <w:rsid w:val="1FEBCD5A"/>
    <w:rsid w:val="1FF0B95D"/>
    <w:rsid w:val="1FF6CAD7"/>
    <w:rsid w:val="1FFD75E3"/>
    <w:rsid w:val="201EF03E"/>
    <w:rsid w:val="202F9217"/>
    <w:rsid w:val="2032434A"/>
    <w:rsid w:val="204B363C"/>
    <w:rsid w:val="204E1615"/>
    <w:rsid w:val="20582EEC"/>
    <w:rsid w:val="205ABFE0"/>
    <w:rsid w:val="205C5A5B"/>
    <w:rsid w:val="206749CF"/>
    <w:rsid w:val="20739EC5"/>
    <w:rsid w:val="2082C852"/>
    <w:rsid w:val="208447C6"/>
    <w:rsid w:val="208F41C4"/>
    <w:rsid w:val="20AAC9FF"/>
    <w:rsid w:val="20C9A3D3"/>
    <w:rsid w:val="20CBF038"/>
    <w:rsid w:val="20D6E539"/>
    <w:rsid w:val="20DB6FF1"/>
    <w:rsid w:val="20DBB25A"/>
    <w:rsid w:val="20EBA2CC"/>
    <w:rsid w:val="20EE7C9F"/>
    <w:rsid w:val="20FA3429"/>
    <w:rsid w:val="20FFAA46"/>
    <w:rsid w:val="211F0B50"/>
    <w:rsid w:val="2129F7CB"/>
    <w:rsid w:val="213C219E"/>
    <w:rsid w:val="2147920D"/>
    <w:rsid w:val="2147CB8C"/>
    <w:rsid w:val="2155362B"/>
    <w:rsid w:val="216DFD21"/>
    <w:rsid w:val="2175A2B8"/>
    <w:rsid w:val="2178D186"/>
    <w:rsid w:val="217DD666"/>
    <w:rsid w:val="217EAC25"/>
    <w:rsid w:val="218666F7"/>
    <w:rsid w:val="21AE7F88"/>
    <w:rsid w:val="21B2AF26"/>
    <w:rsid w:val="21BC85BF"/>
    <w:rsid w:val="21C3FE7E"/>
    <w:rsid w:val="21D438C1"/>
    <w:rsid w:val="21E1205C"/>
    <w:rsid w:val="21F821A2"/>
    <w:rsid w:val="2201888A"/>
    <w:rsid w:val="220A4A40"/>
    <w:rsid w:val="2229E308"/>
    <w:rsid w:val="2232E70C"/>
    <w:rsid w:val="225ED8C4"/>
    <w:rsid w:val="2276DE51"/>
    <w:rsid w:val="2278414D"/>
    <w:rsid w:val="228F6304"/>
    <w:rsid w:val="22996238"/>
    <w:rsid w:val="22A4446E"/>
    <w:rsid w:val="22A8286D"/>
    <w:rsid w:val="22A8E7F9"/>
    <w:rsid w:val="22A9237D"/>
    <w:rsid w:val="22B648C3"/>
    <w:rsid w:val="22CD960D"/>
    <w:rsid w:val="22EB4968"/>
    <w:rsid w:val="22EB924B"/>
    <w:rsid w:val="22F9FF16"/>
    <w:rsid w:val="22FD4772"/>
    <w:rsid w:val="23023D8C"/>
    <w:rsid w:val="23041AA0"/>
    <w:rsid w:val="23357469"/>
    <w:rsid w:val="23363F31"/>
    <w:rsid w:val="2337341F"/>
    <w:rsid w:val="23391751"/>
    <w:rsid w:val="235EC5D2"/>
    <w:rsid w:val="236878C5"/>
    <w:rsid w:val="2370D560"/>
    <w:rsid w:val="238A71E5"/>
    <w:rsid w:val="238B0992"/>
    <w:rsid w:val="238D5831"/>
    <w:rsid w:val="2393D0CA"/>
    <w:rsid w:val="23AA6831"/>
    <w:rsid w:val="23B523A8"/>
    <w:rsid w:val="23BA2297"/>
    <w:rsid w:val="23BB6C74"/>
    <w:rsid w:val="23BD09D1"/>
    <w:rsid w:val="23BF452A"/>
    <w:rsid w:val="23D60AD7"/>
    <w:rsid w:val="23D63133"/>
    <w:rsid w:val="23D71E84"/>
    <w:rsid w:val="23DB72D5"/>
    <w:rsid w:val="23F67CB4"/>
    <w:rsid w:val="23FBBA1D"/>
    <w:rsid w:val="23FC718A"/>
    <w:rsid w:val="2407C4C7"/>
    <w:rsid w:val="240E3810"/>
    <w:rsid w:val="240FF101"/>
    <w:rsid w:val="2423684F"/>
    <w:rsid w:val="24260C4A"/>
    <w:rsid w:val="2448D800"/>
    <w:rsid w:val="24511A5E"/>
    <w:rsid w:val="246889C5"/>
    <w:rsid w:val="2469B300"/>
    <w:rsid w:val="2479A02B"/>
    <w:rsid w:val="247A5099"/>
    <w:rsid w:val="247D93E0"/>
    <w:rsid w:val="247DDFB3"/>
    <w:rsid w:val="24812271"/>
    <w:rsid w:val="249C5DDA"/>
    <w:rsid w:val="24ADF16E"/>
    <w:rsid w:val="24BEED90"/>
    <w:rsid w:val="24BF53D8"/>
    <w:rsid w:val="24CD98F6"/>
    <w:rsid w:val="24F0836B"/>
    <w:rsid w:val="24F22816"/>
    <w:rsid w:val="250349C8"/>
    <w:rsid w:val="2516DC89"/>
    <w:rsid w:val="25243826"/>
    <w:rsid w:val="25296EC9"/>
    <w:rsid w:val="252E57F2"/>
    <w:rsid w:val="2533675F"/>
    <w:rsid w:val="254CC16F"/>
    <w:rsid w:val="255DA4B8"/>
    <w:rsid w:val="2563CA23"/>
    <w:rsid w:val="257AC0DD"/>
    <w:rsid w:val="25864A79"/>
    <w:rsid w:val="25874698"/>
    <w:rsid w:val="259DBB50"/>
    <w:rsid w:val="25AD1B65"/>
    <w:rsid w:val="25C57B4F"/>
    <w:rsid w:val="25CE2819"/>
    <w:rsid w:val="25D43843"/>
    <w:rsid w:val="25DB450E"/>
    <w:rsid w:val="25DE87D7"/>
    <w:rsid w:val="25DF00A7"/>
    <w:rsid w:val="2615D85D"/>
    <w:rsid w:val="2632CEC8"/>
    <w:rsid w:val="263B8E16"/>
    <w:rsid w:val="2666CF91"/>
    <w:rsid w:val="26860E43"/>
    <w:rsid w:val="269FDC84"/>
    <w:rsid w:val="26B3820B"/>
    <w:rsid w:val="26BDEE7D"/>
    <w:rsid w:val="26CD364D"/>
    <w:rsid w:val="26CF60FB"/>
    <w:rsid w:val="26E2FB4C"/>
    <w:rsid w:val="26E6C56D"/>
    <w:rsid w:val="270C48CC"/>
    <w:rsid w:val="27221D69"/>
    <w:rsid w:val="27263A4A"/>
    <w:rsid w:val="2732573D"/>
    <w:rsid w:val="27550F4A"/>
    <w:rsid w:val="276F60C8"/>
    <w:rsid w:val="278766B6"/>
    <w:rsid w:val="2789167B"/>
    <w:rsid w:val="27948E0D"/>
    <w:rsid w:val="27962D1E"/>
    <w:rsid w:val="27A3FE75"/>
    <w:rsid w:val="27A616D7"/>
    <w:rsid w:val="27BA4320"/>
    <w:rsid w:val="27BD438F"/>
    <w:rsid w:val="27C513B0"/>
    <w:rsid w:val="27CD8247"/>
    <w:rsid w:val="27CF5179"/>
    <w:rsid w:val="27DFBB9C"/>
    <w:rsid w:val="27EA5D2B"/>
    <w:rsid w:val="27EB0658"/>
    <w:rsid w:val="27F7FBF7"/>
    <w:rsid w:val="280761DE"/>
    <w:rsid w:val="281F90C0"/>
    <w:rsid w:val="2831F9FD"/>
    <w:rsid w:val="283F0769"/>
    <w:rsid w:val="284C0CAF"/>
    <w:rsid w:val="284EE77C"/>
    <w:rsid w:val="285E154E"/>
    <w:rsid w:val="2865A576"/>
    <w:rsid w:val="2868CBBF"/>
    <w:rsid w:val="2876F5FD"/>
    <w:rsid w:val="287876EF"/>
    <w:rsid w:val="287FAEB8"/>
    <w:rsid w:val="288A53D6"/>
    <w:rsid w:val="28A82855"/>
    <w:rsid w:val="28BC8F2F"/>
    <w:rsid w:val="28D1D1DB"/>
    <w:rsid w:val="28D6421C"/>
    <w:rsid w:val="28DE0404"/>
    <w:rsid w:val="28E7B5E3"/>
    <w:rsid w:val="28F0D49C"/>
    <w:rsid w:val="28FCBB0C"/>
    <w:rsid w:val="2904784C"/>
    <w:rsid w:val="2906E437"/>
    <w:rsid w:val="29103353"/>
    <w:rsid w:val="29163876"/>
    <w:rsid w:val="2918CDF4"/>
    <w:rsid w:val="291E3917"/>
    <w:rsid w:val="2948A4F9"/>
    <w:rsid w:val="2949C339"/>
    <w:rsid w:val="294A92D5"/>
    <w:rsid w:val="2974BDFF"/>
    <w:rsid w:val="29BEEF02"/>
    <w:rsid w:val="29C6D4C4"/>
    <w:rsid w:val="29CFC3F7"/>
    <w:rsid w:val="29D677C3"/>
    <w:rsid w:val="29DFF11C"/>
    <w:rsid w:val="29FEC4B9"/>
    <w:rsid w:val="2A0C67CD"/>
    <w:rsid w:val="2A324DC0"/>
    <w:rsid w:val="2A42E641"/>
    <w:rsid w:val="2A51BCBD"/>
    <w:rsid w:val="2A77E701"/>
    <w:rsid w:val="2A95B30A"/>
    <w:rsid w:val="2A9A9A9F"/>
    <w:rsid w:val="2AAC3CFE"/>
    <w:rsid w:val="2AB40EE0"/>
    <w:rsid w:val="2ABBFDD5"/>
    <w:rsid w:val="2AC919CF"/>
    <w:rsid w:val="2AD78A1C"/>
    <w:rsid w:val="2AE804EA"/>
    <w:rsid w:val="2B09BA13"/>
    <w:rsid w:val="2B0F3E56"/>
    <w:rsid w:val="2B20A829"/>
    <w:rsid w:val="2B2FDFAE"/>
    <w:rsid w:val="2B437FD2"/>
    <w:rsid w:val="2B5C9B63"/>
    <w:rsid w:val="2B679042"/>
    <w:rsid w:val="2B770EB8"/>
    <w:rsid w:val="2B77790D"/>
    <w:rsid w:val="2B7DD68C"/>
    <w:rsid w:val="2B8CB17C"/>
    <w:rsid w:val="2B9289EE"/>
    <w:rsid w:val="2B9C5A62"/>
    <w:rsid w:val="2BA2B5AF"/>
    <w:rsid w:val="2BB2AE0F"/>
    <w:rsid w:val="2BB6E608"/>
    <w:rsid w:val="2BBA082B"/>
    <w:rsid w:val="2BCE419C"/>
    <w:rsid w:val="2BD4F068"/>
    <w:rsid w:val="2BD7F062"/>
    <w:rsid w:val="2BE89C84"/>
    <w:rsid w:val="2C17462D"/>
    <w:rsid w:val="2C25B0AD"/>
    <w:rsid w:val="2C33A08E"/>
    <w:rsid w:val="2C520502"/>
    <w:rsid w:val="2C66030E"/>
    <w:rsid w:val="2C6E2B77"/>
    <w:rsid w:val="2C6EC151"/>
    <w:rsid w:val="2C849633"/>
    <w:rsid w:val="2C853628"/>
    <w:rsid w:val="2CE6857A"/>
    <w:rsid w:val="2CEAF333"/>
    <w:rsid w:val="2D133620"/>
    <w:rsid w:val="2D140DAC"/>
    <w:rsid w:val="2D1673F0"/>
    <w:rsid w:val="2D17A419"/>
    <w:rsid w:val="2D17DF7E"/>
    <w:rsid w:val="2D19AB97"/>
    <w:rsid w:val="2D2238B6"/>
    <w:rsid w:val="2D2263CF"/>
    <w:rsid w:val="2D24601B"/>
    <w:rsid w:val="2D2E8982"/>
    <w:rsid w:val="2D348ADF"/>
    <w:rsid w:val="2D360FF9"/>
    <w:rsid w:val="2D5FB55C"/>
    <w:rsid w:val="2D74641B"/>
    <w:rsid w:val="2D8D7F4D"/>
    <w:rsid w:val="2D8E7D31"/>
    <w:rsid w:val="2D941EE5"/>
    <w:rsid w:val="2DBE4F39"/>
    <w:rsid w:val="2DC111CA"/>
    <w:rsid w:val="2DD5C956"/>
    <w:rsid w:val="2DD98513"/>
    <w:rsid w:val="2DDA32B6"/>
    <w:rsid w:val="2DDC14C9"/>
    <w:rsid w:val="2DE4024F"/>
    <w:rsid w:val="2DFA0DD0"/>
    <w:rsid w:val="2E0514C3"/>
    <w:rsid w:val="2E0EF5F0"/>
    <w:rsid w:val="2E1F6804"/>
    <w:rsid w:val="2E461C9C"/>
    <w:rsid w:val="2E5343C6"/>
    <w:rsid w:val="2E5BE75F"/>
    <w:rsid w:val="2E60C9EF"/>
    <w:rsid w:val="2E79A99F"/>
    <w:rsid w:val="2E934172"/>
    <w:rsid w:val="2EC37729"/>
    <w:rsid w:val="2ECA02B3"/>
    <w:rsid w:val="2EDA612B"/>
    <w:rsid w:val="2EF60505"/>
    <w:rsid w:val="2EFB3D69"/>
    <w:rsid w:val="2F39DD53"/>
    <w:rsid w:val="2F3DB8C8"/>
    <w:rsid w:val="2F44C08A"/>
    <w:rsid w:val="2F6050D9"/>
    <w:rsid w:val="2F6199C0"/>
    <w:rsid w:val="2F62312A"/>
    <w:rsid w:val="2F645D2C"/>
    <w:rsid w:val="2F6B309E"/>
    <w:rsid w:val="2F6DCD90"/>
    <w:rsid w:val="2F98AF11"/>
    <w:rsid w:val="2F9C6174"/>
    <w:rsid w:val="2FA7E968"/>
    <w:rsid w:val="2FC9CB11"/>
    <w:rsid w:val="2FD1807C"/>
    <w:rsid w:val="2FE61D0D"/>
    <w:rsid w:val="2FF7FD91"/>
    <w:rsid w:val="300314F5"/>
    <w:rsid w:val="3021CF87"/>
    <w:rsid w:val="30268429"/>
    <w:rsid w:val="302CA19E"/>
    <w:rsid w:val="30307CD6"/>
    <w:rsid w:val="30315861"/>
    <w:rsid w:val="304036A5"/>
    <w:rsid w:val="30418F5E"/>
    <w:rsid w:val="3042D8CD"/>
    <w:rsid w:val="304B72AE"/>
    <w:rsid w:val="3050B2F6"/>
    <w:rsid w:val="30589C46"/>
    <w:rsid w:val="305D5211"/>
    <w:rsid w:val="30808F8C"/>
    <w:rsid w:val="30A17AC7"/>
    <w:rsid w:val="30A5139C"/>
    <w:rsid w:val="30CF3ECA"/>
    <w:rsid w:val="30EF3EB8"/>
    <w:rsid w:val="30F39CC2"/>
    <w:rsid w:val="30F8C01A"/>
    <w:rsid w:val="30FD2E7F"/>
    <w:rsid w:val="31078EEE"/>
    <w:rsid w:val="3123C26D"/>
    <w:rsid w:val="314BB9A3"/>
    <w:rsid w:val="314CF6F1"/>
    <w:rsid w:val="315F080C"/>
    <w:rsid w:val="31732FE8"/>
    <w:rsid w:val="31926502"/>
    <w:rsid w:val="31A8111A"/>
    <w:rsid w:val="31BBA74E"/>
    <w:rsid w:val="31C3ABDC"/>
    <w:rsid w:val="31C8A7C3"/>
    <w:rsid w:val="31E3499E"/>
    <w:rsid w:val="31F7AF91"/>
    <w:rsid w:val="31F8566A"/>
    <w:rsid w:val="31FE3D84"/>
    <w:rsid w:val="320E512F"/>
    <w:rsid w:val="320FA6E8"/>
    <w:rsid w:val="32143714"/>
    <w:rsid w:val="321E102A"/>
    <w:rsid w:val="323D5428"/>
    <w:rsid w:val="325A6670"/>
    <w:rsid w:val="3262019F"/>
    <w:rsid w:val="326D42E4"/>
    <w:rsid w:val="327CDA19"/>
    <w:rsid w:val="3285BA30"/>
    <w:rsid w:val="32927617"/>
    <w:rsid w:val="329E3586"/>
    <w:rsid w:val="32AE7BAF"/>
    <w:rsid w:val="32DEE098"/>
    <w:rsid w:val="32E0B74A"/>
    <w:rsid w:val="32FB07BF"/>
    <w:rsid w:val="332CF927"/>
    <w:rsid w:val="333E7BEA"/>
    <w:rsid w:val="333FCCBE"/>
    <w:rsid w:val="33456AB3"/>
    <w:rsid w:val="33501855"/>
    <w:rsid w:val="33606C6F"/>
    <w:rsid w:val="33703262"/>
    <w:rsid w:val="3389A2DF"/>
    <w:rsid w:val="338C5DCA"/>
    <w:rsid w:val="33A93079"/>
    <w:rsid w:val="33D56E3D"/>
    <w:rsid w:val="33E735FE"/>
    <w:rsid w:val="33F4B21E"/>
    <w:rsid w:val="3409756A"/>
    <w:rsid w:val="3413AC87"/>
    <w:rsid w:val="343522B6"/>
    <w:rsid w:val="34353DE9"/>
    <w:rsid w:val="3436F6E6"/>
    <w:rsid w:val="343A6BD4"/>
    <w:rsid w:val="343F610A"/>
    <w:rsid w:val="344E415E"/>
    <w:rsid w:val="34605FC8"/>
    <w:rsid w:val="3476BCCA"/>
    <w:rsid w:val="347A1832"/>
    <w:rsid w:val="348F1500"/>
    <w:rsid w:val="34917C2C"/>
    <w:rsid w:val="34B3DC2E"/>
    <w:rsid w:val="34BD6333"/>
    <w:rsid w:val="34CD8B4F"/>
    <w:rsid w:val="34D638E1"/>
    <w:rsid w:val="34E1E774"/>
    <w:rsid w:val="34E75A9E"/>
    <w:rsid w:val="34F6DBB4"/>
    <w:rsid w:val="35006276"/>
    <w:rsid w:val="350089B5"/>
    <w:rsid w:val="35182F15"/>
    <w:rsid w:val="351D738D"/>
    <w:rsid w:val="351FDB0A"/>
    <w:rsid w:val="3521DD19"/>
    <w:rsid w:val="3527431E"/>
    <w:rsid w:val="354FC466"/>
    <w:rsid w:val="35551974"/>
    <w:rsid w:val="3568589B"/>
    <w:rsid w:val="358B9436"/>
    <w:rsid w:val="358D5FC2"/>
    <w:rsid w:val="3597AA5F"/>
    <w:rsid w:val="35986929"/>
    <w:rsid w:val="359F463A"/>
    <w:rsid w:val="35A73E18"/>
    <w:rsid w:val="35A92126"/>
    <w:rsid w:val="35B2932A"/>
    <w:rsid w:val="35BB254B"/>
    <w:rsid w:val="35DC721B"/>
    <w:rsid w:val="35DD5D90"/>
    <w:rsid w:val="35E207A2"/>
    <w:rsid w:val="35EB339C"/>
    <w:rsid w:val="360021FA"/>
    <w:rsid w:val="3602E7F6"/>
    <w:rsid w:val="36057485"/>
    <w:rsid w:val="3608F3D1"/>
    <w:rsid w:val="36179A1F"/>
    <w:rsid w:val="36265C21"/>
    <w:rsid w:val="3631FCCB"/>
    <w:rsid w:val="3661F3BF"/>
    <w:rsid w:val="3664B902"/>
    <w:rsid w:val="3677DDB9"/>
    <w:rsid w:val="3679ECA4"/>
    <w:rsid w:val="367CA7BB"/>
    <w:rsid w:val="36843E42"/>
    <w:rsid w:val="36925743"/>
    <w:rsid w:val="36945E1D"/>
    <w:rsid w:val="369B51FB"/>
    <w:rsid w:val="36A944A1"/>
    <w:rsid w:val="36D015B2"/>
    <w:rsid w:val="36D760B0"/>
    <w:rsid w:val="36DD4E73"/>
    <w:rsid w:val="36E88DAC"/>
    <w:rsid w:val="36ED3870"/>
    <w:rsid w:val="36F76725"/>
    <w:rsid w:val="36F8A48A"/>
    <w:rsid w:val="36F9C1C7"/>
    <w:rsid w:val="36FA9A07"/>
    <w:rsid w:val="371407C6"/>
    <w:rsid w:val="37205645"/>
    <w:rsid w:val="37364A24"/>
    <w:rsid w:val="3744A103"/>
    <w:rsid w:val="3772A9CE"/>
    <w:rsid w:val="3783A4B2"/>
    <w:rsid w:val="3785867F"/>
    <w:rsid w:val="37A14E02"/>
    <w:rsid w:val="37AA71F7"/>
    <w:rsid w:val="37BD79A0"/>
    <w:rsid w:val="37C297FF"/>
    <w:rsid w:val="37CB9567"/>
    <w:rsid w:val="37D1A0F1"/>
    <w:rsid w:val="37E6A118"/>
    <w:rsid w:val="37E9DF5D"/>
    <w:rsid w:val="38094963"/>
    <w:rsid w:val="382AA681"/>
    <w:rsid w:val="3830E4A3"/>
    <w:rsid w:val="383E1F4E"/>
    <w:rsid w:val="383F021F"/>
    <w:rsid w:val="38494327"/>
    <w:rsid w:val="38A09D8C"/>
    <w:rsid w:val="38B46E3D"/>
    <w:rsid w:val="38C463F2"/>
    <w:rsid w:val="38E3E916"/>
    <w:rsid w:val="38F25D68"/>
    <w:rsid w:val="38F8DF0D"/>
    <w:rsid w:val="38FB062C"/>
    <w:rsid w:val="392A5452"/>
    <w:rsid w:val="3932E591"/>
    <w:rsid w:val="3967822B"/>
    <w:rsid w:val="396E78CD"/>
    <w:rsid w:val="397236AF"/>
    <w:rsid w:val="398696FD"/>
    <w:rsid w:val="3991EAD1"/>
    <w:rsid w:val="3996FF92"/>
    <w:rsid w:val="39986F65"/>
    <w:rsid w:val="399F5953"/>
    <w:rsid w:val="39AFFD3E"/>
    <w:rsid w:val="39B08998"/>
    <w:rsid w:val="39E781C4"/>
    <w:rsid w:val="39EB3981"/>
    <w:rsid w:val="39ED4796"/>
    <w:rsid w:val="39ED814D"/>
    <w:rsid w:val="39F33BE3"/>
    <w:rsid w:val="3A015F42"/>
    <w:rsid w:val="3A17B241"/>
    <w:rsid w:val="3A180A6F"/>
    <w:rsid w:val="3A1B730D"/>
    <w:rsid w:val="3A26E954"/>
    <w:rsid w:val="3A3832D2"/>
    <w:rsid w:val="3A3C4048"/>
    <w:rsid w:val="3A57CE4A"/>
    <w:rsid w:val="3A5D607D"/>
    <w:rsid w:val="3A666620"/>
    <w:rsid w:val="3A77A46D"/>
    <w:rsid w:val="3AA90E7E"/>
    <w:rsid w:val="3AB1F15C"/>
    <w:rsid w:val="3ABF9EF9"/>
    <w:rsid w:val="3AD5C33A"/>
    <w:rsid w:val="3ADC4EC9"/>
    <w:rsid w:val="3ADD261B"/>
    <w:rsid w:val="3ADDB355"/>
    <w:rsid w:val="3AECC052"/>
    <w:rsid w:val="3AEEB365"/>
    <w:rsid w:val="3AF12772"/>
    <w:rsid w:val="3B0B00C1"/>
    <w:rsid w:val="3B1DAEB5"/>
    <w:rsid w:val="3B2270CD"/>
    <w:rsid w:val="3B24C87E"/>
    <w:rsid w:val="3B2539A5"/>
    <w:rsid w:val="3B287B17"/>
    <w:rsid w:val="3B3AED5B"/>
    <w:rsid w:val="3B455885"/>
    <w:rsid w:val="3B55CD7A"/>
    <w:rsid w:val="3B5CA3CF"/>
    <w:rsid w:val="3B6963D5"/>
    <w:rsid w:val="3B7753A7"/>
    <w:rsid w:val="3B7D97DB"/>
    <w:rsid w:val="3B883A85"/>
    <w:rsid w:val="3B91294B"/>
    <w:rsid w:val="3B932A16"/>
    <w:rsid w:val="3B96A0D1"/>
    <w:rsid w:val="3BA359B0"/>
    <w:rsid w:val="3BAEC076"/>
    <w:rsid w:val="3BBAB491"/>
    <w:rsid w:val="3BCFB5DF"/>
    <w:rsid w:val="3BD5FB71"/>
    <w:rsid w:val="3BE0A9BA"/>
    <w:rsid w:val="3BE93868"/>
    <w:rsid w:val="3BEB484E"/>
    <w:rsid w:val="3C1166EB"/>
    <w:rsid w:val="3C1250EB"/>
    <w:rsid w:val="3C327E31"/>
    <w:rsid w:val="3C481B06"/>
    <w:rsid w:val="3C63FF60"/>
    <w:rsid w:val="3C6E343A"/>
    <w:rsid w:val="3C70D766"/>
    <w:rsid w:val="3C96C664"/>
    <w:rsid w:val="3C98C252"/>
    <w:rsid w:val="3CA86711"/>
    <w:rsid w:val="3CBA3ADC"/>
    <w:rsid w:val="3CCAC318"/>
    <w:rsid w:val="3CD0253E"/>
    <w:rsid w:val="3D0D28C2"/>
    <w:rsid w:val="3D1EE924"/>
    <w:rsid w:val="3D30CDDE"/>
    <w:rsid w:val="3D3D3E9F"/>
    <w:rsid w:val="3D68B057"/>
    <w:rsid w:val="3D6A2477"/>
    <w:rsid w:val="3D6D99E6"/>
    <w:rsid w:val="3D841668"/>
    <w:rsid w:val="3D8C1406"/>
    <w:rsid w:val="3D8E3A56"/>
    <w:rsid w:val="3DA32C92"/>
    <w:rsid w:val="3DA553A9"/>
    <w:rsid w:val="3DB9701C"/>
    <w:rsid w:val="3DCB5380"/>
    <w:rsid w:val="3DDF6A25"/>
    <w:rsid w:val="3DE0C340"/>
    <w:rsid w:val="3DE166C5"/>
    <w:rsid w:val="3DEC0262"/>
    <w:rsid w:val="3DEC81E8"/>
    <w:rsid w:val="3DFA254E"/>
    <w:rsid w:val="3DFA32F2"/>
    <w:rsid w:val="3E030EC3"/>
    <w:rsid w:val="3E04BA43"/>
    <w:rsid w:val="3E09AA24"/>
    <w:rsid w:val="3E21FD04"/>
    <w:rsid w:val="3E538726"/>
    <w:rsid w:val="3E6A4D43"/>
    <w:rsid w:val="3E6CA629"/>
    <w:rsid w:val="3E6F8971"/>
    <w:rsid w:val="3E719FE9"/>
    <w:rsid w:val="3E791BA3"/>
    <w:rsid w:val="3E8148AE"/>
    <w:rsid w:val="3E9411C0"/>
    <w:rsid w:val="3EA98941"/>
    <w:rsid w:val="3EAD8D28"/>
    <w:rsid w:val="3EB7989C"/>
    <w:rsid w:val="3EC14D8D"/>
    <w:rsid w:val="3EC58B4A"/>
    <w:rsid w:val="3ED32639"/>
    <w:rsid w:val="3ED5192D"/>
    <w:rsid w:val="3ED5B01D"/>
    <w:rsid w:val="3EF464C2"/>
    <w:rsid w:val="3F02ED22"/>
    <w:rsid w:val="3F040DDA"/>
    <w:rsid w:val="3F0D96B0"/>
    <w:rsid w:val="3F10DCF3"/>
    <w:rsid w:val="3F24AF7C"/>
    <w:rsid w:val="3F354315"/>
    <w:rsid w:val="3F43AFAB"/>
    <w:rsid w:val="3F5922BE"/>
    <w:rsid w:val="3F63E126"/>
    <w:rsid w:val="3F6E7466"/>
    <w:rsid w:val="3F6ED0D2"/>
    <w:rsid w:val="3F763636"/>
    <w:rsid w:val="3F7A56FB"/>
    <w:rsid w:val="3F7BC327"/>
    <w:rsid w:val="3F8E9B56"/>
    <w:rsid w:val="3FA2BE8D"/>
    <w:rsid w:val="3FA35614"/>
    <w:rsid w:val="3FA67AFA"/>
    <w:rsid w:val="3FACB5A5"/>
    <w:rsid w:val="3FB17BB1"/>
    <w:rsid w:val="3FB4E31E"/>
    <w:rsid w:val="3FB62CBC"/>
    <w:rsid w:val="3FD401C1"/>
    <w:rsid w:val="3FE3D8DB"/>
    <w:rsid w:val="4023012C"/>
    <w:rsid w:val="4036D574"/>
    <w:rsid w:val="40421B52"/>
    <w:rsid w:val="404FE10F"/>
    <w:rsid w:val="4058E823"/>
    <w:rsid w:val="405C6355"/>
    <w:rsid w:val="406A32EC"/>
    <w:rsid w:val="406D24EA"/>
    <w:rsid w:val="406F97BC"/>
    <w:rsid w:val="407A951D"/>
    <w:rsid w:val="40833F84"/>
    <w:rsid w:val="40965BA6"/>
    <w:rsid w:val="40A7F2C8"/>
    <w:rsid w:val="40B5B828"/>
    <w:rsid w:val="40C62959"/>
    <w:rsid w:val="40D47136"/>
    <w:rsid w:val="40D85B9B"/>
    <w:rsid w:val="40EB28F5"/>
    <w:rsid w:val="40F0E6DC"/>
    <w:rsid w:val="41010AB3"/>
    <w:rsid w:val="410983D8"/>
    <w:rsid w:val="410E3785"/>
    <w:rsid w:val="41102EF5"/>
    <w:rsid w:val="41148EBA"/>
    <w:rsid w:val="411963A8"/>
    <w:rsid w:val="4121F847"/>
    <w:rsid w:val="4122937A"/>
    <w:rsid w:val="412DAE66"/>
    <w:rsid w:val="41366BEC"/>
    <w:rsid w:val="41369701"/>
    <w:rsid w:val="413F37BC"/>
    <w:rsid w:val="415279D9"/>
    <w:rsid w:val="4188F47A"/>
    <w:rsid w:val="419D87E8"/>
    <w:rsid w:val="419F4264"/>
    <w:rsid w:val="419FD4D7"/>
    <w:rsid w:val="41B8E91C"/>
    <w:rsid w:val="41F4D87E"/>
    <w:rsid w:val="4207049C"/>
    <w:rsid w:val="420E59AF"/>
    <w:rsid w:val="4215D6FB"/>
    <w:rsid w:val="421FE45B"/>
    <w:rsid w:val="42262C1E"/>
    <w:rsid w:val="42325242"/>
    <w:rsid w:val="4250DE2E"/>
    <w:rsid w:val="4253509E"/>
    <w:rsid w:val="4267B3EF"/>
    <w:rsid w:val="4272B0D5"/>
    <w:rsid w:val="427D8468"/>
    <w:rsid w:val="428312D0"/>
    <w:rsid w:val="4292F674"/>
    <w:rsid w:val="42B43D84"/>
    <w:rsid w:val="42C37EA7"/>
    <w:rsid w:val="42D1A63D"/>
    <w:rsid w:val="42D9C7D7"/>
    <w:rsid w:val="42E62B70"/>
    <w:rsid w:val="42EC9B52"/>
    <w:rsid w:val="42EF670E"/>
    <w:rsid w:val="42F999A8"/>
    <w:rsid w:val="4302D8CD"/>
    <w:rsid w:val="4317F6FA"/>
    <w:rsid w:val="4319CF0A"/>
    <w:rsid w:val="43274F48"/>
    <w:rsid w:val="4333A6BF"/>
    <w:rsid w:val="43452487"/>
    <w:rsid w:val="434BEC05"/>
    <w:rsid w:val="434DC3F0"/>
    <w:rsid w:val="435A02C2"/>
    <w:rsid w:val="4367C6C9"/>
    <w:rsid w:val="436E7431"/>
    <w:rsid w:val="437220BF"/>
    <w:rsid w:val="437E57BF"/>
    <w:rsid w:val="43B6ADCC"/>
    <w:rsid w:val="43E83093"/>
    <w:rsid w:val="43E96EBE"/>
    <w:rsid w:val="44021DDB"/>
    <w:rsid w:val="4412E283"/>
    <w:rsid w:val="442E8FCC"/>
    <w:rsid w:val="4432DB52"/>
    <w:rsid w:val="4438C495"/>
    <w:rsid w:val="444C7331"/>
    <w:rsid w:val="444CFDE0"/>
    <w:rsid w:val="44503F40"/>
    <w:rsid w:val="44530730"/>
    <w:rsid w:val="445423A2"/>
    <w:rsid w:val="4483B473"/>
    <w:rsid w:val="448FAF78"/>
    <w:rsid w:val="44909213"/>
    <w:rsid w:val="449E0F07"/>
    <w:rsid w:val="44A2FB5C"/>
    <w:rsid w:val="44A4D891"/>
    <w:rsid w:val="44A9B051"/>
    <w:rsid w:val="44AF5241"/>
    <w:rsid w:val="44D1AF55"/>
    <w:rsid w:val="44D1C23B"/>
    <w:rsid w:val="44EAFD84"/>
    <w:rsid w:val="44F28E85"/>
    <w:rsid w:val="44FDF27F"/>
    <w:rsid w:val="44FF859C"/>
    <w:rsid w:val="450726FE"/>
    <w:rsid w:val="45091316"/>
    <w:rsid w:val="4510DD93"/>
    <w:rsid w:val="4512FA84"/>
    <w:rsid w:val="451E7E77"/>
    <w:rsid w:val="452E76ED"/>
    <w:rsid w:val="454A9302"/>
    <w:rsid w:val="455BD9CB"/>
    <w:rsid w:val="45641AFC"/>
    <w:rsid w:val="457FAFB0"/>
    <w:rsid w:val="45812D3E"/>
    <w:rsid w:val="45A0ACC0"/>
    <w:rsid w:val="45A3F1B0"/>
    <w:rsid w:val="45A89DBB"/>
    <w:rsid w:val="45ABD0EC"/>
    <w:rsid w:val="45B08119"/>
    <w:rsid w:val="45BFA997"/>
    <w:rsid w:val="45D6B25A"/>
    <w:rsid w:val="45DA60F2"/>
    <w:rsid w:val="45F4A71A"/>
    <w:rsid w:val="45FB3984"/>
    <w:rsid w:val="45FDBAA4"/>
    <w:rsid w:val="460254F4"/>
    <w:rsid w:val="46059811"/>
    <w:rsid w:val="4608A6E7"/>
    <w:rsid w:val="46129ADA"/>
    <w:rsid w:val="461B1A47"/>
    <w:rsid w:val="46221F21"/>
    <w:rsid w:val="462F471E"/>
    <w:rsid w:val="4634E5B3"/>
    <w:rsid w:val="463BD136"/>
    <w:rsid w:val="463D5C73"/>
    <w:rsid w:val="46405FA9"/>
    <w:rsid w:val="4648CFE4"/>
    <w:rsid w:val="46795D33"/>
    <w:rsid w:val="467ED906"/>
    <w:rsid w:val="4685473F"/>
    <w:rsid w:val="46885538"/>
    <w:rsid w:val="46896FF5"/>
    <w:rsid w:val="468ECB87"/>
    <w:rsid w:val="469B0342"/>
    <w:rsid w:val="46A3EB11"/>
    <w:rsid w:val="46A6D868"/>
    <w:rsid w:val="46B63B67"/>
    <w:rsid w:val="46C4B8C6"/>
    <w:rsid w:val="46CC5024"/>
    <w:rsid w:val="46E24B0D"/>
    <w:rsid w:val="46FDB475"/>
    <w:rsid w:val="4704A1AD"/>
    <w:rsid w:val="471F5C78"/>
    <w:rsid w:val="472101FD"/>
    <w:rsid w:val="4734446A"/>
    <w:rsid w:val="4734C345"/>
    <w:rsid w:val="474C789F"/>
    <w:rsid w:val="475F94B4"/>
    <w:rsid w:val="47613B74"/>
    <w:rsid w:val="4765F987"/>
    <w:rsid w:val="476B9BE8"/>
    <w:rsid w:val="4775FED5"/>
    <w:rsid w:val="477A955A"/>
    <w:rsid w:val="47897399"/>
    <w:rsid w:val="47953AEF"/>
    <w:rsid w:val="47A0E4F8"/>
    <w:rsid w:val="47ABD4B1"/>
    <w:rsid w:val="47AFB380"/>
    <w:rsid w:val="47B3007F"/>
    <w:rsid w:val="47E4BCF7"/>
    <w:rsid w:val="47EB85F4"/>
    <w:rsid w:val="47F5AC0C"/>
    <w:rsid w:val="47FAE1FE"/>
    <w:rsid w:val="4818691F"/>
    <w:rsid w:val="4822986B"/>
    <w:rsid w:val="482437A7"/>
    <w:rsid w:val="4835BDE6"/>
    <w:rsid w:val="48380A14"/>
    <w:rsid w:val="483B8AC6"/>
    <w:rsid w:val="48797AB1"/>
    <w:rsid w:val="48A7580E"/>
    <w:rsid w:val="48B3F153"/>
    <w:rsid w:val="48BA21F1"/>
    <w:rsid w:val="48C03689"/>
    <w:rsid w:val="48D200F9"/>
    <w:rsid w:val="48D2CC13"/>
    <w:rsid w:val="48DDC12C"/>
    <w:rsid w:val="48DF8D43"/>
    <w:rsid w:val="48F95A0E"/>
    <w:rsid w:val="48F9DA0F"/>
    <w:rsid w:val="49035E3A"/>
    <w:rsid w:val="490A10FB"/>
    <w:rsid w:val="491ED6B5"/>
    <w:rsid w:val="4930FD29"/>
    <w:rsid w:val="493F92D8"/>
    <w:rsid w:val="4944AC0C"/>
    <w:rsid w:val="494675C8"/>
    <w:rsid w:val="49583F63"/>
    <w:rsid w:val="495E414A"/>
    <w:rsid w:val="49672405"/>
    <w:rsid w:val="498EBF67"/>
    <w:rsid w:val="498ECA93"/>
    <w:rsid w:val="499E731F"/>
    <w:rsid w:val="49A142E2"/>
    <w:rsid w:val="49B0AF60"/>
    <w:rsid w:val="49C89321"/>
    <w:rsid w:val="49D32460"/>
    <w:rsid w:val="49E8C4B5"/>
    <w:rsid w:val="49F30FA3"/>
    <w:rsid w:val="49F53E22"/>
    <w:rsid w:val="49FDD3ED"/>
    <w:rsid w:val="4A022985"/>
    <w:rsid w:val="4A430C67"/>
    <w:rsid w:val="4A66E686"/>
    <w:rsid w:val="4A7E276A"/>
    <w:rsid w:val="4A7EE6A4"/>
    <w:rsid w:val="4A86854A"/>
    <w:rsid w:val="4ABBFBAA"/>
    <w:rsid w:val="4ABD8D00"/>
    <w:rsid w:val="4AE2EA2B"/>
    <w:rsid w:val="4AE6FDB1"/>
    <w:rsid w:val="4AEBDF4E"/>
    <w:rsid w:val="4B0A47D7"/>
    <w:rsid w:val="4B157B24"/>
    <w:rsid w:val="4B25D69C"/>
    <w:rsid w:val="4B2E6FF4"/>
    <w:rsid w:val="4B3764AF"/>
    <w:rsid w:val="4B406C07"/>
    <w:rsid w:val="4B433182"/>
    <w:rsid w:val="4B4843D1"/>
    <w:rsid w:val="4B4B593E"/>
    <w:rsid w:val="4B4D51B3"/>
    <w:rsid w:val="4B70CA54"/>
    <w:rsid w:val="4B8D36A1"/>
    <w:rsid w:val="4B993566"/>
    <w:rsid w:val="4B9A6EDF"/>
    <w:rsid w:val="4B9EFA8C"/>
    <w:rsid w:val="4BF6C52E"/>
    <w:rsid w:val="4BFB870D"/>
    <w:rsid w:val="4C158DE8"/>
    <w:rsid w:val="4C196D3D"/>
    <w:rsid w:val="4C1F3593"/>
    <w:rsid w:val="4C36A38F"/>
    <w:rsid w:val="4C5FC0E9"/>
    <w:rsid w:val="4C610081"/>
    <w:rsid w:val="4C675D7F"/>
    <w:rsid w:val="4C6A1271"/>
    <w:rsid w:val="4C6F8BEC"/>
    <w:rsid w:val="4C743D5E"/>
    <w:rsid w:val="4C99035E"/>
    <w:rsid w:val="4C992794"/>
    <w:rsid w:val="4CAB2449"/>
    <w:rsid w:val="4CCCAE1E"/>
    <w:rsid w:val="4CCE1E4E"/>
    <w:rsid w:val="4CE08507"/>
    <w:rsid w:val="4CEB16AA"/>
    <w:rsid w:val="4CEE8D4F"/>
    <w:rsid w:val="4CF2FD6E"/>
    <w:rsid w:val="4D05324A"/>
    <w:rsid w:val="4D1E0BC2"/>
    <w:rsid w:val="4D253088"/>
    <w:rsid w:val="4D2C72DE"/>
    <w:rsid w:val="4D356A6E"/>
    <w:rsid w:val="4D393B74"/>
    <w:rsid w:val="4D3B46EE"/>
    <w:rsid w:val="4D3CAF77"/>
    <w:rsid w:val="4D6F3B6C"/>
    <w:rsid w:val="4D74F865"/>
    <w:rsid w:val="4D75DAFA"/>
    <w:rsid w:val="4D7833AC"/>
    <w:rsid w:val="4D7A615D"/>
    <w:rsid w:val="4D84FF16"/>
    <w:rsid w:val="4DA71B37"/>
    <w:rsid w:val="4DAA7798"/>
    <w:rsid w:val="4DABE91A"/>
    <w:rsid w:val="4DAF7A36"/>
    <w:rsid w:val="4DB0EC0D"/>
    <w:rsid w:val="4DB2684F"/>
    <w:rsid w:val="4DB2D30B"/>
    <w:rsid w:val="4DCA0D32"/>
    <w:rsid w:val="4DD58C5A"/>
    <w:rsid w:val="4DDBE7F5"/>
    <w:rsid w:val="4DE5636B"/>
    <w:rsid w:val="4DF8FE37"/>
    <w:rsid w:val="4E020D2A"/>
    <w:rsid w:val="4E176C25"/>
    <w:rsid w:val="4E472CB0"/>
    <w:rsid w:val="4E53C9EF"/>
    <w:rsid w:val="4E612491"/>
    <w:rsid w:val="4E6263C3"/>
    <w:rsid w:val="4E7324E5"/>
    <w:rsid w:val="4E7C0CDE"/>
    <w:rsid w:val="4E84AE93"/>
    <w:rsid w:val="4E937D02"/>
    <w:rsid w:val="4E966946"/>
    <w:rsid w:val="4E976A00"/>
    <w:rsid w:val="4E9FF008"/>
    <w:rsid w:val="4EA93B72"/>
    <w:rsid w:val="4EAC2A80"/>
    <w:rsid w:val="4EC70C48"/>
    <w:rsid w:val="4ECDF9DC"/>
    <w:rsid w:val="4EE0B1AC"/>
    <w:rsid w:val="4EED1F46"/>
    <w:rsid w:val="4EF909B5"/>
    <w:rsid w:val="4EFED322"/>
    <w:rsid w:val="4F4070A9"/>
    <w:rsid w:val="4F4BB343"/>
    <w:rsid w:val="4F5147FF"/>
    <w:rsid w:val="4F5B8D54"/>
    <w:rsid w:val="4F7B7C0B"/>
    <w:rsid w:val="4F926642"/>
    <w:rsid w:val="4F97CE93"/>
    <w:rsid w:val="4F97E354"/>
    <w:rsid w:val="4F9BBA35"/>
    <w:rsid w:val="4FA6D308"/>
    <w:rsid w:val="4FB3E29C"/>
    <w:rsid w:val="4FB638BD"/>
    <w:rsid w:val="4FC7240F"/>
    <w:rsid w:val="4FD693E1"/>
    <w:rsid w:val="4FDF4936"/>
    <w:rsid w:val="4FE703EB"/>
    <w:rsid w:val="4FF6C874"/>
    <w:rsid w:val="5000AE0C"/>
    <w:rsid w:val="5016FAE6"/>
    <w:rsid w:val="501EE5BC"/>
    <w:rsid w:val="502724A1"/>
    <w:rsid w:val="50296AAF"/>
    <w:rsid w:val="50306EF8"/>
    <w:rsid w:val="5034A47A"/>
    <w:rsid w:val="50379010"/>
    <w:rsid w:val="50510DBA"/>
    <w:rsid w:val="505ADECB"/>
    <w:rsid w:val="505EC8A6"/>
    <w:rsid w:val="506716E3"/>
    <w:rsid w:val="50682092"/>
    <w:rsid w:val="5070691F"/>
    <w:rsid w:val="5071194D"/>
    <w:rsid w:val="50767622"/>
    <w:rsid w:val="507D33BD"/>
    <w:rsid w:val="508994CF"/>
    <w:rsid w:val="509CFF2A"/>
    <w:rsid w:val="50CE51A3"/>
    <w:rsid w:val="50D1E925"/>
    <w:rsid w:val="50DC73DB"/>
    <w:rsid w:val="50FC46DF"/>
    <w:rsid w:val="5103FCE1"/>
    <w:rsid w:val="510D0222"/>
    <w:rsid w:val="511ABA52"/>
    <w:rsid w:val="5124985A"/>
    <w:rsid w:val="51261EA1"/>
    <w:rsid w:val="512A8B6E"/>
    <w:rsid w:val="5132CC56"/>
    <w:rsid w:val="5149CB63"/>
    <w:rsid w:val="5159F54B"/>
    <w:rsid w:val="517133D3"/>
    <w:rsid w:val="5184F0FA"/>
    <w:rsid w:val="518FEB50"/>
    <w:rsid w:val="51A80726"/>
    <w:rsid w:val="51AB9E05"/>
    <w:rsid w:val="51B0A9A7"/>
    <w:rsid w:val="51BA8EB4"/>
    <w:rsid w:val="51E7E806"/>
    <w:rsid w:val="51EBCD87"/>
    <w:rsid w:val="521060F3"/>
    <w:rsid w:val="5214B538"/>
    <w:rsid w:val="521CEB55"/>
    <w:rsid w:val="52249368"/>
    <w:rsid w:val="522EACD1"/>
    <w:rsid w:val="523C4709"/>
    <w:rsid w:val="52400692"/>
    <w:rsid w:val="524E53CD"/>
    <w:rsid w:val="52669E4B"/>
    <w:rsid w:val="52C2B33A"/>
    <w:rsid w:val="52CCABAA"/>
    <w:rsid w:val="52D363A9"/>
    <w:rsid w:val="530022F1"/>
    <w:rsid w:val="5314722C"/>
    <w:rsid w:val="53152F69"/>
    <w:rsid w:val="5323114A"/>
    <w:rsid w:val="532FCAEB"/>
    <w:rsid w:val="5337B51A"/>
    <w:rsid w:val="536EA461"/>
    <w:rsid w:val="5370DAAA"/>
    <w:rsid w:val="537D5AF1"/>
    <w:rsid w:val="538C6770"/>
    <w:rsid w:val="538F78FC"/>
    <w:rsid w:val="53912493"/>
    <w:rsid w:val="539516C0"/>
    <w:rsid w:val="53C75FBE"/>
    <w:rsid w:val="53CA1CBD"/>
    <w:rsid w:val="53CAF38D"/>
    <w:rsid w:val="53E5EF88"/>
    <w:rsid w:val="53F9D87A"/>
    <w:rsid w:val="54113C71"/>
    <w:rsid w:val="54137D25"/>
    <w:rsid w:val="5416D724"/>
    <w:rsid w:val="54211FD5"/>
    <w:rsid w:val="542CC4F3"/>
    <w:rsid w:val="54387841"/>
    <w:rsid w:val="54441F32"/>
    <w:rsid w:val="5447DDD8"/>
    <w:rsid w:val="544CD97F"/>
    <w:rsid w:val="544D04B5"/>
    <w:rsid w:val="5475D874"/>
    <w:rsid w:val="5490B19B"/>
    <w:rsid w:val="549DCFAA"/>
    <w:rsid w:val="54AD33E8"/>
    <w:rsid w:val="54D7CF40"/>
    <w:rsid w:val="54DE2606"/>
    <w:rsid w:val="54F55757"/>
    <w:rsid w:val="54F5A6E4"/>
    <w:rsid w:val="55086457"/>
    <w:rsid w:val="55614EBC"/>
    <w:rsid w:val="556C44D3"/>
    <w:rsid w:val="557851CD"/>
    <w:rsid w:val="558A307B"/>
    <w:rsid w:val="558EF75D"/>
    <w:rsid w:val="55A48EF5"/>
    <w:rsid w:val="55ACD2A9"/>
    <w:rsid w:val="55B0ADDC"/>
    <w:rsid w:val="55BD7324"/>
    <w:rsid w:val="55C60A3B"/>
    <w:rsid w:val="55D79218"/>
    <w:rsid w:val="55E9AE59"/>
    <w:rsid w:val="55EFF2EA"/>
    <w:rsid w:val="5602E0C8"/>
    <w:rsid w:val="560A8FEA"/>
    <w:rsid w:val="560ED873"/>
    <w:rsid w:val="562D1BC3"/>
    <w:rsid w:val="562E526F"/>
    <w:rsid w:val="56347217"/>
    <w:rsid w:val="563A12D0"/>
    <w:rsid w:val="56480E21"/>
    <w:rsid w:val="564CA131"/>
    <w:rsid w:val="5650EF77"/>
    <w:rsid w:val="565DDFF8"/>
    <w:rsid w:val="565ED98C"/>
    <w:rsid w:val="5663847D"/>
    <w:rsid w:val="56726EDE"/>
    <w:rsid w:val="5678A0DC"/>
    <w:rsid w:val="567F1C7A"/>
    <w:rsid w:val="56891364"/>
    <w:rsid w:val="5699A36E"/>
    <w:rsid w:val="5699D53D"/>
    <w:rsid w:val="569A34F2"/>
    <w:rsid w:val="569AEF05"/>
    <w:rsid w:val="56A1EFA7"/>
    <w:rsid w:val="56B5ABE9"/>
    <w:rsid w:val="56BC0F21"/>
    <w:rsid w:val="56C6DD37"/>
    <w:rsid w:val="56C850E8"/>
    <w:rsid w:val="56C8E6CE"/>
    <w:rsid w:val="56D39ABF"/>
    <w:rsid w:val="571AFC1B"/>
    <w:rsid w:val="57D15EA4"/>
    <w:rsid w:val="57D64266"/>
    <w:rsid w:val="57D8E342"/>
    <w:rsid w:val="57E772E8"/>
    <w:rsid w:val="57F32FA4"/>
    <w:rsid w:val="5805E8B3"/>
    <w:rsid w:val="5809E550"/>
    <w:rsid w:val="580E4F5A"/>
    <w:rsid w:val="582DE67D"/>
    <w:rsid w:val="5835E918"/>
    <w:rsid w:val="583A39BA"/>
    <w:rsid w:val="584314E3"/>
    <w:rsid w:val="586A7203"/>
    <w:rsid w:val="5875964E"/>
    <w:rsid w:val="588BE54E"/>
    <w:rsid w:val="588D367A"/>
    <w:rsid w:val="588F0E76"/>
    <w:rsid w:val="5893BEFD"/>
    <w:rsid w:val="58AF0A99"/>
    <w:rsid w:val="58BFEF36"/>
    <w:rsid w:val="58C582D7"/>
    <w:rsid w:val="58C72A5E"/>
    <w:rsid w:val="58CDD608"/>
    <w:rsid w:val="58D80141"/>
    <w:rsid w:val="58D8B27C"/>
    <w:rsid w:val="58D974E2"/>
    <w:rsid w:val="58DDAE1A"/>
    <w:rsid w:val="58E46755"/>
    <w:rsid w:val="58F79FC5"/>
    <w:rsid w:val="5900BD32"/>
    <w:rsid w:val="5905E776"/>
    <w:rsid w:val="59180B27"/>
    <w:rsid w:val="59472367"/>
    <w:rsid w:val="594DB53B"/>
    <w:rsid w:val="5957B8F3"/>
    <w:rsid w:val="596ED937"/>
    <w:rsid w:val="598CC5A6"/>
    <w:rsid w:val="598D6676"/>
    <w:rsid w:val="598F41E7"/>
    <w:rsid w:val="59B61309"/>
    <w:rsid w:val="59CFBC9A"/>
    <w:rsid w:val="59D7DC76"/>
    <w:rsid w:val="59D8EBDF"/>
    <w:rsid w:val="59E2C79E"/>
    <w:rsid w:val="59EA1C3C"/>
    <w:rsid w:val="59EDF25E"/>
    <w:rsid w:val="59FD969A"/>
    <w:rsid w:val="5A07015B"/>
    <w:rsid w:val="5A089133"/>
    <w:rsid w:val="5A09862B"/>
    <w:rsid w:val="5A0F675C"/>
    <w:rsid w:val="5A12F8DB"/>
    <w:rsid w:val="5A331FE5"/>
    <w:rsid w:val="5A49FD15"/>
    <w:rsid w:val="5A50032C"/>
    <w:rsid w:val="5A57B171"/>
    <w:rsid w:val="5A5EAB8F"/>
    <w:rsid w:val="5A66A0E4"/>
    <w:rsid w:val="5A7ADF41"/>
    <w:rsid w:val="5A9B9DA1"/>
    <w:rsid w:val="5ABAB962"/>
    <w:rsid w:val="5AE3AEA8"/>
    <w:rsid w:val="5AE70BED"/>
    <w:rsid w:val="5B00C215"/>
    <w:rsid w:val="5B025550"/>
    <w:rsid w:val="5B22C32A"/>
    <w:rsid w:val="5B2BC84F"/>
    <w:rsid w:val="5B2CD3B0"/>
    <w:rsid w:val="5B2ED644"/>
    <w:rsid w:val="5B33792F"/>
    <w:rsid w:val="5B33E804"/>
    <w:rsid w:val="5B362B57"/>
    <w:rsid w:val="5B3A0EB0"/>
    <w:rsid w:val="5B455FE8"/>
    <w:rsid w:val="5B46B30B"/>
    <w:rsid w:val="5B48639E"/>
    <w:rsid w:val="5B53F001"/>
    <w:rsid w:val="5B6C1C4A"/>
    <w:rsid w:val="5B6C72A6"/>
    <w:rsid w:val="5B773575"/>
    <w:rsid w:val="5B9B4A09"/>
    <w:rsid w:val="5BB6F2DC"/>
    <w:rsid w:val="5BBC228D"/>
    <w:rsid w:val="5BC19C0E"/>
    <w:rsid w:val="5BCFD1E3"/>
    <w:rsid w:val="5BE41959"/>
    <w:rsid w:val="5BFD3A0C"/>
    <w:rsid w:val="5C0C393D"/>
    <w:rsid w:val="5C0F0660"/>
    <w:rsid w:val="5C21BB5A"/>
    <w:rsid w:val="5C2222FD"/>
    <w:rsid w:val="5C333C96"/>
    <w:rsid w:val="5C36C49C"/>
    <w:rsid w:val="5C3B34EF"/>
    <w:rsid w:val="5C507FC9"/>
    <w:rsid w:val="5C61B4E0"/>
    <w:rsid w:val="5C649036"/>
    <w:rsid w:val="5C6FD658"/>
    <w:rsid w:val="5C7A6475"/>
    <w:rsid w:val="5C978205"/>
    <w:rsid w:val="5C9FFF24"/>
    <w:rsid w:val="5CABDF08"/>
    <w:rsid w:val="5CAF6E0E"/>
    <w:rsid w:val="5CC44CB6"/>
    <w:rsid w:val="5CCB0203"/>
    <w:rsid w:val="5CD100F5"/>
    <w:rsid w:val="5CDC3BBD"/>
    <w:rsid w:val="5CE5A9ED"/>
    <w:rsid w:val="5D0B8D19"/>
    <w:rsid w:val="5D6FD4E6"/>
    <w:rsid w:val="5D877F91"/>
    <w:rsid w:val="5D886978"/>
    <w:rsid w:val="5D9B1E0E"/>
    <w:rsid w:val="5DADC68A"/>
    <w:rsid w:val="5DBDE373"/>
    <w:rsid w:val="5DC5F17C"/>
    <w:rsid w:val="5DDEE49F"/>
    <w:rsid w:val="5DF97752"/>
    <w:rsid w:val="5DFF1A23"/>
    <w:rsid w:val="5E01788E"/>
    <w:rsid w:val="5E03A888"/>
    <w:rsid w:val="5E065D7C"/>
    <w:rsid w:val="5E281E47"/>
    <w:rsid w:val="5E41333E"/>
    <w:rsid w:val="5E4BA4BD"/>
    <w:rsid w:val="5E5C4BC6"/>
    <w:rsid w:val="5E5D02C8"/>
    <w:rsid w:val="5E624826"/>
    <w:rsid w:val="5E6A9551"/>
    <w:rsid w:val="5E6FC58C"/>
    <w:rsid w:val="5E76BD85"/>
    <w:rsid w:val="5E9D8FC0"/>
    <w:rsid w:val="5EB4B209"/>
    <w:rsid w:val="5EB807ED"/>
    <w:rsid w:val="5ECF2A61"/>
    <w:rsid w:val="5ED0FCB3"/>
    <w:rsid w:val="5ED3807F"/>
    <w:rsid w:val="5ED79F2C"/>
    <w:rsid w:val="5EE65E22"/>
    <w:rsid w:val="5F20519D"/>
    <w:rsid w:val="5F291ACD"/>
    <w:rsid w:val="5F2B8B8F"/>
    <w:rsid w:val="5F30602C"/>
    <w:rsid w:val="5F3745AD"/>
    <w:rsid w:val="5F3B2663"/>
    <w:rsid w:val="5F50CBF3"/>
    <w:rsid w:val="5F5A3E09"/>
    <w:rsid w:val="5F5A827D"/>
    <w:rsid w:val="5F69EB8B"/>
    <w:rsid w:val="5F79CA8C"/>
    <w:rsid w:val="5F7C505B"/>
    <w:rsid w:val="5F964A0E"/>
    <w:rsid w:val="5F96A9E5"/>
    <w:rsid w:val="5FBCFE36"/>
    <w:rsid w:val="5FBF8C83"/>
    <w:rsid w:val="5FC22EAA"/>
    <w:rsid w:val="5FC8CAA8"/>
    <w:rsid w:val="5FCB3E5C"/>
    <w:rsid w:val="5FCE1440"/>
    <w:rsid w:val="5FD97E0D"/>
    <w:rsid w:val="5FEB5FFE"/>
    <w:rsid w:val="5FED85E1"/>
    <w:rsid w:val="600C5990"/>
    <w:rsid w:val="6014B354"/>
    <w:rsid w:val="603DFAE2"/>
    <w:rsid w:val="60550288"/>
    <w:rsid w:val="60597FAC"/>
    <w:rsid w:val="60801491"/>
    <w:rsid w:val="60948677"/>
    <w:rsid w:val="60A9FB06"/>
    <w:rsid w:val="60AA4DB0"/>
    <w:rsid w:val="60B30602"/>
    <w:rsid w:val="60B4D0BC"/>
    <w:rsid w:val="60BB1C8C"/>
    <w:rsid w:val="60C19E14"/>
    <w:rsid w:val="60D67C15"/>
    <w:rsid w:val="60DB9151"/>
    <w:rsid w:val="60F7DDF8"/>
    <w:rsid w:val="60FCFAC6"/>
    <w:rsid w:val="6109E1F3"/>
    <w:rsid w:val="6118FF90"/>
    <w:rsid w:val="611F9CB1"/>
    <w:rsid w:val="613D9450"/>
    <w:rsid w:val="61415B38"/>
    <w:rsid w:val="6143B722"/>
    <w:rsid w:val="61474082"/>
    <w:rsid w:val="61534FED"/>
    <w:rsid w:val="6154D1B9"/>
    <w:rsid w:val="615A26E3"/>
    <w:rsid w:val="6162A2E1"/>
    <w:rsid w:val="61801969"/>
    <w:rsid w:val="6190D4F1"/>
    <w:rsid w:val="619496AB"/>
    <w:rsid w:val="6196189D"/>
    <w:rsid w:val="6196D4D1"/>
    <w:rsid w:val="61990CF9"/>
    <w:rsid w:val="61ABC7D3"/>
    <w:rsid w:val="61C05159"/>
    <w:rsid w:val="61D58C84"/>
    <w:rsid w:val="61EBA70D"/>
    <w:rsid w:val="61ED8AF8"/>
    <w:rsid w:val="61F24332"/>
    <w:rsid w:val="620D93D1"/>
    <w:rsid w:val="6227CF69"/>
    <w:rsid w:val="6237151B"/>
    <w:rsid w:val="6246F822"/>
    <w:rsid w:val="627194BA"/>
    <w:rsid w:val="628C1844"/>
    <w:rsid w:val="62A123A2"/>
    <w:rsid w:val="62BC61A7"/>
    <w:rsid w:val="62D21ED9"/>
    <w:rsid w:val="62D52464"/>
    <w:rsid w:val="62E19C67"/>
    <w:rsid w:val="62E1BCAF"/>
    <w:rsid w:val="62E44462"/>
    <w:rsid w:val="62E991FA"/>
    <w:rsid w:val="62FDFCEE"/>
    <w:rsid w:val="630F59DF"/>
    <w:rsid w:val="63125DA7"/>
    <w:rsid w:val="631DAD94"/>
    <w:rsid w:val="6321F46C"/>
    <w:rsid w:val="63317D46"/>
    <w:rsid w:val="633A3083"/>
    <w:rsid w:val="634F08AA"/>
    <w:rsid w:val="6357B8F7"/>
    <w:rsid w:val="63694901"/>
    <w:rsid w:val="636E50E9"/>
    <w:rsid w:val="637025D9"/>
    <w:rsid w:val="637ED0B4"/>
    <w:rsid w:val="63811FF8"/>
    <w:rsid w:val="63B3647E"/>
    <w:rsid w:val="63BDB942"/>
    <w:rsid w:val="63CA227D"/>
    <w:rsid w:val="63D9EC66"/>
    <w:rsid w:val="63DC5F30"/>
    <w:rsid w:val="63EAFB7D"/>
    <w:rsid w:val="63EFC357"/>
    <w:rsid w:val="63F017D3"/>
    <w:rsid w:val="63F6F151"/>
    <w:rsid w:val="640E0D25"/>
    <w:rsid w:val="641E32D3"/>
    <w:rsid w:val="64346772"/>
    <w:rsid w:val="64479CC7"/>
    <w:rsid w:val="644FA588"/>
    <w:rsid w:val="646D00AD"/>
    <w:rsid w:val="646D770C"/>
    <w:rsid w:val="646D8418"/>
    <w:rsid w:val="647FAA8E"/>
    <w:rsid w:val="648A623D"/>
    <w:rsid w:val="648BEEA6"/>
    <w:rsid w:val="64938151"/>
    <w:rsid w:val="64946447"/>
    <w:rsid w:val="6498C841"/>
    <w:rsid w:val="64AA35D0"/>
    <w:rsid w:val="64B042EC"/>
    <w:rsid w:val="64B8A993"/>
    <w:rsid w:val="64C0896B"/>
    <w:rsid w:val="64D3030F"/>
    <w:rsid w:val="64DDB5CE"/>
    <w:rsid w:val="64E6F361"/>
    <w:rsid w:val="64E7BCAF"/>
    <w:rsid w:val="64E99440"/>
    <w:rsid w:val="6521CE23"/>
    <w:rsid w:val="65321AF4"/>
    <w:rsid w:val="6533B366"/>
    <w:rsid w:val="653B2AB6"/>
    <w:rsid w:val="653D0DEA"/>
    <w:rsid w:val="654A010A"/>
    <w:rsid w:val="6559CB63"/>
    <w:rsid w:val="655B84BE"/>
    <w:rsid w:val="6576048C"/>
    <w:rsid w:val="65843A6C"/>
    <w:rsid w:val="658B2DB0"/>
    <w:rsid w:val="658D5EC3"/>
    <w:rsid w:val="6596057E"/>
    <w:rsid w:val="65A71EEF"/>
    <w:rsid w:val="65A80185"/>
    <w:rsid w:val="65D48F36"/>
    <w:rsid w:val="65DE16CD"/>
    <w:rsid w:val="65E0C63A"/>
    <w:rsid w:val="661171A1"/>
    <w:rsid w:val="662CE2F0"/>
    <w:rsid w:val="66447470"/>
    <w:rsid w:val="666A851C"/>
    <w:rsid w:val="6680340C"/>
    <w:rsid w:val="66890104"/>
    <w:rsid w:val="66A33CEA"/>
    <w:rsid w:val="66B31B43"/>
    <w:rsid w:val="66C78CE8"/>
    <w:rsid w:val="66C80895"/>
    <w:rsid w:val="66D30BAA"/>
    <w:rsid w:val="66FBF6A4"/>
    <w:rsid w:val="66FE5D08"/>
    <w:rsid w:val="67067297"/>
    <w:rsid w:val="671DA1D2"/>
    <w:rsid w:val="6727BFB6"/>
    <w:rsid w:val="6728FC29"/>
    <w:rsid w:val="67373095"/>
    <w:rsid w:val="673831B6"/>
    <w:rsid w:val="6744BEE8"/>
    <w:rsid w:val="67464CD0"/>
    <w:rsid w:val="675094DC"/>
    <w:rsid w:val="675F7D15"/>
    <w:rsid w:val="6767B9AB"/>
    <w:rsid w:val="6770BFFC"/>
    <w:rsid w:val="67724E46"/>
    <w:rsid w:val="6783B36F"/>
    <w:rsid w:val="678C86E9"/>
    <w:rsid w:val="6792A097"/>
    <w:rsid w:val="67986F83"/>
    <w:rsid w:val="67A7EC12"/>
    <w:rsid w:val="67B26344"/>
    <w:rsid w:val="67B43954"/>
    <w:rsid w:val="67BC3C5A"/>
    <w:rsid w:val="67D14D52"/>
    <w:rsid w:val="67D3DF8F"/>
    <w:rsid w:val="67DB1531"/>
    <w:rsid w:val="67DC5FBB"/>
    <w:rsid w:val="67F23D8C"/>
    <w:rsid w:val="67FF9BA5"/>
    <w:rsid w:val="68008D70"/>
    <w:rsid w:val="680E0C7C"/>
    <w:rsid w:val="6814FF46"/>
    <w:rsid w:val="68187E71"/>
    <w:rsid w:val="6821BCCA"/>
    <w:rsid w:val="682C4325"/>
    <w:rsid w:val="682C6794"/>
    <w:rsid w:val="683B2E4D"/>
    <w:rsid w:val="68459A44"/>
    <w:rsid w:val="684D7E19"/>
    <w:rsid w:val="688CF0DD"/>
    <w:rsid w:val="688F229F"/>
    <w:rsid w:val="689BC9EF"/>
    <w:rsid w:val="689F961B"/>
    <w:rsid w:val="68A070D8"/>
    <w:rsid w:val="68A6EEAA"/>
    <w:rsid w:val="68CD4758"/>
    <w:rsid w:val="68CFEEAB"/>
    <w:rsid w:val="68D09570"/>
    <w:rsid w:val="68DA386B"/>
    <w:rsid w:val="68F6D87F"/>
    <w:rsid w:val="691BE986"/>
    <w:rsid w:val="692284DE"/>
    <w:rsid w:val="6943DC46"/>
    <w:rsid w:val="694A5356"/>
    <w:rsid w:val="695C519F"/>
    <w:rsid w:val="695CFB9A"/>
    <w:rsid w:val="695D42D8"/>
    <w:rsid w:val="69788AB1"/>
    <w:rsid w:val="698C0B5F"/>
    <w:rsid w:val="698CCF17"/>
    <w:rsid w:val="698F69D8"/>
    <w:rsid w:val="69A43E8B"/>
    <w:rsid w:val="69CA5160"/>
    <w:rsid w:val="69DA46D4"/>
    <w:rsid w:val="6A030057"/>
    <w:rsid w:val="6A17428C"/>
    <w:rsid w:val="6A29A056"/>
    <w:rsid w:val="6A683946"/>
    <w:rsid w:val="6AA00D03"/>
    <w:rsid w:val="6AAA7713"/>
    <w:rsid w:val="6AB75679"/>
    <w:rsid w:val="6AC693D3"/>
    <w:rsid w:val="6AC71E7C"/>
    <w:rsid w:val="6ACBD4CB"/>
    <w:rsid w:val="6AD17193"/>
    <w:rsid w:val="6AD511A5"/>
    <w:rsid w:val="6AECB6AF"/>
    <w:rsid w:val="6AF7432C"/>
    <w:rsid w:val="6B046944"/>
    <w:rsid w:val="6B2E3C1B"/>
    <w:rsid w:val="6B4A5824"/>
    <w:rsid w:val="6B581E82"/>
    <w:rsid w:val="6B5DB79A"/>
    <w:rsid w:val="6B898CE0"/>
    <w:rsid w:val="6B992D5A"/>
    <w:rsid w:val="6BAB6A8C"/>
    <w:rsid w:val="6BB00539"/>
    <w:rsid w:val="6BCF06C2"/>
    <w:rsid w:val="6BD179B9"/>
    <w:rsid w:val="6BD29AD3"/>
    <w:rsid w:val="6C0AC9CA"/>
    <w:rsid w:val="6C4487E0"/>
    <w:rsid w:val="6C491145"/>
    <w:rsid w:val="6C5C411C"/>
    <w:rsid w:val="6C7FBE8D"/>
    <w:rsid w:val="6C81F223"/>
    <w:rsid w:val="6C8587C5"/>
    <w:rsid w:val="6C85BD61"/>
    <w:rsid w:val="6C8DF2FF"/>
    <w:rsid w:val="6CA70042"/>
    <w:rsid w:val="6CAA705C"/>
    <w:rsid w:val="6CAED4BF"/>
    <w:rsid w:val="6CCB49B0"/>
    <w:rsid w:val="6CCDAB2B"/>
    <w:rsid w:val="6CCEF87E"/>
    <w:rsid w:val="6CDF40E5"/>
    <w:rsid w:val="6CE3F964"/>
    <w:rsid w:val="6CE558E4"/>
    <w:rsid w:val="6CF406FA"/>
    <w:rsid w:val="6CF4665E"/>
    <w:rsid w:val="6CFBB45C"/>
    <w:rsid w:val="6D119A1E"/>
    <w:rsid w:val="6D1786C8"/>
    <w:rsid w:val="6D1BA3FE"/>
    <w:rsid w:val="6D25A631"/>
    <w:rsid w:val="6D2CAA6F"/>
    <w:rsid w:val="6D2D04D5"/>
    <w:rsid w:val="6D3D7D6E"/>
    <w:rsid w:val="6D64D188"/>
    <w:rsid w:val="6D68F5B9"/>
    <w:rsid w:val="6D6A4D7C"/>
    <w:rsid w:val="6D8285FF"/>
    <w:rsid w:val="6D84CEAB"/>
    <w:rsid w:val="6D86BD06"/>
    <w:rsid w:val="6D895DFC"/>
    <w:rsid w:val="6DA2CCDC"/>
    <w:rsid w:val="6DA62E1F"/>
    <w:rsid w:val="6DB8FC8D"/>
    <w:rsid w:val="6DB99405"/>
    <w:rsid w:val="6DE86287"/>
    <w:rsid w:val="6DFDF37C"/>
    <w:rsid w:val="6E060889"/>
    <w:rsid w:val="6E1CD348"/>
    <w:rsid w:val="6E207B78"/>
    <w:rsid w:val="6E301BFD"/>
    <w:rsid w:val="6E56B6F1"/>
    <w:rsid w:val="6E62FF57"/>
    <w:rsid w:val="6E634705"/>
    <w:rsid w:val="6E6355CD"/>
    <w:rsid w:val="6E7346E6"/>
    <w:rsid w:val="6E912E63"/>
    <w:rsid w:val="6E926710"/>
    <w:rsid w:val="6E9C4929"/>
    <w:rsid w:val="6EA15D9C"/>
    <w:rsid w:val="6EB42B1E"/>
    <w:rsid w:val="6EC17665"/>
    <w:rsid w:val="6ECB739B"/>
    <w:rsid w:val="6ED8C9D2"/>
    <w:rsid w:val="6EDAACEE"/>
    <w:rsid w:val="6EED43AB"/>
    <w:rsid w:val="6EEF0E03"/>
    <w:rsid w:val="6EF79EC1"/>
    <w:rsid w:val="6F0BFEA3"/>
    <w:rsid w:val="6F0ECF48"/>
    <w:rsid w:val="6F14478D"/>
    <w:rsid w:val="6F198DC4"/>
    <w:rsid w:val="6F49DB84"/>
    <w:rsid w:val="6F5EBD4A"/>
    <w:rsid w:val="6F66ABD9"/>
    <w:rsid w:val="6F6A4A0A"/>
    <w:rsid w:val="6F6F72C5"/>
    <w:rsid w:val="6F832C31"/>
    <w:rsid w:val="6FC8DCD4"/>
    <w:rsid w:val="6FF74B6B"/>
    <w:rsid w:val="700B18B3"/>
    <w:rsid w:val="7012703B"/>
    <w:rsid w:val="701BA682"/>
    <w:rsid w:val="7022E666"/>
    <w:rsid w:val="706B9038"/>
    <w:rsid w:val="706DA9E3"/>
    <w:rsid w:val="708B5B14"/>
    <w:rsid w:val="7090D15F"/>
    <w:rsid w:val="709BFF20"/>
    <w:rsid w:val="70A0E8D9"/>
    <w:rsid w:val="70A4CA4E"/>
    <w:rsid w:val="70A551E0"/>
    <w:rsid w:val="70C1643D"/>
    <w:rsid w:val="70D679CE"/>
    <w:rsid w:val="70DB3D26"/>
    <w:rsid w:val="70FDA13B"/>
    <w:rsid w:val="71008256"/>
    <w:rsid w:val="7114BE06"/>
    <w:rsid w:val="71376B83"/>
    <w:rsid w:val="7149378D"/>
    <w:rsid w:val="7150334E"/>
    <w:rsid w:val="7154A2CA"/>
    <w:rsid w:val="71767E0B"/>
    <w:rsid w:val="7179F3B5"/>
    <w:rsid w:val="7187DC3C"/>
    <w:rsid w:val="719999B9"/>
    <w:rsid w:val="71A36C1D"/>
    <w:rsid w:val="71AE4745"/>
    <w:rsid w:val="71AE8627"/>
    <w:rsid w:val="71C38C9A"/>
    <w:rsid w:val="71C5C4CE"/>
    <w:rsid w:val="71C80837"/>
    <w:rsid w:val="71D22906"/>
    <w:rsid w:val="71D5CAF4"/>
    <w:rsid w:val="71DC03BD"/>
    <w:rsid w:val="71ED6CFB"/>
    <w:rsid w:val="71EE4699"/>
    <w:rsid w:val="71FB1429"/>
    <w:rsid w:val="71FE2AAF"/>
    <w:rsid w:val="7208E0A0"/>
    <w:rsid w:val="721A1A92"/>
    <w:rsid w:val="721C2FE6"/>
    <w:rsid w:val="721FC725"/>
    <w:rsid w:val="7233AC34"/>
    <w:rsid w:val="723DEC47"/>
    <w:rsid w:val="72476727"/>
    <w:rsid w:val="72525E99"/>
    <w:rsid w:val="7256DA1D"/>
    <w:rsid w:val="72597F48"/>
    <w:rsid w:val="7259B289"/>
    <w:rsid w:val="725E78C3"/>
    <w:rsid w:val="7265E4DF"/>
    <w:rsid w:val="72981D7D"/>
    <w:rsid w:val="72A55B3A"/>
    <w:rsid w:val="72A67824"/>
    <w:rsid w:val="72A856DA"/>
    <w:rsid w:val="72A91E05"/>
    <w:rsid w:val="72AF784B"/>
    <w:rsid w:val="72CA542B"/>
    <w:rsid w:val="72DA3F30"/>
    <w:rsid w:val="72DA9F92"/>
    <w:rsid w:val="72E636DE"/>
    <w:rsid w:val="73025672"/>
    <w:rsid w:val="73075F0D"/>
    <w:rsid w:val="730CFC2F"/>
    <w:rsid w:val="7333E61A"/>
    <w:rsid w:val="73423938"/>
    <w:rsid w:val="73535F54"/>
    <w:rsid w:val="735639E9"/>
    <w:rsid w:val="73721977"/>
    <w:rsid w:val="73770134"/>
    <w:rsid w:val="73797E49"/>
    <w:rsid w:val="737C2381"/>
    <w:rsid w:val="738BA88A"/>
    <w:rsid w:val="73A83743"/>
    <w:rsid w:val="73B9CE8E"/>
    <w:rsid w:val="73C82782"/>
    <w:rsid w:val="73CC4CD0"/>
    <w:rsid w:val="73CD34E0"/>
    <w:rsid w:val="73D2DB63"/>
    <w:rsid w:val="73E26FB6"/>
    <w:rsid w:val="73F081B6"/>
    <w:rsid w:val="73F0BFA2"/>
    <w:rsid w:val="73F722AB"/>
    <w:rsid w:val="740A4B9F"/>
    <w:rsid w:val="74131E68"/>
    <w:rsid w:val="742E4992"/>
    <w:rsid w:val="7432A93F"/>
    <w:rsid w:val="7443835F"/>
    <w:rsid w:val="74480D17"/>
    <w:rsid w:val="7454F7FA"/>
    <w:rsid w:val="745BC1E3"/>
    <w:rsid w:val="7461D5C0"/>
    <w:rsid w:val="74665BC0"/>
    <w:rsid w:val="748389D1"/>
    <w:rsid w:val="749188BA"/>
    <w:rsid w:val="74BBF818"/>
    <w:rsid w:val="74DDCEC5"/>
    <w:rsid w:val="74EAAD64"/>
    <w:rsid w:val="74EAB2CD"/>
    <w:rsid w:val="75000BD6"/>
    <w:rsid w:val="75070473"/>
    <w:rsid w:val="75076D03"/>
    <w:rsid w:val="75532197"/>
    <w:rsid w:val="755B72E5"/>
    <w:rsid w:val="755D242B"/>
    <w:rsid w:val="756226E3"/>
    <w:rsid w:val="75873F5E"/>
    <w:rsid w:val="7598B53F"/>
    <w:rsid w:val="75A655DC"/>
    <w:rsid w:val="75B01B64"/>
    <w:rsid w:val="75C9AF0A"/>
    <w:rsid w:val="75F14FC1"/>
    <w:rsid w:val="75FB15E2"/>
    <w:rsid w:val="75FDE38A"/>
    <w:rsid w:val="76001E1A"/>
    <w:rsid w:val="76186C2E"/>
    <w:rsid w:val="763154A0"/>
    <w:rsid w:val="76494547"/>
    <w:rsid w:val="76510166"/>
    <w:rsid w:val="767A661D"/>
    <w:rsid w:val="767F8411"/>
    <w:rsid w:val="76A8A97C"/>
    <w:rsid w:val="76B28A42"/>
    <w:rsid w:val="76CF1043"/>
    <w:rsid w:val="76D1F883"/>
    <w:rsid w:val="76DE87BF"/>
    <w:rsid w:val="76E96F14"/>
    <w:rsid w:val="7703C280"/>
    <w:rsid w:val="7707E803"/>
    <w:rsid w:val="77094D8C"/>
    <w:rsid w:val="771CB8E4"/>
    <w:rsid w:val="77438FFD"/>
    <w:rsid w:val="77444098"/>
    <w:rsid w:val="774E77D8"/>
    <w:rsid w:val="7751D5C2"/>
    <w:rsid w:val="77534DF3"/>
    <w:rsid w:val="776FED2E"/>
    <w:rsid w:val="777DCDD9"/>
    <w:rsid w:val="7781F9BC"/>
    <w:rsid w:val="7782F78C"/>
    <w:rsid w:val="7784153A"/>
    <w:rsid w:val="77920754"/>
    <w:rsid w:val="77980D29"/>
    <w:rsid w:val="779A1556"/>
    <w:rsid w:val="77A9BAE4"/>
    <w:rsid w:val="77D95E36"/>
    <w:rsid w:val="77D9CCAE"/>
    <w:rsid w:val="77EE040E"/>
    <w:rsid w:val="77F74311"/>
    <w:rsid w:val="77F919E2"/>
    <w:rsid w:val="7803D4BA"/>
    <w:rsid w:val="781CB569"/>
    <w:rsid w:val="78254FC2"/>
    <w:rsid w:val="78261F87"/>
    <w:rsid w:val="782FF667"/>
    <w:rsid w:val="7837D0FD"/>
    <w:rsid w:val="78494AAB"/>
    <w:rsid w:val="7861489C"/>
    <w:rsid w:val="7868B1AE"/>
    <w:rsid w:val="78733743"/>
    <w:rsid w:val="787BE615"/>
    <w:rsid w:val="789C7915"/>
    <w:rsid w:val="78A57263"/>
    <w:rsid w:val="78AE18EB"/>
    <w:rsid w:val="78DBCC22"/>
    <w:rsid w:val="78EA9429"/>
    <w:rsid w:val="78EBCB94"/>
    <w:rsid w:val="78FE927E"/>
    <w:rsid w:val="79020923"/>
    <w:rsid w:val="79368DC0"/>
    <w:rsid w:val="793B3D7F"/>
    <w:rsid w:val="794A4803"/>
    <w:rsid w:val="794B9DEB"/>
    <w:rsid w:val="795A590A"/>
    <w:rsid w:val="79778F92"/>
    <w:rsid w:val="797D7DB6"/>
    <w:rsid w:val="79821EE4"/>
    <w:rsid w:val="7985AEDA"/>
    <w:rsid w:val="79B1C328"/>
    <w:rsid w:val="79B56ADD"/>
    <w:rsid w:val="79C2F73A"/>
    <w:rsid w:val="79C60933"/>
    <w:rsid w:val="79CC39D8"/>
    <w:rsid w:val="79D01503"/>
    <w:rsid w:val="79DBD970"/>
    <w:rsid w:val="7A225CD6"/>
    <w:rsid w:val="7A23F6AD"/>
    <w:rsid w:val="7A36E4DF"/>
    <w:rsid w:val="7A38E910"/>
    <w:rsid w:val="7A3A27C1"/>
    <w:rsid w:val="7A43D7D1"/>
    <w:rsid w:val="7A462A5F"/>
    <w:rsid w:val="7A521FE7"/>
    <w:rsid w:val="7A752036"/>
    <w:rsid w:val="7A7AD184"/>
    <w:rsid w:val="7A932E3A"/>
    <w:rsid w:val="7A9B4DDE"/>
    <w:rsid w:val="7A9BD7A2"/>
    <w:rsid w:val="7A9C46F2"/>
    <w:rsid w:val="7AB5A6DB"/>
    <w:rsid w:val="7AB78F78"/>
    <w:rsid w:val="7ABF61B5"/>
    <w:rsid w:val="7AC555EE"/>
    <w:rsid w:val="7ADB9D7B"/>
    <w:rsid w:val="7AE591B9"/>
    <w:rsid w:val="7AEF2E17"/>
    <w:rsid w:val="7B151214"/>
    <w:rsid w:val="7B1F0640"/>
    <w:rsid w:val="7B4CD718"/>
    <w:rsid w:val="7B53410B"/>
    <w:rsid w:val="7B63E88F"/>
    <w:rsid w:val="7B6D8E0F"/>
    <w:rsid w:val="7B704BBA"/>
    <w:rsid w:val="7B936B9D"/>
    <w:rsid w:val="7BAB1B68"/>
    <w:rsid w:val="7BB0DCD9"/>
    <w:rsid w:val="7BC4E0DF"/>
    <w:rsid w:val="7BC9B5DA"/>
    <w:rsid w:val="7BCE90BE"/>
    <w:rsid w:val="7BD039FD"/>
    <w:rsid w:val="7BDC13F3"/>
    <w:rsid w:val="7BDFBA22"/>
    <w:rsid w:val="7BE41BA8"/>
    <w:rsid w:val="7BEB5E54"/>
    <w:rsid w:val="7BF61E54"/>
    <w:rsid w:val="7BF8A589"/>
    <w:rsid w:val="7BFAEA8C"/>
    <w:rsid w:val="7BFF6B0B"/>
    <w:rsid w:val="7C1B7A57"/>
    <w:rsid w:val="7C20B096"/>
    <w:rsid w:val="7C37E58F"/>
    <w:rsid w:val="7C3EEB60"/>
    <w:rsid w:val="7C422129"/>
    <w:rsid w:val="7C484B1B"/>
    <w:rsid w:val="7C52995D"/>
    <w:rsid w:val="7C59B75B"/>
    <w:rsid w:val="7C612101"/>
    <w:rsid w:val="7C8D4AFA"/>
    <w:rsid w:val="7C925235"/>
    <w:rsid w:val="7C9B37A5"/>
    <w:rsid w:val="7CA2E782"/>
    <w:rsid w:val="7CA75FDC"/>
    <w:rsid w:val="7CAA284B"/>
    <w:rsid w:val="7CBBCEF0"/>
    <w:rsid w:val="7CC5071E"/>
    <w:rsid w:val="7CC5C6A9"/>
    <w:rsid w:val="7CDD7794"/>
    <w:rsid w:val="7CE4AFB3"/>
    <w:rsid w:val="7CEB1C1C"/>
    <w:rsid w:val="7D0BC51F"/>
    <w:rsid w:val="7D1800B2"/>
    <w:rsid w:val="7D1E282D"/>
    <w:rsid w:val="7D1EC3B9"/>
    <w:rsid w:val="7D2A6810"/>
    <w:rsid w:val="7D30D695"/>
    <w:rsid w:val="7D31F146"/>
    <w:rsid w:val="7D3A8B1D"/>
    <w:rsid w:val="7D3E4990"/>
    <w:rsid w:val="7D3FA6BE"/>
    <w:rsid w:val="7D411C38"/>
    <w:rsid w:val="7D57FF3E"/>
    <w:rsid w:val="7D66F870"/>
    <w:rsid w:val="7D67C52C"/>
    <w:rsid w:val="7D74D185"/>
    <w:rsid w:val="7D80D235"/>
    <w:rsid w:val="7D950FDA"/>
    <w:rsid w:val="7D9CB437"/>
    <w:rsid w:val="7DA6D9C3"/>
    <w:rsid w:val="7DA990B1"/>
    <w:rsid w:val="7DC09156"/>
    <w:rsid w:val="7DC59266"/>
    <w:rsid w:val="7DD3810D"/>
    <w:rsid w:val="7DD6C6D2"/>
    <w:rsid w:val="7DD70F10"/>
    <w:rsid w:val="7DF5F7B6"/>
    <w:rsid w:val="7E190156"/>
    <w:rsid w:val="7E202522"/>
    <w:rsid w:val="7E4A5448"/>
    <w:rsid w:val="7E56E37F"/>
    <w:rsid w:val="7E585CCE"/>
    <w:rsid w:val="7E7854A8"/>
    <w:rsid w:val="7E7AE2FD"/>
    <w:rsid w:val="7E8C9F92"/>
    <w:rsid w:val="7E99C921"/>
    <w:rsid w:val="7EB12A61"/>
    <w:rsid w:val="7EB45F1A"/>
    <w:rsid w:val="7EB9048D"/>
    <w:rsid w:val="7EC83DB9"/>
    <w:rsid w:val="7ED6748B"/>
    <w:rsid w:val="7EEE8ADE"/>
    <w:rsid w:val="7EF8E7EA"/>
    <w:rsid w:val="7EFAE4BE"/>
    <w:rsid w:val="7EFBF371"/>
    <w:rsid w:val="7F133867"/>
    <w:rsid w:val="7F14068B"/>
    <w:rsid w:val="7F27AE23"/>
    <w:rsid w:val="7F49BF63"/>
    <w:rsid w:val="7F4F3EED"/>
    <w:rsid w:val="7F5BBF1B"/>
    <w:rsid w:val="7F6001DB"/>
    <w:rsid w:val="7F610C46"/>
    <w:rsid w:val="7F68E4ED"/>
    <w:rsid w:val="7F6A49A6"/>
    <w:rsid w:val="7F6FF50F"/>
    <w:rsid w:val="7F72D0A6"/>
    <w:rsid w:val="7F74DBFE"/>
    <w:rsid w:val="7F7AA624"/>
    <w:rsid w:val="7F927410"/>
    <w:rsid w:val="7FADAF1F"/>
    <w:rsid w:val="7FB10489"/>
    <w:rsid w:val="7FB7670D"/>
    <w:rsid w:val="7FC3D770"/>
    <w:rsid w:val="7FC6A830"/>
    <w:rsid w:val="7FD9556A"/>
    <w:rsid w:val="7FE18B64"/>
    <w:rsid w:val="7FF0FD4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F224C59"/>
  <w15:chartTrackingRefBased/>
  <w15:docId w15:val="{8FB3C922-E6EF-4A6E-8B89-AD8A12DCC1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nl-NL"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7DC0"/>
    <w:rPr>
      <w:sz w:val="22"/>
    </w:rPr>
  </w:style>
  <w:style w:type="paragraph" w:styleId="Heading1">
    <w:name w:val="heading 1"/>
    <w:basedOn w:val="Normal"/>
    <w:next w:val="Normal"/>
    <w:link w:val="Heading1Char"/>
    <w:uiPriority w:val="9"/>
    <w:qFormat/>
    <w:rsid w:val="00FF41B6"/>
    <w:pPr>
      <w:keepNext/>
      <w:keepLines/>
      <w:pageBreakBefore/>
      <w:numPr>
        <w:numId w:val="15"/>
      </w:numPr>
      <w:pBdr>
        <w:bottom w:val="single" w:sz="4" w:space="2" w:color="005CB8"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5430A0"/>
    <w:pPr>
      <w:keepNext/>
      <w:keepLines/>
      <w:numPr>
        <w:ilvl w:val="1"/>
        <w:numId w:val="15"/>
      </w:numPr>
      <w:spacing w:before="120" w:after="0" w:line="240" w:lineRule="auto"/>
      <w:outlineLvl w:val="1"/>
    </w:pPr>
    <w:rPr>
      <w:rFonts w:asciiTheme="majorHAnsi" w:eastAsiaTheme="majorEastAsia" w:hAnsiTheme="majorHAnsi" w:cstheme="majorBidi"/>
      <w:color w:val="005CB8" w:themeColor="accent2"/>
      <w:sz w:val="36"/>
      <w:szCs w:val="36"/>
    </w:rPr>
  </w:style>
  <w:style w:type="paragraph" w:styleId="Heading3">
    <w:name w:val="heading 3"/>
    <w:basedOn w:val="Normal"/>
    <w:next w:val="Normal"/>
    <w:link w:val="Heading3Char"/>
    <w:uiPriority w:val="9"/>
    <w:unhideWhenUsed/>
    <w:qFormat/>
    <w:rsid w:val="00B7052C"/>
    <w:pPr>
      <w:keepNext/>
      <w:keepLines/>
      <w:numPr>
        <w:ilvl w:val="2"/>
        <w:numId w:val="15"/>
      </w:numPr>
      <w:spacing w:before="80" w:after="0" w:line="240" w:lineRule="auto"/>
      <w:outlineLvl w:val="2"/>
    </w:pPr>
    <w:rPr>
      <w:rFonts w:asciiTheme="majorHAnsi" w:eastAsiaTheme="majorEastAsia" w:hAnsiTheme="majorHAnsi" w:cstheme="majorBidi"/>
      <w:color w:val="004489" w:themeColor="accent2" w:themeShade="BF"/>
      <w:sz w:val="32"/>
      <w:szCs w:val="32"/>
    </w:rPr>
  </w:style>
  <w:style w:type="paragraph" w:styleId="Heading4">
    <w:name w:val="heading 4"/>
    <w:basedOn w:val="Normal"/>
    <w:next w:val="Normal"/>
    <w:link w:val="Heading4Char"/>
    <w:uiPriority w:val="9"/>
    <w:unhideWhenUsed/>
    <w:qFormat/>
    <w:rsid w:val="005430A0"/>
    <w:pPr>
      <w:keepNext/>
      <w:keepLines/>
      <w:numPr>
        <w:ilvl w:val="3"/>
        <w:numId w:val="15"/>
      </w:numPr>
      <w:spacing w:before="80" w:after="0" w:line="240" w:lineRule="auto"/>
      <w:outlineLvl w:val="3"/>
    </w:pPr>
    <w:rPr>
      <w:rFonts w:asciiTheme="majorHAnsi" w:eastAsiaTheme="majorEastAsia" w:hAnsiTheme="majorHAnsi" w:cstheme="majorBidi"/>
      <w:i/>
      <w:iCs/>
      <w:color w:val="002D5C" w:themeColor="accent2" w:themeShade="80"/>
      <w:sz w:val="28"/>
      <w:szCs w:val="28"/>
    </w:rPr>
  </w:style>
  <w:style w:type="paragraph" w:styleId="Heading5">
    <w:name w:val="heading 5"/>
    <w:basedOn w:val="Normal"/>
    <w:next w:val="Normal"/>
    <w:link w:val="Heading5Char"/>
    <w:uiPriority w:val="9"/>
    <w:semiHidden/>
    <w:unhideWhenUsed/>
    <w:qFormat/>
    <w:rsid w:val="005430A0"/>
    <w:pPr>
      <w:keepNext/>
      <w:keepLines/>
      <w:numPr>
        <w:ilvl w:val="4"/>
        <w:numId w:val="15"/>
      </w:numPr>
      <w:spacing w:before="80" w:after="0" w:line="240" w:lineRule="auto"/>
      <w:outlineLvl w:val="4"/>
    </w:pPr>
    <w:rPr>
      <w:rFonts w:asciiTheme="majorHAnsi" w:eastAsiaTheme="majorEastAsia" w:hAnsiTheme="majorHAnsi" w:cstheme="majorBidi"/>
      <w:color w:val="004489" w:themeColor="accent2" w:themeShade="BF"/>
      <w:sz w:val="24"/>
      <w:szCs w:val="24"/>
    </w:rPr>
  </w:style>
  <w:style w:type="paragraph" w:styleId="Heading6">
    <w:name w:val="heading 6"/>
    <w:basedOn w:val="Normal"/>
    <w:next w:val="Normal"/>
    <w:link w:val="Heading6Char"/>
    <w:uiPriority w:val="9"/>
    <w:semiHidden/>
    <w:unhideWhenUsed/>
    <w:qFormat/>
    <w:rsid w:val="005430A0"/>
    <w:pPr>
      <w:keepNext/>
      <w:keepLines/>
      <w:numPr>
        <w:ilvl w:val="5"/>
        <w:numId w:val="15"/>
      </w:numPr>
      <w:spacing w:before="80" w:after="0" w:line="240" w:lineRule="auto"/>
      <w:outlineLvl w:val="5"/>
    </w:pPr>
    <w:rPr>
      <w:rFonts w:asciiTheme="majorHAnsi" w:eastAsiaTheme="majorEastAsia" w:hAnsiTheme="majorHAnsi" w:cstheme="majorBidi"/>
      <w:i/>
      <w:iCs/>
      <w:color w:val="002D5C" w:themeColor="accent2" w:themeShade="80"/>
      <w:sz w:val="24"/>
      <w:szCs w:val="24"/>
    </w:rPr>
  </w:style>
  <w:style w:type="paragraph" w:styleId="Heading7">
    <w:name w:val="heading 7"/>
    <w:basedOn w:val="Normal"/>
    <w:next w:val="Normal"/>
    <w:link w:val="Heading7Char"/>
    <w:uiPriority w:val="9"/>
    <w:semiHidden/>
    <w:unhideWhenUsed/>
    <w:qFormat/>
    <w:rsid w:val="005430A0"/>
    <w:pPr>
      <w:keepNext/>
      <w:keepLines/>
      <w:numPr>
        <w:ilvl w:val="6"/>
        <w:numId w:val="15"/>
      </w:numPr>
      <w:spacing w:before="80" w:after="0" w:line="240" w:lineRule="auto"/>
      <w:outlineLvl w:val="6"/>
    </w:pPr>
    <w:rPr>
      <w:rFonts w:asciiTheme="majorHAnsi" w:eastAsiaTheme="majorEastAsia" w:hAnsiTheme="majorHAnsi" w:cstheme="majorBidi"/>
      <w:b/>
      <w:bCs/>
      <w:color w:val="002D5C" w:themeColor="accent2" w:themeShade="80"/>
      <w:szCs w:val="22"/>
    </w:rPr>
  </w:style>
  <w:style w:type="paragraph" w:styleId="Heading8">
    <w:name w:val="heading 8"/>
    <w:basedOn w:val="Normal"/>
    <w:next w:val="Normal"/>
    <w:link w:val="Heading8Char"/>
    <w:uiPriority w:val="9"/>
    <w:semiHidden/>
    <w:unhideWhenUsed/>
    <w:qFormat/>
    <w:rsid w:val="005430A0"/>
    <w:pPr>
      <w:keepNext/>
      <w:keepLines/>
      <w:numPr>
        <w:ilvl w:val="7"/>
        <w:numId w:val="15"/>
      </w:numPr>
      <w:spacing w:before="80" w:after="0" w:line="240" w:lineRule="auto"/>
      <w:outlineLvl w:val="7"/>
    </w:pPr>
    <w:rPr>
      <w:rFonts w:asciiTheme="majorHAnsi" w:eastAsiaTheme="majorEastAsia" w:hAnsiTheme="majorHAnsi" w:cstheme="majorBidi"/>
      <w:color w:val="002D5C" w:themeColor="accent2" w:themeShade="80"/>
      <w:szCs w:val="22"/>
    </w:rPr>
  </w:style>
  <w:style w:type="paragraph" w:styleId="Heading9">
    <w:name w:val="heading 9"/>
    <w:basedOn w:val="Normal"/>
    <w:next w:val="Normal"/>
    <w:link w:val="Heading9Char"/>
    <w:uiPriority w:val="9"/>
    <w:semiHidden/>
    <w:unhideWhenUsed/>
    <w:qFormat/>
    <w:rsid w:val="005430A0"/>
    <w:pPr>
      <w:keepNext/>
      <w:keepLines/>
      <w:numPr>
        <w:ilvl w:val="8"/>
        <w:numId w:val="15"/>
      </w:numPr>
      <w:spacing w:before="80" w:after="0" w:line="240" w:lineRule="auto"/>
      <w:outlineLvl w:val="8"/>
    </w:pPr>
    <w:rPr>
      <w:rFonts w:asciiTheme="majorHAnsi" w:eastAsiaTheme="majorEastAsia" w:hAnsiTheme="majorHAnsi" w:cstheme="majorBidi"/>
      <w:i/>
      <w:iCs/>
      <w:color w:val="002D5C" w:themeColor="accent2" w:themeShade="8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430A0"/>
    <w:pPr>
      <w:spacing w:after="0" w:line="240" w:lineRule="auto"/>
    </w:pPr>
  </w:style>
  <w:style w:type="character" w:customStyle="1" w:styleId="NoSpacingChar">
    <w:name w:val="No Spacing Char"/>
    <w:basedOn w:val="DefaultParagraphFont"/>
    <w:link w:val="NoSpacing"/>
    <w:uiPriority w:val="1"/>
    <w:rsid w:val="005430A0"/>
  </w:style>
  <w:style w:type="character" w:customStyle="1" w:styleId="Heading1Char">
    <w:name w:val="Heading 1 Char"/>
    <w:basedOn w:val="DefaultParagraphFont"/>
    <w:link w:val="Heading1"/>
    <w:uiPriority w:val="9"/>
    <w:rsid w:val="005430A0"/>
    <w:rPr>
      <w:rFonts w:asciiTheme="majorHAnsi" w:eastAsiaTheme="majorEastAsia" w:hAnsiTheme="majorHAnsi" w:cstheme="majorBidi"/>
      <w:color w:val="262626" w:themeColor="text1" w:themeTint="D9"/>
      <w:sz w:val="40"/>
      <w:szCs w:val="40"/>
    </w:rPr>
  </w:style>
  <w:style w:type="paragraph" w:styleId="TOCHeading">
    <w:name w:val="TOC Heading"/>
    <w:basedOn w:val="Heading1"/>
    <w:next w:val="Normal"/>
    <w:uiPriority w:val="39"/>
    <w:unhideWhenUsed/>
    <w:qFormat/>
    <w:rsid w:val="005B3725"/>
    <w:pPr>
      <w:pageBreakBefore w:val="0"/>
      <w:numPr>
        <w:numId w:val="0"/>
      </w:numPr>
      <w:outlineLvl w:val="9"/>
    </w:pPr>
  </w:style>
  <w:style w:type="paragraph" w:styleId="TOC1">
    <w:name w:val="toc 1"/>
    <w:basedOn w:val="Normal"/>
    <w:next w:val="Normal"/>
    <w:autoRedefine/>
    <w:uiPriority w:val="39"/>
    <w:unhideWhenUsed/>
    <w:rsid w:val="005430A0"/>
    <w:pPr>
      <w:spacing w:after="100"/>
    </w:pPr>
  </w:style>
  <w:style w:type="character" w:styleId="Hyperlink">
    <w:name w:val="Hyperlink"/>
    <w:basedOn w:val="DefaultParagraphFont"/>
    <w:uiPriority w:val="99"/>
    <w:unhideWhenUsed/>
    <w:rsid w:val="005430A0"/>
    <w:rPr>
      <w:color w:val="F49100" w:themeColor="hyperlink"/>
      <w:u w:val="single"/>
    </w:rPr>
  </w:style>
  <w:style w:type="paragraph" w:styleId="Header">
    <w:name w:val="header"/>
    <w:basedOn w:val="Normal"/>
    <w:link w:val="HeaderChar"/>
    <w:uiPriority w:val="99"/>
    <w:unhideWhenUsed/>
    <w:rsid w:val="005430A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30A0"/>
  </w:style>
  <w:style w:type="paragraph" w:styleId="Footer">
    <w:name w:val="footer"/>
    <w:basedOn w:val="Normal"/>
    <w:link w:val="FooterChar"/>
    <w:uiPriority w:val="99"/>
    <w:unhideWhenUsed/>
    <w:rsid w:val="005430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30A0"/>
  </w:style>
  <w:style w:type="character" w:styleId="PlaceholderText">
    <w:name w:val="Placeholder Text"/>
    <w:basedOn w:val="DefaultParagraphFont"/>
    <w:uiPriority w:val="99"/>
    <w:semiHidden/>
    <w:rsid w:val="005430A0"/>
    <w:rPr>
      <w:color w:val="808080"/>
    </w:rPr>
  </w:style>
  <w:style w:type="table" w:styleId="TableGrid">
    <w:name w:val="Table Grid"/>
    <w:basedOn w:val="TableNormal"/>
    <w:uiPriority w:val="59"/>
    <w:rsid w:val="005430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430A0"/>
    <w:pPr>
      <w:spacing w:before="100" w:beforeAutospacing="1" w:after="100" w:afterAutospacing="1" w:line="240" w:lineRule="auto"/>
    </w:pPr>
    <w:rPr>
      <w:rFonts w:ascii="Times New Roman" w:eastAsia="Times New Roman" w:hAnsi="Times New Roman" w:cs="Times New Roman"/>
      <w:sz w:val="24"/>
      <w:szCs w:val="24"/>
      <w:lang w:eastAsia="nl-NL"/>
    </w:rPr>
  </w:style>
  <w:style w:type="table" w:styleId="GridTable3-Accent5">
    <w:name w:val="Grid Table 3 Accent 5"/>
    <w:basedOn w:val="TableNormal"/>
    <w:uiPriority w:val="48"/>
    <w:rsid w:val="005430A0"/>
    <w:pPr>
      <w:spacing w:after="0" w:line="240" w:lineRule="auto"/>
    </w:pPr>
    <w:tblPr>
      <w:tblStyleRowBandSize w:val="1"/>
      <w:tblStyleColBandSize w:val="1"/>
      <w:tblBorders>
        <w:top w:val="single" w:sz="4" w:space="0" w:color="F4D96B" w:themeColor="accent5" w:themeTint="99"/>
        <w:left w:val="single" w:sz="4" w:space="0" w:color="F4D96B" w:themeColor="accent5" w:themeTint="99"/>
        <w:bottom w:val="single" w:sz="4" w:space="0" w:color="F4D96B" w:themeColor="accent5" w:themeTint="99"/>
        <w:right w:val="single" w:sz="4" w:space="0" w:color="F4D96B" w:themeColor="accent5" w:themeTint="99"/>
        <w:insideH w:val="single" w:sz="4" w:space="0" w:color="F4D96B" w:themeColor="accent5" w:themeTint="99"/>
        <w:insideV w:val="single" w:sz="4" w:space="0" w:color="F4D96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F2CD" w:themeFill="accent5" w:themeFillTint="33"/>
      </w:tcPr>
    </w:tblStylePr>
    <w:tblStylePr w:type="band1Horz">
      <w:tblPr/>
      <w:tcPr>
        <w:shd w:val="clear" w:color="auto" w:fill="FBF2CD" w:themeFill="accent5" w:themeFillTint="33"/>
      </w:tcPr>
    </w:tblStylePr>
    <w:tblStylePr w:type="neCell">
      <w:tblPr/>
      <w:tcPr>
        <w:tcBorders>
          <w:bottom w:val="single" w:sz="4" w:space="0" w:color="F4D96B" w:themeColor="accent5" w:themeTint="99"/>
        </w:tcBorders>
      </w:tcPr>
    </w:tblStylePr>
    <w:tblStylePr w:type="nwCell">
      <w:tblPr/>
      <w:tcPr>
        <w:tcBorders>
          <w:bottom w:val="single" w:sz="4" w:space="0" w:color="F4D96B" w:themeColor="accent5" w:themeTint="99"/>
        </w:tcBorders>
      </w:tcPr>
    </w:tblStylePr>
    <w:tblStylePr w:type="seCell">
      <w:tblPr/>
      <w:tcPr>
        <w:tcBorders>
          <w:top w:val="single" w:sz="4" w:space="0" w:color="F4D96B" w:themeColor="accent5" w:themeTint="99"/>
        </w:tcBorders>
      </w:tcPr>
    </w:tblStylePr>
    <w:tblStylePr w:type="swCell">
      <w:tblPr/>
      <w:tcPr>
        <w:tcBorders>
          <w:top w:val="single" w:sz="4" w:space="0" w:color="F4D96B" w:themeColor="accent5" w:themeTint="99"/>
        </w:tcBorders>
      </w:tcPr>
    </w:tblStylePr>
  </w:style>
  <w:style w:type="character" w:customStyle="1" w:styleId="Heading2Char">
    <w:name w:val="Heading 2 Char"/>
    <w:basedOn w:val="DefaultParagraphFont"/>
    <w:link w:val="Heading2"/>
    <w:uiPriority w:val="9"/>
    <w:rsid w:val="005430A0"/>
    <w:rPr>
      <w:rFonts w:asciiTheme="majorHAnsi" w:eastAsiaTheme="majorEastAsia" w:hAnsiTheme="majorHAnsi" w:cstheme="majorBidi"/>
      <w:color w:val="005CB8" w:themeColor="accent2"/>
      <w:sz w:val="36"/>
      <w:szCs w:val="36"/>
    </w:rPr>
  </w:style>
  <w:style w:type="character" w:customStyle="1" w:styleId="Heading3Char">
    <w:name w:val="Heading 3 Char"/>
    <w:basedOn w:val="DefaultParagraphFont"/>
    <w:link w:val="Heading3"/>
    <w:uiPriority w:val="9"/>
    <w:rsid w:val="00B7052C"/>
    <w:rPr>
      <w:rFonts w:asciiTheme="majorHAnsi" w:eastAsiaTheme="majorEastAsia" w:hAnsiTheme="majorHAnsi" w:cstheme="majorBidi"/>
      <w:color w:val="004489" w:themeColor="accent2" w:themeShade="BF"/>
      <w:sz w:val="32"/>
      <w:szCs w:val="32"/>
    </w:rPr>
  </w:style>
  <w:style w:type="character" w:customStyle="1" w:styleId="Heading4Char">
    <w:name w:val="Heading 4 Char"/>
    <w:basedOn w:val="DefaultParagraphFont"/>
    <w:link w:val="Heading4"/>
    <w:uiPriority w:val="9"/>
    <w:rsid w:val="005430A0"/>
    <w:rPr>
      <w:rFonts w:asciiTheme="majorHAnsi" w:eastAsiaTheme="majorEastAsia" w:hAnsiTheme="majorHAnsi" w:cstheme="majorBidi"/>
      <w:i/>
      <w:iCs/>
      <w:color w:val="002D5C" w:themeColor="accent2" w:themeShade="80"/>
      <w:sz w:val="28"/>
      <w:szCs w:val="28"/>
    </w:rPr>
  </w:style>
  <w:style w:type="character" w:customStyle="1" w:styleId="Heading5Char">
    <w:name w:val="Heading 5 Char"/>
    <w:basedOn w:val="DefaultParagraphFont"/>
    <w:link w:val="Heading5"/>
    <w:uiPriority w:val="9"/>
    <w:semiHidden/>
    <w:rsid w:val="005430A0"/>
    <w:rPr>
      <w:rFonts w:asciiTheme="majorHAnsi" w:eastAsiaTheme="majorEastAsia" w:hAnsiTheme="majorHAnsi" w:cstheme="majorBidi"/>
      <w:color w:val="004489" w:themeColor="accent2" w:themeShade="BF"/>
      <w:sz w:val="24"/>
      <w:szCs w:val="24"/>
    </w:rPr>
  </w:style>
  <w:style w:type="character" w:customStyle="1" w:styleId="Heading6Char">
    <w:name w:val="Heading 6 Char"/>
    <w:basedOn w:val="DefaultParagraphFont"/>
    <w:link w:val="Heading6"/>
    <w:uiPriority w:val="9"/>
    <w:semiHidden/>
    <w:rsid w:val="005430A0"/>
    <w:rPr>
      <w:rFonts w:asciiTheme="majorHAnsi" w:eastAsiaTheme="majorEastAsia" w:hAnsiTheme="majorHAnsi" w:cstheme="majorBidi"/>
      <w:i/>
      <w:iCs/>
      <w:color w:val="002D5C" w:themeColor="accent2" w:themeShade="80"/>
      <w:sz w:val="24"/>
      <w:szCs w:val="24"/>
    </w:rPr>
  </w:style>
  <w:style w:type="character" w:customStyle="1" w:styleId="Heading7Char">
    <w:name w:val="Heading 7 Char"/>
    <w:basedOn w:val="DefaultParagraphFont"/>
    <w:link w:val="Heading7"/>
    <w:uiPriority w:val="9"/>
    <w:semiHidden/>
    <w:rsid w:val="005430A0"/>
    <w:rPr>
      <w:rFonts w:asciiTheme="majorHAnsi" w:eastAsiaTheme="majorEastAsia" w:hAnsiTheme="majorHAnsi" w:cstheme="majorBidi"/>
      <w:b/>
      <w:bCs/>
      <w:color w:val="002D5C" w:themeColor="accent2" w:themeShade="80"/>
      <w:sz w:val="22"/>
      <w:szCs w:val="22"/>
    </w:rPr>
  </w:style>
  <w:style w:type="character" w:customStyle="1" w:styleId="Heading8Char">
    <w:name w:val="Heading 8 Char"/>
    <w:basedOn w:val="DefaultParagraphFont"/>
    <w:link w:val="Heading8"/>
    <w:uiPriority w:val="9"/>
    <w:semiHidden/>
    <w:rsid w:val="005430A0"/>
    <w:rPr>
      <w:rFonts w:asciiTheme="majorHAnsi" w:eastAsiaTheme="majorEastAsia" w:hAnsiTheme="majorHAnsi" w:cstheme="majorBidi"/>
      <w:color w:val="002D5C" w:themeColor="accent2" w:themeShade="80"/>
      <w:sz w:val="22"/>
      <w:szCs w:val="22"/>
    </w:rPr>
  </w:style>
  <w:style w:type="character" w:customStyle="1" w:styleId="Heading9Char">
    <w:name w:val="Heading 9 Char"/>
    <w:basedOn w:val="DefaultParagraphFont"/>
    <w:link w:val="Heading9"/>
    <w:uiPriority w:val="9"/>
    <w:semiHidden/>
    <w:rsid w:val="005430A0"/>
    <w:rPr>
      <w:rFonts w:asciiTheme="majorHAnsi" w:eastAsiaTheme="majorEastAsia" w:hAnsiTheme="majorHAnsi" w:cstheme="majorBidi"/>
      <w:i/>
      <w:iCs/>
      <w:color w:val="002D5C" w:themeColor="accent2" w:themeShade="80"/>
      <w:sz w:val="22"/>
      <w:szCs w:val="22"/>
    </w:rPr>
  </w:style>
  <w:style w:type="paragraph" w:styleId="Caption">
    <w:name w:val="caption"/>
    <w:basedOn w:val="Normal"/>
    <w:next w:val="Normal"/>
    <w:uiPriority w:val="35"/>
    <w:unhideWhenUsed/>
    <w:qFormat/>
    <w:rsid w:val="005430A0"/>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430A0"/>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430A0"/>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430A0"/>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430A0"/>
    <w:rPr>
      <w:caps/>
      <w:color w:val="404040" w:themeColor="text1" w:themeTint="BF"/>
      <w:spacing w:val="20"/>
      <w:sz w:val="28"/>
      <w:szCs w:val="28"/>
    </w:rPr>
  </w:style>
  <w:style w:type="character" w:styleId="Strong">
    <w:name w:val="Strong"/>
    <w:basedOn w:val="DefaultParagraphFont"/>
    <w:uiPriority w:val="22"/>
    <w:qFormat/>
    <w:rsid w:val="005430A0"/>
    <w:rPr>
      <w:b/>
      <w:bCs/>
    </w:rPr>
  </w:style>
  <w:style w:type="character" w:styleId="Emphasis">
    <w:name w:val="Emphasis"/>
    <w:basedOn w:val="DefaultParagraphFont"/>
    <w:uiPriority w:val="20"/>
    <w:qFormat/>
    <w:rsid w:val="005430A0"/>
    <w:rPr>
      <w:i/>
      <w:iCs/>
      <w:color w:val="000000" w:themeColor="text1"/>
    </w:rPr>
  </w:style>
  <w:style w:type="paragraph" w:styleId="Quote">
    <w:name w:val="Quote"/>
    <w:basedOn w:val="Normal"/>
    <w:next w:val="Normal"/>
    <w:link w:val="QuoteChar"/>
    <w:uiPriority w:val="29"/>
    <w:qFormat/>
    <w:rsid w:val="005430A0"/>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430A0"/>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430A0"/>
    <w:pPr>
      <w:pBdr>
        <w:top w:val="single" w:sz="24" w:space="4" w:color="005CB8"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430A0"/>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430A0"/>
    <w:rPr>
      <w:i/>
      <w:iCs/>
      <w:color w:val="595959" w:themeColor="text1" w:themeTint="A6"/>
    </w:rPr>
  </w:style>
  <w:style w:type="character" w:styleId="IntenseEmphasis">
    <w:name w:val="Intense Emphasis"/>
    <w:basedOn w:val="DefaultParagraphFont"/>
    <w:uiPriority w:val="21"/>
    <w:qFormat/>
    <w:rsid w:val="005430A0"/>
    <w:rPr>
      <w:b/>
      <w:bCs/>
      <w:i/>
      <w:iCs/>
      <w:caps w:val="0"/>
      <w:smallCaps w:val="0"/>
      <w:strike w:val="0"/>
      <w:dstrike w:val="0"/>
      <w:color w:val="005CB8" w:themeColor="accent2"/>
    </w:rPr>
  </w:style>
  <w:style w:type="character" w:styleId="SubtleReference">
    <w:name w:val="Subtle Reference"/>
    <w:basedOn w:val="DefaultParagraphFont"/>
    <w:uiPriority w:val="31"/>
    <w:qFormat/>
    <w:rsid w:val="005430A0"/>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430A0"/>
    <w:rPr>
      <w:b/>
      <w:bCs/>
      <w:caps w:val="0"/>
      <w:smallCaps/>
      <w:color w:val="auto"/>
      <w:spacing w:val="0"/>
      <w:u w:val="single"/>
    </w:rPr>
  </w:style>
  <w:style w:type="character" w:styleId="BookTitle">
    <w:name w:val="Book Title"/>
    <w:basedOn w:val="DefaultParagraphFont"/>
    <w:uiPriority w:val="33"/>
    <w:qFormat/>
    <w:rsid w:val="005430A0"/>
    <w:rPr>
      <w:b/>
      <w:bCs/>
      <w:caps w:val="0"/>
      <w:smallCaps/>
      <w:spacing w:val="0"/>
    </w:rPr>
  </w:style>
  <w:style w:type="table" w:styleId="GridTable3-Accent1">
    <w:name w:val="Grid Table 3 Accent 1"/>
    <w:basedOn w:val="TableNormal"/>
    <w:uiPriority w:val="48"/>
    <w:rsid w:val="005430A0"/>
    <w:pPr>
      <w:spacing w:after="0" w:line="240" w:lineRule="auto"/>
    </w:pPr>
    <w:tblPr>
      <w:tblStyleRowBandSize w:val="1"/>
      <w:tblStyleColBandSize w:val="1"/>
      <w:tblBorders>
        <w:top w:val="single" w:sz="4" w:space="0" w:color="2392FF" w:themeColor="accent1" w:themeTint="99"/>
        <w:left w:val="single" w:sz="4" w:space="0" w:color="2392FF" w:themeColor="accent1" w:themeTint="99"/>
        <w:bottom w:val="single" w:sz="4" w:space="0" w:color="2392FF" w:themeColor="accent1" w:themeTint="99"/>
        <w:right w:val="single" w:sz="4" w:space="0" w:color="2392FF" w:themeColor="accent1" w:themeTint="99"/>
        <w:insideH w:val="single" w:sz="4" w:space="0" w:color="2392FF" w:themeColor="accent1" w:themeTint="99"/>
        <w:insideV w:val="single" w:sz="4" w:space="0" w:color="2392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5DAFF" w:themeFill="accent1" w:themeFillTint="33"/>
      </w:tcPr>
    </w:tblStylePr>
    <w:tblStylePr w:type="band1Horz">
      <w:tblPr/>
      <w:tcPr>
        <w:shd w:val="clear" w:color="auto" w:fill="B5DAFF" w:themeFill="accent1" w:themeFillTint="33"/>
      </w:tcPr>
    </w:tblStylePr>
    <w:tblStylePr w:type="neCell">
      <w:tblPr/>
      <w:tcPr>
        <w:tcBorders>
          <w:bottom w:val="single" w:sz="4" w:space="0" w:color="2392FF" w:themeColor="accent1" w:themeTint="99"/>
        </w:tcBorders>
      </w:tcPr>
    </w:tblStylePr>
    <w:tblStylePr w:type="nwCell">
      <w:tblPr/>
      <w:tcPr>
        <w:tcBorders>
          <w:bottom w:val="single" w:sz="4" w:space="0" w:color="2392FF" w:themeColor="accent1" w:themeTint="99"/>
        </w:tcBorders>
      </w:tcPr>
    </w:tblStylePr>
    <w:tblStylePr w:type="seCell">
      <w:tblPr/>
      <w:tcPr>
        <w:tcBorders>
          <w:top w:val="single" w:sz="4" w:space="0" w:color="2392FF" w:themeColor="accent1" w:themeTint="99"/>
        </w:tcBorders>
      </w:tcPr>
    </w:tblStylePr>
    <w:tblStylePr w:type="swCell">
      <w:tblPr/>
      <w:tcPr>
        <w:tcBorders>
          <w:top w:val="single" w:sz="4" w:space="0" w:color="2392FF" w:themeColor="accent1" w:themeTint="99"/>
        </w:tcBorders>
      </w:tcPr>
    </w:tblStylePr>
  </w:style>
  <w:style w:type="table" w:styleId="GridTable2-Accent1">
    <w:name w:val="Grid Table 2 Accent 1"/>
    <w:basedOn w:val="TableNormal"/>
    <w:uiPriority w:val="47"/>
    <w:rsid w:val="00D14286"/>
    <w:pPr>
      <w:spacing w:after="0" w:line="240" w:lineRule="auto"/>
    </w:pPr>
    <w:tblPr>
      <w:tblStyleRowBandSize w:val="1"/>
      <w:tblStyleColBandSize w:val="1"/>
      <w:tblBorders>
        <w:top w:val="single" w:sz="2" w:space="0" w:color="2392FF" w:themeColor="accent1" w:themeTint="99"/>
        <w:bottom w:val="single" w:sz="2" w:space="0" w:color="2392FF" w:themeColor="accent1" w:themeTint="99"/>
        <w:insideH w:val="single" w:sz="2" w:space="0" w:color="2392FF" w:themeColor="accent1" w:themeTint="99"/>
        <w:insideV w:val="single" w:sz="2" w:space="0" w:color="2392FF" w:themeColor="accent1" w:themeTint="99"/>
      </w:tblBorders>
    </w:tblPr>
    <w:tblStylePr w:type="firstRow">
      <w:rPr>
        <w:b/>
        <w:bCs/>
      </w:rPr>
      <w:tblPr/>
      <w:tcPr>
        <w:tcBorders>
          <w:top w:val="nil"/>
          <w:bottom w:val="single" w:sz="12" w:space="0" w:color="2392FF" w:themeColor="accent1" w:themeTint="99"/>
          <w:insideH w:val="nil"/>
          <w:insideV w:val="nil"/>
        </w:tcBorders>
        <w:shd w:val="clear" w:color="auto" w:fill="FFFFFF" w:themeFill="background1"/>
      </w:tcPr>
    </w:tblStylePr>
    <w:tblStylePr w:type="lastRow">
      <w:rPr>
        <w:b/>
        <w:bCs/>
      </w:rPr>
      <w:tblPr/>
      <w:tcPr>
        <w:tcBorders>
          <w:top w:val="double" w:sz="2" w:space="0" w:color="2392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5DAFF" w:themeFill="accent1" w:themeFillTint="33"/>
      </w:tcPr>
    </w:tblStylePr>
    <w:tblStylePr w:type="band1Horz">
      <w:tblPr/>
      <w:tcPr>
        <w:shd w:val="clear" w:color="auto" w:fill="B5DAFF" w:themeFill="accent1" w:themeFillTint="33"/>
      </w:tcPr>
    </w:tblStylePr>
  </w:style>
  <w:style w:type="paragraph" w:styleId="TOC2">
    <w:name w:val="toc 2"/>
    <w:basedOn w:val="Normal"/>
    <w:next w:val="Normal"/>
    <w:autoRedefine/>
    <w:uiPriority w:val="39"/>
    <w:unhideWhenUsed/>
    <w:rsid w:val="00232AAC"/>
    <w:pPr>
      <w:spacing w:after="100"/>
      <w:ind w:left="220"/>
    </w:pPr>
  </w:style>
  <w:style w:type="paragraph" w:styleId="TOC3">
    <w:name w:val="toc 3"/>
    <w:basedOn w:val="Normal"/>
    <w:next w:val="Normal"/>
    <w:autoRedefine/>
    <w:uiPriority w:val="39"/>
    <w:unhideWhenUsed/>
    <w:rsid w:val="00232AAC"/>
    <w:pPr>
      <w:spacing w:after="100"/>
      <w:ind w:left="440"/>
    </w:pPr>
  </w:style>
  <w:style w:type="table" w:styleId="GridTable2-Accent6">
    <w:name w:val="Grid Table 2 Accent 6"/>
    <w:basedOn w:val="TableNormal"/>
    <w:uiPriority w:val="47"/>
    <w:rsid w:val="00DC3E6B"/>
    <w:pPr>
      <w:spacing w:after="0" w:line="240" w:lineRule="auto"/>
    </w:pPr>
    <w:tblPr>
      <w:tblStyleRowBandSize w:val="1"/>
      <w:tblStyleColBandSize w:val="1"/>
      <w:tblBorders>
        <w:top w:val="single" w:sz="2" w:space="0" w:color="FFE579" w:themeColor="accent6" w:themeTint="99"/>
        <w:bottom w:val="single" w:sz="2" w:space="0" w:color="FFE579" w:themeColor="accent6" w:themeTint="99"/>
        <w:insideH w:val="single" w:sz="2" w:space="0" w:color="FFE579" w:themeColor="accent6" w:themeTint="99"/>
        <w:insideV w:val="single" w:sz="2" w:space="0" w:color="FFE579" w:themeColor="accent6" w:themeTint="99"/>
      </w:tblBorders>
    </w:tblPr>
    <w:tblStylePr w:type="firstRow">
      <w:rPr>
        <w:b/>
        <w:bCs/>
      </w:rPr>
      <w:tblPr/>
      <w:tcPr>
        <w:tcBorders>
          <w:top w:val="nil"/>
          <w:bottom w:val="single" w:sz="12" w:space="0" w:color="FFE579" w:themeColor="accent6" w:themeTint="99"/>
          <w:insideH w:val="nil"/>
          <w:insideV w:val="nil"/>
        </w:tcBorders>
        <w:shd w:val="clear" w:color="auto" w:fill="FFFFFF" w:themeFill="background1"/>
      </w:tcPr>
    </w:tblStylePr>
    <w:tblStylePr w:type="lastRow">
      <w:rPr>
        <w:b/>
        <w:bCs/>
      </w:rPr>
      <w:tblPr/>
      <w:tcPr>
        <w:tcBorders>
          <w:top w:val="double" w:sz="2" w:space="0" w:color="FFE579"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6D2" w:themeFill="accent6" w:themeFillTint="33"/>
      </w:tcPr>
    </w:tblStylePr>
    <w:tblStylePr w:type="band1Horz">
      <w:tblPr/>
      <w:tcPr>
        <w:shd w:val="clear" w:color="auto" w:fill="FFF6D2" w:themeFill="accent6" w:themeFillTint="33"/>
      </w:tcPr>
    </w:tblStylePr>
  </w:style>
  <w:style w:type="table" w:styleId="GridTable2-Accent4">
    <w:name w:val="Grid Table 2 Accent 4"/>
    <w:basedOn w:val="TableNormal"/>
    <w:uiPriority w:val="47"/>
    <w:rsid w:val="00DC3E6B"/>
    <w:pPr>
      <w:spacing w:after="0" w:line="240" w:lineRule="auto"/>
    </w:pPr>
    <w:tblPr>
      <w:tblStyleRowBandSize w:val="1"/>
      <w:tblStyleColBandSize w:val="1"/>
      <w:tblBorders>
        <w:top w:val="single" w:sz="2" w:space="0" w:color="F9D95C" w:themeColor="accent4" w:themeTint="99"/>
        <w:bottom w:val="single" w:sz="2" w:space="0" w:color="F9D95C" w:themeColor="accent4" w:themeTint="99"/>
        <w:insideH w:val="single" w:sz="2" w:space="0" w:color="F9D95C" w:themeColor="accent4" w:themeTint="99"/>
        <w:insideV w:val="single" w:sz="2" w:space="0" w:color="F9D95C" w:themeColor="accent4" w:themeTint="99"/>
      </w:tblBorders>
    </w:tblPr>
    <w:tblStylePr w:type="firstRow">
      <w:rPr>
        <w:b/>
        <w:bCs/>
      </w:rPr>
      <w:tblPr/>
      <w:tcPr>
        <w:tcBorders>
          <w:top w:val="nil"/>
          <w:bottom w:val="single" w:sz="12" w:space="0" w:color="F9D95C" w:themeColor="accent4" w:themeTint="99"/>
          <w:insideH w:val="nil"/>
          <w:insideV w:val="nil"/>
        </w:tcBorders>
        <w:shd w:val="clear" w:color="auto" w:fill="FFFFFF" w:themeFill="background1"/>
      </w:tcPr>
    </w:tblStylePr>
    <w:tblStylePr w:type="lastRow">
      <w:rPr>
        <w:b/>
        <w:bCs/>
      </w:rPr>
      <w:tblPr/>
      <w:tcPr>
        <w:tcBorders>
          <w:top w:val="double" w:sz="2" w:space="0" w:color="F9D95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F2C8" w:themeFill="accent4" w:themeFillTint="33"/>
      </w:tcPr>
    </w:tblStylePr>
    <w:tblStylePr w:type="band1Horz">
      <w:tblPr/>
      <w:tcPr>
        <w:shd w:val="clear" w:color="auto" w:fill="FDF2C8" w:themeFill="accent4" w:themeFillTint="33"/>
      </w:tcPr>
    </w:tblStylePr>
  </w:style>
  <w:style w:type="table" w:styleId="GridTable3-Accent4">
    <w:name w:val="Grid Table 3 Accent 4"/>
    <w:basedOn w:val="TableNormal"/>
    <w:uiPriority w:val="48"/>
    <w:rsid w:val="00DC3E6B"/>
    <w:pPr>
      <w:spacing w:after="0" w:line="240" w:lineRule="auto"/>
    </w:pPr>
    <w:tblPr>
      <w:tblStyleRowBandSize w:val="1"/>
      <w:tblStyleColBandSize w:val="1"/>
      <w:tblBorders>
        <w:top w:val="single" w:sz="4" w:space="0" w:color="F9D95C" w:themeColor="accent4" w:themeTint="99"/>
        <w:left w:val="single" w:sz="4" w:space="0" w:color="F9D95C" w:themeColor="accent4" w:themeTint="99"/>
        <w:bottom w:val="single" w:sz="4" w:space="0" w:color="F9D95C" w:themeColor="accent4" w:themeTint="99"/>
        <w:right w:val="single" w:sz="4" w:space="0" w:color="F9D95C" w:themeColor="accent4" w:themeTint="99"/>
        <w:insideH w:val="single" w:sz="4" w:space="0" w:color="F9D95C" w:themeColor="accent4" w:themeTint="99"/>
        <w:insideV w:val="single" w:sz="4" w:space="0" w:color="F9D95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F2C8" w:themeFill="accent4" w:themeFillTint="33"/>
      </w:tcPr>
    </w:tblStylePr>
    <w:tblStylePr w:type="band1Horz">
      <w:tblPr/>
      <w:tcPr>
        <w:shd w:val="clear" w:color="auto" w:fill="FDF2C8" w:themeFill="accent4" w:themeFillTint="33"/>
      </w:tcPr>
    </w:tblStylePr>
    <w:tblStylePr w:type="neCell">
      <w:tblPr/>
      <w:tcPr>
        <w:tcBorders>
          <w:bottom w:val="single" w:sz="4" w:space="0" w:color="F9D95C" w:themeColor="accent4" w:themeTint="99"/>
        </w:tcBorders>
      </w:tcPr>
    </w:tblStylePr>
    <w:tblStylePr w:type="nwCell">
      <w:tblPr/>
      <w:tcPr>
        <w:tcBorders>
          <w:bottom w:val="single" w:sz="4" w:space="0" w:color="F9D95C" w:themeColor="accent4" w:themeTint="99"/>
        </w:tcBorders>
      </w:tcPr>
    </w:tblStylePr>
    <w:tblStylePr w:type="seCell">
      <w:tblPr/>
      <w:tcPr>
        <w:tcBorders>
          <w:top w:val="single" w:sz="4" w:space="0" w:color="F9D95C" w:themeColor="accent4" w:themeTint="99"/>
        </w:tcBorders>
      </w:tcPr>
    </w:tblStylePr>
    <w:tblStylePr w:type="swCell">
      <w:tblPr/>
      <w:tcPr>
        <w:tcBorders>
          <w:top w:val="single" w:sz="4" w:space="0" w:color="F9D95C" w:themeColor="accent4" w:themeTint="99"/>
        </w:tcBorders>
      </w:tcPr>
    </w:tblStylePr>
  </w:style>
  <w:style w:type="paragraph" w:styleId="ListParagraph">
    <w:name w:val="List Paragraph"/>
    <w:basedOn w:val="Normal"/>
    <w:uiPriority w:val="34"/>
    <w:qFormat/>
    <w:rsid w:val="009E1799"/>
    <w:pPr>
      <w:spacing w:line="259" w:lineRule="auto"/>
      <w:ind w:left="720"/>
      <w:contextualSpacing/>
    </w:pPr>
    <w:rPr>
      <w:rFonts w:eastAsiaTheme="minorHAnsi"/>
      <w:szCs w:val="22"/>
    </w:rPr>
  </w:style>
  <w:style w:type="character" w:styleId="FootnoteReference">
    <w:name w:val="footnote reference"/>
    <w:basedOn w:val="DefaultParagraphFont"/>
    <w:uiPriority w:val="99"/>
    <w:semiHidden/>
    <w:unhideWhenUsed/>
    <w:rsid w:val="006769FA"/>
    <w:rPr>
      <w:vertAlign w:val="superscript"/>
    </w:rPr>
  </w:style>
  <w:style w:type="character" w:styleId="CommentReference">
    <w:name w:val="annotation reference"/>
    <w:basedOn w:val="DefaultParagraphFont"/>
    <w:uiPriority w:val="99"/>
    <w:semiHidden/>
    <w:unhideWhenUsed/>
    <w:rsid w:val="001D5249"/>
    <w:rPr>
      <w:sz w:val="16"/>
      <w:szCs w:val="16"/>
    </w:rPr>
  </w:style>
  <w:style w:type="paragraph" w:styleId="CommentText">
    <w:name w:val="annotation text"/>
    <w:basedOn w:val="Normal"/>
    <w:link w:val="CommentTextChar"/>
    <w:uiPriority w:val="99"/>
    <w:semiHidden/>
    <w:unhideWhenUsed/>
    <w:rsid w:val="001D5249"/>
    <w:pPr>
      <w:spacing w:line="240" w:lineRule="auto"/>
    </w:pPr>
    <w:rPr>
      <w:sz w:val="20"/>
      <w:szCs w:val="20"/>
    </w:rPr>
  </w:style>
  <w:style w:type="character" w:customStyle="1" w:styleId="CommentTextChar">
    <w:name w:val="Comment Text Char"/>
    <w:basedOn w:val="DefaultParagraphFont"/>
    <w:link w:val="CommentText"/>
    <w:uiPriority w:val="99"/>
    <w:semiHidden/>
    <w:rsid w:val="001D5249"/>
    <w:rPr>
      <w:sz w:val="20"/>
      <w:szCs w:val="20"/>
    </w:rPr>
  </w:style>
  <w:style w:type="paragraph" w:styleId="CommentSubject">
    <w:name w:val="annotation subject"/>
    <w:basedOn w:val="CommentText"/>
    <w:next w:val="CommentText"/>
    <w:link w:val="CommentSubjectChar"/>
    <w:uiPriority w:val="99"/>
    <w:semiHidden/>
    <w:unhideWhenUsed/>
    <w:rsid w:val="001D5249"/>
    <w:rPr>
      <w:b/>
      <w:bCs/>
    </w:rPr>
  </w:style>
  <w:style w:type="character" w:customStyle="1" w:styleId="CommentSubjectChar">
    <w:name w:val="Comment Subject Char"/>
    <w:basedOn w:val="CommentTextChar"/>
    <w:link w:val="CommentSubject"/>
    <w:uiPriority w:val="99"/>
    <w:semiHidden/>
    <w:rsid w:val="001D5249"/>
    <w:rPr>
      <w:b/>
      <w:bCs/>
      <w:sz w:val="20"/>
      <w:szCs w:val="20"/>
    </w:rPr>
  </w:style>
  <w:style w:type="paragraph" w:styleId="BalloonText">
    <w:name w:val="Balloon Text"/>
    <w:basedOn w:val="Normal"/>
    <w:link w:val="BalloonTextChar"/>
    <w:uiPriority w:val="99"/>
    <w:semiHidden/>
    <w:unhideWhenUsed/>
    <w:rsid w:val="001D52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5249"/>
    <w:rPr>
      <w:rFonts w:ascii="Segoe UI" w:hAnsi="Segoe UI" w:cs="Segoe UI"/>
      <w:sz w:val="18"/>
      <w:szCs w:val="18"/>
    </w:rPr>
  </w:style>
  <w:style w:type="table" w:styleId="TableGridLight">
    <w:name w:val="Grid Table Light"/>
    <w:basedOn w:val="TableNormal"/>
    <w:uiPriority w:val="40"/>
    <w:rsid w:val="001D524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D524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1D524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7Colorful-Accent3">
    <w:name w:val="Grid Table 7 Colorful Accent 3"/>
    <w:basedOn w:val="TableNormal"/>
    <w:uiPriority w:val="52"/>
    <w:rsid w:val="001D5249"/>
    <w:pPr>
      <w:spacing w:after="0" w:line="240" w:lineRule="auto"/>
    </w:pPr>
    <w:rPr>
      <w:color w:val="007BF7" w:themeColor="accent3" w:themeShade="BF"/>
    </w:rPr>
    <w:tblPr>
      <w:tblStyleRowBandSize w:val="1"/>
      <w:tblStyleColBandSize w:val="1"/>
      <w:tblBorders>
        <w:top w:val="single" w:sz="4" w:space="0" w:color="93C8FF" w:themeColor="accent3" w:themeTint="99"/>
        <w:left w:val="single" w:sz="4" w:space="0" w:color="93C8FF" w:themeColor="accent3" w:themeTint="99"/>
        <w:bottom w:val="single" w:sz="4" w:space="0" w:color="93C8FF" w:themeColor="accent3" w:themeTint="99"/>
        <w:right w:val="single" w:sz="4" w:space="0" w:color="93C8FF" w:themeColor="accent3" w:themeTint="99"/>
        <w:insideH w:val="single" w:sz="4" w:space="0" w:color="93C8FF" w:themeColor="accent3" w:themeTint="99"/>
        <w:insideV w:val="single" w:sz="4" w:space="0" w:color="93C8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CFF" w:themeFill="accent3" w:themeFillTint="33"/>
      </w:tcPr>
    </w:tblStylePr>
    <w:tblStylePr w:type="band1Horz">
      <w:tblPr/>
      <w:tcPr>
        <w:shd w:val="clear" w:color="auto" w:fill="DBECFF" w:themeFill="accent3" w:themeFillTint="33"/>
      </w:tcPr>
    </w:tblStylePr>
    <w:tblStylePr w:type="neCell">
      <w:tblPr/>
      <w:tcPr>
        <w:tcBorders>
          <w:bottom w:val="single" w:sz="4" w:space="0" w:color="93C8FF" w:themeColor="accent3" w:themeTint="99"/>
        </w:tcBorders>
      </w:tcPr>
    </w:tblStylePr>
    <w:tblStylePr w:type="nwCell">
      <w:tblPr/>
      <w:tcPr>
        <w:tcBorders>
          <w:bottom w:val="single" w:sz="4" w:space="0" w:color="93C8FF" w:themeColor="accent3" w:themeTint="99"/>
        </w:tcBorders>
      </w:tcPr>
    </w:tblStylePr>
    <w:tblStylePr w:type="seCell">
      <w:tblPr/>
      <w:tcPr>
        <w:tcBorders>
          <w:top w:val="single" w:sz="4" w:space="0" w:color="93C8FF" w:themeColor="accent3" w:themeTint="99"/>
        </w:tcBorders>
      </w:tcPr>
    </w:tblStylePr>
    <w:tblStylePr w:type="swCell">
      <w:tblPr/>
      <w:tcPr>
        <w:tcBorders>
          <w:top w:val="single" w:sz="4" w:space="0" w:color="93C8FF" w:themeColor="accent3" w:themeTint="99"/>
        </w:tcBorders>
      </w:tcPr>
    </w:tblStylePr>
  </w:style>
  <w:style w:type="table" w:styleId="GridTable7Colorful">
    <w:name w:val="Grid Table 7 Colorful"/>
    <w:basedOn w:val="TableNormal"/>
    <w:uiPriority w:val="52"/>
    <w:rsid w:val="001D5249"/>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1D5249"/>
    <w:pPr>
      <w:spacing w:after="0" w:line="240" w:lineRule="auto"/>
    </w:pPr>
    <w:rPr>
      <w:color w:val="00366B" w:themeColor="accent1" w:themeShade="BF"/>
    </w:rPr>
    <w:tblPr>
      <w:tblStyleRowBandSize w:val="1"/>
      <w:tblStyleColBandSize w:val="1"/>
      <w:tblBorders>
        <w:top w:val="single" w:sz="4" w:space="0" w:color="2392FF" w:themeColor="accent1" w:themeTint="99"/>
        <w:left w:val="single" w:sz="4" w:space="0" w:color="2392FF" w:themeColor="accent1" w:themeTint="99"/>
        <w:bottom w:val="single" w:sz="4" w:space="0" w:color="2392FF" w:themeColor="accent1" w:themeTint="99"/>
        <w:right w:val="single" w:sz="4" w:space="0" w:color="2392FF" w:themeColor="accent1" w:themeTint="99"/>
        <w:insideH w:val="single" w:sz="4" w:space="0" w:color="2392FF" w:themeColor="accent1" w:themeTint="99"/>
        <w:insideV w:val="single" w:sz="4" w:space="0" w:color="2392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5DAFF" w:themeFill="accent1" w:themeFillTint="33"/>
      </w:tcPr>
    </w:tblStylePr>
    <w:tblStylePr w:type="band1Horz">
      <w:tblPr/>
      <w:tcPr>
        <w:shd w:val="clear" w:color="auto" w:fill="B5DAFF" w:themeFill="accent1" w:themeFillTint="33"/>
      </w:tcPr>
    </w:tblStylePr>
    <w:tblStylePr w:type="neCell">
      <w:tblPr/>
      <w:tcPr>
        <w:tcBorders>
          <w:bottom w:val="single" w:sz="4" w:space="0" w:color="2392FF" w:themeColor="accent1" w:themeTint="99"/>
        </w:tcBorders>
      </w:tcPr>
    </w:tblStylePr>
    <w:tblStylePr w:type="nwCell">
      <w:tblPr/>
      <w:tcPr>
        <w:tcBorders>
          <w:bottom w:val="single" w:sz="4" w:space="0" w:color="2392FF" w:themeColor="accent1" w:themeTint="99"/>
        </w:tcBorders>
      </w:tcPr>
    </w:tblStylePr>
    <w:tblStylePr w:type="seCell">
      <w:tblPr/>
      <w:tcPr>
        <w:tcBorders>
          <w:top w:val="single" w:sz="4" w:space="0" w:color="2392FF" w:themeColor="accent1" w:themeTint="99"/>
        </w:tcBorders>
      </w:tcPr>
    </w:tblStylePr>
    <w:tblStylePr w:type="swCell">
      <w:tblPr/>
      <w:tcPr>
        <w:tcBorders>
          <w:top w:val="single" w:sz="4" w:space="0" w:color="2392FF" w:themeColor="accent1" w:themeTint="99"/>
        </w:tcBorders>
      </w:tcPr>
    </w:tblStylePr>
  </w:style>
  <w:style w:type="table" w:styleId="GridTable7Colorful-Accent2">
    <w:name w:val="Grid Table 7 Colorful Accent 2"/>
    <w:basedOn w:val="TableNormal"/>
    <w:uiPriority w:val="52"/>
    <w:rsid w:val="001D5249"/>
    <w:pPr>
      <w:spacing w:after="0" w:line="240" w:lineRule="auto"/>
    </w:pPr>
    <w:rPr>
      <w:color w:val="004489" w:themeColor="accent2" w:themeShade="BF"/>
    </w:rPr>
    <w:tblPr>
      <w:tblStyleRowBandSize w:val="1"/>
      <w:tblStyleColBandSize w:val="1"/>
      <w:tblBorders>
        <w:top w:val="single" w:sz="4" w:space="0" w:color="3B9CFF" w:themeColor="accent2" w:themeTint="99"/>
        <w:left w:val="single" w:sz="4" w:space="0" w:color="3B9CFF" w:themeColor="accent2" w:themeTint="99"/>
        <w:bottom w:val="single" w:sz="4" w:space="0" w:color="3B9CFF" w:themeColor="accent2" w:themeTint="99"/>
        <w:right w:val="single" w:sz="4" w:space="0" w:color="3B9CFF" w:themeColor="accent2" w:themeTint="99"/>
        <w:insideH w:val="single" w:sz="4" w:space="0" w:color="3B9CFF" w:themeColor="accent2" w:themeTint="99"/>
        <w:insideV w:val="single" w:sz="4" w:space="0" w:color="3B9C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DDEFF" w:themeFill="accent2" w:themeFillTint="33"/>
      </w:tcPr>
    </w:tblStylePr>
    <w:tblStylePr w:type="band1Horz">
      <w:tblPr/>
      <w:tcPr>
        <w:shd w:val="clear" w:color="auto" w:fill="BDDEFF" w:themeFill="accent2" w:themeFillTint="33"/>
      </w:tcPr>
    </w:tblStylePr>
    <w:tblStylePr w:type="neCell">
      <w:tblPr/>
      <w:tcPr>
        <w:tcBorders>
          <w:bottom w:val="single" w:sz="4" w:space="0" w:color="3B9CFF" w:themeColor="accent2" w:themeTint="99"/>
        </w:tcBorders>
      </w:tcPr>
    </w:tblStylePr>
    <w:tblStylePr w:type="nwCell">
      <w:tblPr/>
      <w:tcPr>
        <w:tcBorders>
          <w:bottom w:val="single" w:sz="4" w:space="0" w:color="3B9CFF" w:themeColor="accent2" w:themeTint="99"/>
        </w:tcBorders>
      </w:tcPr>
    </w:tblStylePr>
    <w:tblStylePr w:type="seCell">
      <w:tblPr/>
      <w:tcPr>
        <w:tcBorders>
          <w:top w:val="single" w:sz="4" w:space="0" w:color="3B9CFF" w:themeColor="accent2" w:themeTint="99"/>
        </w:tcBorders>
      </w:tcPr>
    </w:tblStylePr>
    <w:tblStylePr w:type="swCell">
      <w:tblPr/>
      <w:tcPr>
        <w:tcBorders>
          <w:top w:val="single" w:sz="4" w:space="0" w:color="3B9CFF" w:themeColor="accent2" w:themeTint="99"/>
        </w:tcBorders>
      </w:tcPr>
    </w:tblStylePr>
  </w:style>
  <w:style w:type="table" w:styleId="PlainTable3">
    <w:name w:val="Plain Table 3"/>
    <w:basedOn w:val="TableNormal"/>
    <w:uiPriority w:val="43"/>
    <w:rsid w:val="001D524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UnresolvedMention">
    <w:name w:val="Unresolved Mention"/>
    <w:basedOn w:val="DefaultParagraphFont"/>
    <w:uiPriority w:val="99"/>
    <w:semiHidden/>
    <w:unhideWhenUsed/>
    <w:rsid w:val="00A8656C"/>
    <w:rPr>
      <w:color w:val="605E5C"/>
      <w:shd w:val="clear" w:color="auto" w:fill="E1DFDD"/>
    </w:rPr>
  </w:style>
  <w:style w:type="table" w:styleId="GridTable1Light-Accent1">
    <w:name w:val="Grid Table 1 Light Accent 1"/>
    <w:basedOn w:val="TableNormal"/>
    <w:uiPriority w:val="46"/>
    <w:rsid w:val="001769E2"/>
    <w:pPr>
      <w:spacing w:after="0" w:line="240" w:lineRule="auto"/>
    </w:pPr>
    <w:tblPr>
      <w:tblStyleRowBandSize w:val="1"/>
      <w:tblStyleColBandSize w:val="1"/>
      <w:tblBorders>
        <w:top w:val="single" w:sz="4" w:space="0" w:color="6CB6FF" w:themeColor="accent1" w:themeTint="66"/>
        <w:left w:val="single" w:sz="4" w:space="0" w:color="6CB6FF" w:themeColor="accent1" w:themeTint="66"/>
        <w:bottom w:val="single" w:sz="4" w:space="0" w:color="6CB6FF" w:themeColor="accent1" w:themeTint="66"/>
        <w:right w:val="single" w:sz="4" w:space="0" w:color="6CB6FF" w:themeColor="accent1" w:themeTint="66"/>
        <w:insideH w:val="single" w:sz="4" w:space="0" w:color="6CB6FF" w:themeColor="accent1" w:themeTint="66"/>
        <w:insideV w:val="single" w:sz="4" w:space="0" w:color="6CB6FF" w:themeColor="accent1" w:themeTint="66"/>
      </w:tblBorders>
    </w:tblPr>
    <w:tblStylePr w:type="firstRow">
      <w:rPr>
        <w:b/>
        <w:bCs/>
      </w:rPr>
      <w:tblPr/>
      <w:tcPr>
        <w:tcBorders>
          <w:bottom w:val="single" w:sz="12" w:space="0" w:color="2392FF" w:themeColor="accent1" w:themeTint="99"/>
        </w:tcBorders>
      </w:tcPr>
    </w:tblStylePr>
    <w:tblStylePr w:type="lastRow">
      <w:rPr>
        <w:b/>
        <w:bCs/>
      </w:rPr>
      <w:tblPr/>
      <w:tcPr>
        <w:tcBorders>
          <w:top w:val="double" w:sz="2" w:space="0" w:color="2392FF" w:themeColor="accen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4E077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4">
    <w:name w:val="Grid Table 1 Light Accent 4"/>
    <w:basedOn w:val="TableNormal"/>
    <w:uiPriority w:val="46"/>
    <w:rsid w:val="001769E2"/>
    <w:pPr>
      <w:spacing w:after="0" w:line="240" w:lineRule="auto"/>
    </w:pPr>
    <w:tblPr>
      <w:tblStyleRowBandSize w:val="1"/>
      <w:tblStyleColBandSize w:val="1"/>
      <w:tblBorders>
        <w:top w:val="single" w:sz="4" w:space="0" w:color="FBE592" w:themeColor="accent4" w:themeTint="66"/>
        <w:left w:val="single" w:sz="4" w:space="0" w:color="FBE592" w:themeColor="accent4" w:themeTint="66"/>
        <w:bottom w:val="single" w:sz="4" w:space="0" w:color="FBE592" w:themeColor="accent4" w:themeTint="66"/>
        <w:right w:val="single" w:sz="4" w:space="0" w:color="FBE592" w:themeColor="accent4" w:themeTint="66"/>
        <w:insideH w:val="single" w:sz="4" w:space="0" w:color="FBE592" w:themeColor="accent4" w:themeTint="66"/>
        <w:insideV w:val="single" w:sz="4" w:space="0" w:color="FBE592" w:themeColor="accent4" w:themeTint="66"/>
      </w:tblBorders>
    </w:tblPr>
    <w:tblStylePr w:type="firstRow">
      <w:rPr>
        <w:b/>
        <w:bCs/>
      </w:rPr>
      <w:tblPr/>
      <w:tcPr>
        <w:tcBorders>
          <w:bottom w:val="single" w:sz="12" w:space="0" w:color="F9D95C" w:themeColor="accent4" w:themeTint="99"/>
        </w:tcBorders>
      </w:tcPr>
    </w:tblStylePr>
    <w:tblStylePr w:type="lastRow">
      <w:rPr>
        <w:b/>
        <w:bCs/>
      </w:rPr>
      <w:tblPr/>
      <w:tcPr>
        <w:tcBorders>
          <w:top w:val="double" w:sz="2" w:space="0" w:color="F9D95C" w:themeColor="accent4" w:themeTint="99"/>
        </w:tcBorders>
      </w:tcPr>
    </w:tblStylePr>
    <w:tblStylePr w:type="firstCol">
      <w:rPr>
        <w:b/>
        <w:bCs/>
      </w:rPr>
    </w:tblStylePr>
    <w:tblStylePr w:type="lastCol">
      <w:rPr>
        <w:b/>
        <w:bCs/>
      </w:rPr>
    </w:tblStylePr>
  </w:style>
  <w:style w:type="table" w:styleId="ListTable3-Accent4">
    <w:name w:val="List Table 3 Accent 4"/>
    <w:basedOn w:val="TableNormal"/>
    <w:uiPriority w:val="48"/>
    <w:rsid w:val="001E366E"/>
    <w:pPr>
      <w:spacing w:after="0" w:line="240" w:lineRule="auto"/>
    </w:pPr>
    <w:tblPr>
      <w:tblStyleRowBandSize w:val="1"/>
      <w:tblStyleColBandSize w:val="1"/>
      <w:tblBorders>
        <w:top w:val="single" w:sz="4" w:space="0" w:color="DEB308" w:themeColor="accent4"/>
        <w:left w:val="single" w:sz="4" w:space="0" w:color="DEB308" w:themeColor="accent4"/>
        <w:bottom w:val="single" w:sz="4" w:space="0" w:color="DEB308" w:themeColor="accent4"/>
        <w:right w:val="single" w:sz="4" w:space="0" w:color="DEB308" w:themeColor="accent4"/>
      </w:tblBorders>
    </w:tblPr>
    <w:tblStylePr w:type="firstRow">
      <w:rPr>
        <w:b/>
        <w:bCs/>
        <w:color w:val="FFFFFF" w:themeColor="background1"/>
      </w:rPr>
      <w:tblPr/>
      <w:tcPr>
        <w:shd w:val="clear" w:color="auto" w:fill="DEB308" w:themeFill="accent4"/>
      </w:tcPr>
    </w:tblStylePr>
    <w:tblStylePr w:type="lastRow">
      <w:rPr>
        <w:b/>
        <w:bCs/>
      </w:rPr>
      <w:tblPr/>
      <w:tcPr>
        <w:tcBorders>
          <w:top w:val="double" w:sz="4" w:space="0" w:color="DEB308"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EB308" w:themeColor="accent4"/>
          <w:right w:val="single" w:sz="4" w:space="0" w:color="DEB308" w:themeColor="accent4"/>
        </w:tcBorders>
      </w:tcPr>
    </w:tblStylePr>
    <w:tblStylePr w:type="band1Horz">
      <w:tblPr/>
      <w:tcPr>
        <w:tcBorders>
          <w:top w:val="single" w:sz="4" w:space="0" w:color="DEB308" w:themeColor="accent4"/>
          <w:bottom w:val="single" w:sz="4" w:space="0" w:color="DEB308"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EB308" w:themeColor="accent4"/>
          <w:left w:val="nil"/>
        </w:tcBorders>
      </w:tcPr>
    </w:tblStylePr>
    <w:tblStylePr w:type="swCell">
      <w:tblPr/>
      <w:tcPr>
        <w:tcBorders>
          <w:top w:val="double" w:sz="4" w:space="0" w:color="DEB308" w:themeColor="accent4"/>
          <w:right w:val="nil"/>
        </w:tcBorders>
      </w:tcPr>
    </w:tblStylePr>
  </w:style>
  <w:style w:type="table" w:styleId="GridTable5Dark-Accent4">
    <w:name w:val="Grid Table 5 Dark Accent 4"/>
    <w:basedOn w:val="TableNormal"/>
    <w:uiPriority w:val="50"/>
    <w:rsid w:val="0054047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F2C8"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EB30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EB30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EB30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EB308" w:themeFill="accent4"/>
      </w:tcPr>
    </w:tblStylePr>
    <w:tblStylePr w:type="band1Vert">
      <w:tblPr/>
      <w:tcPr>
        <w:shd w:val="clear" w:color="auto" w:fill="FBE592" w:themeFill="accent4" w:themeFillTint="66"/>
      </w:tcPr>
    </w:tblStylePr>
    <w:tblStylePr w:type="band1Horz">
      <w:tblPr/>
      <w:tcPr>
        <w:shd w:val="clear" w:color="auto" w:fill="FBE592" w:themeFill="accent4" w:themeFillTint="66"/>
      </w:tcPr>
    </w:tblStylePr>
  </w:style>
  <w:style w:type="table" w:styleId="GridTable2-Accent5">
    <w:name w:val="Grid Table 2 Accent 5"/>
    <w:basedOn w:val="TableNormal"/>
    <w:uiPriority w:val="47"/>
    <w:rsid w:val="00287F6D"/>
    <w:pPr>
      <w:spacing w:after="0" w:line="240" w:lineRule="auto"/>
    </w:pPr>
    <w:tblPr>
      <w:tblStyleRowBandSize w:val="1"/>
      <w:tblStyleColBandSize w:val="1"/>
      <w:tblBorders>
        <w:top w:val="single" w:sz="2" w:space="0" w:color="F4D96B" w:themeColor="accent5" w:themeTint="99"/>
        <w:bottom w:val="single" w:sz="2" w:space="0" w:color="F4D96B" w:themeColor="accent5" w:themeTint="99"/>
        <w:insideH w:val="single" w:sz="2" w:space="0" w:color="F4D96B" w:themeColor="accent5" w:themeTint="99"/>
        <w:insideV w:val="single" w:sz="2" w:space="0" w:color="F4D96B" w:themeColor="accent5" w:themeTint="99"/>
      </w:tblBorders>
    </w:tblPr>
    <w:tblStylePr w:type="firstRow">
      <w:rPr>
        <w:b/>
        <w:bCs/>
      </w:rPr>
      <w:tblPr/>
      <w:tcPr>
        <w:tcBorders>
          <w:top w:val="nil"/>
          <w:bottom w:val="single" w:sz="12" w:space="0" w:color="F4D96B" w:themeColor="accent5" w:themeTint="99"/>
          <w:insideH w:val="nil"/>
          <w:insideV w:val="nil"/>
        </w:tcBorders>
        <w:shd w:val="clear" w:color="auto" w:fill="FFFFFF" w:themeFill="background1"/>
      </w:tcPr>
    </w:tblStylePr>
    <w:tblStylePr w:type="lastRow">
      <w:rPr>
        <w:b/>
        <w:bCs/>
      </w:rPr>
      <w:tblPr/>
      <w:tcPr>
        <w:tcBorders>
          <w:top w:val="double" w:sz="2" w:space="0" w:color="F4D96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F2CD" w:themeFill="accent5" w:themeFillTint="33"/>
      </w:tcPr>
    </w:tblStylePr>
    <w:tblStylePr w:type="band1Horz">
      <w:tblPr/>
      <w:tcPr>
        <w:shd w:val="clear" w:color="auto" w:fill="FBF2CD" w:themeFill="accent5" w:themeFillTint="33"/>
      </w:tcPr>
    </w:tblStylePr>
  </w:style>
  <w:style w:type="paragraph" w:styleId="Revision">
    <w:name w:val="Revision"/>
    <w:hidden/>
    <w:uiPriority w:val="99"/>
    <w:semiHidden/>
    <w:rsid w:val="00C3665F"/>
    <w:pPr>
      <w:spacing w:after="0" w:line="240" w:lineRule="auto"/>
    </w:pPr>
    <w:rPr>
      <w:sz w:val="22"/>
    </w:rPr>
  </w:style>
  <w:style w:type="character" w:styleId="FollowedHyperlink">
    <w:name w:val="FollowedHyperlink"/>
    <w:basedOn w:val="DefaultParagraphFont"/>
    <w:uiPriority w:val="99"/>
    <w:semiHidden/>
    <w:unhideWhenUsed/>
    <w:rsid w:val="00876707"/>
    <w:rPr>
      <w:color w:val="85DFD0" w:themeColor="followedHyperlink"/>
      <w:u w:val="single"/>
    </w:rPr>
  </w:style>
  <w:style w:type="paragraph" w:styleId="Bibliography">
    <w:name w:val="Bibliography"/>
    <w:basedOn w:val="Normal"/>
    <w:next w:val="Normal"/>
    <w:uiPriority w:val="37"/>
    <w:unhideWhenUsed/>
    <w:rsid w:val="00C249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6652">
      <w:bodyDiv w:val="1"/>
      <w:marLeft w:val="0"/>
      <w:marRight w:val="0"/>
      <w:marTop w:val="0"/>
      <w:marBottom w:val="0"/>
      <w:divBdr>
        <w:top w:val="none" w:sz="0" w:space="0" w:color="auto"/>
        <w:left w:val="none" w:sz="0" w:space="0" w:color="auto"/>
        <w:bottom w:val="none" w:sz="0" w:space="0" w:color="auto"/>
        <w:right w:val="none" w:sz="0" w:space="0" w:color="auto"/>
      </w:divBdr>
    </w:div>
    <w:div w:id="25644021">
      <w:bodyDiv w:val="1"/>
      <w:marLeft w:val="0"/>
      <w:marRight w:val="0"/>
      <w:marTop w:val="0"/>
      <w:marBottom w:val="0"/>
      <w:divBdr>
        <w:top w:val="none" w:sz="0" w:space="0" w:color="auto"/>
        <w:left w:val="none" w:sz="0" w:space="0" w:color="auto"/>
        <w:bottom w:val="none" w:sz="0" w:space="0" w:color="auto"/>
        <w:right w:val="none" w:sz="0" w:space="0" w:color="auto"/>
      </w:divBdr>
    </w:div>
    <w:div w:id="89354828">
      <w:bodyDiv w:val="1"/>
      <w:marLeft w:val="0"/>
      <w:marRight w:val="0"/>
      <w:marTop w:val="0"/>
      <w:marBottom w:val="0"/>
      <w:divBdr>
        <w:top w:val="none" w:sz="0" w:space="0" w:color="auto"/>
        <w:left w:val="none" w:sz="0" w:space="0" w:color="auto"/>
        <w:bottom w:val="none" w:sz="0" w:space="0" w:color="auto"/>
        <w:right w:val="none" w:sz="0" w:space="0" w:color="auto"/>
      </w:divBdr>
    </w:div>
    <w:div w:id="98448914">
      <w:bodyDiv w:val="1"/>
      <w:marLeft w:val="0"/>
      <w:marRight w:val="0"/>
      <w:marTop w:val="0"/>
      <w:marBottom w:val="0"/>
      <w:divBdr>
        <w:top w:val="none" w:sz="0" w:space="0" w:color="auto"/>
        <w:left w:val="none" w:sz="0" w:space="0" w:color="auto"/>
        <w:bottom w:val="none" w:sz="0" w:space="0" w:color="auto"/>
        <w:right w:val="none" w:sz="0" w:space="0" w:color="auto"/>
      </w:divBdr>
    </w:div>
    <w:div w:id="121776782">
      <w:bodyDiv w:val="1"/>
      <w:marLeft w:val="0"/>
      <w:marRight w:val="0"/>
      <w:marTop w:val="0"/>
      <w:marBottom w:val="0"/>
      <w:divBdr>
        <w:top w:val="none" w:sz="0" w:space="0" w:color="auto"/>
        <w:left w:val="none" w:sz="0" w:space="0" w:color="auto"/>
        <w:bottom w:val="none" w:sz="0" w:space="0" w:color="auto"/>
        <w:right w:val="none" w:sz="0" w:space="0" w:color="auto"/>
      </w:divBdr>
    </w:div>
    <w:div w:id="122965748">
      <w:bodyDiv w:val="1"/>
      <w:marLeft w:val="0"/>
      <w:marRight w:val="0"/>
      <w:marTop w:val="0"/>
      <w:marBottom w:val="0"/>
      <w:divBdr>
        <w:top w:val="none" w:sz="0" w:space="0" w:color="auto"/>
        <w:left w:val="none" w:sz="0" w:space="0" w:color="auto"/>
        <w:bottom w:val="none" w:sz="0" w:space="0" w:color="auto"/>
        <w:right w:val="none" w:sz="0" w:space="0" w:color="auto"/>
      </w:divBdr>
    </w:div>
    <w:div w:id="128867702">
      <w:bodyDiv w:val="1"/>
      <w:marLeft w:val="0"/>
      <w:marRight w:val="0"/>
      <w:marTop w:val="0"/>
      <w:marBottom w:val="0"/>
      <w:divBdr>
        <w:top w:val="none" w:sz="0" w:space="0" w:color="auto"/>
        <w:left w:val="none" w:sz="0" w:space="0" w:color="auto"/>
        <w:bottom w:val="none" w:sz="0" w:space="0" w:color="auto"/>
        <w:right w:val="none" w:sz="0" w:space="0" w:color="auto"/>
      </w:divBdr>
    </w:div>
    <w:div w:id="129833407">
      <w:bodyDiv w:val="1"/>
      <w:marLeft w:val="0"/>
      <w:marRight w:val="0"/>
      <w:marTop w:val="0"/>
      <w:marBottom w:val="0"/>
      <w:divBdr>
        <w:top w:val="none" w:sz="0" w:space="0" w:color="auto"/>
        <w:left w:val="none" w:sz="0" w:space="0" w:color="auto"/>
        <w:bottom w:val="none" w:sz="0" w:space="0" w:color="auto"/>
        <w:right w:val="none" w:sz="0" w:space="0" w:color="auto"/>
      </w:divBdr>
    </w:div>
    <w:div w:id="131990669">
      <w:bodyDiv w:val="1"/>
      <w:marLeft w:val="0"/>
      <w:marRight w:val="0"/>
      <w:marTop w:val="0"/>
      <w:marBottom w:val="0"/>
      <w:divBdr>
        <w:top w:val="none" w:sz="0" w:space="0" w:color="auto"/>
        <w:left w:val="none" w:sz="0" w:space="0" w:color="auto"/>
        <w:bottom w:val="none" w:sz="0" w:space="0" w:color="auto"/>
        <w:right w:val="none" w:sz="0" w:space="0" w:color="auto"/>
      </w:divBdr>
    </w:div>
    <w:div w:id="160585021">
      <w:bodyDiv w:val="1"/>
      <w:marLeft w:val="0"/>
      <w:marRight w:val="0"/>
      <w:marTop w:val="0"/>
      <w:marBottom w:val="0"/>
      <w:divBdr>
        <w:top w:val="none" w:sz="0" w:space="0" w:color="auto"/>
        <w:left w:val="none" w:sz="0" w:space="0" w:color="auto"/>
        <w:bottom w:val="none" w:sz="0" w:space="0" w:color="auto"/>
        <w:right w:val="none" w:sz="0" w:space="0" w:color="auto"/>
      </w:divBdr>
    </w:div>
    <w:div w:id="204291466">
      <w:bodyDiv w:val="1"/>
      <w:marLeft w:val="0"/>
      <w:marRight w:val="0"/>
      <w:marTop w:val="0"/>
      <w:marBottom w:val="0"/>
      <w:divBdr>
        <w:top w:val="none" w:sz="0" w:space="0" w:color="auto"/>
        <w:left w:val="none" w:sz="0" w:space="0" w:color="auto"/>
        <w:bottom w:val="none" w:sz="0" w:space="0" w:color="auto"/>
        <w:right w:val="none" w:sz="0" w:space="0" w:color="auto"/>
      </w:divBdr>
    </w:div>
    <w:div w:id="250240573">
      <w:bodyDiv w:val="1"/>
      <w:marLeft w:val="0"/>
      <w:marRight w:val="0"/>
      <w:marTop w:val="0"/>
      <w:marBottom w:val="0"/>
      <w:divBdr>
        <w:top w:val="none" w:sz="0" w:space="0" w:color="auto"/>
        <w:left w:val="none" w:sz="0" w:space="0" w:color="auto"/>
        <w:bottom w:val="none" w:sz="0" w:space="0" w:color="auto"/>
        <w:right w:val="none" w:sz="0" w:space="0" w:color="auto"/>
      </w:divBdr>
    </w:div>
    <w:div w:id="290014782">
      <w:bodyDiv w:val="1"/>
      <w:marLeft w:val="0"/>
      <w:marRight w:val="0"/>
      <w:marTop w:val="0"/>
      <w:marBottom w:val="0"/>
      <w:divBdr>
        <w:top w:val="none" w:sz="0" w:space="0" w:color="auto"/>
        <w:left w:val="none" w:sz="0" w:space="0" w:color="auto"/>
        <w:bottom w:val="none" w:sz="0" w:space="0" w:color="auto"/>
        <w:right w:val="none" w:sz="0" w:space="0" w:color="auto"/>
      </w:divBdr>
    </w:div>
    <w:div w:id="298386408">
      <w:bodyDiv w:val="1"/>
      <w:marLeft w:val="0"/>
      <w:marRight w:val="0"/>
      <w:marTop w:val="0"/>
      <w:marBottom w:val="0"/>
      <w:divBdr>
        <w:top w:val="none" w:sz="0" w:space="0" w:color="auto"/>
        <w:left w:val="none" w:sz="0" w:space="0" w:color="auto"/>
        <w:bottom w:val="none" w:sz="0" w:space="0" w:color="auto"/>
        <w:right w:val="none" w:sz="0" w:space="0" w:color="auto"/>
      </w:divBdr>
    </w:div>
    <w:div w:id="317462314">
      <w:bodyDiv w:val="1"/>
      <w:marLeft w:val="0"/>
      <w:marRight w:val="0"/>
      <w:marTop w:val="0"/>
      <w:marBottom w:val="0"/>
      <w:divBdr>
        <w:top w:val="none" w:sz="0" w:space="0" w:color="auto"/>
        <w:left w:val="none" w:sz="0" w:space="0" w:color="auto"/>
        <w:bottom w:val="none" w:sz="0" w:space="0" w:color="auto"/>
        <w:right w:val="none" w:sz="0" w:space="0" w:color="auto"/>
      </w:divBdr>
    </w:div>
    <w:div w:id="352419813">
      <w:bodyDiv w:val="1"/>
      <w:marLeft w:val="0"/>
      <w:marRight w:val="0"/>
      <w:marTop w:val="0"/>
      <w:marBottom w:val="0"/>
      <w:divBdr>
        <w:top w:val="none" w:sz="0" w:space="0" w:color="auto"/>
        <w:left w:val="none" w:sz="0" w:space="0" w:color="auto"/>
        <w:bottom w:val="none" w:sz="0" w:space="0" w:color="auto"/>
        <w:right w:val="none" w:sz="0" w:space="0" w:color="auto"/>
      </w:divBdr>
    </w:div>
    <w:div w:id="357319664">
      <w:bodyDiv w:val="1"/>
      <w:marLeft w:val="0"/>
      <w:marRight w:val="0"/>
      <w:marTop w:val="0"/>
      <w:marBottom w:val="0"/>
      <w:divBdr>
        <w:top w:val="none" w:sz="0" w:space="0" w:color="auto"/>
        <w:left w:val="none" w:sz="0" w:space="0" w:color="auto"/>
        <w:bottom w:val="none" w:sz="0" w:space="0" w:color="auto"/>
        <w:right w:val="none" w:sz="0" w:space="0" w:color="auto"/>
      </w:divBdr>
    </w:div>
    <w:div w:id="386103828">
      <w:bodyDiv w:val="1"/>
      <w:marLeft w:val="0"/>
      <w:marRight w:val="0"/>
      <w:marTop w:val="0"/>
      <w:marBottom w:val="0"/>
      <w:divBdr>
        <w:top w:val="none" w:sz="0" w:space="0" w:color="auto"/>
        <w:left w:val="none" w:sz="0" w:space="0" w:color="auto"/>
        <w:bottom w:val="none" w:sz="0" w:space="0" w:color="auto"/>
        <w:right w:val="none" w:sz="0" w:space="0" w:color="auto"/>
      </w:divBdr>
    </w:div>
    <w:div w:id="410737055">
      <w:bodyDiv w:val="1"/>
      <w:marLeft w:val="0"/>
      <w:marRight w:val="0"/>
      <w:marTop w:val="0"/>
      <w:marBottom w:val="0"/>
      <w:divBdr>
        <w:top w:val="none" w:sz="0" w:space="0" w:color="auto"/>
        <w:left w:val="none" w:sz="0" w:space="0" w:color="auto"/>
        <w:bottom w:val="none" w:sz="0" w:space="0" w:color="auto"/>
        <w:right w:val="none" w:sz="0" w:space="0" w:color="auto"/>
      </w:divBdr>
    </w:div>
    <w:div w:id="423842839">
      <w:bodyDiv w:val="1"/>
      <w:marLeft w:val="0"/>
      <w:marRight w:val="0"/>
      <w:marTop w:val="0"/>
      <w:marBottom w:val="0"/>
      <w:divBdr>
        <w:top w:val="none" w:sz="0" w:space="0" w:color="auto"/>
        <w:left w:val="none" w:sz="0" w:space="0" w:color="auto"/>
        <w:bottom w:val="none" w:sz="0" w:space="0" w:color="auto"/>
        <w:right w:val="none" w:sz="0" w:space="0" w:color="auto"/>
      </w:divBdr>
    </w:div>
    <w:div w:id="430930063">
      <w:bodyDiv w:val="1"/>
      <w:marLeft w:val="0"/>
      <w:marRight w:val="0"/>
      <w:marTop w:val="0"/>
      <w:marBottom w:val="0"/>
      <w:divBdr>
        <w:top w:val="none" w:sz="0" w:space="0" w:color="auto"/>
        <w:left w:val="none" w:sz="0" w:space="0" w:color="auto"/>
        <w:bottom w:val="none" w:sz="0" w:space="0" w:color="auto"/>
        <w:right w:val="none" w:sz="0" w:space="0" w:color="auto"/>
      </w:divBdr>
    </w:div>
    <w:div w:id="459417262">
      <w:bodyDiv w:val="1"/>
      <w:marLeft w:val="0"/>
      <w:marRight w:val="0"/>
      <w:marTop w:val="0"/>
      <w:marBottom w:val="0"/>
      <w:divBdr>
        <w:top w:val="none" w:sz="0" w:space="0" w:color="auto"/>
        <w:left w:val="none" w:sz="0" w:space="0" w:color="auto"/>
        <w:bottom w:val="none" w:sz="0" w:space="0" w:color="auto"/>
        <w:right w:val="none" w:sz="0" w:space="0" w:color="auto"/>
      </w:divBdr>
    </w:div>
    <w:div w:id="513614131">
      <w:bodyDiv w:val="1"/>
      <w:marLeft w:val="0"/>
      <w:marRight w:val="0"/>
      <w:marTop w:val="0"/>
      <w:marBottom w:val="0"/>
      <w:divBdr>
        <w:top w:val="none" w:sz="0" w:space="0" w:color="auto"/>
        <w:left w:val="none" w:sz="0" w:space="0" w:color="auto"/>
        <w:bottom w:val="none" w:sz="0" w:space="0" w:color="auto"/>
        <w:right w:val="none" w:sz="0" w:space="0" w:color="auto"/>
      </w:divBdr>
    </w:div>
    <w:div w:id="552544364">
      <w:bodyDiv w:val="1"/>
      <w:marLeft w:val="0"/>
      <w:marRight w:val="0"/>
      <w:marTop w:val="0"/>
      <w:marBottom w:val="0"/>
      <w:divBdr>
        <w:top w:val="none" w:sz="0" w:space="0" w:color="auto"/>
        <w:left w:val="none" w:sz="0" w:space="0" w:color="auto"/>
        <w:bottom w:val="none" w:sz="0" w:space="0" w:color="auto"/>
        <w:right w:val="none" w:sz="0" w:space="0" w:color="auto"/>
      </w:divBdr>
    </w:div>
    <w:div w:id="559555649">
      <w:bodyDiv w:val="1"/>
      <w:marLeft w:val="0"/>
      <w:marRight w:val="0"/>
      <w:marTop w:val="0"/>
      <w:marBottom w:val="0"/>
      <w:divBdr>
        <w:top w:val="none" w:sz="0" w:space="0" w:color="auto"/>
        <w:left w:val="none" w:sz="0" w:space="0" w:color="auto"/>
        <w:bottom w:val="none" w:sz="0" w:space="0" w:color="auto"/>
        <w:right w:val="none" w:sz="0" w:space="0" w:color="auto"/>
      </w:divBdr>
    </w:div>
    <w:div w:id="583102056">
      <w:bodyDiv w:val="1"/>
      <w:marLeft w:val="0"/>
      <w:marRight w:val="0"/>
      <w:marTop w:val="0"/>
      <w:marBottom w:val="0"/>
      <w:divBdr>
        <w:top w:val="none" w:sz="0" w:space="0" w:color="auto"/>
        <w:left w:val="none" w:sz="0" w:space="0" w:color="auto"/>
        <w:bottom w:val="none" w:sz="0" w:space="0" w:color="auto"/>
        <w:right w:val="none" w:sz="0" w:space="0" w:color="auto"/>
      </w:divBdr>
    </w:div>
    <w:div w:id="618530035">
      <w:bodyDiv w:val="1"/>
      <w:marLeft w:val="0"/>
      <w:marRight w:val="0"/>
      <w:marTop w:val="0"/>
      <w:marBottom w:val="0"/>
      <w:divBdr>
        <w:top w:val="none" w:sz="0" w:space="0" w:color="auto"/>
        <w:left w:val="none" w:sz="0" w:space="0" w:color="auto"/>
        <w:bottom w:val="none" w:sz="0" w:space="0" w:color="auto"/>
        <w:right w:val="none" w:sz="0" w:space="0" w:color="auto"/>
      </w:divBdr>
      <w:divsChild>
        <w:div w:id="135219920">
          <w:marLeft w:val="360"/>
          <w:marRight w:val="0"/>
          <w:marTop w:val="0"/>
          <w:marBottom w:val="0"/>
          <w:divBdr>
            <w:top w:val="none" w:sz="0" w:space="0" w:color="auto"/>
            <w:left w:val="none" w:sz="0" w:space="0" w:color="auto"/>
            <w:bottom w:val="none" w:sz="0" w:space="0" w:color="auto"/>
            <w:right w:val="none" w:sz="0" w:space="0" w:color="auto"/>
          </w:divBdr>
        </w:div>
        <w:div w:id="854999753">
          <w:marLeft w:val="360"/>
          <w:marRight w:val="0"/>
          <w:marTop w:val="0"/>
          <w:marBottom w:val="0"/>
          <w:divBdr>
            <w:top w:val="none" w:sz="0" w:space="0" w:color="auto"/>
            <w:left w:val="none" w:sz="0" w:space="0" w:color="auto"/>
            <w:bottom w:val="none" w:sz="0" w:space="0" w:color="auto"/>
            <w:right w:val="none" w:sz="0" w:space="0" w:color="auto"/>
          </w:divBdr>
        </w:div>
      </w:divsChild>
    </w:div>
    <w:div w:id="619992197">
      <w:bodyDiv w:val="1"/>
      <w:marLeft w:val="0"/>
      <w:marRight w:val="0"/>
      <w:marTop w:val="0"/>
      <w:marBottom w:val="0"/>
      <w:divBdr>
        <w:top w:val="none" w:sz="0" w:space="0" w:color="auto"/>
        <w:left w:val="none" w:sz="0" w:space="0" w:color="auto"/>
        <w:bottom w:val="none" w:sz="0" w:space="0" w:color="auto"/>
        <w:right w:val="none" w:sz="0" w:space="0" w:color="auto"/>
      </w:divBdr>
    </w:div>
    <w:div w:id="657729618">
      <w:bodyDiv w:val="1"/>
      <w:marLeft w:val="0"/>
      <w:marRight w:val="0"/>
      <w:marTop w:val="0"/>
      <w:marBottom w:val="0"/>
      <w:divBdr>
        <w:top w:val="none" w:sz="0" w:space="0" w:color="auto"/>
        <w:left w:val="none" w:sz="0" w:space="0" w:color="auto"/>
        <w:bottom w:val="none" w:sz="0" w:space="0" w:color="auto"/>
        <w:right w:val="none" w:sz="0" w:space="0" w:color="auto"/>
      </w:divBdr>
    </w:div>
    <w:div w:id="702363853">
      <w:bodyDiv w:val="1"/>
      <w:marLeft w:val="0"/>
      <w:marRight w:val="0"/>
      <w:marTop w:val="0"/>
      <w:marBottom w:val="0"/>
      <w:divBdr>
        <w:top w:val="none" w:sz="0" w:space="0" w:color="auto"/>
        <w:left w:val="none" w:sz="0" w:space="0" w:color="auto"/>
        <w:bottom w:val="none" w:sz="0" w:space="0" w:color="auto"/>
        <w:right w:val="none" w:sz="0" w:space="0" w:color="auto"/>
      </w:divBdr>
    </w:div>
    <w:div w:id="748582791">
      <w:bodyDiv w:val="1"/>
      <w:marLeft w:val="0"/>
      <w:marRight w:val="0"/>
      <w:marTop w:val="0"/>
      <w:marBottom w:val="0"/>
      <w:divBdr>
        <w:top w:val="none" w:sz="0" w:space="0" w:color="auto"/>
        <w:left w:val="none" w:sz="0" w:space="0" w:color="auto"/>
        <w:bottom w:val="none" w:sz="0" w:space="0" w:color="auto"/>
        <w:right w:val="none" w:sz="0" w:space="0" w:color="auto"/>
      </w:divBdr>
    </w:div>
    <w:div w:id="760687727">
      <w:bodyDiv w:val="1"/>
      <w:marLeft w:val="0"/>
      <w:marRight w:val="0"/>
      <w:marTop w:val="0"/>
      <w:marBottom w:val="0"/>
      <w:divBdr>
        <w:top w:val="none" w:sz="0" w:space="0" w:color="auto"/>
        <w:left w:val="none" w:sz="0" w:space="0" w:color="auto"/>
        <w:bottom w:val="none" w:sz="0" w:space="0" w:color="auto"/>
        <w:right w:val="none" w:sz="0" w:space="0" w:color="auto"/>
      </w:divBdr>
    </w:div>
    <w:div w:id="783422957">
      <w:bodyDiv w:val="1"/>
      <w:marLeft w:val="0"/>
      <w:marRight w:val="0"/>
      <w:marTop w:val="0"/>
      <w:marBottom w:val="0"/>
      <w:divBdr>
        <w:top w:val="none" w:sz="0" w:space="0" w:color="auto"/>
        <w:left w:val="none" w:sz="0" w:space="0" w:color="auto"/>
        <w:bottom w:val="none" w:sz="0" w:space="0" w:color="auto"/>
        <w:right w:val="none" w:sz="0" w:space="0" w:color="auto"/>
      </w:divBdr>
    </w:div>
    <w:div w:id="837430827">
      <w:bodyDiv w:val="1"/>
      <w:marLeft w:val="0"/>
      <w:marRight w:val="0"/>
      <w:marTop w:val="0"/>
      <w:marBottom w:val="0"/>
      <w:divBdr>
        <w:top w:val="none" w:sz="0" w:space="0" w:color="auto"/>
        <w:left w:val="none" w:sz="0" w:space="0" w:color="auto"/>
        <w:bottom w:val="none" w:sz="0" w:space="0" w:color="auto"/>
        <w:right w:val="none" w:sz="0" w:space="0" w:color="auto"/>
      </w:divBdr>
    </w:div>
    <w:div w:id="851189886">
      <w:bodyDiv w:val="1"/>
      <w:marLeft w:val="0"/>
      <w:marRight w:val="0"/>
      <w:marTop w:val="0"/>
      <w:marBottom w:val="0"/>
      <w:divBdr>
        <w:top w:val="none" w:sz="0" w:space="0" w:color="auto"/>
        <w:left w:val="none" w:sz="0" w:space="0" w:color="auto"/>
        <w:bottom w:val="none" w:sz="0" w:space="0" w:color="auto"/>
        <w:right w:val="none" w:sz="0" w:space="0" w:color="auto"/>
      </w:divBdr>
    </w:div>
    <w:div w:id="868956953">
      <w:bodyDiv w:val="1"/>
      <w:marLeft w:val="0"/>
      <w:marRight w:val="0"/>
      <w:marTop w:val="0"/>
      <w:marBottom w:val="0"/>
      <w:divBdr>
        <w:top w:val="none" w:sz="0" w:space="0" w:color="auto"/>
        <w:left w:val="none" w:sz="0" w:space="0" w:color="auto"/>
        <w:bottom w:val="none" w:sz="0" w:space="0" w:color="auto"/>
        <w:right w:val="none" w:sz="0" w:space="0" w:color="auto"/>
      </w:divBdr>
    </w:div>
    <w:div w:id="876282918">
      <w:bodyDiv w:val="1"/>
      <w:marLeft w:val="0"/>
      <w:marRight w:val="0"/>
      <w:marTop w:val="0"/>
      <w:marBottom w:val="0"/>
      <w:divBdr>
        <w:top w:val="none" w:sz="0" w:space="0" w:color="auto"/>
        <w:left w:val="none" w:sz="0" w:space="0" w:color="auto"/>
        <w:bottom w:val="none" w:sz="0" w:space="0" w:color="auto"/>
        <w:right w:val="none" w:sz="0" w:space="0" w:color="auto"/>
      </w:divBdr>
    </w:div>
    <w:div w:id="907689732">
      <w:bodyDiv w:val="1"/>
      <w:marLeft w:val="0"/>
      <w:marRight w:val="0"/>
      <w:marTop w:val="0"/>
      <w:marBottom w:val="0"/>
      <w:divBdr>
        <w:top w:val="none" w:sz="0" w:space="0" w:color="auto"/>
        <w:left w:val="none" w:sz="0" w:space="0" w:color="auto"/>
        <w:bottom w:val="none" w:sz="0" w:space="0" w:color="auto"/>
        <w:right w:val="none" w:sz="0" w:space="0" w:color="auto"/>
      </w:divBdr>
    </w:div>
    <w:div w:id="928925344">
      <w:bodyDiv w:val="1"/>
      <w:marLeft w:val="0"/>
      <w:marRight w:val="0"/>
      <w:marTop w:val="0"/>
      <w:marBottom w:val="0"/>
      <w:divBdr>
        <w:top w:val="none" w:sz="0" w:space="0" w:color="auto"/>
        <w:left w:val="none" w:sz="0" w:space="0" w:color="auto"/>
        <w:bottom w:val="none" w:sz="0" w:space="0" w:color="auto"/>
        <w:right w:val="none" w:sz="0" w:space="0" w:color="auto"/>
      </w:divBdr>
    </w:div>
    <w:div w:id="957831266">
      <w:bodyDiv w:val="1"/>
      <w:marLeft w:val="0"/>
      <w:marRight w:val="0"/>
      <w:marTop w:val="0"/>
      <w:marBottom w:val="0"/>
      <w:divBdr>
        <w:top w:val="none" w:sz="0" w:space="0" w:color="auto"/>
        <w:left w:val="none" w:sz="0" w:space="0" w:color="auto"/>
        <w:bottom w:val="none" w:sz="0" w:space="0" w:color="auto"/>
        <w:right w:val="none" w:sz="0" w:space="0" w:color="auto"/>
      </w:divBdr>
    </w:div>
    <w:div w:id="975180148">
      <w:bodyDiv w:val="1"/>
      <w:marLeft w:val="0"/>
      <w:marRight w:val="0"/>
      <w:marTop w:val="0"/>
      <w:marBottom w:val="0"/>
      <w:divBdr>
        <w:top w:val="none" w:sz="0" w:space="0" w:color="auto"/>
        <w:left w:val="none" w:sz="0" w:space="0" w:color="auto"/>
        <w:bottom w:val="none" w:sz="0" w:space="0" w:color="auto"/>
        <w:right w:val="none" w:sz="0" w:space="0" w:color="auto"/>
      </w:divBdr>
    </w:div>
    <w:div w:id="1046759808">
      <w:bodyDiv w:val="1"/>
      <w:marLeft w:val="0"/>
      <w:marRight w:val="0"/>
      <w:marTop w:val="0"/>
      <w:marBottom w:val="0"/>
      <w:divBdr>
        <w:top w:val="none" w:sz="0" w:space="0" w:color="auto"/>
        <w:left w:val="none" w:sz="0" w:space="0" w:color="auto"/>
        <w:bottom w:val="none" w:sz="0" w:space="0" w:color="auto"/>
        <w:right w:val="none" w:sz="0" w:space="0" w:color="auto"/>
      </w:divBdr>
    </w:div>
    <w:div w:id="1049263905">
      <w:bodyDiv w:val="1"/>
      <w:marLeft w:val="0"/>
      <w:marRight w:val="0"/>
      <w:marTop w:val="0"/>
      <w:marBottom w:val="0"/>
      <w:divBdr>
        <w:top w:val="none" w:sz="0" w:space="0" w:color="auto"/>
        <w:left w:val="none" w:sz="0" w:space="0" w:color="auto"/>
        <w:bottom w:val="none" w:sz="0" w:space="0" w:color="auto"/>
        <w:right w:val="none" w:sz="0" w:space="0" w:color="auto"/>
      </w:divBdr>
    </w:div>
    <w:div w:id="1059282043">
      <w:bodyDiv w:val="1"/>
      <w:marLeft w:val="0"/>
      <w:marRight w:val="0"/>
      <w:marTop w:val="0"/>
      <w:marBottom w:val="0"/>
      <w:divBdr>
        <w:top w:val="none" w:sz="0" w:space="0" w:color="auto"/>
        <w:left w:val="none" w:sz="0" w:space="0" w:color="auto"/>
        <w:bottom w:val="none" w:sz="0" w:space="0" w:color="auto"/>
        <w:right w:val="none" w:sz="0" w:space="0" w:color="auto"/>
      </w:divBdr>
    </w:div>
    <w:div w:id="1206217882">
      <w:bodyDiv w:val="1"/>
      <w:marLeft w:val="0"/>
      <w:marRight w:val="0"/>
      <w:marTop w:val="0"/>
      <w:marBottom w:val="0"/>
      <w:divBdr>
        <w:top w:val="none" w:sz="0" w:space="0" w:color="auto"/>
        <w:left w:val="none" w:sz="0" w:space="0" w:color="auto"/>
        <w:bottom w:val="none" w:sz="0" w:space="0" w:color="auto"/>
        <w:right w:val="none" w:sz="0" w:space="0" w:color="auto"/>
      </w:divBdr>
    </w:div>
    <w:div w:id="1211721638">
      <w:bodyDiv w:val="1"/>
      <w:marLeft w:val="0"/>
      <w:marRight w:val="0"/>
      <w:marTop w:val="0"/>
      <w:marBottom w:val="0"/>
      <w:divBdr>
        <w:top w:val="none" w:sz="0" w:space="0" w:color="auto"/>
        <w:left w:val="none" w:sz="0" w:space="0" w:color="auto"/>
        <w:bottom w:val="none" w:sz="0" w:space="0" w:color="auto"/>
        <w:right w:val="none" w:sz="0" w:space="0" w:color="auto"/>
      </w:divBdr>
    </w:div>
    <w:div w:id="1240142227">
      <w:bodyDiv w:val="1"/>
      <w:marLeft w:val="0"/>
      <w:marRight w:val="0"/>
      <w:marTop w:val="0"/>
      <w:marBottom w:val="0"/>
      <w:divBdr>
        <w:top w:val="none" w:sz="0" w:space="0" w:color="auto"/>
        <w:left w:val="none" w:sz="0" w:space="0" w:color="auto"/>
        <w:bottom w:val="none" w:sz="0" w:space="0" w:color="auto"/>
        <w:right w:val="none" w:sz="0" w:space="0" w:color="auto"/>
      </w:divBdr>
    </w:div>
    <w:div w:id="1246452901">
      <w:bodyDiv w:val="1"/>
      <w:marLeft w:val="0"/>
      <w:marRight w:val="0"/>
      <w:marTop w:val="0"/>
      <w:marBottom w:val="0"/>
      <w:divBdr>
        <w:top w:val="none" w:sz="0" w:space="0" w:color="auto"/>
        <w:left w:val="none" w:sz="0" w:space="0" w:color="auto"/>
        <w:bottom w:val="none" w:sz="0" w:space="0" w:color="auto"/>
        <w:right w:val="none" w:sz="0" w:space="0" w:color="auto"/>
      </w:divBdr>
    </w:div>
    <w:div w:id="1267226168">
      <w:bodyDiv w:val="1"/>
      <w:marLeft w:val="0"/>
      <w:marRight w:val="0"/>
      <w:marTop w:val="0"/>
      <w:marBottom w:val="0"/>
      <w:divBdr>
        <w:top w:val="none" w:sz="0" w:space="0" w:color="auto"/>
        <w:left w:val="none" w:sz="0" w:space="0" w:color="auto"/>
        <w:bottom w:val="none" w:sz="0" w:space="0" w:color="auto"/>
        <w:right w:val="none" w:sz="0" w:space="0" w:color="auto"/>
      </w:divBdr>
    </w:div>
    <w:div w:id="1349911678">
      <w:bodyDiv w:val="1"/>
      <w:marLeft w:val="0"/>
      <w:marRight w:val="0"/>
      <w:marTop w:val="0"/>
      <w:marBottom w:val="0"/>
      <w:divBdr>
        <w:top w:val="none" w:sz="0" w:space="0" w:color="auto"/>
        <w:left w:val="none" w:sz="0" w:space="0" w:color="auto"/>
        <w:bottom w:val="none" w:sz="0" w:space="0" w:color="auto"/>
        <w:right w:val="none" w:sz="0" w:space="0" w:color="auto"/>
      </w:divBdr>
    </w:div>
    <w:div w:id="1358889213">
      <w:bodyDiv w:val="1"/>
      <w:marLeft w:val="0"/>
      <w:marRight w:val="0"/>
      <w:marTop w:val="0"/>
      <w:marBottom w:val="0"/>
      <w:divBdr>
        <w:top w:val="none" w:sz="0" w:space="0" w:color="auto"/>
        <w:left w:val="none" w:sz="0" w:space="0" w:color="auto"/>
        <w:bottom w:val="none" w:sz="0" w:space="0" w:color="auto"/>
        <w:right w:val="none" w:sz="0" w:space="0" w:color="auto"/>
      </w:divBdr>
    </w:div>
    <w:div w:id="1363244855">
      <w:bodyDiv w:val="1"/>
      <w:marLeft w:val="0"/>
      <w:marRight w:val="0"/>
      <w:marTop w:val="0"/>
      <w:marBottom w:val="0"/>
      <w:divBdr>
        <w:top w:val="none" w:sz="0" w:space="0" w:color="auto"/>
        <w:left w:val="none" w:sz="0" w:space="0" w:color="auto"/>
        <w:bottom w:val="none" w:sz="0" w:space="0" w:color="auto"/>
        <w:right w:val="none" w:sz="0" w:space="0" w:color="auto"/>
      </w:divBdr>
    </w:div>
    <w:div w:id="1438524821">
      <w:bodyDiv w:val="1"/>
      <w:marLeft w:val="0"/>
      <w:marRight w:val="0"/>
      <w:marTop w:val="0"/>
      <w:marBottom w:val="0"/>
      <w:divBdr>
        <w:top w:val="none" w:sz="0" w:space="0" w:color="auto"/>
        <w:left w:val="none" w:sz="0" w:space="0" w:color="auto"/>
        <w:bottom w:val="none" w:sz="0" w:space="0" w:color="auto"/>
        <w:right w:val="none" w:sz="0" w:space="0" w:color="auto"/>
      </w:divBdr>
    </w:div>
    <w:div w:id="1526947349">
      <w:bodyDiv w:val="1"/>
      <w:marLeft w:val="0"/>
      <w:marRight w:val="0"/>
      <w:marTop w:val="0"/>
      <w:marBottom w:val="0"/>
      <w:divBdr>
        <w:top w:val="none" w:sz="0" w:space="0" w:color="auto"/>
        <w:left w:val="none" w:sz="0" w:space="0" w:color="auto"/>
        <w:bottom w:val="none" w:sz="0" w:space="0" w:color="auto"/>
        <w:right w:val="none" w:sz="0" w:space="0" w:color="auto"/>
      </w:divBdr>
    </w:div>
    <w:div w:id="1568606362">
      <w:bodyDiv w:val="1"/>
      <w:marLeft w:val="0"/>
      <w:marRight w:val="0"/>
      <w:marTop w:val="0"/>
      <w:marBottom w:val="0"/>
      <w:divBdr>
        <w:top w:val="none" w:sz="0" w:space="0" w:color="auto"/>
        <w:left w:val="none" w:sz="0" w:space="0" w:color="auto"/>
        <w:bottom w:val="none" w:sz="0" w:space="0" w:color="auto"/>
        <w:right w:val="none" w:sz="0" w:space="0" w:color="auto"/>
      </w:divBdr>
    </w:div>
    <w:div w:id="1595670622">
      <w:bodyDiv w:val="1"/>
      <w:marLeft w:val="0"/>
      <w:marRight w:val="0"/>
      <w:marTop w:val="0"/>
      <w:marBottom w:val="0"/>
      <w:divBdr>
        <w:top w:val="none" w:sz="0" w:space="0" w:color="auto"/>
        <w:left w:val="none" w:sz="0" w:space="0" w:color="auto"/>
        <w:bottom w:val="none" w:sz="0" w:space="0" w:color="auto"/>
        <w:right w:val="none" w:sz="0" w:space="0" w:color="auto"/>
      </w:divBdr>
    </w:div>
    <w:div w:id="1667782785">
      <w:bodyDiv w:val="1"/>
      <w:marLeft w:val="0"/>
      <w:marRight w:val="0"/>
      <w:marTop w:val="0"/>
      <w:marBottom w:val="0"/>
      <w:divBdr>
        <w:top w:val="none" w:sz="0" w:space="0" w:color="auto"/>
        <w:left w:val="none" w:sz="0" w:space="0" w:color="auto"/>
        <w:bottom w:val="none" w:sz="0" w:space="0" w:color="auto"/>
        <w:right w:val="none" w:sz="0" w:space="0" w:color="auto"/>
      </w:divBdr>
    </w:div>
    <w:div w:id="1729769347">
      <w:bodyDiv w:val="1"/>
      <w:marLeft w:val="0"/>
      <w:marRight w:val="0"/>
      <w:marTop w:val="0"/>
      <w:marBottom w:val="0"/>
      <w:divBdr>
        <w:top w:val="none" w:sz="0" w:space="0" w:color="auto"/>
        <w:left w:val="none" w:sz="0" w:space="0" w:color="auto"/>
        <w:bottom w:val="none" w:sz="0" w:space="0" w:color="auto"/>
        <w:right w:val="none" w:sz="0" w:space="0" w:color="auto"/>
      </w:divBdr>
      <w:divsChild>
        <w:div w:id="69088113">
          <w:marLeft w:val="360"/>
          <w:marRight w:val="0"/>
          <w:marTop w:val="0"/>
          <w:marBottom w:val="0"/>
          <w:divBdr>
            <w:top w:val="none" w:sz="0" w:space="0" w:color="auto"/>
            <w:left w:val="none" w:sz="0" w:space="0" w:color="auto"/>
            <w:bottom w:val="none" w:sz="0" w:space="0" w:color="auto"/>
            <w:right w:val="none" w:sz="0" w:space="0" w:color="auto"/>
          </w:divBdr>
        </w:div>
        <w:div w:id="675813720">
          <w:marLeft w:val="360"/>
          <w:marRight w:val="0"/>
          <w:marTop w:val="0"/>
          <w:marBottom w:val="0"/>
          <w:divBdr>
            <w:top w:val="none" w:sz="0" w:space="0" w:color="auto"/>
            <w:left w:val="none" w:sz="0" w:space="0" w:color="auto"/>
            <w:bottom w:val="none" w:sz="0" w:space="0" w:color="auto"/>
            <w:right w:val="none" w:sz="0" w:space="0" w:color="auto"/>
          </w:divBdr>
        </w:div>
      </w:divsChild>
    </w:div>
    <w:div w:id="1745570793">
      <w:bodyDiv w:val="1"/>
      <w:marLeft w:val="0"/>
      <w:marRight w:val="0"/>
      <w:marTop w:val="0"/>
      <w:marBottom w:val="0"/>
      <w:divBdr>
        <w:top w:val="none" w:sz="0" w:space="0" w:color="auto"/>
        <w:left w:val="none" w:sz="0" w:space="0" w:color="auto"/>
        <w:bottom w:val="none" w:sz="0" w:space="0" w:color="auto"/>
        <w:right w:val="none" w:sz="0" w:space="0" w:color="auto"/>
      </w:divBdr>
    </w:div>
    <w:div w:id="1749837918">
      <w:bodyDiv w:val="1"/>
      <w:marLeft w:val="0"/>
      <w:marRight w:val="0"/>
      <w:marTop w:val="0"/>
      <w:marBottom w:val="0"/>
      <w:divBdr>
        <w:top w:val="none" w:sz="0" w:space="0" w:color="auto"/>
        <w:left w:val="none" w:sz="0" w:space="0" w:color="auto"/>
        <w:bottom w:val="none" w:sz="0" w:space="0" w:color="auto"/>
        <w:right w:val="none" w:sz="0" w:space="0" w:color="auto"/>
      </w:divBdr>
    </w:div>
    <w:div w:id="1763335730">
      <w:bodyDiv w:val="1"/>
      <w:marLeft w:val="0"/>
      <w:marRight w:val="0"/>
      <w:marTop w:val="0"/>
      <w:marBottom w:val="0"/>
      <w:divBdr>
        <w:top w:val="none" w:sz="0" w:space="0" w:color="auto"/>
        <w:left w:val="none" w:sz="0" w:space="0" w:color="auto"/>
        <w:bottom w:val="none" w:sz="0" w:space="0" w:color="auto"/>
        <w:right w:val="none" w:sz="0" w:space="0" w:color="auto"/>
      </w:divBdr>
    </w:div>
    <w:div w:id="1815563723">
      <w:bodyDiv w:val="1"/>
      <w:marLeft w:val="0"/>
      <w:marRight w:val="0"/>
      <w:marTop w:val="0"/>
      <w:marBottom w:val="0"/>
      <w:divBdr>
        <w:top w:val="none" w:sz="0" w:space="0" w:color="auto"/>
        <w:left w:val="none" w:sz="0" w:space="0" w:color="auto"/>
        <w:bottom w:val="none" w:sz="0" w:space="0" w:color="auto"/>
        <w:right w:val="none" w:sz="0" w:space="0" w:color="auto"/>
      </w:divBdr>
    </w:div>
    <w:div w:id="1834183033">
      <w:bodyDiv w:val="1"/>
      <w:marLeft w:val="0"/>
      <w:marRight w:val="0"/>
      <w:marTop w:val="0"/>
      <w:marBottom w:val="0"/>
      <w:divBdr>
        <w:top w:val="none" w:sz="0" w:space="0" w:color="auto"/>
        <w:left w:val="none" w:sz="0" w:space="0" w:color="auto"/>
        <w:bottom w:val="none" w:sz="0" w:space="0" w:color="auto"/>
        <w:right w:val="none" w:sz="0" w:space="0" w:color="auto"/>
      </w:divBdr>
    </w:div>
    <w:div w:id="1887058551">
      <w:bodyDiv w:val="1"/>
      <w:marLeft w:val="0"/>
      <w:marRight w:val="0"/>
      <w:marTop w:val="0"/>
      <w:marBottom w:val="0"/>
      <w:divBdr>
        <w:top w:val="none" w:sz="0" w:space="0" w:color="auto"/>
        <w:left w:val="none" w:sz="0" w:space="0" w:color="auto"/>
        <w:bottom w:val="none" w:sz="0" w:space="0" w:color="auto"/>
        <w:right w:val="none" w:sz="0" w:space="0" w:color="auto"/>
      </w:divBdr>
    </w:div>
    <w:div w:id="1931885730">
      <w:bodyDiv w:val="1"/>
      <w:marLeft w:val="0"/>
      <w:marRight w:val="0"/>
      <w:marTop w:val="0"/>
      <w:marBottom w:val="0"/>
      <w:divBdr>
        <w:top w:val="none" w:sz="0" w:space="0" w:color="auto"/>
        <w:left w:val="none" w:sz="0" w:space="0" w:color="auto"/>
        <w:bottom w:val="none" w:sz="0" w:space="0" w:color="auto"/>
        <w:right w:val="none" w:sz="0" w:space="0" w:color="auto"/>
      </w:divBdr>
    </w:div>
    <w:div w:id="1946498457">
      <w:bodyDiv w:val="1"/>
      <w:marLeft w:val="0"/>
      <w:marRight w:val="0"/>
      <w:marTop w:val="0"/>
      <w:marBottom w:val="0"/>
      <w:divBdr>
        <w:top w:val="none" w:sz="0" w:space="0" w:color="auto"/>
        <w:left w:val="none" w:sz="0" w:space="0" w:color="auto"/>
        <w:bottom w:val="none" w:sz="0" w:space="0" w:color="auto"/>
        <w:right w:val="none" w:sz="0" w:space="0" w:color="auto"/>
      </w:divBdr>
    </w:div>
    <w:div w:id="1955557609">
      <w:bodyDiv w:val="1"/>
      <w:marLeft w:val="0"/>
      <w:marRight w:val="0"/>
      <w:marTop w:val="0"/>
      <w:marBottom w:val="0"/>
      <w:divBdr>
        <w:top w:val="none" w:sz="0" w:space="0" w:color="auto"/>
        <w:left w:val="none" w:sz="0" w:space="0" w:color="auto"/>
        <w:bottom w:val="none" w:sz="0" w:space="0" w:color="auto"/>
        <w:right w:val="none" w:sz="0" w:space="0" w:color="auto"/>
      </w:divBdr>
    </w:div>
    <w:div w:id="1969579478">
      <w:bodyDiv w:val="1"/>
      <w:marLeft w:val="0"/>
      <w:marRight w:val="0"/>
      <w:marTop w:val="0"/>
      <w:marBottom w:val="0"/>
      <w:divBdr>
        <w:top w:val="none" w:sz="0" w:space="0" w:color="auto"/>
        <w:left w:val="none" w:sz="0" w:space="0" w:color="auto"/>
        <w:bottom w:val="none" w:sz="0" w:space="0" w:color="auto"/>
        <w:right w:val="none" w:sz="0" w:space="0" w:color="auto"/>
      </w:divBdr>
    </w:div>
    <w:div w:id="1977493548">
      <w:bodyDiv w:val="1"/>
      <w:marLeft w:val="0"/>
      <w:marRight w:val="0"/>
      <w:marTop w:val="0"/>
      <w:marBottom w:val="0"/>
      <w:divBdr>
        <w:top w:val="none" w:sz="0" w:space="0" w:color="auto"/>
        <w:left w:val="none" w:sz="0" w:space="0" w:color="auto"/>
        <w:bottom w:val="none" w:sz="0" w:space="0" w:color="auto"/>
        <w:right w:val="none" w:sz="0" w:space="0" w:color="auto"/>
      </w:divBdr>
    </w:div>
    <w:div w:id="1980256843">
      <w:bodyDiv w:val="1"/>
      <w:marLeft w:val="0"/>
      <w:marRight w:val="0"/>
      <w:marTop w:val="0"/>
      <w:marBottom w:val="0"/>
      <w:divBdr>
        <w:top w:val="none" w:sz="0" w:space="0" w:color="auto"/>
        <w:left w:val="none" w:sz="0" w:space="0" w:color="auto"/>
        <w:bottom w:val="none" w:sz="0" w:space="0" w:color="auto"/>
        <w:right w:val="none" w:sz="0" w:space="0" w:color="auto"/>
      </w:divBdr>
    </w:div>
    <w:div w:id="2099406243">
      <w:bodyDiv w:val="1"/>
      <w:marLeft w:val="0"/>
      <w:marRight w:val="0"/>
      <w:marTop w:val="0"/>
      <w:marBottom w:val="0"/>
      <w:divBdr>
        <w:top w:val="none" w:sz="0" w:space="0" w:color="auto"/>
        <w:left w:val="none" w:sz="0" w:space="0" w:color="auto"/>
        <w:bottom w:val="none" w:sz="0" w:space="0" w:color="auto"/>
        <w:right w:val="none" w:sz="0" w:space="0" w:color="auto"/>
      </w:divBdr>
    </w:div>
    <w:div w:id="2107264269">
      <w:bodyDiv w:val="1"/>
      <w:marLeft w:val="0"/>
      <w:marRight w:val="0"/>
      <w:marTop w:val="0"/>
      <w:marBottom w:val="0"/>
      <w:divBdr>
        <w:top w:val="none" w:sz="0" w:space="0" w:color="auto"/>
        <w:left w:val="none" w:sz="0" w:space="0" w:color="auto"/>
        <w:bottom w:val="none" w:sz="0" w:space="0" w:color="auto"/>
        <w:right w:val="none" w:sz="0" w:space="0" w:color="auto"/>
      </w:divBdr>
    </w:div>
    <w:div w:id="2121877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theme" Target="theme/theme1.xm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17752E6AA3C4E739998FF8FD2CABD3D"/>
        <w:category>
          <w:name w:val="Algemeen"/>
          <w:gallery w:val="placeholder"/>
        </w:category>
        <w:types>
          <w:type w:val="bbPlcHdr"/>
        </w:types>
        <w:behaviors>
          <w:behavior w:val="content"/>
        </w:behaviors>
        <w:guid w:val="{99AD6D03-46D7-40AB-83B9-BC6CE81F0113}"/>
      </w:docPartPr>
      <w:docPartBody>
        <w:p w:rsidR="00747B6A" w:rsidRDefault="00747B6A">
          <w:pPr>
            <w:pStyle w:val="217752E6AA3C4E739998FF8FD2CABD3D"/>
          </w:pPr>
          <w:r w:rsidRPr="00872B73">
            <w:rPr>
              <w:rStyle w:val="PlaceholderText"/>
            </w:rPr>
            <w:t>[Bedrijf]</w:t>
          </w:r>
        </w:p>
      </w:docPartBody>
    </w:docPart>
    <w:docPart>
      <w:docPartPr>
        <w:name w:val="DFBC78913E524D94939CD7F2AF8977D7"/>
        <w:category>
          <w:name w:val="Algemeen"/>
          <w:gallery w:val="placeholder"/>
        </w:category>
        <w:types>
          <w:type w:val="bbPlcHdr"/>
        </w:types>
        <w:behaviors>
          <w:behavior w:val="content"/>
        </w:behaviors>
        <w:guid w:val="{29BFE089-D65E-4F93-8B5A-72C29B158354}"/>
      </w:docPartPr>
      <w:docPartBody>
        <w:p w:rsidR="00747B6A" w:rsidRDefault="00747B6A">
          <w:pPr>
            <w:pStyle w:val="DFBC78913E524D94939CD7F2AF8977D7"/>
          </w:pPr>
          <w:r w:rsidRPr="00872B73">
            <w:rPr>
              <w:rStyle w:val="PlaceholderText"/>
            </w:rPr>
            <w:t>[Status]</w:t>
          </w:r>
        </w:p>
      </w:docPartBody>
    </w:docPart>
    <w:docPart>
      <w:docPartPr>
        <w:name w:val="B97C61F209E84F3B8ACC9634419C8587"/>
        <w:category>
          <w:name w:val="Algemeen"/>
          <w:gallery w:val="placeholder"/>
        </w:category>
        <w:types>
          <w:type w:val="bbPlcHdr"/>
        </w:types>
        <w:behaviors>
          <w:behavior w:val="content"/>
        </w:behaviors>
        <w:guid w:val="{841AAE8D-1402-4D9B-9974-2CA3C6C1A0F6}"/>
      </w:docPartPr>
      <w:docPartBody>
        <w:p w:rsidR="00B668FF" w:rsidRDefault="00621CEE" w:rsidP="00621CEE">
          <w:pPr>
            <w:pStyle w:val="B97C61F209E84F3B8ACC9634419C8587"/>
          </w:pPr>
          <w:r w:rsidRPr="00872B73">
            <w:rPr>
              <w:rStyle w:val="PlaceholderText"/>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Yu Gothic"/>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7B6A"/>
    <w:rsid w:val="000E0D8C"/>
    <w:rsid w:val="00116780"/>
    <w:rsid w:val="001219BC"/>
    <w:rsid w:val="00142258"/>
    <w:rsid w:val="001A6E28"/>
    <w:rsid w:val="001D5FB0"/>
    <w:rsid w:val="002F2581"/>
    <w:rsid w:val="003225CF"/>
    <w:rsid w:val="00365C87"/>
    <w:rsid w:val="00392866"/>
    <w:rsid w:val="003B689E"/>
    <w:rsid w:val="004461F2"/>
    <w:rsid w:val="00462472"/>
    <w:rsid w:val="00480605"/>
    <w:rsid w:val="004A3F63"/>
    <w:rsid w:val="004B69E8"/>
    <w:rsid w:val="005060C7"/>
    <w:rsid w:val="00550FD0"/>
    <w:rsid w:val="005549E0"/>
    <w:rsid w:val="0056658D"/>
    <w:rsid w:val="00581428"/>
    <w:rsid w:val="005969C3"/>
    <w:rsid w:val="00617A9F"/>
    <w:rsid w:val="00621CEE"/>
    <w:rsid w:val="006F3D61"/>
    <w:rsid w:val="00747B6A"/>
    <w:rsid w:val="00814F7B"/>
    <w:rsid w:val="008178E4"/>
    <w:rsid w:val="008350C9"/>
    <w:rsid w:val="0087570F"/>
    <w:rsid w:val="008A741E"/>
    <w:rsid w:val="008D4B2D"/>
    <w:rsid w:val="00907692"/>
    <w:rsid w:val="009119B5"/>
    <w:rsid w:val="00967FC7"/>
    <w:rsid w:val="009A13FE"/>
    <w:rsid w:val="00A149ED"/>
    <w:rsid w:val="00A53ACB"/>
    <w:rsid w:val="00AA7DA0"/>
    <w:rsid w:val="00AB47D9"/>
    <w:rsid w:val="00AC7242"/>
    <w:rsid w:val="00AF7355"/>
    <w:rsid w:val="00B56EA3"/>
    <w:rsid w:val="00B668FF"/>
    <w:rsid w:val="00BB70D2"/>
    <w:rsid w:val="00C44479"/>
    <w:rsid w:val="00C45C19"/>
    <w:rsid w:val="00C759DC"/>
    <w:rsid w:val="00C87E9C"/>
    <w:rsid w:val="00CD049C"/>
    <w:rsid w:val="00DC5333"/>
    <w:rsid w:val="00E2184F"/>
    <w:rsid w:val="00E31D19"/>
    <w:rsid w:val="00E44431"/>
    <w:rsid w:val="00E76C51"/>
    <w:rsid w:val="00E81E7D"/>
    <w:rsid w:val="00E91061"/>
    <w:rsid w:val="00ED5A1D"/>
    <w:rsid w:val="00EF1091"/>
    <w:rsid w:val="00F21457"/>
    <w:rsid w:val="00F21AA5"/>
    <w:rsid w:val="00F23E27"/>
    <w:rsid w:val="00F863C1"/>
    <w:rsid w:val="00FB139A"/>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nl-NL" w:eastAsia="nl-N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21CEE"/>
    <w:rPr>
      <w:color w:val="808080"/>
    </w:rPr>
  </w:style>
  <w:style w:type="paragraph" w:customStyle="1" w:styleId="217752E6AA3C4E739998FF8FD2CABD3D">
    <w:name w:val="217752E6AA3C4E739998FF8FD2CABD3D"/>
  </w:style>
  <w:style w:type="paragraph" w:customStyle="1" w:styleId="DFBC78913E524D94939CD7F2AF8977D7">
    <w:name w:val="DFBC78913E524D94939CD7F2AF8977D7"/>
  </w:style>
  <w:style w:type="paragraph" w:customStyle="1" w:styleId="B97C61F209E84F3B8ACC9634419C8587">
    <w:name w:val="B97C61F209E84F3B8ACC9634419C8587"/>
    <w:rsid w:val="00621C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Kantoorthema">
  <a:themeElements>
    <a:clrScheme name="Aangepast 3">
      <a:dk1>
        <a:sysClr val="windowText" lastClr="000000"/>
      </a:dk1>
      <a:lt1>
        <a:sysClr val="window" lastClr="FFFFFF"/>
      </a:lt1>
      <a:dk2>
        <a:srgbClr val="17406D"/>
      </a:dk2>
      <a:lt2>
        <a:srgbClr val="DBEFF9"/>
      </a:lt2>
      <a:accent1>
        <a:srgbClr val="004990"/>
      </a:accent1>
      <a:accent2>
        <a:srgbClr val="005CB8"/>
      </a:accent2>
      <a:accent3>
        <a:srgbClr val="4BA5FF"/>
      </a:accent3>
      <a:accent4>
        <a:srgbClr val="DEB308"/>
      </a:accent4>
      <a:accent5>
        <a:srgbClr val="E7BC10"/>
      </a:accent5>
      <a:accent6>
        <a:srgbClr val="FFD520"/>
      </a:accent6>
      <a:hlink>
        <a:srgbClr val="F49100"/>
      </a:hlink>
      <a:folHlink>
        <a:srgbClr val="85DFD0"/>
      </a:folHlink>
    </a:clrScheme>
    <a:fontScheme name="Aangepast 1">
      <a:majorFont>
        <a:latin typeface="Calibri Ligh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A1C991E3DBD44CA4C7D73390EEFB50" ma:contentTypeVersion="15" ma:contentTypeDescription="Een nieuw document maken." ma:contentTypeScope="" ma:versionID="9de1ad153571e57a977659cdb206b07e">
  <xsd:schema xmlns:xsd="http://www.w3.org/2001/XMLSchema" xmlns:xs="http://www.w3.org/2001/XMLSchema" xmlns:p="http://schemas.microsoft.com/office/2006/metadata/properties" xmlns:ns1="http://schemas.microsoft.com/sharepoint/v3" xmlns:ns2="dcaaac60-0ab2-4beb-85e2-af7eb2997289" xmlns:ns3="cbf9afd2-ad46-471f-b458-4d21c8cd04b1" targetNamespace="http://schemas.microsoft.com/office/2006/metadata/properties" ma:root="true" ma:fieldsID="4a72954554fc7715c9f6c6c52de81a2a" ns1:_="" ns2:_="" ns3:_="">
    <xsd:import namespace="http://schemas.microsoft.com/sharepoint/v3"/>
    <xsd:import namespace="dcaaac60-0ab2-4beb-85e2-af7eb2997289"/>
    <xsd:import namespace="cbf9afd2-ad46-471f-b458-4d21c8cd04b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Eigenschappen van het geïntegreerd beleid voor naleving" ma:hidden="true" ma:internalName="_ip_UnifiedCompliancePolicyProperties">
      <xsd:simpleType>
        <xsd:restriction base="dms:Note"/>
      </xsd:simpleType>
    </xsd:element>
    <xsd:element name="_ip_UnifiedCompliancePolicyUIAction" ma:index="19" nillable="true" ma:displayName="Actie van de gebruikersinterface van het geïntegreerd beleid voor naleving"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aaac60-0ab2-4beb-85e2-af7eb29972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bf9afd2-ad46-471f-b458-4d21c8cd04b1" elementFormDefault="qualified">
    <xsd:import namespace="http://schemas.microsoft.com/office/2006/documentManagement/types"/>
    <xsd:import namespace="http://schemas.microsoft.com/office/infopath/2007/PartnerControls"/>
    <xsd:element name="SharedWithUsers" ma:index="10"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Lam21</b:Tag>
    <b:SourceType>InternetSite</b:SourceType>
    <b:Guid>{CECCFA98-30FE-443B-BC97-EBA959EB0A9E}</b:Guid>
    <b:Author>
      <b:Author>
        <b:Corporate>Lamb Weston</b:Corporate>
      </b:Author>
    </b:Author>
    <b:Title>Our Story</b:Title>
    <b:ProductionCompany>Lamb Weston</b:ProductionCompany>
    <b:YearAccessed>2021</b:YearAccessed>
    <b:MonthAccessed>March</b:MonthAccessed>
    <b:DayAccessed>17</b:DayAccessed>
    <b:URL>https://lambweston.eu/emea/about-us/our-story</b:URL>
    <b:RefOrder>3</b:RefOrder>
  </b:Source>
  <b:Source>
    <b:Tag>Lam211</b:Tag>
    <b:SourceType>InternetSite</b:SourceType>
    <b:Guid>{A7662388-8370-470C-BC8A-2BF755AD52C5}</b:Guid>
    <b:Author>
      <b:Author>
        <b:Corporate>Lamb Weston</b:Corporate>
      </b:Author>
    </b:Author>
    <b:Title>Lamb Weston Meijer</b:Title>
    <b:ProductionCompany>Lamb Weston</b:ProductionCompany>
    <b:YearAccessed>2021</b:YearAccessed>
    <b:MonthAccessed>March</b:MonthAccessed>
    <b:DayAccessed>17</b:DayAccessed>
    <b:URL>https://www.linkedin.com/company/lamb-weston-meijer/</b:URL>
    <b:RefOrder>5</b:RefOrder>
  </b:Source>
  <b:Source>
    <b:Tag>Spa20</b:Tag>
    <b:SourceType>InternetSite</b:SourceType>
    <b:Guid>{333FCD7C-B85B-48A5-AD87-A2705D6DF5E5}</b:Guid>
    <b:Author>
      <b:Author>
        <b:Corporate>Spark!</b:Corporate>
      </b:Author>
    </b:Author>
    <b:Title>Spark! Living lab supply chain 4.0</b:Title>
    <b:ProductionCompany>Spark! Living lab</b:ProductionCompany>
    <b:Year>2020</b:Year>
    <b:YearAccessed>2021</b:YearAccessed>
    <b:MonthAccessed>2</b:MonthAccessed>
    <b:DayAccessed>7</b:DayAccessed>
    <b:URL>https://sparklivinglab.nl/</b:URL>
    <b:RefOrder>6</b:RefOrder>
  </b:Source>
  <b:Source>
    <b:Tag>Wik21</b:Tag>
    <b:SourceType>InternetSite</b:SourceType>
    <b:Guid>{9724F5DC-BAE8-4CF1-87A6-6525B68EDF88}</b:Guid>
    <b:Author>
      <b:Author>
        <b:NameList>
          <b:Person>
            <b:Last>Wikipedia</b:Last>
          </b:Person>
        </b:NameList>
      </b:Author>
    </b:Author>
    <b:Title>Cold chain</b:Title>
    <b:ProductionCompany>Wikipedia</b:ProductionCompany>
    <b:Year>2021</b:Year>
    <b:Month>1</b:Month>
    <b:Day>25</b:Day>
    <b:YearAccessed>2021</b:YearAccessed>
    <b:MonthAccessed>2</b:MonthAccessed>
    <b:DayAccessed>4</b:DayAccessed>
    <b:URL>https://en.wikipedia.org/wiki/Cold_chain</b:URL>
    <b:RefOrder>1</b:RefOrder>
  </b:Source>
  <b:Source>
    <b:Tag>wik20</b:Tag>
    <b:SourceType>InternetSite</b:SourceType>
    <b:Guid>{34D8229C-10A7-4DFB-8A96-AE12536BA078}</b:Guid>
    <b:Author>
      <b:Author>
        <b:NameList>
          <b:Person>
            <b:Last>wikipedia</b:Last>
          </b:Person>
        </b:NameList>
      </b:Author>
    </b:Author>
    <b:Title>Service level agreement</b:Title>
    <b:ProductionCompany>wikipedia</b:ProductionCompany>
    <b:Year>2020</b:Year>
    <b:Month>13</b:Month>
    <b:Day>23</b:Day>
    <b:YearAccessed>2021</b:YearAccessed>
    <b:MonthAccessed>2</b:MonthAccessed>
    <b:DayAccessed>4</b:DayAccessed>
    <b:URL>https://en.wikipedia.org/wiki/Service-level_agreement</b:URL>
    <b:RefOrder>2</b:RefOrder>
  </b:Source>
  <b:Source>
    <b:Tag>Led21</b:Tag>
    <b:SourceType>InternetSite</b:SourceType>
    <b:Guid>{CCC2335E-3BA0-419B-A051-2FCE9CB307E1}</b:Guid>
    <b:Title>IBM Blockchain CTO departs with two key Fabric developers</b:Title>
    <b:Year>2021</b:Year>
    <b:Author>
      <b:Author>
        <b:Corporate>Ledger Insights</b:Corporate>
      </b:Author>
    </b:Author>
    <b:ProductionCompany>Ledger Insights</b:ProductionCompany>
    <b:Month>May</b:Month>
    <b:Day>28</b:Day>
    <b:YearAccessed>2021</b:YearAccessed>
    <b:MonthAccessed>June</b:MonthAccessed>
    <b:DayAccessed>1</b:DayAccessed>
    <b:URL>https://www.ledgerinsights.com/ibm-blockchain-cto-departs-with-two-key-hyperledger-fabric-developers/</b:URL>
    <b:RefOrder>4</b:RefOrder>
  </b:Source>
</b:Sources>
</file>

<file path=customXml/itemProps1.xml><?xml version="1.0" encoding="utf-8"?>
<ds:datastoreItem xmlns:ds="http://schemas.openxmlformats.org/officeDocument/2006/customXml" ds:itemID="{B41BEF14-915C-47A9-84A7-7D2E855E06B4}"/>
</file>

<file path=customXml/itemProps2.xml><?xml version="1.0" encoding="utf-8"?>
<ds:datastoreItem xmlns:ds="http://schemas.openxmlformats.org/officeDocument/2006/customXml" ds:itemID="{011333A6-C977-41EC-ACDB-6D35262186D1}">
  <ds:schemaRefs>
    <ds:schemaRef ds:uri="http://schemas.microsoft.com/sharepoint/v3/contenttype/forms"/>
  </ds:schemaRefs>
</ds:datastoreItem>
</file>

<file path=customXml/itemProps3.xml><?xml version="1.0" encoding="utf-8"?>
<ds:datastoreItem xmlns:ds="http://schemas.openxmlformats.org/officeDocument/2006/customXml" ds:itemID="{5F3D8D8E-B2A8-454A-A05D-DA7037A9DE6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36EF136-7ECF-4584-8BA3-FD814796B8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3156</Words>
  <Characters>17362</Characters>
  <Application>Microsoft Office Word</Application>
  <DocSecurity>4</DocSecurity>
  <Lines>144</Lines>
  <Paragraphs>40</Paragraphs>
  <ScaleCrop>false</ScaleCrop>
  <HeadingPairs>
    <vt:vector size="2" baseType="variant">
      <vt:variant>
        <vt:lpstr>Titel</vt:lpstr>
      </vt:variant>
      <vt:variant>
        <vt:i4>1</vt:i4>
      </vt:variant>
    </vt:vector>
  </HeadingPairs>
  <TitlesOfParts>
    <vt:vector size="1" baseType="lpstr">
      <vt:lpstr>Projectplan</vt:lpstr>
    </vt:vector>
  </TitlesOfParts>
  <Company>Windesheim</Company>
  <LinksUpToDate>false</LinksUpToDate>
  <CharactersWithSpaces>20478</CharactersWithSpaces>
  <SharedDoc>false</SharedDoc>
  <HLinks>
    <vt:vector size="150" baseType="variant">
      <vt:variant>
        <vt:i4>1507389</vt:i4>
      </vt:variant>
      <vt:variant>
        <vt:i4>146</vt:i4>
      </vt:variant>
      <vt:variant>
        <vt:i4>0</vt:i4>
      </vt:variant>
      <vt:variant>
        <vt:i4>5</vt:i4>
      </vt:variant>
      <vt:variant>
        <vt:lpwstr/>
      </vt:variant>
      <vt:variant>
        <vt:lpwstr>_Toc73538171</vt:lpwstr>
      </vt:variant>
      <vt:variant>
        <vt:i4>1441853</vt:i4>
      </vt:variant>
      <vt:variant>
        <vt:i4>140</vt:i4>
      </vt:variant>
      <vt:variant>
        <vt:i4>0</vt:i4>
      </vt:variant>
      <vt:variant>
        <vt:i4>5</vt:i4>
      </vt:variant>
      <vt:variant>
        <vt:lpwstr/>
      </vt:variant>
      <vt:variant>
        <vt:lpwstr>_Toc73538170</vt:lpwstr>
      </vt:variant>
      <vt:variant>
        <vt:i4>2031676</vt:i4>
      </vt:variant>
      <vt:variant>
        <vt:i4>134</vt:i4>
      </vt:variant>
      <vt:variant>
        <vt:i4>0</vt:i4>
      </vt:variant>
      <vt:variant>
        <vt:i4>5</vt:i4>
      </vt:variant>
      <vt:variant>
        <vt:lpwstr/>
      </vt:variant>
      <vt:variant>
        <vt:lpwstr>_Toc73538169</vt:lpwstr>
      </vt:variant>
      <vt:variant>
        <vt:i4>1966140</vt:i4>
      </vt:variant>
      <vt:variant>
        <vt:i4>128</vt:i4>
      </vt:variant>
      <vt:variant>
        <vt:i4>0</vt:i4>
      </vt:variant>
      <vt:variant>
        <vt:i4>5</vt:i4>
      </vt:variant>
      <vt:variant>
        <vt:lpwstr/>
      </vt:variant>
      <vt:variant>
        <vt:lpwstr>_Toc73538168</vt:lpwstr>
      </vt:variant>
      <vt:variant>
        <vt:i4>1114172</vt:i4>
      </vt:variant>
      <vt:variant>
        <vt:i4>122</vt:i4>
      </vt:variant>
      <vt:variant>
        <vt:i4>0</vt:i4>
      </vt:variant>
      <vt:variant>
        <vt:i4>5</vt:i4>
      </vt:variant>
      <vt:variant>
        <vt:lpwstr/>
      </vt:variant>
      <vt:variant>
        <vt:lpwstr>_Toc73538167</vt:lpwstr>
      </vt:variant>
      <vt:variant>
        <vt:i4>1048636</vt:i4>
      </vt:variant>
      <vt:variant>
        <vt:i4>116</vt:i4>
      </vt:variant>
      <vt:variant>
        <vt:i4>0</vt:i4>
      </vt:variant>
      <vt:variant>
        <vt:i4>5</vt:i4>
      </vt:variant>
      <vt:variant>
        <vt:lpwstr/>
      </vt:variant>
      <vt:variant>
        <vt:lpwstr>_Toc73538166</vt:lpwstr>
      </vt:variant>
      <vt:variant>
        <vt:i4>1245244</vt:i4>
      </vt:variant>
      <vt:variant>
        <vt:i4>110</vt:i4>
      </vt:variant>
      <vt:variant>
        <vt:i4>0</vt:i4>
      </vt:variant>
      <vt:variant>
        <vt:i4>5</vt:i4>
      </vt:variant>
      <vt:variant>
        <vt:lpwstr/>
      </vt:variant>
      <vt:variant>
        <vt:lpwstr>_Toc73538165</vt:lpwstr>
      </vt:variant>
      <vt:variant>
        <vt:i4>1179708</vt:i4>
      </vt:variant>
      <vt:variant>
        <vt:i4>104</vt:i4>
      </vt:variant>
      <vt:variant>
        <vt:i4>0</vt:i4>
      </vt:variant>
      <vt:variant>
        <vt:i4>5</vt:i4>
      </vt:variant>
      <vt:variant>
        <vt:lpwstr/>
      </vt:variant>
      <vt:variant>
        <vt:lpwstr>_Toc73538164</vt:lpwstr>
      </vt:variant>
      <vt:variant>
        <vt:i4>1376316</vt:i4>
      </vt:variant>
      <vt:variant>
        <vt:i4>98</vt:i4>
      </vt:variant>
      <vt:variant>
        <vt:i4>0</vt:i4>
      </vt:variant>
      <vt:variant>
        <vt:i4>5</vt:i4>
      </vt:variant>
      <vt:variant>
        <vt:lpwstr/>
      </vt:variant>
      <vt:variant>
        <vt:lpwstr>_Toc73538163</vt:lpwstr>
      </vt:variant>
      <vt:variant>
        <vt:i4>1310780</vt:i4>
      </vt:variant>
      <vt:variant>
        <vt:i4>92</vt:i4>
      </vt:variant>
      <vt:variant>
        <vt:i4>0</vt:i4>
      </vt:variant>
      <vt:variant>
        <vt:i4>5</vt:i4>
      </vt:variant>
      <vt:variant>
        <vt:lpwstr/>
      </vt:variant>
      <vt:variant>
        <vt:lpwstr>_Toc73538162</vt:lpwstr>
      </vt:variant>
      <vt:variant>
        <vt:i4>1507388</vt:i4>
      </vt:variant>
      <vt:variant>
        <vt:i4>86</vt:i4>
      </vt:variant>
      <vt:variant>
        <vt:i4>0</vt:i4>
      </vt:variant>
      <vt:variant>
        <vt:i4>5</vt:i4>
      </vt:variant>
      <vt:variant>
        <vt:lpwstr/>
      </vt:variant>
      <vt:variant>
        <vt:lpwstr>_Toc73538161</vt:lpwstr>
      </vt:variant>
      <vt:variant>
        <vt:i4>1441852</vt:i4>
      </vt:variant>
      <vt:variant>
        <vt:i4>80</vt:i4>
      </vt:variant>
      <vt:variant>
        <vt:i4>0</vt:i4>
      </vt:variant>
      <vt:variant>
        <vt:i4>5</vt:i4>
      </vt:variant>
      <vt:variant>
        <vt:lpwstr/>
      </vt:variant>
      <vt:variant>
        <vt:lpwstr>_Toc73538160</vt:lpwstr>
      </vt:variant>
      <vt:variant>
        <vt:i4>2031679</vt:i4>
      </vt:variant>
      <vt:variant>
        <vt:i4>74</vt:i4>
      </vt:variant>
      <vt:variant>
        <vt:i4>0</vt:i4>
      </vt:variant>
      <vt:variant>
        <vt:i4>5</vt:i4>
      </vt:variant>
      <vt:variant>
        <vt:lpwstr/>
      </vt:variant>
      <vt:variant>
        <vt:lpwstr>_Toc73538159</vt:lpwstr>
      </vt:variant>
      <vt:variant>
        <vt:i4>1966143</vt:i4>
      </vt:variant>
      <vt:variant>
        <vt:i4>68</vt:i4>
      </vt:variant>
      <vt:variant>
        <vt:i4>0</vt:i4>
      </vt:variant>
      <vt:variant>
        <vt:i4>5</vt:i4>
      </vt:variant>
      <vt:variant>
        <vt:lpwstr/>
      </vt:variant>
      <vt:variant>
        <vt:lpwstr>_Toc73538158</vt:lpwstr>
      </vt:variant>
      <vt:variant>
        <vt:i4>1114175</vt:i4>
      </vt:variant>
      <vt:variant>
        <vt:i4>62</vt:i4>
      </vt:variant>
      <vt:variant>
        <vt:i4>0</vt:i4>
      </vt:variant>
      <vt:variant>
        <vt:i4>5</vt:i4>
      </vt:variant>
      <vt:variant>
        <vt:lpwstr/>
      </vt:variant>
      <vt:variant>
        <vt:lpwstr>_Toc73538157</vt:lpwstr>
      </vt:variant>
      <vt:variant>
        <vt:i4>1048639</vt:i4>
      </vt:variant>
      <vt:variant>
        <vt:i4>56</vt:i4>
      </vt:variant>
      <vt:variant>
        <vt:i4>0</vt:i4>
      </vt:variant>
      <vt:variant>
        <vt:i4>5</vt:i4>
      </vt:variant>
      <vt:variant>
        <vt:lpwstr/>
      </vt:variant>
      <vt:variant>
        <vt:lpwstr>_Toc73538156</vt:lpwstr>
      </vt:variant>
      <vt:variant>
        <vt:i4>1245247</vt:i4>
      </vt:variant>
      <vt:variant>
        <vt:i4>50</vt:i4>
      </vt:variant>
      <vt:variant>
        <vt:i4>0</vt:i4>
      </vt:variant>
      <vt:variant>
        <vt:i4>5</vt:i4>
      </vt:variant>
      <vt:variant>
        <vt:lpwstr/>
      </vt:variant>
      <vt:variant>
        <vt:lpwstr>_Toc73538155</vt:lpwstr>
      </vt:variant>
      <vt:variant>
        <vt:i4>1179711</vt:i4>
      </vt:variant>
      <vt:variant>
        <vt:i4>44</vt:i4>
      </vt:variant>
      <vt:variant>
        <vt:i4>0</vt:i4>
      </vt:variant>
      <vt:variant>
        <vt:i4>5</vt:i4>
      </vt:variant>
      <vt:variant>
        <vt:lpwstr/>
      </vt:variant>
      <vt:variant>
        <vt:lpwstr>_Toc73538154</vt:lpwstr>
      </vt:variant>
      <vt:variant>
        <vt:i4>1376319</vt:i4>
      </vt:variant>
      <vt:variant>
        <vt:i4>38</vt:i4>
      </vt:variant>
      <vt:variant>
        <vt:i4>0</vt:i4>
      </vt:variant>
      <vt:variant>
        <vt:i4>5</vt:i4>
      </vt:variant>
      <vt:variant>
        <vt:lpwstr/>
      </vt:variant>
      <vt:variant>
        <vt:lpwstr>_Toc73538153</vt:lpwstr>
      </vt:variant>
      <vt:variant>
        <vt:i4>1310783</vt:i4>
      </vt:variant>
      <vt:variant>
        <vt:i4>32</vt:i4>
      </vt:variant>
      <vt:variant>
        <vt:i4>0</vt:i4>
      </vt:variant>
      <vt:variant>
        <vt:i4>5</vt:i4>
      </vt:variant>
      <vt:variant>
        <vt:lpwstr/>
      </vt:variant>
      <vt:variant>
        <vt:lpwstr>_Toc73538152</vt:lpwstr>
      </vt:variant>
      <vt:variant>
        <vt:i4>1507391</vt:i4>
      </vt:variant>
      <vt:variant>
        <vt:i4>26</vt:i4>
      </vt:variant>
      <vt:variant>
        <vt:i4>0</vt:i4>
      </vt:variant>
      <vt:variant>
        <vt:i4>5</vt:i4>
      </vt:variant>
      <vt:variant>
        <vt:lpwstr/>
      </vt:variant>
      <vt:variant>
        <vt:lpwstr>_Toc73538151</vt:lpwstr>
      </vt:variant>
      <vt:variant>
        <vt:i4>1441855</vt:i4>
      </vt:variant>
      <vt:variant>
        <vt:i4>20</vt:i4>
      </vt:variant>
      <vt:variant>
        <vt:i4>0</vt:i4>
      </vt:variant>
      <vt:variant>
        <vt:i4>5</vt:i4>
      </vt:variant>
      <vt:variant>
        <vt:lpwstr/>
      </vt:variant>
      <vt:variant>
        <vt:lpwstr>_Toc73538150</vt:lpwstr>
      </vt:variant>
      <vt:variant>
        <vt:i4>2031678</vt:i4>
      </vt:variant>
      <vt:variant>
        <vt:i4>14</vt:i4>
      </vt:variant>
      <vt:variant>
        <vt:i4>0</vt:i4>
      </vt:variant>
      <vt:variant>
        <vt:i4>5</vt:i4>
      </vt:variant>
      <vt:variant>
        <vt:lpwstr/>
      </vt:variant>
      <vt:variant>
        <vt:lpwstr>_Toc73538149</vt:lpwstr>
      </vt:variant>
      <vt:variant>
        <vt:i4>1966142</vt:i4>
      </vt:variant>
      <vt:variant>
        <vt:i4>8</vt:i4>
      </vt:variant>
      <vt:variant>
        <vt:i4>0</vt:i4>
      </vt:variant>
      <vt:variant>
        <vt:i4>5</vt:i4>
      </vt:variant>
      <vt:variant>
        <vt:lpwstr/>
      </vt:variant>
      <vt:variant>
        <vt:lpwstr>_Toc73538148</vt:lpwstr>
      </vt:variant>
      <vt:variant>
        <vt:i4>1114174</vt:i4>
      </vt:variant>
      <vt:variant>
        <vt:i4>2</vt:i4>
      </vt:variant>
      <vt:variant>
        <vt:i4>0</vt:i4>
      </vt:variant>
      <vt:variant>
        <vt:i4>5</vt:i4>
      </vt:variant>
      <vt:variant>
        <vt:lpwstr/>
      </vt:variant>
      <vt:variant>
        <vt:lpwstr>_Toc7353814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isory Report</dc:title>
  <dc:subject/>
  <dc:creator>Robin</dc:creator>
  <cp:keywords/>
  <dc:description/>
  <cp:lastModifiedBy>Maxime Bouillon</cp:lastModifiedBy>
  <cp:revision>2</cp:revision>
  <cp:lastPrinted>2020-06-02T06:11:00Z</cp:lastPrinted>
  <dcterms:created xsi:type="dcterms:W3CDTF">2021-06-04T16:29:00Z</dcterms:created>
  <dcterms:modified xsi:type="dcterms:W3CDTF">2021-06-04T16:29:00Z</dcterms:modified>
  <cp:contentStatus>Version 0.8</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A1C991E3DBD44CA4C7D73390EEFB50</vt:lpwstr>
  </property>
</Properties>
</file>